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11ACD" w:rsidRDefault="001D6E1D">
      <w:r>
        <w:t>Fantasy World Dizzy – Spectrum</w:t>
      </w:r>
    </w:p>
    <w:p w:rsidR="001D6E1D" w:rsidRDefault="001D6E1D"/>
    <w:p w:rsidR="001D6E1D" w:rsidRDefault="001D6E1D">
      <w:pPr>
        <w:rPr>
          <w:rFonts w:ascii="Courier New" w:hAnsi="Courier New" w:cs="Courier New"/>
          <w:sz w:val="21"/>
          <w:szCs w:val="21"/>
        </w:rPr>
      </w:pPr>
      <w:r w:rsidRPr="0056275A">
        <w:rPr>
          <w:rFonts w:ascii="Courier New" w:hAnsi="Courier New" w:cs="Courier New"/>
          <w:sz w:val="21"/>
          <w:szCs w:val="21"/>
        </w:rPr>
        <w:t>;</w:t>
      </w:r>
      <w:r w:rsidRPr="0056275A">
        <w:rPr>
          <w:rFonts w:ascii="Courier New" w:hAnsi="Courier New" w:cs="Courier New"/>
          <w:sz w:val="21"/>
          <w:szCs w:val="21"/>
        </w:rPr>
        <w:cr/>
        <w:t>;</w:t>
      </w:r>
      <w:r w:rsidRPr="0056275A">
        <w:rPr>
          <w:rFonts w:ascii="Courier New" w:hAnsi="Courier New" w:cs="Courier New"/>
          <w:sz w:val="21"/>
          <w:szCs w:val="21"/>
        </w:rPr>
        <w:cr/>
        <w:t>;       File  "     DIZZY 3       "</w:t>
      </w:r>
      <w:r w:rsidRPr="0056275A">
        <w:rPr>
          <w:rFonts w:ascii="Courier New" w:hAnsi="Courier New" w:cs="Courier New"/>
          <w:sz w:val="21"/>
          <w:szCs w:val="21"/>
        </w:rPr>
        <w:cr/>
        <w:t xml:space="preserve">;    Version          05.50        </w:t>
      </w:r>
      <w:r w:rsidRPr="0056275A">
        <w:rPr>
          <w:rFonts w:ascii="Courier New" w:hAnsi="Courier New" w:cs="Courier New"/>
          <w:sz w:val="21"/>
          <w:szCs w:val="21"/>
        </w:rPr>
        <w:cr/>
        <w:t>;         By  " THE OLIVER TWINS  "</w:t>
      </w:r>
      <w:r w:rsidRPr="0056275A">
        <w:rPr>
          <w:rFonts w:ascii="Courier New" w:hAnsi="Courier New" w:cs="Courier New"/>
          <w:sz w:val="21"/>
          <w:szCs w:val="21"/>
        </w:rPr>
        <w:cr/>
        <w:t xml:space="preserve">;    </w:t>
      </w:r>
      <w:r w:rsidRPr="0056275A">
        <w:rPr>
          <w:rFonts w:ascii="Courier New" w:hAnsi="Courier New" w:cs="Courier New"/>
          <w:sz w:val="21"/>
          <w:szCs w:val="21"/>
        </w:rPr>
        <w:cr/>
        <w:t xml:space="preserve">;        Last update 13:36 on 19/12/89 </w:t>
      </w:r>
      <w:r w:rsidRPr="0056275A">
        <w:rPr>
          <w:rFonts w:ascii="Courier New" w:hAnsi="Courier New" w:cs="Courier New"/>
          <w:sz w:val="21"/>
          <w:szCs w:val="21"/>
        </w:rPr>
        <w:cr/>
        <w:t xml:space="preserve">; 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;</w:t>
      </w:r>
      <w:r w:rsidRPr="0056275A">
        <w:rPr>
          <w:rFonts w:ascii="Courier New" w:hAnsi="Courier New" w:cs="Courier New"/>
          <w:sz w:val="21"/>
          <w:szCs w:val="21"/>
        </w:rPr>
        <w:tab/>
        <w:t>use amstrad dl1 at &amp;af80  stack unchanged</w:t>
      </w:r>
      <w:r w:rsidRPr="0056275A">
        <w:rPr>
          <w:rFonts w:ascii="Courier New" w:hAnsi="Courier New" w:cs="Courier New"/>
          <w:sz w:val="21"/>
          <w:szCs w:val="21"/>
        </w:rPr>
        <w:cr/>
        <w:t>;</w:t>
      </w:r>
      <w:r w:rsidRPr="0056275A">
        <w:rPr>
          <w:rFonts w:ascii="Courier New" w:hAnsi="Courier New" w:cs="Courier New"/>
          <w:sz w:val="21"/>
          <w:szCs w:val="21"/>
        </w:rPr>
        <w:tab/>
        <w:t>use spectrum dl1 at &amp;5ea7 - &amp;5fff  sp set to &amp;5ea6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spectrum</w:t>
      </w:r>
      <w:r w:rsidRPr="0056275A">
        <w:rPr>
          <w:rFonts w:ascii="Courier New" w:hAnsi="Courier New" w:cs="Courier New"/>
          <w:sz w:val="21"/>
          <w:szCs w:val="21"/>
        </w:rPr>
        <w:tab/>
        <w:t>equ 1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amstrad</w:t>
      </w:r>
      <w:r w:rsidRPr="0056275A">
        <w:rPr>
          <w:rFonts w:ascii="Courier New" w:hAnsi="Courier New" w:cs="Courier New"/>
          <w:sz w:val="21"/>
          <w:szCs w:val="21"/>
        </w:rPr>
        <w:tab/>
        <w:t>equ 0</w:t>
      </w:r>
      <w:r w:rsidRPr="0056275A">
        <w:rPr>
          <w:rFonts w:ascii="Courier New" w:hAnsi="Courier New" w:cs="Courier New"/>
          <w:sz w:val="21"/>
          <w:szCs w:val="21"/>
        </w:rPr>
        <w:cr/>
        <w:t>pds</w:t>
      </w:r>
      <w:r w:rsidRPr="0056275A">
        <w:rPr>
          <w:rFonts w:ascii="Courier New" w:hAnsi="Courier New" w:cs="Courier New"/>
          <w:sz w:val="21"/>
          <w:szCs w:val="21"/>
        </w:rPr>
        <w:tab/>
        <w:t>equ 0</w:t>
      </w:r>
      <w:r w:rsidRPr="0056275A">
        <w:rPr>
          <w:rFonts w:ascii="Courier New" w:hAnsi="Courier New" w:cs="Courier New"/>
          <w:sz w:val="21"/>
          <w:szCs w:val="21"/>
        </w:rPr>
        <w:cr/>
        <w:t>cheatversion</w:t>
      </w:r>
      <w:r w:rsidRPr="0056275A">
        <w:rPr>
          <w:rFonts w:ascii="Courier New" w:hAnsi="Courier New" w:cs="Courier New"/>
          <w:sz w:val="21"/>
          <w:szCs w:val="21"/>
        </w:rPr>
        <w:tab/>
        <w:t>equ 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seeproxbox</w:t>
      </w:r>
      <w:r w:rsidRPr="0056275A">
        <w:rPr>
          <w:rFonts w:ascii="Courier New" w:hAnsi="Courier New" w:cs="Courier New"/>
          <w:sz w:val="21"/>
          <w:szCs w:val="21"/>
        </w:rPr>
        <w:tab/>
        <w:t>equ 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seecoins</w:t>
      </w:r>
      <w:r w:rsidRPr="0056275A">
        <w:rPr>
          <w:rFonts w:ascii="Courier New" w:hAnsi="Courier New" w:cs="Courier New"/>
          <w:sz w:val="21"/>
          <w:szCs w:val="21"/>
        </w:rPr>
        <w:tab/>
        <w:t>equ 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ifmode128</w:t>
      </w:r>
      <w:r w:rsidRPr="0056275A">
        <w:rPr>
          <w:rFonts w:ascii="Courier New" w:hAnsi="Courier New" w:cs="Courier New"/>
          <w:sz w:val="21"/>
          <w:szCs w:val="21"/>
        </w:rPr>
        <w:tab/>
        <w:t>equ 1</w:t>
      </w:r>
      <w:r w:rsidRPr="0056275A">
        <w:rPr>
          <w:rFonts w:ascii="Courier New" w:hAnsi="Courier New" w:cs="Courier New"/>
          <w:sz w:val="21"/>
          <w:szCs w:val="21"/>
        </w:rPr>
        <w:cr/>
        <w:t>save</w:t>
      </w:r>
      <w:r w:rsidRPr="0056275A">
        <w:rPr>
          <w:rFonts w:ascii="Courier New" w:hAnsi="Courier New" w:cs="Courier New"/>
          <w:sz w:val="21"/>
          <w:szCs w:val="21"/>
        </w:rPr>
        <w:tab/>
        <w:t>equ 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disc</w:t>
      </w:r>
      <w:r w:rsidRPr="0056275A">
        <w:rPr>
          <w:rFonts w:ascii="Courier New" w:hAnsi="Courier New" w:cs="Courier New"/>
          <w:sz w:val="21"/>
          <w:szCs w:val="21"/>
        </w:rPr>
        <w:tab/>
        <w:t>equ 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skip 1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computer</w:t>
      </w:r>
      <w:r w:rsidRPr="0056275A">
        <w:rPr>
          <w:rFonts w:ascii="Courier New" w:hAnsi="Courier New" w:cs="Courier New"/>
          <w:sz w:val="21"/>
          <w:szCs w:val="21"/>
        </w:rPr>
        <w:tab/>
        <w:t>equ SPECTRUM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if computer=spectrum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org &amp;600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reloc</w:t>
      </w:r>
      <w:r w:rsidRPr="0056275A">
        <w:rPr>
          <w:rFonts w:ascii="Courier New" w:hAnsi="Courier New" w:cs="Courier New"/>
          <w:sz w:val="21"/>
          <w:szCs w:val="21"/>
        </w:rPr>
        <w:tab/>
        <w:t>ld bc,&amp;7ffd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ld a,&amp;13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out (c),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de,&amp;c00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hl,music128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ld bc,&amp;400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ir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ld bc,&amp;7ffd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a,&amp;1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out (c),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music128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org music128,&amp;c00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bankstar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include MUSIC128.SPC</w:t>
      </w:r>
      <w:r w:rsidRPr="0056275A">
        <w:rPr>
          <w:rFonts w:ascii="Courier New" w:hAnsi="Courier New" w:cs="Courier New"/>
          <w:sz w:val="21"/>
          <w:szCs w:val="21"/>
        </w:rPr>
        <w:cr/>
        <w:t>OLDSCR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;</w:t>
      </w:r>
      <w:r w:rsidRPr="0056275A">
        <w:rPr>
          <w:rFonts w:ascii="Courier New" w:hAnsi="Courier New" w:cs="Courier New"/>
          <w:sz w:val="21"/>
          <w:szCs w:val="21"/>
        </w:rPr>
        <w:tab/>
        <w:t>include treaspic.scr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nclude newtreas.scr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INCLUDE NEWSPEEC.SPC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lastRenderedPageBreak/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;</w:t>
      </w:r>
      <w:r w:rsidRPr="0056275A">
        <w:rPr>
          <w:rFonts w:ascii="Courier New" w:hAnsi="Courier New" w:cs="Courier New"/>
          <w:sz w:val="21"/>
          <w:szCs w:val="21"/>
        </w:rPr>
        <w:tab/>
        <w:t>include speech.spc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;</w:t>
      </w:r>
      <w:r w:rsidRPr="0056275A">
        <w:rPr>
          <w:rFonts w:ascii="Courier New" w:hAnsi="Courier New" w:cs="Courier New"/>
          <w:sz w:val="21"/>
          <w:szCs w:val="21"/>
        </w:rPr>
        <w:tab/>
        <w:t>include fwdizzy.tlk</w:t>
      </w:r>
      <w:r w:rsidRPr="0056275A">
        <w:rPr>
          <w:rFonts w:ascii="Courier New" w:hAnsi="Courier New" w:cs="Courier New"/>
          <w:sz w:val="21"/>
          <w:szCs w:val="21"/>
        </w:rPr>
        <w:cr/>
        <w:t>;</w:t>
      </w:r>
      <w:r w:rsidRPr="0056275A">
        <w:rPr>
          <w:rFonts w:ascii="Courier New" w:hAnsi="Courier New" w:cs="Courier New"/>
          <w:sz w:val="21"/>
          <w:szCs w:val="21"/>
        </w:rPr>
        <w:tab/>
        <w:t>include bytot.tlk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bankend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bank &amp;10,reloc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</w:r>
      <w:r w:rsidRPr="0056275A">
        <w:rPr>
          <w:rFonts w:ascii="Courier New" w:hAnsi="Courier New" w:cs="Courier New"/>
          <w:sz w:val="21"/>
          <w:szCs w:val="21"/>
        </w:rPr>
        <w:cr/>
        <w:t>;</w:t>
      </w:r>
      <w:r w:rsidRPr="0056275A">
        <w:rPr>
          <w:rFonts w:ascii="Courier New" w:hAnsi="Courier New" w:cs="Courier New"/>
          <w:sz w:val="21"/>
          <w:szCs w:val="21"/>
        </w:rPr>
        <w:tab/>
        <w:t>org &amp;f989</w:t>
      </w:r>
      <w:r w:rsidRPr="0056275A">
        <w:rPr>
          <w:rFonts w:ascii="Courier New" w:hAnsi="Courier New" w:cs="Courier New"/>
          <w:sz w:val="21"/>
          <w:szCs w:val="21"/>
        </w:rPr>
        <w:cr/>
        <w:t>;</w:t>
      </w:r>
      <w:r w:rsidRPr="0056275A">
        <w:rPr>
          <w:rFonts w:ascii="Courier New" w:hAnsi="Courier New" w:cs="Courier New"/>
          <w:sz w:val="21"/>
          <w:szCs w:val="21"/>
        </w:rPr>
        <w:tab/>
        <w:t>include MUSIC48.SPC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ifmem128</w:t>
      </w:r>
      <w:r w:rsidRPr="0056275A">
        <w:rPr>
          <w:rFonts w:ascii="Courier New" w:hAnsi="Courier New" w:cs="Courier New"/>
          <w:sz w:val="21"/>
          <w:szCs w:val="21"/>
        </w:rPr>
        <w:tab/>
        <w:t>equ 23627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org 23627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defb ifmode128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ndi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f computer=amstrad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send computer1</w:t>
      </w:r>
      <w:r w:rsidRPr="0056275A">
        <w:rPr>
          <w:rFonts w:ascii="Courier New" w:hAnsi="Courier New" w:cs="Courier New"/>
          <w:sz w:val="21"/>
          <w:szCs w:val="21"/>
        </w:rPr>
        <w:tab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org &amp;4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nclude music.ams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musicend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org &amp;c00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nclude diz3ams1.scr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include diz3ams2.scr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org musicend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endi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f computer=spectrum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send computer2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org &amp;400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nclude diz3spec.scr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org &amp;610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ndi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f save=0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exec</w:t>
      </w:r>
      <w:r w:rsidRPr="0056275A">
        <w:rPr>
          <w:rFonts w:ascii="Courier New" w:hAnsi="Courier New" w:cs="Courier New"/>
          <w:sz w:val="21"/>
          <w:szCs w:val="21"/>
        </w:rPr>
        <w:tab/>
        <w:t>exec exec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ndi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entercodehere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f computer=spectrum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d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ld sp,&amp;6000-2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m 1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e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endi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f computer=amstrad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hl,attritable+5*32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de,attritable+5*32+1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lastRenderedPageBreak/>
        <w:pgNum/>
      </w:r>
      <w:r w:rsidRPr="0056275A">
        <w:rPr>
          <w:rFonts w:ascii="Courier New" w:hAnsi="Courier New" w:cs="Courier New"/>
          <w:sz w:val="21"/>
          <w:szCs w:val="21"/>
        </w:rPr>
        <w:tab/>
        <w:t>ld (hl),01000010b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bc,19*32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ir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endi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setup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jp titlescreen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f computer=spectrum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check128</w:t>
      </w:r>
      <w:r w:rsidRPr="0056275A">
        <w:rPr>
          <w:rFonts w:ascii="Courier New" w:hAnsi="Courier New" w:cs="Courier New"/>
          <w:sz w:val="21"/>
          <w:szCs w:val="21"/>
        </w:rPr>
        <w:tab/>
        <w:t>ld e,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ld a,(ifmem128)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and 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a,e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ret nz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pop hl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starttune        call check128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d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push ix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ramon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ld a,e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initune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ram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pop ix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e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tab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finishmusic</w:t>
      </w:r>
      <w:r w:rsidRPr="0056275A">
        <w:rPr>
          <w:rFonts w:ascii="Courier New" w:hAnsi="Courier New" w:cs="Courier New"/>
          <w:sz w:val="21"/>
          <w:szCs w:val="21"/>
        </w:rPr>
        <w:tab/>
        <w:t>call check128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inittune128</w:t>
      </w:r>
      <w:r w:rsidRPr="0056275A">
        <w:rPr>
          <w:rFonts w:ascii="Courier New" w:hAnsi="Courier New" w:cs="Courier New"/>
          <w:sz w:val="21"/>
          <w:szCs w:val="21"/>
        </w:rPr>
        <w:cr/>
        <w:t>finishmusiclp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hal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d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ramon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ld a,(monoff)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ram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and 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jr nz,finishmusiclp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inittune128</w:t>
      </w:r>
      <w:r w:rsidRPr="0056275A">
        <w:rPr>
          <w:rFonts w:ascii="Courier New" w:hAnsi="Courier New" w:cs="Courier New"/>
          <w:sz w:val="21"/>
          <w:szCs w:val="21"/>
        </w:rPr>
        <w:tab/>
        <w:t>d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ramon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initune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ram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dosndfx</w:t>
      </w:r>
      <w:r w:rsidRPr="0056275A">
        <w:rPr>
          <w:rFonts w:ascii="Courier New" w:hAnsi="Courier New" w:cs="Courier New"/>
          <w:sz w:val="21"/>
          <w:szCs w:val="21"/>
        </w:rPr>
        <w:tab/>
        <w:t>call check128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d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lastRenderedPageBreak/>
        <w:tab/>
        <w:t>call ramon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initfx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ram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tab/>
      </w:r>
      <w:r w:rsidRPr="0056275A">
        <w:rPr>
          <w:rFonts w:ascii="Courier New" w:hAnsi="Courier New" w:cs="Courier New"/>
          <w:sz w:val="21"/>
          <w:szCs w:val="21"/>
        </w:rPr>
        <w:tab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musicoff</w:t>
      </w:r>
      <w:r w:rsidRPr="0056275A">
        <w:rPr>
          <w:rFonts w:ascii="Courier New" w:hAnsi="Courier New" w:cs="Courier New"/>
          <w:sz w:val="21"/>
          <w:szCs w:val="21"/>
        </w:rPr>
        <w:tab/>
        <w:t>call check128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ramon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turn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jp ram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ramon</w:t>
      </w:r>
      <w:r w:rsidRPr="0056275A">
        <w:rPr>
          <w:rFonts w:ascii="Courier New" w:hAnsi="Courier New" w:cs="Courier New"/>
          <w:sz w:val="21"/>
          <w:szCs w:val="21"/>
        </w:rPr>
        <w:tab/>
        <w:t>push a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ld a,&amp;13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jr outthis</w:t>
      </w:r>
      <w:r w:rsidRPr="0056275A">
        <w:rPr>
          <w:rFonts w:ascii="Courier New" w:hAnsi="Courier New" w:cs="Courier New"/>
          <w:sz w:val="21"/>
          <w:szCs w:val="21"/>
        </w:rPr>
        <w:cr/>
        <w:t>ramoff</w:t>
      </w:r>
      <w:r w:rsidRPr="0056275A">
        <w:rPr>
          <w:rFonts w:ascii="Courier New" w:hAnsi="Courier New" w:cs="Courier New"/>
          <w:sz w:val="21"/>
          <w:szCs w:val="21"/>
        </w:rPr>
        <w:tab/>
        <w:t>push a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a,&amp;10</w:t>
      </w:r>
      <w:r w:rsidRPr="0056275A">
        <w:rPr>
          <w:rFonts w:ascii="Courier New" w:hAnsi="Courier New" w:cs="Courier New"/>
          <w:sz w:val="21"/>
          <w:szCs w:val="21"/>
        </w:rPr>
        <w:cr/>
        <w:t>outthis</w:t>
      </w:r>
      <w:r w:rsidRPr="0056275A">
        <w:rPr>
          <w:rFonts w:ascii="Courier New" w:hAnsi="Courier New" w:cs="Courier New"/>
          <w:sz w:val="21"/>
          <w:szCs w:val="21"/>
        </w:rPr>
        <w:tab/>
        <w:t>ld bc,&amp;7ffd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out (c),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pop a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updatemusicingame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check128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ramon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refresh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jp ram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taptapcount</w:t>
      </w:r>
      <w:r w:rsidRPr="0056275A">
        <w:rPr>
          <w:rFonts w:ascii="Courier New" w:hAnsi="Courier New" w:cs="Courier New"/>
          <w:sz w:val="21"/>
          <w:szCs w:val="21"/>
        </w:rPr>
        <w:tab/>
        <w:t>defb 1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ndi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f computer=amstrad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starttune</w:t>
      </w:r>
      <w:r w:rsidRPr="0056275A">
        <w:rPr>
          <w:rFonts w:ascii="Courier New" w:hAnsi="Courier New" w:cs="Courier New"/>
          <w:sz w:val="21"/>
          <w:szCs w:val="21"/>
        </w:rPr>
        <w:tab/>
        <w:t>equ initune</w:t>
      </w:r>
      <w:r w:rsidRPr="0056275A">
        <w:rPr>
          <w:rFonts w:ascii="Courier New" w:hAnsi="Courier New" w:cs="Courier New"/>
          <w:sz w:val="21"/>
          <w:szCs w:val="21"/>
        </w:rPr>
        <w:cr/>
        <w:t>musicoff</w:t>
      </w:r>
      <w:r w:rsidRPr="0056275A">
        <w:rPr>
          <w:rFonts w:ascii="Courier New" w:hAnsi="Courier New" w:cs="Courier New"/>
          <w:sz w:val="21"/>
          <w:szCs w:val="21"/>
        </w:rPr>
        <w:tab/>
        <w:t>equ turn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dosndfx</w:t>
      </w:r>
      <w:r w:rsidRPr="0056275A">
        <w:rPr>
          <w:rFonts w:ascii="Courier New" w:hAnsi="Courier New" w:cs="Courier New"/>
          <w:sz w:val="21"/>
          <w:szCs w:val="21"/>
        </w:rPr>
        <w:tab/>
        <w:t>equ initfx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finishmusic</w:t>
      </w:r>
      <w:r w:rsidRPr="0056275A">
        <w:rPr>
          <w:rFonts w:ascii="Courier New" w:hAnsi="Courier New" w:cs="Courier New"/>
          <w:sz w:val="21"/>
          <w:szCs w:val="21"/>
        </w:rPr>
        <w:tab/>
        <w:t>push ix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initune</w:t>
      </w:r>
      <w:r w:rsidRPr="0056275A">
        <w:rPr>
          <w:rFonts w:ascii="Courier New" w:hAnsi="Courier New" w:cs="Courier New"/>
          <w:sz w:val="21"/>
          <w:szCs w:val="21"/>
        </w:rPr>
        <w:cr/>
        <w:t>finishmusiclp</w:t>
      </w:r>
      <w:r w:rsidRPr="0056275A">
        <w:rPr>
          <w:rFonts w:ascii="Courier New" w:hAnsi="Courier New" w:cs="Courier New"/>
          <w:sz w:val="21"/>
          <w:szCs w:val="21"/>
        </w:rPr>
        <w:tab/>
        <w:t>ld a,(monoff)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and 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jr nz,finishmusiclp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turn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pop ix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;sayfwdizzy</w:t>
      </w:r>
      <w:r w:rsidRPr="0056275A">
        <w:rPr>
          <w:rFonts w:ascii="Courier New" w:hAnsi="Courier New" w:cs="Courier New"/>
          <w:sz w:val="21"/>
          <w:szCs w:val="21"/>
        </w:rPr>
        <w:tab/>
        <w:t xml:space="preserve"> 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lastRenderedPageBreak/>
        <w:t>;</w:t>
      </w:r>
      <w:r w:rsidRPr="0056275A">
        <w:rPr>
          <w:rFonts w:ascii="Courier New" w:hAnsi="Courier New" w:cs="Courier New"/>
          <w:sz w:val="21"/>
          <w:szCs w:val="21"/>
        </w:rPr>
        <w:tab/>
        <w:t>include speech.ams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;</w:t>
      </w:r>
      <w:r w:rsidRPr="0056275A">
        <w:rPr>
          <w:rFonts w:ascii="Courier New" w:hAnsi="Courier New" w:cs="Courier New"/>
          <w:sz w:val="21"/>
          <w:szCs w:val="21"/>
        </w:rPr>
        <w:tab/>
        <w:t>include fwdizzy.tlk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seeifstarttune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a,(killed)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and 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ret nz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push ix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a,(monoff)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and 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a,6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z,initune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pop ix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ndi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titlescreenlp</w:t>
      </w:r>
      <w:r w:rsidRPr="0056275A">
        <w:rPr>
          <w:rFonts w:ascii="Courier New" w:hAnsi="Courier New" w:cs="Courier New"/>
          <w:sz w:val="21"/>
          <w:szCs w:val="21"/>
        </w:rPr>
        <w:tab/>
        <w:t>call getkeybyte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and %1001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ret z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</w:r>
      <w:r w:rsidRPr="0056275A">
        <w:rPr>
          <w:rFonts w:ascii="Courier New" w:hAnsi="Courier New" w:cs="Courier New"/>
          <w:sz w:val="21"/>
          <w:szCs w:val="21"/>
        </w:rPr>
        <w:tab/>
      </w:r>
      <w:r w:rsidRPr="0056275A">
        <w:rPr>
          <w:rFonts w:ascii="Courier New" w:hAnsi="Courier New" w:cs="Courier New"/>
          <w:sz w:val="21"/>
          <w:szCs w:val="21"/>
        </w:rPr>
        <w:tab/>
      </w:r>
      <w:r w:rsidRPr="0056275A">
        <w:rPr>
          <w:rFonts w:ascii="Courier New" w:hAnsi="Courier New" w:cs="Courier New"/>
          <w:sz w:val="21"/>
          <w:szCs w:val="21"/>
        </w:rPr>
        <w:tab/>
        <w:t>;start key hi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music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a,1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and 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if computer=spectrum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sayfwdizzy</w:t>
      </w:r>
      <w:r w:rsidRPr="0056275A">
        <w:rPr>
          <w:rFonts w:ascii="Courier New" w:hAnsi="Courier New" w:cs="Courier New"/>
          <w:sz w:val="21"/>
          <w:szCs w:val="21"/>
        </w:rPr>
        <w:tab/>
        <w:t>call check128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d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ramon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dospeech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ram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tab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dotreasurepic</w:t>
      </w:r>
      <w:r w:rsidRPr="0056275A">
        <w:rPr>
          <w:rFonts w:ascii="Courier New" w:hAnsi="Courier New" w:cs="Courier New"/>
          <w:sz w:val="21"/>
          <w:szCs w:val="21"/>
        </w:rPr>
        <w:tab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clearplayare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d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ramon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printpicture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call ram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jp windowrou2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seeifstarttune</w:t>
      </w:r>
      <w:r w:rsidRPr="0056275A">
        <w:rPr>
          <w:rFonts w:ascii="Courier New" w:hAnsi="Courier New" w:cs="Courier New"/>
          <w:sz w:val="21"/>
          <w:szCs w:val="21"/>
        </w:rPr>
        <w:tab/>
        <w:t>ld a,(killed)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and 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lastRenderedPageBreak/>
        <w:pgNum/>
      </w:r>
      <w:r w:rsidRPr="0056275A">
        <w:rPr>
          <w:rFonts w:ascii="Courier New" w:hAnsi="Courier New" w:cs="Courier New"/>
          <w:sz w:val="21"/>
          <w:szCs w:val="21"/>
        </w:rPr>
        <w:tab/>
        <w:t>ret nz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ld a,(ifmem128)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and 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ret z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push ix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d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ramon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ld a,(monoff)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and a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ld a,6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z,initune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d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call ramof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i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pop ix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tab/>
        <w:t>ret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ab/>
        <w:t>endif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pgNum/>
      </w:r>
      <w:r w:rsidRPr="0056275A">
        <w:rPr>
          <w:rFonts w:ascii="Courier New" w:hAnsi="Courier New" w:cs="Courier New"/>
          <w:sz w:val="21"/>
          <w:szCs w:val="21"/>
        </w:rPr>
        <w:t>“</w:t>
      </w:r>
      <w:r w:rsidRPr="0056275A">
        <w:rPr>
          <w:rFonts w:ascii="Courier New" w:hAnsi="Courier New" w:cs="Courier New"/>
          <w:sz w:val="21"/>
          <w:szCs w:val="21"/>
        </w:rPr>
        <w:cr/>
      </w:r>
      <w:r w:rsidRPr="0056275A">
        <w:rPr>
          <w:rFonts w:ascii="Courier New" w:hAnsi="Courier New" w:cs="Courier New"/>
          <w:sz w:val="21"/>
          <w:szCs w:val="21"/>
        </w:rPr>
        <w:cr/>
      </w:r>
      <w:r>
        <w:rPr>
          <w:rFonts w:ascii="Courier New" w:hAnsi="Courier New" w:cs="Courier New"/>
          <w:sz w:val="21"/>
          <w:szCs w:val="21"/>
        </w:rPr>
        <w:t>----------------------------------------------------------------------</w:t>
      </w:r>
    </w:p>
    <w:p w:rsidR="001D6E1D" w:rsidRDefault="001D6E1D">
      <w:pPr>
        <w:rPr>
          <w:rFonts w:ascii="Courier New" w:hAnsi="Courier New" w:cs="Courier New"/>
          <w:sz w:val="21"/>
          <w:szCs w:val="21"/>
        </w:rPr>
      </w:pPr>
      <w:r>
        <w:rPr>
          <w:rFonts w:ascii="Courier New" w:hAnsi="Courier New" w:cs="Courier New"/>
          <w:sz w:val="21"/>
          <w:szCs w:val="21"/>
        </w:rPr>
        <w:t>X1</w:t>
      </w:r>
    </w:p>
    <w:p w:rsidR="004A5A3D" w:rsidRDefault="004A5A3D">
      <w:pPr>
        <w:rPr>
          <w:rFonts w:ascii="Courier New" w:hAnsi="Courier New" w:cs="Courier New"/>
          <w:sz w:val="21"/>
          <w:szCs w:val="21"/>
        </w:rPr>
      </w:pPr>
      <w:r w:rsidRPr="002E6469">
        <w:rPr>
          <w:rFonts w:ascii="Courier New" w:hAnsi="Courier New" w:cs="Courier New"/>
          <w:sz w:val="21"/>
          <w:szCs w:val="21"/>
        </w:rPr>
        <w:t>dizzyx</w:t>
      </w:r>
      <w:r w:rsidRPr="002E6469">
        <w:rPr>
          <w:rFonts w:ascii="Courier New" w:hAnsi="Courier New" w:cs="Courier New"/>
          <w:sz w:val="21"/>
          <w:szCs w:val="21"/>
        </w:rPr>
        <w:tab/>
        <w:t>defb 1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izzyy</w:t>
      </w:r>
      <w:r w:rsidRPr="002E6469">
        <w:rPr>
          <w:rFonts w:ascii="Courier New" w:hAnsi="Courier New" w:cs="Courier New"/>
          <w:sz w:val="21"/>
          <w:szCs w:val="21"/>
        </w:rPr>
        <w:tab/>
        <w:t>defb 1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izzyfrm</w:t>
      </w:r>
      <w:r w:rsidRPr="002E6469">
        <w:rPr>
          <w:rFonts w:ascii="Courier New" w:hAnsi="Courier New" w:cs="Courier New"/>
          <w:sz w:val="21"/>
          <w:szCs w:val="21"/>
        </w:rPr>
        <w:tab/>
        <w:t>defb 1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izzyox</w:t>
      </w:r>
      <w:r w:rsidRPr="002E6469">
        <w:rPr>
          <w:rFonts w:ascii="Courier New" w:hAnsi="Courier New" w:cs="Courier New"/>
          <w:sz w:val="21"/>
          <w:szCs w:val="21"/>
        </w:rPr>
        <w:tab/>
        <w:t>defb 10</w:t>
      </w:r>
      <w:r w:rsidRPr="002E6469">
        <w:rPr>
          <w:rFonts w:ascii="Courier New" w:hAnsi="Courier New" w:cs="Courier New"/>
          <w:sz w:val="21"/>
          <w:szCs w:val="21"/>
        </w:rPr>
        <w:cr/>
        <w:t>dizzyoy</w:t>
      </w:r>
      <w:r w:rsidRPr="002E6469">
        <w:rPr>
          <w:rFonts w:ascii="Courier New" w:hAnsi="Courier New" w:cs="Courier New"/>
          <w:sz w:val="21"/>
          <w:szCs w:val="21"/>
        </w:rPr>
        <w:tab/>
        <w:t>defb 10</w:t>
      </w:r>
      <w:r w:rsidRPr="002E6469">
        <w:rPr>
          <w:rFonts w:ascii="Courier New" w:hAnsi="Courier New" w:cs="Courier New"/>
          <w:sz w:val="21"/>
          <w:szCs w:val="21"/>
        </w:rPr>
        <w:cr/>
        <w:t>dizzyofrm</w:t>
      </w:r>
      <w:r w:rsidRPr="002E6469">
        <w:rPr>
          <w:rFonts w:ascii="Courier New" w:hAnsi="Courier New" w:cs="Courier New"/>
          <w:sz w:val="21"/>
          <w:szCs w:val="21"/>
        </w:rPr>
        <w:tab/>
        <w:t>defb 1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startmess</w:t>
      </w:r>
      <w:r w:rsidRPr="002E6469">
        <w:rPr>
          <w:rFonts w:ascii="Courier New" w:hAnsi="Courier New" w:cs="Courier New"/>
          <w:sz w:val="21"/>
          <w:szCs w:val="21"/>
        </w:rPr>
        <w:cr/>
        <w:t xml:space="preserve"> defb mxy+19,49,mpen+3,  "FANTASY:WORL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 xml:space="preserve"> defb mxy+24,80,mpen+2,  "STARRING"</w:t>
      </w:r>
      <w:r w:rsidRPr="002E6469">
        <w:rPr>
          <w:rFonts w:ascii="Courier New" w:hAnsi="Courier New" w:cs="Courier New"/>
          <w:sz w:val="21"/>
          <w:szCs w:val="21"/>
        </w:rPr>
        <w:cr/>
        <w:t xml:space="preserve"> defb mxy+20,89,         "THE:YOLKFOLK"</w:t>
      </w:r>
      <w:r w:rsidRPr="002E6469">
        <w:rPr>
          <w:rFonts w:ascii="Courier New" w:hAnsi="Courier New" w:cs="Courier New"/>
          <w:sz w:val="21"/>
          <w:szCs w:val="21"/>
        </w:rPr>
        <w:cr/>
        <w:t xml:space="preserve"> defb mxy+20,108,mpen+5,"D",mxy+22,106,"I",mxy+24,104,"Z"</w:t>
      </w:r>
      <w:r w:rsidRPr="002E6469">
        <w:rPr>
          <w:rFonts w:ascii="Courier New" w:hAnsi="Courier New" w:cs="Courier New"/>
          <w:sz w:val="21"/>
          <w:szCs w:val="21"/>
        </w:rPr>
        <w:cr/>
        <w:t xml:space="preserve"> defb mxy+26,102,"Z",mxy+28,100,"Y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 xml:space="preserve"> defb mxy+35,100,"D",mxy+37,102,"A",mxy+39,104,"I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 xml:space="preserve"> defb mxy+41,106,"S",mxy+43,108,"Y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 xml:space="preserve"> defb mxy+9,142, "DENZIL:DYLAN"</w:t>
      </w:r>
      <w:r w:rsidRPr="002E6469">
        <w:rPr>
          <w:rFonts w:ascii="Courier New" w:hAnsi="Courier New" w:cs="Courier New"/>
          <w:sz w:val="21"/>
          <w:szCs w:val="21"/>
        </w:rPr>
        <w:cr/>
        <w:t xml:space="preserve"> defb mxy+35,136,"DOZY"</w:t>
      </w:r>
      <w:r w:rsidRPr="002E6469">
        <w:rPr>
          <w:rFonts w:ascii="Courier New" w:hAnsi="Courier New" w:cs="Courier New"/>
          <w:sz w:val="21"/>
          <w:szCs w:val="21"/>
        </w:rPr>
        <w:cr/>
        <w:t xml:space="preserve"> defb mxy+46,136,"GRAN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 xml:space="preserve"> defb mxy+46,144, "DIZZY"</w:t>
      </w:r>
      <w:r w:rsidRPr="002E6469">
        <w:rPr>
          <w:rFonts w:ascii="Courier New" w:hAnsi="Courier New" w:cs="Courier New"/>
          <w:sz w:val="21"/>
          <w:szCs w:val="21"/>
        </w:rPr>
        <w:cr/>
        <w:t xml:space="preserve"> defb mpen+6,":" </w:t>
      </w:r>
      <w:r w:rsidRPr="002E6469">
        <w:rPr>
          <w:rFonts w:ascii="Courier New" w:hAnsi="Courier New" w:cs="Courier New"/>
          <w:sz w:val="21"/>
          <w:szCs w:val="21"/>
        </w:rPr>
        <w:cr/>
        <w:t xml:space="preserve"> 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if computer=spectrum</w:t>
      </w:r>
      <w:r w:rsidRPr="002E6469">
        <w:rPr>
          <w:rFonts w:ascii="Courier New" w:hAnsi="Courier New" w:cs="Courier New"/>
          <w:sz w:val="21"/>
          <w:szCs w:val="21"/>
        </w:rPr>
        <w:cr/>
        <w:t>screentable</w:t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tab/>
        <w:t>;speccy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HEX 0040004100420043004400450046004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2040204120422043204420452046204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4040404140424043404440454046404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6040604160426043604460456046604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8040804180428043804480458046804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A040A041A042A043A044A045A046A04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C040C041C042C043C044C045C046C04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E040E041E042E043E044E045E046E04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00480049004A004B004C004D004E004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20482049204A204B204C204D204E204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40484049404A404B404C404D404E404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60486049604A604B604C604D604E604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80488049804A804B804C804D804E804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A048A049A04AA04BA04CA04DA04EA04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C048C049C04AC04BC04CC04DC04EC04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E048E049E04AE04BE04CE04DE04EE04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0050005100520053005400550056005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2050205120522053205420552056205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40504051405240534054405540564057</w:t>
      </w:r>
      <w:r w:rsidRPr="002E6469">
        <w:rPr>
          <w:rFonts w:ascii="Courier New" w:hAnsi="Courier New" w:cs="Courier New"/>
          <w:sz w:val="21"/>
          <w:szCs w:val="21"/>
        </w:rPr>
        <w:cr/>
        <w:t xml:space="preserve"> </w:t>
      </w:r>
      <w:r w:rsidRPr="002E6469">
        <w:rPr>
          <w:rFonts w:ascii="Courier New" w:hAnsi="Courier New" w:cs="Courier New"/>
          <w:sz w:val="21"/>
          <w:szCs w:val="21"/>
        </w:rPr>
        <w:tab/>
        <w:t>HEX 6050605160526053605460556056605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HEX 8050805180528053805480558056805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A050A051A052A053A054A055A056A05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C050C051C052C053C054C055C056C05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E050E051E052E053E054E055E056E05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endi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if computer=amstra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screentable</w:t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tab/>
        <w:t>;stored top line first and 8 bytes in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HEX 08C008C808D008D808E008E808F008F8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58C058C858D058D858E058E858F058F8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A8C0A8C8A8D0A8D8A8E0A8E8A8F0A8F8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F8C0F8C8F8D0F8D8F8E0F8E8F8F0F8F8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48C148C948D148D948E148E948F148F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98C198C998D198D998E198E998F198F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E8C1E8C9E8D1E8D9E8E1E8E9E8F1E8F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38C238CA38D238DA38E238EA38F238FA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88C288CA88D288DA88E288EA88F288FA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D8C2D8CAD8D2D8DAD8E2D8EAD8F2D8FA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28C328CB28D328DB28E328EB28F328FB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78C378CB78D378DB78E378EB78F378FB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C8C3C8CBC8D3C8DBC8E3C8EBC8F3C8FB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18C418CC18D418DC18E418EC18F418FC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68C468CC68D468DC68E468EC68F468FC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B8C4B8CCB8D4B8DCB8E4B8ECB8F4B8FC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08C508CD08D508DD08E508ED08F508F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58C558CD58D558DD58E558ED58F558F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tab/>
        <w:t>HEX A8C5A8CDA8D5A8DDA8E5A8EDA8F5A8F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F8C5F8CDF8D5F8DDF8E5F8EDF8F5F8F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48C648CE48D648DE48E648EE48F648FE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98C698CE98D698DE98E698EE98F698FE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E8C6E8CEE8D6E8DEE8E6E8EEE8F6E8FE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38C738CF38D738DF38E738EF38F738F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HEX 88C788CF88D788DF88E788EF88F788F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endi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data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include roomdata.dat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names</w:t>
      </w:r>
      <w:r w:rsidRPr="002E6469">
        <w:rPr>
          <w:rFonts w:ascii="Courier New" w:hAnsi="Courier New" w:cs="Courier New"/>
          <w:sz w:val="21"/>
          <w:szCs w:val="21"/>
        </w:rPr>
        <w:tab/>
        <w:t>defw room0 ,room1 ,room2 ,room3 ,room4 ,room5 ,room6 ,room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8 ,room9 ,room10,room11,room12,room13,room14,room1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16,room17,room18,room19,room20,room21,room22,room2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24,room25,room26,room27,room28,room29,room30,room31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32,room33,room34,room35,room36,room37,room38,room3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40,room41,room42,room43,room44,room45,room46,room4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48,room49,room50,room51,room52,room53,room54,room5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56,room57,room58,room59,room60,room61,room62,room6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64,room65,room66,room67,room68,room69,room70,room71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72,room73,room74,room75,room76,room77,room78,room7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80,room81,room82,room83,room84,room85,room86,room8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88,room89,room90,room91,room92,room93,room94,room9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room96,room97,room98,room99,room10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if computer=spectrum</w:t>
      </w:r>
      <w:r w:rsidRPr="002E6469">
        <w:rPr>
          <w:rFonts w:ascii="Courier New" w:hAnsi="Courier New" w:cs="Courier New"/>
          <w:sz w:val="21"/>
          <w:szCs w:val="21"/>
        </w:rPr>
        <w:cr/>
        <w:t>readytoprintname</w:t>
      </w:r>
      <w:r w:rsidRPr="002E6469">
        <w:rPr>
          <w:rFonts w:ascii="Courier New" w:hAnsi="Courier New" w:cs="Courier New"/>
          <w:sz w:val="21"/>
          <w:szCs w:val="21"/>
        </w:rPr>
        <w:tab/>
        <w:t>defb mpen+6,mxy+12,24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endif</w:t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if computer=amstra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eadytoprintname</w:t>
      </w:r>
      <w:r w:rsidRPr="002E6469">
        <w:rPr>
          <w:rFonts w:ascii="Courier New" w:hAnsi="Courier New" w:cs="Courier New"/>
          <w:sz w:val="21"/>
          <w:szCs w:val="21"/>
        </w:rPr>
        <w:tab/>
        <w:t>defb mpen+4,mxy+12,24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endif</w:t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emptyroom</w:t>
      </w:r>
      <w:r w:rsidRPr="002E6469">
        <w:rPr>
          <w:rFonts w:ascii="Courier New" w:hAnsi="Courier New" w:cs="Courier New"/>
          <w:sz w:val="21"/>
          <w:szCs w:val="21"/>
        </w:rPr>
        <w:tab/>
        <w:t>defb "::::::::SKY:::::::::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0</w:t>
      </w:r>
      <w:r w:rsidRPr="002E6469">
        <w:rPr>
          <w:rFonts w:ascii="Courier New" w:hAnsi="Courier New" w:cs="Courier New"/>
          <w:sz w:val="21"/>
          <w:szCs w:val="21"/>
        </w:rPr>
        <w:tab/>
        <w:t>defb "SPC:OR:FIRE:TO:START",mend</w:t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cr/>
        <w:t>room1</w:t>
      </w:r>
      <w:r w:rsidRPr="002E6469">
        <w:rPr>
          <w:rFonts w:ascii="Courier New" w:hAnsi="Courier New" w:cs="Courier New"/>
          <w:sz w:val="21"/>
          <w:szCs w:val="21"/>
        </w:rPr>
        <w:cr/>
        <w:t>room2</w:t>
      </w:r>
      <w:r w:rsidRPr="002E6469">
        <w:rPr>
          <w:rFonts w:ascii="Courier New" w:hAnsi="Courier New" w:cs="Courier New"/>
          <w:sz w:val="21"/>
          <w:szCs w:val="21"/>
        </w:rPr>
        <w:cr/>
        <w:t>room3</w:t>
      </w:r>
      <w:r w:rsidRPr="002E6469">
        <w:rPr>
          <w:rFonts w:ascii="Courier New" w:hAnsi="Courier New" w:cs="Courier New"/>
          <w:sz w:val="21"/>
          <w:szCs w:val="21"/>
        </w:rPr>
        <w:cr/>
        <w:t>room4</w:t>
      </w:r>
      <w:r w:rsidRPr="002E6469">
        <w:rPr>
          <w:rFonts w:ascii="Courier New" w:hAnsi="Courier New" w:cs="Courier New"/>
          <w:sz w:val="21"/>
          <w:szCs w:val="21"/>
        </w:rPr>
        <w:cr/>
        <w:t>room5</w:t>
      </w:r>
      <w:r w:rsidRPr="002E6469">
        <w:rPr>
          <w:rFonts w:ascii="Courier New" w:hAnsi="Courier New" w:cs="Courier New"/>
          <w:sz w:val="21"/>
          <w:szCs w:val="21"/>
        </w:rPr>
        <w:cr/>
        <w:t>room6</w:t>
      </w:r>
      <w:r w:rsidRPr="002E6469">
        <w:rPr>
          <w:rFonts w:ascii="Courier New" w:hAnsi="Courier New" w:cs="Courier New"/>
          <w:sz w:val="21"/>
          <w:szCs w:val="21"/>
        </w:rPr>
        <w:cr/>
        <w:t>room7</w:t>
      </w:r>
      <w:r w:rsidRPr="002E6469">
        <w:rPr>
          <w:rFonts w:ascii="Courier New" w:hAnsi="Courier New" w:cs="Courier New"/>
          <w:sz w:val="21"/>
          <w:szCs w:val="21"/>
        </w:rPr>
        <w:cr/>
        <w:t>room8</w:t>
      </w:r>
      <w:r w:rsidRPr="002E6469">
        <w:rPr>
          <w:rFonts w:ascii="Courier New" w:hAnsi="Courier New" w:cs="Courier New"/>
          <w:sz w:val="21"/>
          <w:szCs w:val="21"/>
        </w:rPr>
        <w:cr/>
        <w:t>room9</w:t>
      </w:r>
      <w:r w:rsidRPr="002E6469">
        <w:rPr>
          <w:rFonts w:ascii="Courier New" w:hAnsi="Courier New" w:cs="Courier New"/>
          <w:sz w:val="21"/>
          <w:szCs w:val="21"/>
        </w:rPr>
        <w:cr/>
        <w:t>room1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11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12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1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pgNum/>
      </w:r>
      <w:r w:rsidRPr="002E6469">
        <w:rPr>
          <w:rFonts w:ascii="Courier New" w:hAnsi="Courier New" w:cs="Courier New"/>
          <w:sz w:val="21"/>
          <w:szCs w:val="21"/>
        </w:rPr>
        <w:t>room14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1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1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1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18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1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2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21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22</w:t>
      </w:r>
      <w:r w:rsidRPr="002E6469">
        <w:rPr>
          <w:rFonts w:ascii="Courier New" w:hAnsi="Courier New" w:cs="Courier New"/>
          <w:sz w:val="21"/>
          <w:szCs w:val="21"/>
        </w:rPr>
        <w:tab/>
        <w:t>defb ":THE:MARKET:SQUARE::",mend</w:t>
      </w:r>
      <w:r w:rsidRPr="002E6469">
        <w:rPr>
          <w:rFonts w:ascii="Courier New" w:hAnsi="Courier New" w:cs="Courier New"/>
          <w:sz w:val="21"/>
          <w:szCs w:val="21"/>
        </w:rPr>
        <w:cr/>
        <w:t>room23</w:t>
      </w:r>
      <w:r w:rsidRPr="002E6469">
        <w:rPr>
          <w:rFonts w:ascii="Courier New" w:hAnsi="Courier New" w:cs="Courier New"/>
          <w:sz w:val="21"/>
          <w:szCs w:val="21"/>
        </w:rPr>
        <w:tab/>
        <w:t>defb "A:STRANGE:NEW:WORLD@",mend</w:t>
      </w:r>
      <w:r w:rsidRPr="002E6469">
        <w:rPr>
          <w:rFonts w:ascii="Courier New" w:hAnsi="Courier New" w:cs="Courier New"/>
          <w:sz w:val="21"/>
          <w:szCs w:val="21"/>
        </w:rPr>
        <w:cr/>
        <w:t>room24</w:t>
      </w:r>
      <w:r w:rsidRPr="002E6469">
        <w:rPr>
          <w:rFonts w:ascii="Courier New" w:hAnsi="Courier New" w:cs="Courier New"/>
          <w:sz w:val="21"/>
          <w:szCs w:val="21"/>
        </w:rPr>
        <w:tab/>
        <w:t>defb ":INSIDE:THE:CHURCH::",mend</w:t>
      </w:r>
      <w:r w:rsidRPr="002E6469">
        <w:rPr>
          <w:rFonts w:ascii="Courier New" w:hAnsi="Courier New" w:cs="Courier New"/>
          <w:sz w:val="21"/>
          <w:szCs w:val="21"/>
        </w:rPr>
        <w:cr/>
        <w:t>room2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2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2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28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2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3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31</w:t>
      </w:r>
      <w:r w:rsidRPr="002E6469">
        <w:rPr>
          <w:rFonts w:ascii="Courier New" w:hAnsi="Courier New" w:cs="Courier New"/>
          <w:sz w:val="21"/>
          <w:szCs w:val="21"/>
        </w:rPr>
        <w:tab/>
        <w:t>defb "THE:AMAZING:ILLUSION",mend</w:t>
      </w:r>
      <w:r w:rsidRPr="002E6469">
        <w:rPr>
          <w:rFonts w:ascii="Courier New" w:hAnsi="Courier New" w:cs="Courier New"/>
          <w:sz w:val="21"/>
          <w:szCs w:val="21"/>
        </w:rPr>
        <w:cr/>
        <w:t>room32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3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34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35</w:t>
      </w:r>
      <w:r w:rsidRPr="002E6469">
        <w:rPr>
          <w:rFonts w:ascii="Courier New" w:hAnsi="Courier New" w:cs="Courier New"/>
          <w:sz w:val="21"/>
          <w:szCs w:val="21"/>
        </w:rPr>
        <w:tab/>
        <w:t>defb ":SMUGGLER;S:HIDEOUT:",mend</w:t>
      </w:r>
      <w:r w:rsidRPr="002E6469">
        <w:rPr>
          <w:rFonts w:ascii="Courier New" w:hAnsi="Courier New" w:cs="Courier New"/>
          <w:sz w:val="21"/>
          <w:szCs w:val="21"/>
        </w:rPr>
        <w:cr/>
        <w:t>room36</w:t>
      </w:r>
      <w:r w:rsidRPr="002E6469">
        <w:rPr>
          <w:rFonts w:ascii="Courier New" w:hAnsi="Courier New" w:cs="Courier New"/>
          <w:sz w:val="21"/>
          <w:szCs w:val="21"/>
        </w:rPr>
        <w:tab/>
        <w:t>defb "THE:CASTLE;S:DUNGEON",mend</w:t>
      </w:r>
      <w:r w:rsidRPr="002E6469">
        <w:rPr>
          <w:rFonts w:ascii="Courier New" w:hAnsi="Courier New" w:cs="Courier New"/>
          <w:sz w:val="21"/>
          <w:szCs w:val="21"/>
        </w:rPr>
        <w:cr/>
        <w:t>room37</w:t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cr/>
        <w:t>room38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39</w:t>
      </w:r>
      <w:r w:rsidRPr="002E6469">
        <w:rPr>
          <w:rFonts w:ascii="Courier New" w:hAnsi="Courier New" w:cs="Courier New"/>
          <w:sz w:val="21"/>
          <w:szCs w:val="21"/>
        </w:rPr>
        <w:tab/>
        <w:t>defb "GOING:DOWN:THE:WELL@",mend</w:t>
      </w:r>
      <w:r w:rsidRPr="002E6469">
        <w:rPr>
          <w:rFonts w:ascii="Courier New" w:hAnsi="Courier New" w:cs="Courier New"/>
          <w:sz w:val="21"/>
          <w:szCs w:val="21"/>
        </w:rPr>
        <w:cr/>
        <w:t>room40</w:t>
      </w:r>
      <w:r w:rsidRPr="002E6469">
        <w:rPr>
          <w:rFonts w:ascii="Courier New" w:hAnsi="Courier New" w:cs="Courier New"/>
          <w:sz w:val="21"/>
          <w:szCs w:val="21"/>
        </w:rPr>
        <w:tab/>
        <w:t>defb ":THE:DRAGON;S:LAIR::",mend</w:t>
      </w:r>
      <w:r w:rsidRPr="002E6469">
        <w:rPr>
          <w:rFonts w:ascii="Courier New" w:hAnsi="Courier New" w:cs="Courier New"/>
          <w:sz w:val="21"/>
          <w:szCs w:val="21"/>
        </w:rPr>
        <w:cr/>
        <w:t>room41</w:t>
      </w:r>
      <w:r w:rsidRPr="002E6469">
        <w:rPr>
          <w:rFonts w:ascii="Courier New" w:hAnsi="Courier New" w:cs="Courier New"/>
          <w:sz w:val="21"/>
          <w:szCs w:val="21"/>
        </w:rPr>
        <w:tab/>
        <w:t>defb ":THE:DESERTED:MINES:",mend</w:t>
      </w:r>
      <w:r w:rsidRPr="002E6469">
        <w:rPr>
          <w:rFonts w:ascii="Courier New" w:hAnsi="Courier New" w:cs="Courier New"/>
          <w:sz w:val="21"/>
          <w:szCs w:val="21"/>
        </w:rPr>
        <w:cr/>
        <w:t>room42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4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44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45</w:t>
      </w:r>
      <w:r w:rsidRPr="002E6469">
        <w:rPr>
          <w:rFonts w:ascii="Courier New" w:hAnsi="Courier New" w:cs="Courier New"/>
          <w:sz w:val="21"/>
          <w:szCs w:val="21"/>
        </w:rPr>
        <w:tab/>
        <w:t>defb ":LOOKING:OUT:TO:SEA:",mend</w:t>
      </w:r>
      <w:r w:rsidRPr="002E6469">
        <w:rPr>
          <w:rFonts w:ascii="Courier New" w:hAnsi="Courier New" w:cs="Courier New"/>
          <w:sz w:val="21"/>
          <w:szCs w:val="21"/>
        </w:rPr>
        <w:cr/>
        <w:t>room46</w:t>
      </w:r>
      <w:r w:rsidRPr="002E6469">
        <w:rPr>
          <w:rFonts w:ascii="Courier New" w:hAnsi="Courier New" w:cs="Courier New"/>
          <w:sz w:val="21"/>
          <w:szCs w:val="21"/>
        </w:rPr>
        <w:tab/>
        <w:t>defb ":THE:DOCKS:AND:PIER:",mend</w:t>
      </w:r>
      <w:r w:rsidRPr="002E6469">
        <w:rPr>
          <w:rFonts w:ascii="Courier New" w:hAnsi="Courier New" w:cs="Courier New"/>
          <w:sz w:val="21"/>
          <w:szCs w:val="21"/>
        </w:rPr>
        <w:cr/>
        <w:t>room47</w:t>
      </w:r>
      <w:r w:rsidRPr="002E6469">
        <w:rPr>
          <w:rFonts w:ascii="Courier New" w:hAnsi="Courier New" w:cs="Courier New"/>
          <w:sz w:val="21"/>
          <w:szCs w:val="21"/>
        </w:rPr>
        <w:tab/>
        <w:t>defb ":FOURWAY:WAREHOUSE::",mend</w:t>
      </w:r>
      <w:r w:rsidRPr="002E6469">
        <w:rPr>
          <w:rFonts w:ascii="Courier New" w:hAnsi="Courier New" w:cs="Courier New"/>
          <w:sz w:val="21"/>
          <w:szCs w:val="21"/>
        </w:rPr>
        <w:cr/>
        <w:t>room48</w:t>
      </w:r>
      <w:r w:rsidRPr="002E6469">
        <w:rPr>
          <w:rFonts w:ascii="Courier New" w:hAnsi="Courier New" w:cs="Courier New"/>
          <w:sz w:val="21"/>
          <w:szCs w:val="21"/>
        </w:rPr>
        <w:tab/>
        <w:t>defb ":THE:BROKEN:BRIDGE::",mend</w:t>
      </w:r>
      <w:r w:rsidRPr="002E6469">
        <w:rPr>
          <w:rFonts w:ascii="Courier New" w:hAnsi="Courier New" w:cs="Courier New"/>
          <w:sz w:val="21"/>
          <w:szCs w:val="21"/>
        </w:rPr>
        <w:cr/>
        <w:t>room49</w:t>
      </w:r>
      <w:r w:rsidRPr="002E6469">
        <w:rPr>
          <w:rFonts w:ascii="Courier New" w:hAnsi="Courier New" w:cs="Courier New"/>
          <w:sz w:val="21"/>
          <w:szCs w:val="21"/>
        </w:rPr>
        <w:tab/>
        <w:t>defb "::THE:GUARD:HOUSE:::",mend</w:t>
      </w:r>
      <w:r w:rsidRPr="002E6469">
        <w:rPr>
          <w:rFonts w:ascii="Courier New" w:hAnsi="Courier New" w:cs="Courier New"/>
          <w:sz w:val="21"/>
          <w:szCs w:val="21"/>
        </w:rPr>
        <w:cr/>
        <w:t>room50</w:t>
      </w:r>
      <w:r w:rsidRPr="002E6469">
        <w:rPr>
          <w:rFonts w:ascii="Courier New" w:hAnsi="Courier New" w:cs="Courier New"/>
          <w:sz w:val="21"/>
          <w:szCs w:val="21"/>
        </w:rPr>
        <w:tab/>
        <w:t>defb ":::ARMOROG;S:DEN::::",mend</w:t>
      </w:r>
      <w:r w:rsidRPr="002E6469">
        <w:rPr>
          <w:rFonts w:ascii="Courier New" w:hAnsi="Courier New" w:cs="Courier New"/>
          <w:sz w:val="21"/>
          <w:szCs w:val="21"/>
        </w:rPr>
        <w:cr/>
        <w:t>room51</w:t>
      </w:r>
      <w:r w:rsidRPr="002E6469">
        <w:rPr>
          <w:rFonts w:ascii="Courier New" w:hAnsi="Courier New" w:cs="Courier New"/>
          <w:sz w:val="21"/>
          <w:szCs w:val="21"/>
        </w:rPr>
        <w:tab/>
        <w:t>defb "MOAT:AND:PORTCULLIS:",mend</w:t>
      </w:r>
      <w:r w:rsidRPr="002E6469">
        <w:rPr>
          <w:rFonts w:ascii="Courier New" w:hAnsi="Courier New" w:cs="Courier New"/>
          <w:sz w:val="21"/>
          <w:szCs w:val="21"/>
        </w:rPr>
        <w:cr/>
        <w:t>room52</w:t>
      </w:r>
      <w:r w:rsidRPr="002E6469">
        <w:rPr>
          <w:rFonts w:ascii="Courier New" w:hAnsi="Courier New" w:cs="Courier New"/>
          <w:sz w:val="21"/>
          <w:szCs w:val="21"/>
        </w:rPr>
        <w:tab/>
        <w:t>defb ":THE:ENTRANCE:HALL::",mend</w:t>
      </w:r>
      <w:r w:rsidRPr="002E6469">
        <w:rPr>
          <w:rFonts w:ascii="Courier New" w:hAnsi="Courier New" w:cs="Courier New"/>
          <w:sz w:val="21"/>
          <w:szCs w:val="21"/>
        </w:rPr>
        <w:cr/>
        <w:t>room53</w:t>
      </w:r>
      <w:r w:rsidRPr="002E6469">
        <w:rPr>
          <w:rFonts w:ascii="Courier New" w:hAnsi="Courier New" w:cs="Courier New"/>
          <w:sz w:val="21"/>
          <w:szCs w:val="21"/>
        </w:rPr>
        <w:tab/>
        <w:t>defb "THE:SNAP:HAPPY:GATOR",mend</w:t>
      </w:r>
      <w:r w:rsidRPr="002E6469">
        <w:rPr>
          <w:rFonts w:ascii="Courier New" w:hAnsi="Courier New" w:cs="Courier New"/>
          <w:sz w:val="21"/>
          <w:szCs w:val="21"/>
        </w:rPr>
        <w:cr/>
        <w:t>room54</w:t>
      </w:r>
      <w:r w:rsidRPr="002E6469">
        <w:rPr>
          <w:rFonts w:ascii="Courier New" w:hAnsi="Courier New" w:cs="Courier New"/>
          <w:sz w:val="21"/>
          <w:szCs w:val="21"/>
        </w:rPr>
        <w:tab/>
        <w:t>defb "THE:WIDE=EYED:DRAGON",mend</w:t>
      </w:r>
      <w:r w:rsidRPr="002E6469">
        <w:rPr>
          <w:rFonts w:ascii="Courier New" w:hAnsi="Courier New" w:cs="Courier New"/>
          <w:sz w:val="21"/>
          <w:szCs w:val="21"/>
        </w:rPr>
        <w:cr/>
        <w:t>room55</w:t>
      </w:r>
      <w:r w:rsidRPr="002E6469">
        <w:rPr>
          <w:rFonts w:ascii="Courier New" w:hAnsi="Courier New" w:cs="Courier New"/>
          <w:sz w:val="21"/>
          <w:szCs w:val="21"/>
        </w:rPr>
        <w:tab/>
        <w:t>defb "THE:BOTTOMLESS:WELL:",mend</w:t>
      </w:r>
      <w:r w:rsidRPr="002E6469">
        <w:rPr>
          <w:rFonts w:ascii="Courier New" w:hAnsi="Courier New" w:cs="Courier New"/>
          <w:sz w:val="21"/>
          <w:szCs w:val="21"/>
        </w:rPr>
        <w:cr/>
        <w:t>room56</w:t>
      </w:r>
      <w:r w:rsidRPr="002E6469">
        <w:rPr>
          <w:rFonts w:ascii="Courier New" w:hAnsi="Courier New" w:cs="Courier New"/>
          <w:sz w:val="21"/>
          <w:szCs w:val="21"/>
        </w:rPr>
        <w:tab/>
        <w:t xml:space="preserve">defb "THE:LIFT:CONTROL:HUT",mend 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57</w:t>
      </w:r>
      <w:r w:rsidRPr="002E6469">
        <w:rPr>
          <w:rFonts w:ascii="Courier New" w:hAnsi="Courier New" w:cs="Courier New"/>
          <w:sz w:val="21"/>
          <w:szCs w:val="21"/>
        </w:rPr>
        <w:tab/>
        <w:t>defb ":BASE:OF:TREE:HOUSE:",mend</w:t>
      </w:r>
      <w:r w:rsidRPr="002E6469">
        <w:rPr>
          <w:rFonts w:ascii="Courier New" w:hAnsi="Courier New" w:cs="Courier New"/>
          <w:sz w:val="21"/>
          <w:szCs w:val="21"/>
        </w:rPr>
        <w:cr/>
        <w:t>room58</w:t>
      </w:r>
      <w:r w:rsidRPr="002E6469">
        <w:rPr>
          <w:rFonts w:ascii="Courier New" w:hAnsi="Courier New" w:cs="Courier New"/>
          <w:sz w:val="21"/>
          <w:szCs w:val="21"/>
        </w:rPr>
        <w:tab/>
        <w:t>defb "THE:SMELLY:ALLOTMENT",mend</w:t>
      </w:r>
      <w:r w:rsidRPr="002E6469">
        <w:rPr>
          <w:rFonts w:ascii="Courier New" w:hAnsi="Courier New" w:cs="Courier New"/>
          <w:sz w:val="21"/>
          <w:szCs w:val="21"/>
        </w:rPr>
        <w:cr/>
        <w:t>room59</w:t>
      </w:r>
      <w:r w:rsidRPr="002E6469">
        <w:rPr>
          <w:rFonts w:ascii="Courier New" w:hAnsi="Courier New" w:cs="Courier New"/>
          <w:sz w:val="21"/>
          <w:szCs w:val="21"/>
        </w:rPr>
        <w:tab/>
        <w:t>defb ":THE:LARGE:OAK:TREE:",mend</w:t>
      </w:r>
      <w:r w:rsidRPr="002E6469">
        <w:rPr>
          <w:rFonts w:ascii="Courier New" w:hAnsi="Courier New" w:cs="Courier New"/>
          <w:sz w:val="21"/>
          <w:szCs w:val="21"/>
        </w:rPr>
        <w:cr/>
        <w:t>room60</w:t>
      </w:r>
      <w:r w:rsidRPr="002E6469">
        <w:rPr>
          <w:rFonts w:ascii="Courier New" w:hAnsi="Courier New" w:cs="Courier New"/>
          <w:sz w:val="21"/>
          <w:szCs w:val="21"/>
        </w:rPr>
        <w:tab/>
        <w:t>defb "BASE:OF:THE:VOLCANO:",mend</w:t>
      </w:r>
      <w:r w:rsidRPr="002E6469">
        <w:rPr>
          <w:rFonts w:ascii="Courier New" w:hAnsi="Courier New" w:cs="Courier New"/>
          <w:sz w:val="21"/>
          <w:szCs w:val="21"/>
        </w:rPr>
        <w:cr/>
        <w:t>room61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62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63</w:t>
      </w:r>
      <w:r w:rsidRPr="002E6469">
        <w:rPr>
          <w:rFonts w:ascii="Courier New" w:hAnsi="Courier New" w:cs="Courier New"/>
          <w:sz w:val="21"/>
          <w:szCs w:val="21"/>
        </w:rPr>
        <w:tab/>
        <w:t>defb "::THE:CRAFTY:CLOUD::",mend</w:t>
      </w:r>
      <w:r w:rsidRPr="002E6469">
        <w:rPr>
          <w:rFonts w:ascii="Courier New" w:hAnsi="Courier New" w:cs="Courier New"/>
          <w:sz w:val="21"/>
          <w:szCs w:val="21"/>
        </w:rPr>
        <w:cr/>
        <w:t>room64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pgNum/>
      </w:r>
      <w:r w:rsidRPr="002E6469">
        <w:rPr>
          <w:rFonts w:ascii="Courier New" w:hAnsi="Courier New" w:cs="Courier New"/>
          <w:sz w:val="21"/>
          <w:szCs w:val="21"/>
        </w:rPr>
        <w:t>room6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6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67</w:t>
      </w:r>
      <w:r w:rsidRPr="002E6469">
        <w:rPr>
          <w:rFonts w:ascii="Courier New" w:hAnsi="Courier New" w:cs="Courier New"/>
          <w:sz w:val="21"/>
          <w:szCs w:val="21"/>
        </w:rPr>
        <w:tab/>
        <w:t>defb ":::THE:WEST:WING::::",mend</w:t>
      </w:r>
      <w:r w:rsidRPr="002E6469">
        <w:rPr>
          <w:rFonts w:ascii="Courier New" w:hAnsi="Courier New" w:cs="Courier New"/>
          <w:sz w:val="21"/>
          <w:szCs w:val="21"/>
        </w:rPr>
        <w:cr/>
        <w:t>room68</w:t>
      </w:r>
      <w:r w:rsidRPr="002E6469">
        <w:rPr>
          <w:rFonts w:ascii="Courier New" w:hAnsi="Courier New" w:cs="Courier New"/>
          <w:sz w:val="21"/>
          <w:szCs w:val="21"/>
        </w:rPr>
        <w:tab/>
        <w:t>defb "::THE:BANQUET:HALL::",mend</w:t>
      </w:r>
      <w:r w:rsidRPr="002E6469">
        <w:rPr>
          <w:rFonts w:ascii="Courier New" w:hAnsi="Courier New" w:cs="Courier New"/>
          <w:sz w:val="21"/>
          <w:szCs w:val="21"/>
        </w:rPr>
        <w:cr/>
        <w:t>room69</w:t>
      </w:r>
      <w:r w:rsidRPr="002E6469">
        <w:rPr>
          <w:rFonts w:ascii="Courier New" w:hAnsi="Courier New" w:cs="Courier New"/>
          <w:sz w:val="21"/>
          <w:szCs w:val="21"/>
        </w:rPr>
        <w:tab/>
        <w:t>defb ":::THE:EAST:WING::::",mend</w:t>
      </w:r>
      <w:r w:rsidRPr="002E6469">
        <w:rPr>
          <w:rFonts w:ascii="Courier New" w:hAnsi="Courier New" w:cs="Courier New"/>
          <w:sz w:val="21"/>
          <w:szCs w:val="21"/>
        </w:rPr>
        <w:cr/>
        <w:t>room70</w:t>
      </w:r>
      <w:r w:rsidRPr="002E6469">
        <w:rPr>
          <w:rFonts w:ascii="Courier New" w:hAnsi="Courier New" w:cs="Courier New"/>
          <w:sz w:val="21"/>
          <w:szCs w:val="21"/>
        </w:rPr>
        <w:tab/>
        <w:t>equ emptyroom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71</w:t>
      </w:r>
      <w:r w:rsidRPr="002E6469">
        <w:rPr>
          <w:rFonts w:ascii="Courier New" w:hAnsi="Courier New" w:cs="Courier New"/>
          <w:sz w:val="21"/>
          <w:szCs w:val="21"/>
        </w:rPr>
        <w:tab/>
        <w:t>defb "KEEP:OUT@:DOZY;S:HUT",mend</w:t>
      </w:r>
      <w:r w:rsidRPr="002E6469">
        <w:rPr>
          <w:rFonts w:ascii="Courier New" w:hAnsi="Courier New" w:cs="Courier New"/>
          <w:sz w:val="21"/>
          <w:szCs w:val="21"/>
        </w:rPr>
        <w:cr/>
        <w:t>room72</w:t>
      </w:r>
      <w:r w:rsidRPr="002E6469">
        <w:rPr>
          <w:rFonts w:ascii="Courier New" w:hAnsi="Courier New" w:cs="Courier New"/>
          <w:sz w:val="21"/>
          <w:szCs w:val="21"/>
        </w:rPr>
        <w:tab/>
        <w:t>defb "::::DENZIL;S:PAD::::",mend</w:t>
      </w:r>
      <w:r w:rsidRPr="002E6469">
        <w:rPr>
          <w:rFonts w:ascii="Courier New" w:hAnsi="Courier New" w:cs="Courier New"/>
          <w:sz w:val="21"/>
          <w:szCs w:val="21"/>
        </w:rPr>
        <w:cr/>
        <w:t>room73</w:t>
      </w:r>
      <w:r w:rsidRPr="002E6469">
        <w:rPr>
          <w:rFonts w:ascii="Courier New" w:hAnsi="Courier New" w:cs="Courier New"/>
          <w:sz w:val="21"/>
          <w:szCs w:val="21"/>
        </w:rPr>
        <w:tab/>
        <w:t>defb ":DAISY;S:EMPTY:HUT::",mend</w:t>
      </w:r>
      <w:r w:rsidRPr="002E6469">
        <w:rPr>
          <w:rFonts w:ascii="Courier New" w:hAnsi="Courier New" w:cs="Courier New"/>
          <w:sz w:val="21"/>
          <w:szCs w:val="21"/>
        </w:rPr>
        <w:cr/>
        <w:t>room74</w:t>
      </w:r>
      <w:r w:rsidRPr="002E6469">
        <w:rPr>
          <w:rFonts w:ascii="Courier New" w:hAnsi="Courier New" w:cs="Courier New"/>
          <w:sz w:val="21"/>
          <w:szCs w:val="21"/>
        </w:rPr>
        <w:tab/>
        <w:t>defb "THE:GIANT:BEANSTALK:",mend</w:t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75</w:t>
      </w:r>
      <w:r w:rsidRPr="002E6469">
        <w:rPr>
          <w:rFonts w:ascii="Courier New" w:hAnsi="Courier New" w:cs="Courier New"/>
          <w:sz w:val="21"/>
          <w:szCs w:val="21"/>
        </w:rPr>
        <w:tab/>
        <w:t>defb "COMPLEX:CLOUD:ROUTE:",mend</w:t>
      </w:r>
      <w:r w:rsidRPr="002E6469">
        <w:rPr>
          <w:rFonts w:ascii="Courier New" w:hAnsi="Courier New" w:cs="Courier New"/>
          <w:sz w:val="21"/>
          <w:szCs w:val="21"/>
        </w:rPr>
        <w:cr/>
        <w:t>room76</w:t>
      </w:r>
      <w:r w:rsidRPr="002E6469">
        <w:rPr>
          <w:rFonts w:ascii="Courier New" w:hAnsi="Courier New" w:cs="Courier New"/>
          <w:sz w:val="21"/>
          <w:szCs w:val="21"/>
        </w:rPr>
        <w:tab/>
        <w:t>defb "NEAR:THE:VOLCANO:TOP",mend</w:t>
      </w:r>
      <w:r w:rsidRPr="002E6469">
        <w:rPr>
          <w:rFonts w:ascii="Courier New" w:hAnsi="Courier New" w:cs="Courier New"/>
          <w:sz w:val="21"/>
          <w:szCs w:val="21"/>
        </w:rPr>
        <w:cr/>
        <w:t>room77</w:t>
      </w:r>
      <w:r w:rsidRPr="002E6469">
        <w:rPr>
          <w:rFonts w:ascii="Courier New" w:hAnsi="Courier New" w:cs="Courier New"/>
          <w:sz w:val="21"/>
          <w:szCs w:val="21"/>
        </w:rPr>
        <w:tab/>
        <w:t>defb ":THE:ACTIVE:VOLCANO:",mend</w:t>
      </w:r>
      <w:r w:rsidRPr="002E6469">
        <w:rPr>
          <w:rFonts w:ascii="Courier New" w:hAnsi="Courier New" w:cs="Courier New"/>
          <w:sz w:val="21"/>
          <w:szCs w:val="21"/>
        </w:rPr>
        <w:cr/>
        <w:t>room78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7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8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81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82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83</w:t>
      </w:r>
      <w:r w:rsidRPr="002E6469">
        <w:rPr>
          <w:rFonts w:ascii="Courier New" w:hAnsi="Courier New" w:cs="Courier New"/>
          <w:sz w:val="21"/>
          <w:szCs w:val="21"/>
        </w:rPr>
        <w:tab/>
        <w:t xml:space="preserve">defb ":::THE:WEST:TOWER:::",mend 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84</w:t>
      </w:r>
      <w:r w:rsidRPr="002E6469">
        <w:rPr>
          <w:rFonts w:ascii="Courier New" w:hAnsi="Courier New" w:cs="Courier New"/>
          <w:sz w:val="21"/>
          <w:szCs w:val="21"/>
        </w:rPr>
        <w:tab/>
        <w:t>defb "THE:CASTLE:STAIRCASE",mend</w:t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85</w:t>
      </w:r>
      <w:r w:rsidRPr="002E6469">
        <w:rPr>
          <w:rFonts w:ascii="Courier New" w:hAnsi="Courier New" w:cs="Courier New"/>
          <w:sz w:val="21"/>
          <w:szCs w:val="21"/>
        </w:rPr>
        <w:tab/>
        <w:t>defb ":::THE:EAST:TOWER:::",mend</w:t>
      </w:r>
      <w:r w:rsidRPr="002E6469">
        <w:rPr>
          <w:rFonts w:ascii="Courier New" w:hAnsi="Courier New" w:cs="Courier New"/>
          <w:sz w:val="21"/>
          <w:szCs w:val="21"/>
        </w:rPr>
        <w:cr/>
        <w:t>room86</w:t>
      </w:r>
      <w:r w:rsidRPr="002E6469">
        <w:rPr>
          <w:rFonts w:ascii="Courier New" w:hAnsi="Courier New" w:cs="Courier New"/>
          <w:sz w:val="21"/>
          <w:szCs w:val="21"/>
        </w:rPr>
        <w:tab/>
        <w:t>defb ":THE:LONGJUMP:CLOUD:",mend</w:t>
      </w:r>
      <w:r w:rsidRPr="002E6469">
        <w:rPr>
          <w:rFonts w:ascii="Courier New" w:hAnsi="Courier New" w:cs="Courier New"/>
          <w:sz w:val="21"/>
          <w:szCs w:val="21"/>
        </w:rPr>
        <w:cr/>
        <w:t>room87</w:t>
      </w:r>
      <w:r w:rsidRPr="002E6469">
        <w:rPr>
          <w:rFonts w:ascii="Courier New" w:hAnsi="Courier New" w:cs="Courier New"/>
          <w:sz w:val="21"/>
          <w:szCs w:val="21"/>
        </w:rPr>
        <w:tab/>
        <w:t>defb "::THE:MEETING:HALL::",mend</w:t>
      </w:r>
      <w:r w:rsidRPr="002E6469">
        <w:rPr>
          <w:rFonts w:ascii="Courier New" w:hAnsi="Courier New" w:cs="Courier New"/>
          <w:sz w:val="21"/>
          <w:szCs w:val="21"/>
        </w:rPr>
        <w:cr/>
        <w:t>room88</w:t>
      </w:r>
      <w:r w:rsidRPr="002E6469">
        <w:rPr>
          <w:rFonts w:ascii="Courier New" w:hAnsi="Courier New" w:cs="Courier New"/>
          <w:sz w:val="21"/>
          <w:szCs w:val="21"/>
        </w:rPr>
        <w:tab/>
        <w:t>defb ":LIFT:TO:THE:ELDERS:",mend</w:t>
      </w:r>
      <w:r w:rsidRPr="002E6469">
        <w:rPr>
          <w:rFonts w:ascii="Courier New" w:hAnsi="Courier New" w:cs="Courier New"/>
          <w:sz w:val="21"/>
          <w:szCs w:val="21"/>
        </w:rPr>
        <w:cr/>
        <w:t>room89</w:t>
      </w:r>
      <w:r w:rsidRPr="002E6469">
        <w:rPr>
          <w:rFonts w:ascii="Courier New" w:hAnsi="Courier New" w:cs="Courier New"/>
          <w:sz w:val="21"/>
          <w:szCs w:val="21"/>
        </w:rPr>
        <w:tab/>
        <w:t>defb "DIZZY;S:PARENTS:HUT:",mend</w:t>
      </w:r>
      <w:r w:rsidRPr="002E6469">
        <w:rPr>
          <w:rFonts w:ascii="Courier New" w:hAnsi="Courier New" w:cs="Courier New"/>
          <w:sz w:val="21"/>
          <w:szCs w:val="21"/>
        </w:rPr>
        <w:cr/>
        <w:t>room9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91</w:t>
      </w:r>
      <w:r w:rsidRPr="002E6469">
        <w:rPr>
          <w:rFonts w:ascii="Courier New" w:hAnsi="Courier New" w:cs="Courier New"/>
          <w:sz w:val="21"/>
          <w:szCs w:val="21"/>
        </w:rPr>
        <w:tab/>
        <w:t>defb "::YET:MORE:CLOUDS:::",mend</w:t>
      </w:r>
      <w:r w:rsidRPr="002E6469">
        <w:rPr>
          <w:rFonts w:ascii="Courier New" w:hAnsi="Courier New" w:cs="Courier New"/>
          <w:sz w:val="21"/>
          <w:szCs w:val="21"/>
        </w:rPr>
        <w:cr/>
        <w:t>room92</w:t>
      </w:r>
      <w:r w:rsidRPr="002E6469">
        <w:rPr>
          <w:rFonts w:ascii="Courier New" w:hAnsi="Courier New" w:cs="Courier New"/>
          <w:sz w:val="21"/>
          <w:szCs w:val="21"/>
        </w:rPr>
        <w:tab/>
        <w:t>defb "MORE:;ORRIBLE:CLOUDS",mend</w:t>
      </w:r>
      <w:r w:rsidRPr="002E6469">
        <w:rPr>
          <w:rFonts w:ascii="Courier New" w:hAnsi="Courier New" w:cs="Courier New"/>
          <w:sz w:val="21"/>
          <w:szCs w:val="21"/>
        </w:rPr>
        <w:cr/>
        <w:t>room93</w:t>
      </w:r>
      <w:r w:rsidRPr="002E6469">
        <w:rPr>
          <w:rFonts w:ascii="Courier New" w:hAnsi="Courier New" w:cs="Courier New"/>
          <w:sz w:val="21"/>
          <w:szCs w:val="21"/>
        </w:rPr>
        <w:tab/>
        <w:t>defb "::THE:CLOUD:CASTLE::",mend</w:t>
      </w:r>
      <w:r w:rsidRPr="002E6469">
        <w:rPr>
          <w:rFonts w:ascii="Courier New" w:hAnsi="Courier New" w:cs="Courier New"/>
          <w:sz w:val="21"/>
          <w:szCs w:val="21"/>
        </w:rPr>
        <w:cr/>
        <w:t>room94</w:t>
      </w:r>
      <w:r w:rsidRPr="002E6469">
        <w:rPr>
          <w:rFonts w:ascii="Courier New" w:hAnsi="Courier New" w:cs="Courier New"/>
          <w:sz w:val="21"/>
          <w:szCs w:val="21"/>
        </w:rPr>
        <w:tab/>
        <w:t>defb ":::DAISY;S:PRISON:::",mend</w:t>
      </w:r>
      <w:r w:rsidRPr="002E6469">
        <w:rPr>
          <w:rFonts w:ascii="Courier New" w:hAnsi="Courier New" w:cs="Courier New"/>
          <w:sz w:val="21"/>
          <w:szCs w:val="21"/>
        </w:rPr>
        <w:cr/>
        <w:t>room9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9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9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98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9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om100</w:t>
      </w:r>
      <w:r w:rsidRPr="002E6469">
        <w:rPr>
          <w:rFonts w:ascii="Courier New" w:hAnsi="Courier New" w:cs="Courier New"/>
          <w:sz w:val="21"/>
          <w:szCs w:val="21"/>
        </w:rPr>
        <w:tab/>
        <w:t>defb ":::::THE:ATTIC::::::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cointable</w:t>
      </w:r>
      <w:r w:rsidRPr="002E6469">
        <w:rPr>
          <w:rFonts w:ascii="Courier New" w:hAnsi="Courier New" w:cs="Courier New"/>
          <w:sz w:val="21"/>
          <w:szCs w:val="21"/>
        </w:rPr>
        <w:tab/>
        <w:t>;;;  x   y   room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58 ,152,6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38 ,120,31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52 ,102,5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58 ,136,5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76 ,128,5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56 ,72 ,73</w:t>
      </w:r>
      <w:r w:rsidRPr="002E6469">
        <w:rPr>
          <w:rFonts w:ascii="Courier New" w:hAnsi="Courier New" w:cs="Courier New"/>
          <w:sz w:val="21"/>
          <w:szCs w:val="21"/>
        </w:rPr>
        <w:tab/>
        <w:t>;;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82 ,152,8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44 ,160,24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36 ,104,22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44 ,64 ,41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54 ,112,7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82 ,160,3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86 ,128,4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68 ,88 ,92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62 ,112,6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84 ,112,68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40 ,160,6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84 ,128,5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58 ,96,8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60,152,94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62,160,49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88,152,51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60,96,84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84,160,8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72,160,5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56,88,7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50,72,4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76,80,72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86,88,52</w:t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tab/>
        <w:t>;;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70,64,7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endcointable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totalcoins</w:t>
      </w:r>
      <w:r w:rsidRPr="002E6469">
        <w:rPr>
          <w:rFonts w:ascii="Courier New" w:hAnsi="Courier New" w:cs="Courier New"/>
          <w:sz w:val="21"/>
          <w:szCs w:val="21"/>
        </w:rPr>
        <w:tab/>
        <w:t>equ (endcointable-cointable)/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;;;;;;;;;;;;;;;;;;;;;;;;;;;;;;;;;;;;;;;;;;;;;;;;;;;;;PEOPLE TALKING MESSAGE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trollgotapple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13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72,"YOU:GIV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80,"THE:APPL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7,88,"TO:THE:TROLL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16,80,drawbox,11,5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3,104,"&amp;FOR:ME?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2,112,"YOU;RE:SO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2,120,"GENEROUS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5,mxy+8,48,drawbox,20,6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6,72,"&amp;I;D:LIKE:TO:LE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6,80,"YOU:PASS&lt;:BUT:IF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4,88,"THE:KING:FOUND:OU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5,96,"HE;D:TORTURE:ME@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6,112,drawbox,22,5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3,136,"&amp;HOWEVER&lt;:YOU:COUL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4,144,"ESCAPE:THROUGH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152,"FIRE:USING:THE:WATER'",mend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shopkeeperappears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7,mxy+2,96,drawbox,20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120,"PING@:&gt;&gt;&gt;:AND:A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128,"IF:BY:MAGIC&lt;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136,"SHOPKEEPER:APPEARS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pgNum/>
      </w:r>
      <w:r w:rsidRPr="002E6469">
        <w:rPr>
          <w:rFonts w:ascii="Courier New" w:hAnsi="Courier New" w:cs="Courier New"/>
          <w:sz w:val="21"/>
          <w:szCs w:val="21"/>
        </w:rPr>
        <w:t>givingjunkmess</w:t>
      </w:r>
      <w:r w:rsidRPr="002E6469">
        <w:rPr>
          <w:rFonts w:ascii="Courier New" w:hAnsi="Courier New" w:cs="Courier New"/>
          <w:sz w:val="21"/>
          <w:szCs w:val="21"/>
        </w:rPr>
        <w:tab/>
        <w:t>defb mpen+5,mxy+2,96,drawbox,25,4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120,"&amp;THAT;S:NO:GOOD:TO:M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128,"GIV;:US:SOMETHIN;:ELSE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stopgivingjunk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2,96,drawbox,19,4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120,"&amp;STOP:GIVIN;:U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1,128,"ALL:THAT:TRASH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shoptalk</w:t>
      </w:r>
      <w:r w:rsidRPr="002E6469">
        <w:rPr>
          <w:rFonts w:ascii="Courier New" w:hAnsi="Courier New" w:cs="Courier New"/>
          <w:sz w:val="21"/>
          <w:szCs w:val="21"/>
        </w:rPr>
        <w:tab/>
        <w:t>defw beanhere+room</w:t>
      </w:r>
      <w:r w:rsidRPr="002E6469">
        <w:rPr>
          <w:rFonts w:ascii="Courier New" w:hAnsi="Courier New" w:cs="Courier New"/>
          <w:sz w:val="21"/>
          <w:szCs w:val="21"/>
        </w:rPr>
        <w:cr/>
        <w:t>thanksforthecow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5,mxy+2,80,drawbox,26,4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104,"&amp;G;DAY:DIZ&lt;:AHH@:A:PIGMY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9,112, "COW:THAT;S:INTERESTIN;'",mend</w:t>
      </w:r>
      <w:r w:rsidRPr="002E6469">
        <w:rPr>
          <w:rFonts w:ascii="Courier New" w:hAnsi="Courier New" w:cs="Courier New"/>
          <w:sz w:val="21"/>
          <w:szCs w:val="21"/>
        </w:rPr>
        <w:cr/>
        <w:t>tencoinsmess</w:t>
      </w:r>
      <w:r w:rsidRPr="002E6469">
        <w:rPr>
          <w:rFonts w:ascii="Courier New" w:hAnsi="Courier New" w:cs="Courier New"/>
          <w:sz w:val="21"/>
          <w:szCs w:val="21"/>
        </w:rPr>
        <w:tab/>
        <w:t>defb mpen+4,mxy+10,120,drawbox,22,4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8,144,"&amp;WELL&lt;:HOW;S:ABOU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5,152,"10:GOLD:COINS:FOR:IT'",mend</w:t>
      </w:r>
      <w:r w:rsidRPr="002E6469">
        <w:rPr>
          <w:rFonts w:ascii="Courier New" w:hAnsi="Courier New" w:cs="Courier New"/>
          <w:sz w:val="21"/>
          <w:szCs w:val="21"/>
        </w:rPr>
        <w:cr/>
        <w:t>nottengoldcoins</w:t>
      </w:r>
      <w:r w:rsidRPr="002E6469">
        <w:rPr>
          <w:rFonts w:ascii="Courier New" w:hAnsi="Courier New" w:cs="Courier New"/>
          <w:sz w:val="21"/>
          <w:szCs w:val="21"/>
        </w:rPr>
        <w:tab/>
        <w:t>defb mpen+5,mxy+18,48,drawbox,18,5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4,72,"&amp;STREWTH:MATE&lt;:I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4,80,"SAID:INTERESTIN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7,88,"NOT:VALUABLE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fivecoinsmess</w:t>
      </w:r>
      <w:r w:rsidRPr="002E6469">
        <w:rPr>
          <w:rFonts w:ascii="Courier New" w:hAnsi="Courier New" w:cs="Courier New"/>
          <w:sz w:val="21"/>
          <w:szCs w:val="21"/>
        </w:rPr>
        <w:tab/>
        <w:t>defb mpen+4,mxy+2,104,drawbox,15,4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128,"&amp;WELL&lt;:OK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136,"5:GOLD:COINS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notfivegoldcoins</w:t>
      </w:r>
      <w:r w:rsidRPr="002E6469">
        <w:rPr>
          <w:rFonts w:ascii="Courier New" w:hAnsi="Courier New" w:cs="Courier New"/>
          <w:sz w:val="21"/>
          <w:szCs w:val="21"/>
        </w:rPr>
        <w:tab/>
        <w:t>defb mpen+5,mxy+6,72,drawbox,24,5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3,96, "&amp;BE:SERIOUS&lt;:IT:AIN;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4,104,"WORTH:SPIT&lt;:HERE;S:A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2,112,"BEAN&lt;:THAT;S:GENEROUS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erumbut</w:t>
      </w:r>
      <w:r w:rsidRPr="002E6469">
        <w:rPr>
          <w:rFonts w:ascii="Courier New" w:hAnsi="Courier New" w:cs="Courier New"/>
          <w:sz w:val="21"/>
          <w:szCs w:val="21"/>
        </w:rPr>
        <w:tab/>
        <w:t>defb mpen+4,mxy+16,112,drawbox,10,4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2,136,"&amp;ER&lt;:UM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2,144,"BUT:&gt;&gt;&gt;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throwsbean</w:t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11,5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72,"&amp;NOW:STOP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80,":WASTIN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7,88,":MY:TIME'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12,112,drawbox,15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8,136,"AND:HE:THROW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1,144,":THE:BEAN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9,152,"ON:THE:CRATE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letsfaceit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8,80,drawbox,20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5,104,"YOU:LEAVE:=:LET;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8,112,"FACE:IT:DIZZY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5,120,"YOU:CAN;T:BARTER@",mend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ozytalking</w:t>
      </w:r>
      <w:r w:rsidRPr="002E6469">
        <w:rPr>
          <w:rFonts w:ascii="Courier New" w:hAnsi="Courier New" w:cs="Courier New"/>
          <w:sz w:val="21"/>
          <w:szCs w:val="21"/>
        </w:rPr>
        <w:tab/>
        <w:t>defw sleepingpotionhere+room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4,mxy+30,48,drawbox,12,4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36,72, "&amp;HEY@:DOZY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38,80, "GET:UP@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2,80,drawbox,16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tab/>
        <w:t>defb mxy+10,104,"YOU:KICK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112, "DECK:CHAIR:AN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120,"HE:WAKES:UP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12,112,drawbox,17,4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8,136,"&amp;OH@:WHAT;S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0,144,"PROBLEM:DIZZY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4,mxy+2,48,drawbox,26,7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72,  "&amp;DAISY;S:BEEN:EGGNAPPE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80,  "AND:IS:BEING:HELD:IN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88, "WIZARD;S:CLOUD:CASTLE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2,96, "AND:NOBODY:WILL:HELP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7,104,"ME:RESCUE:HER@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2,88,drawbox,14,6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 ,112,"&amp;AHH&lt;:THAT;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120,"BAD:LUCK&g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1,128,"I;LL:HELP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136, "YOU:DIZZY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18,112,drawbox,18,5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8,136,"&amp;HERE;S:SOM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4,144,"SLEEPING:POTION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3,152,"THAT:SHOULD:HELP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4,mxy+2,120,drawbox,17,4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144,"&amp;BUT:I;D:LIK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152,"YOU:TO:HELP:ME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16,7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72,"&amp;SORRY:DIZZY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80,"LOVE:TO&lt;:BU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88,"IT;S:FAR:TOO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9,96, "NICE:A:DAY:TO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7,104,"RESCUE:MAIDENS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8,80,drawbox,20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104,"I:DON;T:THINK:HE;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112,"GOING:TO:HELP&lt;:AN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120,"HE;S:FALLEN:ASLEEP",mend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kickdozyagain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7,mxy+10,80,drawbox,17,4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8,104,"YOU:KICK:DOZY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6,112,"BUT:HE;S:ASLEEP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pushdozy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6,72,drawbox,22,6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96,"WHOOPS@:YOU:KICKE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3,104,"TOO:HARD:AND:DOZY;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1,112,"FALLEN:INTO:THE:WATER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1,120,"AND:HE;S:STILL:ASLEEP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uffmem</w:t>
      </w:r>
      <w:r w:rsidRPr="002E6469">
        <w:rPr>
          <w:rFonts w:ascii="Courier New" w:hAnsi="Courier New" w:cs="Courier New"/>
          <w:sz w:val="21"/>
          <w:szCs w:val="21"/>
        </w:rPr>
        <w:tab/>
        <w:t>defb 0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ylantalking</w:t>
      </w:r>
      <w:r w:rsidRPr="002E6469">
        <w:rPr>
          <w:rFonts w:ascii="Courier New" w:hAnsi="Courier New" w:cs="Courier New"/>
          <w:sz w:val="21"/>
          <w:szCs w:val="21"/>
        </w:rPr>
        <w:tab/>
        <w:t>defw duffmem ;;poked value,so must point somewhere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18,4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72, "&amp;HEY:MAN&lt;:LIK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7,80, "WHAT;S:HAPPENIN;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4,mxy+4,96,drawbox,24,6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120,"&amp;PLEASE:HELP:ME:DYLAN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2,128,"I;M:TRYING:TO:RESCU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136,"DAISY:BUT:I:CAN;T:FIN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144,"THE:CLOUD:CASTLE&gt;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12,72,drawbox,19,5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8,96, "&amp;IT;S:QUITE:EASY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8,104,"REMEMBER:HOW:JACK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8,112,"FOUND:THE:CASTLE'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trance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4,80,drawbox,24,4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104,"HOW:STRANGE&lt;:DYLAN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112,"SEEMS:TO:BE:IN:A:TRANCE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 xml:space="preserve"> </w:t>
      </w:r>
      <w:r w:rsidRPr="002E6469">
        <w:rPr>
          <w:rFonts w:ascii="Courier New" w:hAnsi="Courier New" w:cs="Courier New"/>
          <w:sz w:val="21"/>
          <w:szCs w:val="21"/>
        </w:rPr>
        <w:cr/>
        <w:t>denziltalking</w:t>
      </w:r>
      <w:r w:rsidRPr="002E6469">
        <w:rPr>
          <w:rFonts w:ascii="Courier New" w:hAnsi="Courier New" w:cs="Courier New"/>
          <w:sz w:val="21"/>
          <w:szCs w:val="21"/>
        </w:rPr>
        <w:tab/>
        <w:t>defw ropehere+room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4,mxy+2,96,drawbox,26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120,"&amp;WHAT:ARE:YOU:DOING:HER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128, "DENZIL&lt;:DON;T:YOU:KNOW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2,136, "IT;S:DANGEROUS:HERE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24,6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72,  "&amp;HEY&lt;:STAY:COOL&lt;:DIZ&g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80, "I:SAW:THE:KING:LEAV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88,  "AND:THOUGHT:I;D:CHECK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5,96,  "OUT:THE:CASTLE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4,mxy+4,96,drawbox,24,7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120, "&amp;BUT&lt;:DAISY:AND:I:WER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2,128, "CAUGHT&gt;:I:WAS:THROWN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3,136, "IN:THE:DUNGEONS:AN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144, "DAISY;S:BEEN:TAKEN:TO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2,152, "THE:WIZARD;S:CASTLE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26,7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72,"&amp;OH@:WE;D:ALL:WONDERE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9,80, "WHERE:YOU:TWO:HAD:GONE&g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88,"I;M:TOO:BUSY:TO:HELP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2,96,"BUT:HERE;S:YOUR:ROP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9,104,"YOU:LENT:ME:LAST:WEEK&gt;'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stereo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8,80,drawbox,19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3,104,"DENZIL;S:TURNED:UP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8,112,"HIS:STEREO:UP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6,120,"IS:IGNORING:YOU",mend</w:t>
      </w:r>
      <w:r w:rsidRPr="002E6469">
        <w:rPr>
          <w:rFonts w:ascii="Courier New" w:hAnsi="Courier New" w:cs="Courier New"/>
          <w:sz w:val="21"/>
          <w:szCs w:val="21"/>
        </w:rPr>
        <w:cr/>
        <w:t xml:space="preserve"> 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aisytalking</w:t>
      </w:r>
      <w:r w:rsidRPr="002E6469">
        <w:rPr>
          <w:rFonts w:ascii="Courier New" w:hAnsi="Courier New" w:cs="Courier New"/>
          <w:sz w:val="21"/>
          <w:szCs w:val="21"/>
        </w:rPr>
        <w:tab/>
        <w:t>;;;;;;;;;;;;;defw beanhere+room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;;;</w:t>
      </w:r>
      <w:r w:rsidRPr="002E6469">
        <w:rPr>
          <w:rFonts w:ascii="Courier New" w:hAnsi="Courier New" w:cs="Courier New"/>
          <w:sz w:val="21"/>
          <w:szCs w:val="21"/>
        </w:rPr>
        <w:tab/>
        <w:t>defb mend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gottodaisymess</w:t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17,5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72,"&amp;OH@:MY:HERO&lt;:I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80,"KNEW:YOU;D:COM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9,88,"TO:MY:RESCUE@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aisyruns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7,mxy+4,64,drawbox,24,9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3,88, "WELL&lt;:DAISY:DOESN;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96, "HANG:AROUND&lt;:SHE;S:RUN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104,"HOME:AND:WANTS:YOU:TO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9,112, "BRING:HER:30:GOLD:COIN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1,120,"SO:THAT:YOU:CAN:BUY:A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128,"HOME:TOGETHER:AND:LIV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136,"HAPPILY:EVER:AFTER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notgotallcoins</w:t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21,6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72, "&amp;OH@:DIZZY:YOU;R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80,  "SO:BRAVE:AND:CLEVER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9,88,  "AND:NOW:WE:CAN:BUY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96,  "THAT:TREE:COTTAGE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4,mxy+6,112,drawbox,24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2,136, "&amp;ER&lt;:UM&lt;:WELL:ACTUALLY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3,144, "I:WAS:WONDERING:IF:W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152, "NEEDED:ALL:30:COINS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6,64,drawbox,21,4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2,88,"&amp;YOU:DISAPPOINT:ME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96, "OF:COURSE:WE:DO@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8,80,drawbox,21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5,104,"BACK:YOU:GO:DIZZY&g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5,112,"SHE;S:A:REAL:SLAV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3,120,"DRIVER;:BUT:WORTH:I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end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gotallcoin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24,3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72, "&amp;WOW@:YOU;VE:GOT:THEM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4,mxy+4,128,drawbox,24,3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152, "&amp;WELL&lt;:IT:WAS:NOTHING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20,88,drawbox,7,3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6,112,"LIAR@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4,80,drawbox,23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104,"AND:SO:WE:SAY:GOODBY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2,112,"TO:THE:HAPPY:COUPL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6,120,"UNTIL:&gt;&gt;&gt;&gt;&gt;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8,72,drawbox,20,10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3,96,"WELL:WHO:KNOWS:WHA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5,104,"MIGHT:HAPPEN:NEXT",mpen+4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6,120,"WE:HOPE:YOU:HAV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5,128,"ENJOYED:THIS:GAME",mpen+2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6,140,"THAT;S:ALL:FOLKS",mpen+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6,152,"THE:OLIVER:TWIN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ougtalking</w:t>
      </w:r>
      <w:r w:rsidRPr="002E6469">
        <w:rPr>
          <w:rFonts w:ascii="Courier New" w:hAnsi="Courier New" w:cs="Courier New"/>
          <w:sz w:val="21"/>
          <w:szCs w:val="21"/>
        </w:rPr>
        <w:tab/>
        <w:t>defw crowbarhere+room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25,6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72, "&amp;AFTERNOON:YOUNG:DIZZY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4,80,"YOU:LOOK:FRANTIC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88, "ANYTHING:YOUR:OLD:GRAN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96, "DIZZY:CAN:DO:TO:HELP?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4,mxy+6,104,drawbox,24,6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5,128,"&amp;HAVEN;T:YOU:HEARD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3,136,"DAISY;S:BEING:HELD:IN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4,144,"THE:CLOUD:CASTLE:AN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152,"I;M:TRYING:TO:SAVE:HER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12,48,drawbox,21,4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8,72,"&amp;JUST:WAIT:HERE:AN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1,80,"I;LL:GET:MY:HAT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4,mxy+2,96,drawbox,25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120,"&amp;WHAT@:WELL:THANKS:FOR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128,"OFFERING:TO:HELP&lt;:BUT:I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136,"THINK:YOU:SHOULD:STAY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4,64,drawbox,24,6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3,88, "&amp;WELL&lt;:IF:YOU:THINK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96, "IT;S:BEST&lt;:BUT:PLEASE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104,"TAKE:THIS:CROWBAR&g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tab/>
        <w:t>defb mxy+11,112,"I:REMEMBER:WHEN&gt;&gt;&gt;&gt;&gt;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6,80,drawbox,22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3,104,"YOU:DECIDE:TO:LEAV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2,112,"AS:HE:STARTS:TO:TELL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2,120,"YOU:HIS:LIFE:HISTORY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goonmysonmess</w:t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21,5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72,"OH:NO@:HE;S:STILL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80,"WAFFLING:ON:ABOU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88, "HIS:PAST:ADVENTURES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;;;;;;;;;;;;;;;;;;;;;;;;;;;;;;;;;;;;;;;;;;;;;;;;;;;;MESSAGES FOR DOING THING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throwwateronfire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21,6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72, "YOU:THROW:THE:JUG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80,"OF:WATER:ONTO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88, "FIRE:AND:THE:FLAME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7,96, "ARE:QUICKLY:QUENCHED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lookatpicture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7,mxy+2,96,drawbox,23,6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120, "YOU:LOOK:UP:AT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9,128,  "PICTURE&gt;:IT;S:YOU:IN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136, "YOUR:LAST:ADVENTURE",mpen+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144,  "TREASURE:ISLAND:DIZZY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throwwateronbean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26,8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72,  "YOU:THROW:YOUR:BUCKET:OF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3,80, "WATER:ONTO:THE:BEAN",mpen+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88, "YOU:JUMP:CLEAR:AS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96, "GROUND:RUMBLES:AND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2,104,"BEANSTALK:SPIRALS:UP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112,"THROUGH:THE:CLOUDS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plantbean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6,48,drawbox,22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2,72,"THIS:TIME:YOU:DECID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5,80,"TO:PLANT:THE:BEAN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5,88,"IN:THE:DRY:MANUR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2,mxy+2,112,drawbox,16,4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136,":&gt;&gt;&gt;:BUT:IT:I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144,"UNABLE:TO:GROW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pickupmanure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26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tab/>
        <w:t>defb mxy+6,72,"OH@:HOW:DISGUSTING@YOU:TRY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7,80,"TO:PICK:UP:THE:MANURE:BU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88,"IT:SLIPS:FROM:YOUR:HANDS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throwswitch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15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72,"YOU:THROW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80,"LEVER:TO:;ON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88,"BUT:IT:BREAKS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fedarmorog</w:t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18,4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72,"THAT:BONE:SHOUL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80,"KEEP:HIM:BUSY@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ragonasleep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21,6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72,"YOU:SMASH:THE:FLASK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80,"OF:POTION:AND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88,"DRAGON:INHALES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96,"INTOXICATING:VAPOUR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croctied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19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72,"YOU:NIMBLY:TI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80,"THE:ROPE:AROUN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88, "THE:GATOR;S:SNOUT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ckinwater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2,112,drawbox,26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6,136,"YOU:PUSH:THE:ROCK:INTO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6,144,"RIVER:AND:IT:DISPLACES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152,"WATER&lt;:RAISING:THE:LEVEL",mend</w:t>
      </w:r>
      <w:r w:rsidRPr="002E6469">
        <w:rPr>
          <w:rFonts w:ascii="Courier New" w:hAnsi="Courier New" w:cs="Courier New"/>
          <w:sz w:val="21"/>
          <w:szCs w:val="21"/>
        </w:rPr>
        <w:cr/>
        <w:t>keyinmachine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24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72,"YOU:TRY:THE:KEY:IN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3,80,"LOCK:AND:IT:FITS@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88,"SO:YOU:TURN:IT:TO:;ON;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fillbucket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21,4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72,"YOU:FILL:YOUR:EMPTY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80,"BUCKET:WITH:WATER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thanksforloaf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18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72, "THE:RAVENOUS:RA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1,80,"EATS:THE:LOAF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88,"AND:RUNS:AWAY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puteggback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20,6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1,72,"YOU:PUT:THE:EGG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80, "BACK:INTO:THE:NES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2,88,"AND:THE:DRAGON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96, "ALLOWS:YOU:TO:PASS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goawaymess</w:t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26,5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72,"&amp;OH:NO@:NOT:YOU:AGAIN&g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2,80, "GO:AWAY&gt;:I;M:HIDING&lt;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88, "AND:IT;S:ALL:YOUR:FAULT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knockandenter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2,mxy+2,96,drawbox,17,3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120, "KNOCK:AND:ENTER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6,48,drawbox,22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72, "THAT;S:EASIER:SAID"</w:t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1,80, "THAN:DONE:WHEN:YOU;R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1,88, "WEARING:BOXING:GLOVES",mend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usedoorknocker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20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2,72,"USING:THE:DOOR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80,"KNOCKER&lt;:YOU:KNOCK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88,"AND:THE:DOOR:OPENS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usecrowbar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19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8,72,"USING:THE:CROWBAR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80,"YOU:FORCE:THE:LI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3,88,"OFF:THE:WELL",mend</w:t>
      </w:r>
      <w:r w:rsidRPr="002E6469">
        <w:rPr>
          <w:rFonts w:ascii="Courier New" w:hAnsi="Courier New" w:cs="Courier New"/>
          <w:sz w:val="21"/>
          <w:szCs w:val="21"/>
        </w:rPr>
        <w:cr/>
        <w:t>usepickaxe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7,mxy+2,48,drawbox,22,4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72,"YOU:USE:THE:PICKAX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80,"TO:BREAK:UP:THE:ROCK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obstructinglift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2,mxy+14,80,drawbox,14,4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1,104,"STAND:CLEAR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1,112,"OF:THE:LIFT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userug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10,80,drawbox,17,6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8,104,"YOU:THROW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7,112,"RUG:ACROSS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6,120,"DAGGERS&lt;:MAKING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2,128,"THEM:SAFE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ropwhiskeymess</w:t>
      </w:r>
      <w:r w:rsidRPr="002E6469">
        <w:rPr>
          <w:rFonts w:ascii="Courier New" w:hAnsi="Courier New" w:cs="Courier New"/>
          <w:sz w:val="21"/>
          <w:szCs w:val="21"/>
        </w:rPr>
        <w:tab/>
        <w:t>defb mpen+2,mxy+2,48,drawbox,14,7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72,  "YOU:FIND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80,  "WHISKEY:TOO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9,88,  "TEMPTING:TO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9,96,  "DROP:AND:SO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1,104,"DRINK:IT@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getbackinthere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2,48,drawbox,21,4,mpen+6</w:t>
      </w:r>
      <w:r w:rsidRPr="002E6469">
        <w:rPr>
          <w:rFonts w:ascii="Courier New" w:hAnsi="Courier New" w:cs="Courier New"/>
          <w:sz w:val="21"/>
          <w:szCs w:val="21"/>
        </w:rPr>
        <w:cr/>
        <w:t xml:space="preserve"> </w:t>
      </w:r>
      <w:r w:rsidRPr="002E6469">
        <w:rPr>
          <w:rFonts w:ascii="Courier New" w:hAnsi="Courier New" w:cs="Courier New"/>
          <w:sz w:val="21"/>
          <w:szCs w:val="21"/>
        </w:rPr>
        <w:tab/>
        <w:t>defb mxy+10,72,  "&amp;OY@:WHERE:DO:YOU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7,80,  "THINK:YOU;RE:GOING@'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holdingholemess</w:t>
      </w:r>
      <w:r w:rsidRPr="002E6469">
        <w:rPr>
          <w:rFonts w:ascii="Courier New" w:hAnsi="Courier New" w:cs="Courier New"/>
          <w:sz w:val="21"/>
          <w:szCs w:val="21"/>
        </w:rPr>
        <w:tab/>
        <w:t>defb mpen+2,mxy+2,48,drawbox,16,7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72,"WHOOPS@:",mpen+4,"YOU;V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9,80,"GOT:A:HOLE:IN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0,88,"YOUR:BAG:AN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8,96,"EVERYTHING:HA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0,104,"DROPPED:OUT@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;;;;;;;;;;;;;;;;;;;;;;;;;;;;;;;;;;;;;;;;;;;;;;;;;;;;;;;;;ALL DEAD MESSAGE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eadwindow</w:t>
      </w:r>
      <w:r w:rsidRPr="002E6469">
        <w:rPr>
          <w:rFonts w:ascii="Courier New" w:hAnsi="Courier New" w:cs="Courier New"/>
          <w:sz w:val="21"/>
          <w:szCs w:val="21"/>
        </w:rPr>
        <w:tab/>
        <w:t>defb mpen+6,mxy+10,64,drawbox,18,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6,112,mpen+2,"YOU:LOSE:A:LIFE@",mpen+5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armorogkilled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8,88,"ARMOROG:CAUGH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7,100,"YOU:TRESPASSING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killedbyportculli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6,88,"YOU:WERE:STABBE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6,96,"BY:THE:SPIKES:OF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8,104,"THE:PORTCULLI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killedbyliftmess</w:t>
      </w:r>
      <w:r w:rsidRPr="002E6469">
        <w:rPr>
          <w:rFonts w:ascii="Courier New" w:hAnsi="Courier New" w:cs="Courier New"/>
          <w:sz w:val="21"/>
          <w:szCs w:val="21"/>
        </w:rPr>
        <w:tab/>
        <w:t>defb mxy+17,88,"YOU:GOT:TRAPPE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8,96,"IN:THE:COGS:ON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7,104,"TOP:OF:THE:LIF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ragonkilledmess</w:t>
      </w:r>
      <w:r w:rsidRPr="002E6469">
        <w:rPr>
          <w:rFonts w:ascii="Courier New" w:hAnsi="Courier New" w:cs="Courier New"/>
          <w:sz w:val="21"/>
          <w:szCs w:val="21"/>
        </w:rPr>
        <w:tab/>
        <w:t>defb mxy+16,88, "THE:DRAGON:BITE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6,96, "YOU:AND:YOU:KEEL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0,104,"OVER:AND:DI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ragonflameskilled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7,88, "YOU:ARE:ROASTE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7,96, "BY:THE:DRAGON;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0,104,"FIERY:BREATH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killedbyflame</w:t>
      </w:r>
      <w:r w:rsidRPr="002E6469">
        <w:rPr>
          <w:rFonts w:ascii="Courier New" w:hAnsi="Courier New" w:cs="Courier New"/>
          <w:sz w:val="21"/>
          <w:szCs w:val="21"/>
        </w:rPr>
        <w:tab/>
        <w:t>defb mxy+18,88,"YOU:WERE:BURN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9,100,"BY:THE:FLAME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killedbywater</w:t>
      </w:r>
      <w:r w:rsidRPr="002E6469">
        <w:rPr>
          <w:rFonts w:ascii="Courier New" w:hAnsi="Courier New" w:cs="Courier New"/>
          <w:sz w:val="21"/>
          <w:szCs w:val="21"/>
        </w:rPr>
        <w:tab/>
        <w:t>defb mxy+17,88, "YOU:FELL:IN:THE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5,100,"WATER:AND:DROWNE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croceatenmess</w:t>
      </w:r>
      <w:r w:rsidRPr="002E6469">
        <w:rPr>
          <w:rFonts w:ascii="Courier New" w:hAnsi="Courier New" w:cs="Courier New"/>
          <w:sz w:val="21"/>
          <w:szCs w:val="21"/>
        </w:rPr>
        <w:tab/>
        <w:t>defb mxy+19,88,"THE:GATOR:HA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9,100,"YOU:FOR:LUNCH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killedbyhawk</w:t>
      </w:r>
      <w:r w:rsidRPr="002E6469">
        <w:rPr>
          <w:rFonts w:ascii="Courier New" w:hAnsi="Courier New" w:cs="Courier New"/>
          <w:sz w:val="21"/>
          <w:szCs w:val="21"/>
        </w:rPr>
        <w:tab/>
        <w:t>defb mxy+18,88,"THE:DIZZY:HAWK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1,96,"SWOOPS:DOWN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9,104,"AND:KILLS:YOU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atgotyoumess</w:t>
      </w:r>
      <w:r w:rsidRPr="002E6469">
        <w:rPr>
          <w:rFonts w:ascii="Courier New" w:hAnsi="Courier New" w:cs="Courier New"/>
          <w:sz w:val="21"/>
          <w:szCs w:val="21"/>
        </w:rPr>
        <w:tab/>
        <w:t>defb mxy+20,88,"THE:RAT:GOE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0,96,"STRAIGHT:FOR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3,104,"YOUR:NECK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killedbyvolcano</w:t>
      </w:r>
      <w:r w:rsidRPr="002E6469">
        <w:rPr>
          <w:rFonts w:ascii="Courier New" w:hAnsi="Courier New" w:cs="Courier New"/>
          <w:sz w:val="21"/>
          <w:szCs w:val="21"/>
        </w:rPr>
        <w:tab/>
        <w:t>defb mxy+18,88, "YOU:WERE:BURNT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7,96, "BY:THE:HOT:LAVA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18,104,"IN:THE:VOLCANO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killedbydaggers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4,88, "YOU;RE:SKEWERED:BY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5,100,"THE:SHARP:DAGGERS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;;;;;;;;;;;;;;;;;;;;;;;;;;;;;;;;;;;;;;;;;;;;;;;;;;;;;;;;;;;;;;ODD MESSAGE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youfoundcoin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pen+5,mxy+16,64,drawbox,12,5,mpen+3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mxy+22,88,"WELL:DONE@",mpen+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3,96,"YOU:FOUND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6,104,"A:COIN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</w:r>
      <w:r w:rsidRPr="002E6469">
        <w:rPr>
          <w:rFonts w:ascii="Courier New" w:hAnsi="Courier New" w:cs="Courier New"/>
          <w:sz w:val="21"/>
          <w:szCs w:val="21"/>
        </w:rPr>
        <w:cr/>
        <w:t>inventory</w:t>
      </w:r>
      <w:r w:rsidRPr="002E6469">
        <w:rPr>
          <w:rFonts w:ascii="Courier New" w:hAnsi="Courier New" w:cs="Courier New"/>
          <w:sz w:val="21"/>
          <w:szCs w:val="21"/>
        </w:rPr>
        <w:tab/>
        <w:t>defb mpen+4,mxy+6,56,drawbox,22,6,mxy+16,76</w:t>
      </w:r>
      <w:r w:rsidRPr="002E6469">
        <w:rPr>
          <w:rFonts w:ascii="Courier New" w:hAnsi="Courier New" w:cs="Courier New"/>
          <w:sz w:val="21"/>
          <w:szCs w:val="21"/>
        </w:rPr>
        <w:cr/>
        <w:t>carrymess</w:t>
      </w:r>
      <w:r w:rsidRPr="002E6469">
        <w:rPr>
          <w:rFonts w:ascii="Courier New" w:hAnsi="Courier New" w:cs="Courier New"/>
          <w:sz w:val="21"/>
          <w:szCs w:val="21"/>
        </w:rPr>
        <w:tab/>
        <w:t>defb mpen+5,"YOU:ARE:CARRYING",mpen+2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inventorywithbag</w:t>
      </w:r>
      <w:r w:rsidRPr="002E6469">
        <w:rPr>
          <w:rFonts w:ascii="Courier New" w:hAnsi="Courier New" w:cs="Courier New"/>
          <w:sz w:val="21"/>
          <w:szCs w:val="21"/>
        </w:rPr>
        <w:tab/>
        <w:t>defb mpen+4,mxy+6,48,drawbox,22,8,mxy+16,68,mgosub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w carry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selectitemmess</w:t>
      </w:r>
      <w:r w:rsidRPr="002E6469">
        <w:rPr>
          <w:rFonts w:ascii="Courier New" w:hAnsi="Courier New" w:cs="Courier New"/>
          <w:sz w:val="21"/>
          <w:szCs w:val="21"/>
        </w:rPr>
        <w:tab/>
        <w:t>defb mpen+7,mxy+14,136,drawbox,14,2,mpen+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8,152,"CHOOSE:ITEM:TO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21,160,"USE:OR:DROP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carryingtoomuchmess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pen+7,mxy+12,136,drawbox,16,2,mpen+5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6,152,"YOU:ARE:CARRYING"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mxy+16,160,"TOO:MUCH:TO:HOLD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lastRenderedPageBreak/>
        <w:pgNum/>
      </w:r>
      <w:r w:rsidRPr="002E6469">
        <w:rPr>
          <w:rFonts w:ascii="Courier New" w:hAnsi="Courier New" w:cs="Courier New"/>
          <w:sz w:val="21"/>
          <w:szCs w:val="21"/>
        </w:rPr>
        <w:t>nothingatallmess defb mxy+22,96,mpen+7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defb "N",mxy+25,96,"O",mxy+28,96,"T",mxy+31,96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defb "H",mxy+34,96,"I",mxy+37,96,"N",mxy+40,96,"G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nothingheremess</w:t>
      </w:r>
      <w:r w:rsidRPr="002E6469">
        <w:rPr>
          <w:rFonts w:ascii="Courier New" w:hAnsi="Courier New" w:cs="Courier New"/>
          <w:sz w:val="21"/>
          <w:szCs w:val="21"/>
        </w:rPr>
        <w:tab/>
        <w:t>defb mend</w:t>
      </w:r>
      <w:r w:rsidRPr="002E6469">
        <w:rPr>
          <w:rFonts w:ascii="Courier New" w:hAnsi="Courier New" w:cs="Courier New"/>
          <w:sz w:val="21"/>
          <w:szCs w:val="21"/>
        </w:rPr>
        <w:cr/>
        <w:t>bagmess</w:t>
      </w:r>
      <w:r w:rsidRPr="002E6469">
        <w:rPr>
          <w:rFonts w:ascii="Courier New" w:hAnsi="Courier New" w:cs="Courier New"/>
          <w:sz w:val="21"/>
          <w:szCs w:val="21"/>
        </w:rPr>
        <w:tab/>
        <w:t>defb "EXIT:AND:DON;T:DROP",mend</w:t>
      </w:r>
      <w:r w:rsidRPr="002E6469">
        <w:rPr>
          <w:rFonts w:ascii="Courier New" w:hAnsi="Courier New" w:cs="Courier New"/>
          <w:sz w:val="21"/>
          <w:szCs w:val="21"/>
        </w:rPr>
        <w:cr/>
        <w:t>greenbeanmess</w:t>
      </w:r>
      <w:r w:rsidRPr="002E6469">
        <w:rPr>
          <w:rFonts w:ascii="Courier New" w:hAnsi="Courier New" w:cs="Courier New"/>
          <w:sz w:val="21"/>
          <w:szCs w:val="21"/>
        </w:rPr>
        <w:tab/>
        <w:t>defb "A:SINGLE:GREEN:BEAN",mend</w:t>
      </w:r>
      <w:r w:rsidRPr="002E6469">
        <w:rPr>
          <w:rFonts w:ascii="Courier New" w:hAnsi="Courier New" w:cs="Courier New"/>
          <w:sz w:val="21"/>
          <w:szCs w:val="21"/>
        </w:rPr>
        <w:cr/>
        <w:t>bonemess</w:t>
      </w:r>
      <w:r w:rsidRPr="002E6469">
        <w:rPr>
          <w:rFonts w:ascii="Courier New" w:hAnsi="Courier New" w:cs="Courier New"/>
          <w:sz w:val="21"/>
          <w:szCs w:val="21"/>
        </w:rPr>
        <w:tab/>
        <w:t>defb "A:FRESH:MEATY:BONE",mend</w:t>
      </w:r>
      <w:r w:rsidRPr="002E6469">
        <w:rPr>
          <w:rFonts w:ascii="Courier New" w:hAnsi="Courier New" w:cs="Courier New"/>
          <w:sz w:val="21"/>
          <w:szCs w:val="21"/>
        </w:rPr>
        <w:cr/>
        <w:t>goldeneggmess</w:t>
      </w:r>
      <w:r w:rsidRPr="002E6469">
        <w:rPr>
          <w:rFonts w:ascii="Courier New" w:hAnsi="Courier New" w:cs="Courier New"/>
          <w:sz w:val="21"/>
          <w:szCs w:val="21"/>
        </w:rPr>
        <w:tab/>
        <w:t>defb "A:HEAVY:DRAGON:EGG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blackholemess</w:t>
      </w:r>
      <w:r w:rsidRPr="002E6469">
        <w:rPr>
          <w:rFonts w:ascii="Courier New" w:hAnsi="Courier New" w:cs="Courier New"/>
          <w:sz w:val="21"/>
          <w:szCs w:val="21"/>
        </w:rPr>
        <w:tab/>
        <w:t>defb "A:LARGE:ROUND:HOLE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sleeppotionmess</w:t>
      </w:r>
      <w:r w:rsidRPr="002E6469">
        <w:rPr>
          <w:rFonts w:ascii="Courier New" w:hAnsi="Courier New" w:cs="Courier New"/>
          <w:sz w:val="21"/>
          <w:szCs w:val="21"/>
        </w:rPr>
        <w:tab/>
        <w:t>defb "SOME:SLEEPING:POTION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applemess</w:t>
      </w:r>
      <w:r w:rsidRPr="002E6469">
        <w:rPr>
          <w:rFonts w:ascii="Courier New" w:hAnsi="Courier New" w:cs="Courier New"/>
          <w:sz w:val="21"/>
          <w:szCs w:val="21"/>
        </w:rPr>
        <w:tab/>
        <w:t>defb "A:FRESH:GREEN:APPLE",mend</w:t>
      </w:r>
      <w:r w:rsidRPr="002E6469">
        <w:rPr>
          <w:rFonts w:ascii="Courier New" w:hAnsi="Courier New" w:cs="Courier New"/>
          <w:sz w:val="21"/>
          <w:szCs w:val="21"/>
        </w:rPr>
        <w:cr/>
        <w:t>jugmess</w:t>
      </w:r>
      <w:r w:rsidRPr="002E6469">
        <w:rPr>
          <w:rFonts w:ascii="Courier New" w:hAnsi="Courier New" w:cs="Courier New"/>
          <w:sz w:val="21"/>
          <w:szCs w:val="21"/>
        </w:rPr>
        <w:tab/>
        <w:t>defb "A:JUG:OF:COLD:WATER",mend</w:t>
      </w:r>
      <w:r w:rsidRPr="002E6469">
        <w:rPr>
          <w:rFonts w:ascii="Courier New" w:hAnsi="Courier New" w:cs="Courier New"/>
          <w:sz w:val="21"/>
          <w:szCs w:val="21"/>
        </w:rPr>
        <w:cr/>
        <w:t>loafmess</w:t>
      </w:r>
      <w:r w:rsidRPr="002E6469">
        <w:rPr>
          <w:rFonts w:ascii="Courier New" w:hAnsi="Courier New" w:cs="Courier New"/>
          <w:sz w:val="21"/>
          <w:szCs w:val="21"/>
        </w:rPr>
        <w:tab/>
        <w:t>defb "STALE:LOAF:OF:BREAD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fullwhiskeymess</w:t>
      </w:r>
      <w:r w:rsidRPr="002E6469">
        <w:rPr>
          <w:rFonts w:ascii="Courier New" w:hAnsi="Courier New" w:cs="Courier New"/>
          <w:sz w:val="21"/>
          <w:szCs w:val="21"/>
        </w:rPr>
        <w:tab/>
        <w:t>defb "A:BOTTLE:OF:WHISKEY",mend</w:t>
      </w:r>
      <w:r w:rsidRPr="002E6469">
        <w:rPr>
          <w:rFonts w:ascii="Courier New" w:hAnsi="Courier New" w:cs="Courier New"/>
          <w:sz w:val="21"/>
          <w:szCs w:val="21"/>
        </w:rPr>
        <w:cr/>
        <w:t>ropemess</w:t>
      </w:r>
      <w:r w:rsidRPr="002E6469">
        <w:rPr>
          <w:rFonts w:ascii="Courier New" w:hAnsi="Courier New" w:cs="Courier New"/>
          <w:sz w:val="21"/>
          <w:szCs w:val="21"/>
        </w:rPr>
        <w:tab/>
        <w:t>defb "A:PIECE:OF:ROPE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if computer=spectrum</w:t>
      </w:r>
      <w:r w:rsidRPr="002E6469">
        <w:rPr>
          <w:rFonts w:ascii="Courier New" w:hAnsi="Courier New" w:cs="Courier New"/>
          <w:sz w:val="21"/>
          <w:szCs w:val="21"/>
        </w:rPr>
        <w:cr/>
        <w:t>beforerelocate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org &amp;ff01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endi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rockmess</w:t>
      </w:r>
      <w:r w:rsidRPr="002E6469">
        <w:rPr>
          <w:rFonts w:ascii="Courier New" w:hAnsi="Courier New" w:cs="Courier New"/>
          <w:sz w:val="21"/>
          <w:szCs w:val="21"/>
        </w:rPr>
        <w:tab/>
        <w:t>defb "A:HEAVY:BOULDER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fullwinemess</w:t>
      </w:r>
      <w:r w:rsidRPr="002E6469">
        <w:rPr>
          <w:rFonts w:ascii="Courier New" w:hAnsi="Courier New" w:cs="Courier New"/>
          <w:sz w:val="21"/>
          <w:szCs w:val="21"/>
        </w:rPr>
        <w:tab/>
        <w:t>defb "A:BOTTLE:OF:WINE",mend</w:t>
      </w:r>
      <w:r w:rsidRPr="002E6469">
        <w:rPr>
          <w:rFonts w:ascii="Courier New" w:hAnsi="Courier New" w:cs="Courier New"/>
          <w:sz w:val="21"/>
          <w:szCs w:val="21"/>
        </w:rPr>
        <w:cr/>
        <w:t>emptybottlemess</w:t>
      </w:r>
      <w:r w:rsidRPr="002E6469">
        <w:rPr>
          <w:rFonts w:ascii="Courier New" w:hAnsi="Courier New" w:cs="Courier New"/>
          <w:sz w:val="21"/>
          <w:szCs w:val="21"/>
        </w:rPr>
        <w:tab/>
        <w:t>defb "AN:EMPTY:BOTTLE",mend</w:t>
      </w:r>
      <w:r w:rsidRPr="002E6469">
        <w:rPr>
          <w:rFonts w:ascii="Courier New" w:hAnsi="Courier New" w:cs="Courier New"/>
          <w:sz w:val="21"/>
          <w:szCs w:val="21"/>
        </w:rPr>
        <w:cr/>
        <w:t>keymess</w:t>
      </w:r>
      <w:r w:rsidRPr="002E6469">
        <w:rPr>
          <w:rFonts w:ascii="Courier New" w:hAnsi="Courier New" w:cs="Courier New"/>
          <w:sz w:val="21"/>
          <w:szCs w:val="21"/>
        </w:rPr>
        <w:tab/>
        <w:t>defb "A:SHINY:GOLD:KEY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mtbucketmess</w:t>
      </w:r>
      <w:r w:rsidRPr="002E6469">
        <w:rPr>
          <w:rFonts w:ascii="Courier New" w:hAnsi="Courier New" w:cs="Courier New"/>
          <w:sz w:val="21"/>
          <w:szCs w:val="21"/>
        </w:rPr>
        <w:tab/>
        <w:t>defb "AN:EMPTY:BUCKET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fullbucketmess</w:t>
      </w:r>
      <w:r w:rsidRPr="002E6469">
        <w:rPr>
          <w:rFonts w:ascii="Courier New" w:hAnsi="Courier New" w:cs="Courier New"/>
          <w:sz w:val="21"/>
          <w:szCs w:val="21"/>
        </w:rPr>
        <w:tab/>
        <w:t>defb "A:BUCKET:OF:WATER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leavesmess</w:t>
      </w:r>
      <w:r w:rsidRPr="002E6469">
        <w:rPr>
          <w:rFonts w:ascii="Courier New" w:hAnsi="Courier New" w:cs="Courier New"/>
          <w:sz w:val="21"/>
          <w:szCs w:val="21"/>
        </w:rPr>
        <w:tab/>
        <w:t>defb "A:CLUMP:OF:LEAVES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pigmycowmess</w:t>
      </w:r>
      <w:r w:rsidRPr="002E6469">
        <w:rPr>
          <w:rFonts w:ascii="Courier New" w:hAnsi="Courier New" w:cs="Courier New"/>
          <w:sz w:val="21"/>
          <w:szCs w:val="21"/>
        </w:rPr>
        <w:tab/>
        <w:t>defb "A:CUTE:PIGMY:COW",mend</w:t>
      </w:r>
      <w:r w:rsidRPr="002E6469">
        <w:rPr>
          <w:rFonts w:ascii="Courier New" w:hAnsi="Courier New" w:cs="Courier New"/>
          <w:sz w:val="21"/>
          <w:szCs w:val="21"/>
        </w:rPr>
        <w:cr/>
        <w:t>railingmess</w:t>
      </w:r>
      <w:r w:rsidRPr="002E6469">
        <w:rPr>
          <w:rFonts w:ascii="Courier New" w:hAnsi="Courier New" w:cs="Courier New"/>
          <w:sz w:val="21"/>
          <w:szCs w:val="21"/>
        </w:rPr>
        <w:tab/>
        <w:t>defb "A:PIECE:OF:RAILING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doorknockermess</w:t>
      </w:r>
      <w:r w:rsidRPr="002E6469">
        <w:rPr>
          <w:rFonts w:ascii="Courier New" w:hAnsi="Courier New" w:cs="Courier New"/>
          <w:sz w:val="21"/>
          <w:szCs w:val="21"/>
        </w:rPr>
        <w:tab/>
        <w:t>defb "BRASS:DOOR:KNOCKER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crowbarmess</w:t>
      </w:r>
      <w:r w:rsidRPr="002E6469">
        <w:rPr>
          <w:rFonts w:ascii="Courier New" w:hAnsi="Courier New" w:cs="Courier New"/>
          <w:sz w:val="21"/>
          <w:szCs w:val="21"/>
        </w:rPr>
        <w:tab/>
        <w:t>defb "A:STRONG:CROWBAR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pickaxemess</w:t>
      </w:r>
      <w:r w:rsidRPr="002E6469">
        <w:rPr>
          <w:rFonts w:ascii="Courier New" w:hAnsi="Courier New" w:cs="Courier New"/>
          <w:sz w:val="21"/>
          <w:szCs w:val="21"/>
        </w:rPr>
        <w:tab/>
        <w:t>defb "A:RUSTY:OLD:PICKAXE",mend</w:t>
      </w:r>
      <w:r w:rsidRPr="002E6469">
        <w:rPr>
          <w:rFonts w:ascii="Courier New" w:hAnsi="Courier New" w:cs="Courier New"/>
          <w:sz w:val="21"/>
          <w:szCs w:val="21"/>
        </w:rPr>
        <w:cr/>
        <w:t>rugmess</w:t>
      </w:r>
      <w:r w:rsidRPr="002E6469">
        <w:rPr>
          <w:rFonts w:ascii="Courier New" w:hAnsi="Courier New" w:cs="Courier New"/>
          <w:sz w:val="21"/>
          <w:szCs w:val="21"/>
        </w:rPr>
        <w:tab/>
        <w:t>defb "AN:OLD:THICK:RUG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>windowmess</w:t>
      </w:r>
      <w:r w:rsidRPr="002E6469">
        <w:rPr>
          <w:rFonts w:ascii="Courier New" w:hAnsi="Courier New" w:cs="Courier New"/>
          <w:sz w:val="21"/>
          <w:szCs w:val="21"/>
        </w:rPr>
        <w:tab/>
        <w:t>defb "A:WINDOW:FRAME",mend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tab/>
        <w:t>if computer=spectrum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org beforerelocate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tab/>
        <w:t>endif</w:t>
      </w:r>
      <w:r w:rsidRPr="002E6469">
        <w:rPr>
          <w:rFonts w:ascii="Courier New" w:hAnsi="Courier New" w:cs="Courier New"/>
          <w:sz w:val="21"/>
          <w:szCs w:val="21"/>
        </w:rPr>
        <w:cr/>
      </w:r>
      <w:r w:rsidRPr="002E6469">
        <w:rPr>
          <w:rFonts w:ascii="Courier New" w:hAnsi="Courier New" w:cs="Courier New"/>
          <w:sz w:val="21"/>
          <w:szCs w:val="21"/>
        </w:rPr>
        <w:pgNum/>
      </w:r>
      <w:r w:rsidRPr="002E6469">
        <w:rPr>
          <w:rFonts w:ascii="Courier New" w:hAnsi="Courier New" w:cs="Courier New"/>
          <w:sz w:val="21"/>
          <w:szCs w:val="21"/>
        </w:rPr>
        <w:cr/>
      </w:r>
      <w:r>
        <w:rPr>
          <w:rFonts w:ascii="Courier New" w:hAnsi="Courier New" w:cs="Courier New"/>
          <w:sz w:val="21"/>
          <w:szCs w:val="21"/>
        </w:rPr>
        <w:t>-----------------------------------------------------------------------X2</w:t>
      </w:r>
    </w:p>
    <w:p w:rsidR="004A5A3D" w:rsidRDefault="004A5A3D">
      <w:pPr>
        <w:rPr>
          <w:rFonts w:ascii="Courier New" w:hAnsi="Courier New" w:cs="Courier New"/>
          <w:sz w:val="21"/>
          <w:szCs w:val="21"/>
        </w:rPr>
      </w:pPr>
      <w:r w:rsidRPr="00E674C8">
        <w:rPr>
          <w:rFonts w:ascii="Courier New" w:hAnsi="Courier New" w:cs="Courier New"/>
          <w:sz w:val="21"/>
          <w:szCs w:val="21"/>
        </w:rPr>
        <w:t>titlescreen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dontupdatedizzy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roomno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roomsetup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hl,start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prtmessag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27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prt dizzy logo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e,58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l,57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store_sprite_vars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plotattri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fram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if computer=spectrum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sayfwdizz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b,5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delay</w:t>
      </w:r>
      <w:r w:rsidRPr="00E674C8">
        <w:rPr>
          <w:rFonts w:ascii="Courier New" w:hAnsi="Courier New" w:cs="Courier New"/>
          <w:sz w:val="21"/>
          <w:szCs w:val="21"/>
        </w:rPr>
        <w:tab/>
        <w:t>hal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jnz ddela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endi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starttune</w:t>
      </w:r>
      <w:r w:rsidRPr="00E674C8">
        <w:rPr>
          <w:rFonts w:ascii="Courier New" w:hAnsi="Courier New" w:cs="Courier New"/>
          <w:sz w:val="21"/>
          <w:szCs w:val="21"/>
        </w:rPr>
        <w:tab/>
        <w:t>;;;init tun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keeptesting</w:t>
      </w:r>
      <w:r w:rsidRPr="00E674C8">
        <w:rPr>
          <w:rFonts w:ascii="Courier New" w:hAnsi="Courier New" w:cs="Courier New"/>
          <w:sz w:val="21"/>
          <w:szCs w:val="21"/>
        </w:rPr>
        <w:tab/>
        <w:t>call titlescreenlp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z,keeptesti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resetmovi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resetcoin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resetcarrying</w:t>
      </w:r>
      <w:r w:rsidRPr="00E674C8">
        <w:rPr>
          <w:rFonts w:ascii="Courier New" w:hAnsi="Courier New" w:cs="Courier New"/>
          <w:sz w:val="21"/>
          <w:szCs w:val="21"/>
        </w:rPr>
        <w:cr/>
        <w:t>resetlive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lives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4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startx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168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starty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3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startroom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completedgame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checkforposchea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cr/>
        <w:t>nextlif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subfromlive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starteggre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starttun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pgNum/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</w:t>
      </w:r>
      <w:r w:rsidRPr="00E674C8">
        <w:rPr>
          <w:rFonts w:ascii="Courier New" w:hAnsi="Courier New" w:cs="Courier New"/>
          <w:sz w:val="21"/>
          <w:szCs w:val="21"/>
        </w:rPr>
        <w:tab/>
        <w:t>ld (oldclock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clock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dontupdatedizzy),a</w:t>
      </w:r>
      <w:r w:rsidRPr="00E674C8">
        <w:rPr>
          <w:rFonts w:ascii="Courier New" w:hAnsi="Courier New" w:cs="Courier New"/>
          <w:sz w:val="21"/>
          <w:szCs w:val="21"/>
        </w:rPr>
        <w:cr/>
        <w:t>maingamelp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notpickup</w:t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pickup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(usepickup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and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r z,oktopickup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c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usepickup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notfacing</w:t>
      </w:r>
      <w:r w:rsidRPr="00E674C8">
        <w:rPr>
          <w:rFonts w:ascii="Courier New" w:hAnsi="Courier New" w:cs="Courier New"/>
          <w:sz w:val="21"/>
          <w:szCs w:val="21"/>
        </w:rPr>
        <w:cr/>
        <w:t>oktopickup</w:t>
      </w:r>
      <w:r w:rsidRPr="00E674C8">
        <w:rPr>
          <w:rFonts w:ascii="Courier New" w:hAnsi="Courier New" w:cs="Courier New"/>
          <w:sz w:val="21"/>
          <w:szCs w:val="21"/>
        </w:rPr>
        <w:tab/>
        <w:t>ld a,(sequence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and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r nz,notfaci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(keybyte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bit 3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r z,notfaci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25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pickup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notfaci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domovi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(killed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p 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z,wantaquickkill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afterdomovi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pickupcoin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tryputtingdown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updatewater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updateflame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checkholdinghol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checkifdrunk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shopkeeper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wantaquickkill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if computer=spectrum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0*32+3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;;c for chea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endi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if computer=amstrad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6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endi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in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z,cheated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(newroomno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b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(roomno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pgNum/>
      </w:r>
      <w:r w:rsidRPr="00E674C8">
        <w:rPr>
          <w:rFonts w:ascii="Courier New" w:hAnsi="Courier New" w:cs="Courier New"/>
          <w:sz w:val="21"/>
          <w:szCs w:val="21"/>
        </w:rPr>
        <w:tab/>
        <w:t>cp b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p z,notanewroom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;only a problem if newroomno(b) =23 or 5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;when roomno=3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;or if newroomno=39 (set path to tumble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p 3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r z,leaving3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b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p 7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z,fallenoutof2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p 3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p nz,gotoenterroom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fallenoutof23</w:t>
      </w:r>
      <w:r w:rsidRPr="00E674C8">
        <w:rPr>
          <w:rFonts w:ascii="Courier New" w:hAnsi="Courier New" w:cs="Courier New"/>
          <w:sz w:val="21"/>
          <w:szCs w:val="21"/>
        </w:rPr>
        <w:tab/>
        <w:t>ld a,3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newroomno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set to ordinary tumbl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(roomno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lastroom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i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animation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left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right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4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dy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sequence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ei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p gotoenterroom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leaving39</w:t>
      </w:r>
      <w:r w:rsidRPr="00E674C8">
        <w:rPr>
          <w:rFonts w:ascii="Courier New" w:hAnsi="Courier New" w:cs="Courier New"/>
          <w:sz w:val="21"/>
          <w:szCs w:val="21"/>
        </w:rPr>
        <w:tab/>
        <w:t>ld a,b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p 2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r z,flipandsettumbl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notroom23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were going up on seq. 8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(lastroom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p 5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2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r z,settojumpou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5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jp settojumpou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settojumpout</w:t>
      </w:r>
      <w:r w:rsidRPr="00E674C8">
        <w:rPr>
          <w:rFonts w:ascii="Courier New" w:hAnsi="Courier New" w:cs="Courier New"/>
          <w:sz w:val="21"/>
          <w:szCs w:val="21"/>
        </w:rPr>
        <w:tab/>
        <w:t>ld (newroomno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set path to jump (+ve x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i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animation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left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tab/>
        <w:t>ld (right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-8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dy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sequence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ei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p gotoenterroom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flipandsettumbl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set path to upside down tumbl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i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180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y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animation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left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right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(dy) will automatically be set to -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8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sequence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(upsidedown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xor 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upsidedown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3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newroomno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ei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gotoenterroom</w:t>
      </w:r>
      <w:r w:rsidRPr="00E674C8">
        <w:rPr>
          <w:rFonts w:ascii="Courier New" w:hAnsi="Courier New" w:cs="Courier New"/>
          <w:sz w:val="21"/>
          <w:szCs w:val="21"/>
        </w:rPr>
        <w:tab/>
        <w:t>call enterroom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dontupdatedizzy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notanewroom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if pds=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;;pds qui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pds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in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nz,contmaingamelp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i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b,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ret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;;;;;;;;;;;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endi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ontmaingamelp</w:t>
      </w:r>
      <w:r w:rsidRPr="00E674C8">
        <w:rPr>
          <w:rFonts w:ascii="Courier New" w:hAnsi="Courier New" w:cs="Courier New"/>
          <w:sz w:val="21"/>
          <w:szCs w:val="21"/>
        </w:rPr>
        <w:tab/>
        <w:t>if computer=spectrum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2*3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endi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if computer=amstrad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67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endi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in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z,quitted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locklp</w:t>
      </w:r>
      <w:r w:rsidRPr="00E674C8">
        <w:rPr>
          <w:rFonts w:ascii="Courier New" w:hAnsi="Courier New" w:cs="Courier New"/>
          <w:sz w:val="21"/>
          <w:szCs w:val="21"/>
        </w:rPr>
        <w:tab/>
        <w:t>ld a,(oldclock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b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(clock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sub b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p 3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;main loop cycle time 1/50 secs uni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r c,clocklp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(clock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oldclock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seeifstarttun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(completedgame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and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r nz,quitted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notdonegame</w:t>
      </w:r>
      <w:r w:rsidRPr="00E674C8">
        <w:rPr>
          <w:rFonts w:ascii="Courier New" w:hAnsi="Courier New" w:cs="Courier New"/>
          <w:sz w:val="21"/>
          <w:szCs w:val="21"/>
        </w:rPr>
        <w:tab/>
        <w:t>ld a,(killed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and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p z,maingamelp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c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killed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p nz,maingamelp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dontupdatedizzy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hl,deadwindow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prtmessag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hl,(killedmess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prtmessag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finishmusic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killed),a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so music does not restar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waitfor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ruboutdizz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(lives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and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p nz,nextlif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quitted</w:t>
      </w:r>
      <w:r w:rsidRPr="00E674C8">
        <w:rPr>
          <w:rFonts w:ascii="Courier New" w:hAnsi="Courier New" w:cs="Courier New"/>
          <w:sz w:val="21"/>
          <w:szCs w:val="21"/>
        </w:rPr>
        <w:tab/>
        <w:t>call flipscreen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upsidedown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if computer=amstrad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turnof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endi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if computer=spectrum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(ifmem128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and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r z,onlylittl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ramon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turnof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ramof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onlylittl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endi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p titlescreen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heated</w:t>
      </w:r>
      <w:r w:rsidRPr="00E674C8">
        <w:rPr>
          <w:rFonts w:ascii="Courier New" w:hAnsi="Courier New" w:cs="Courier New"/>
          <w:sz w:val="21"/>
          <w:szCs w:val="21"/>
        </w:rPr>
        <w:tab/>
        <w:t>ld a,(poscheat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and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ret z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dontupdatedizzy),a</w:t>
      </w:r>
      <w:r w:rsidRPr="00E674C8">
        <w:rPr>
          <w:rFonts w:ascii="Courier New" w:hAnsi="Courier New" w:cs="Courier New"/>
          <w:sz w:val="21"/>
          <w:szCs w:val="21"/>
        </w:rPr>
        <w:cr/>
        <w:t>cheated1</w:t>
      </w:r>
      <w:r w:rsidRPr="00E674C8">
        <w:rPr>
          <w:rFonts w:ascii="Courier New" w:hAnsi="Courier New" w:cs="Courier New"/>
          <w:sz w:val="21"/>
          <w:szCs w:val="21"/>
        </w:rPr>
        <w:tab/>
        <w:t>call getkeybyt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c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(roomno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b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bit 2,c   ;;left 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z,cheatnl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c b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heatnl</w:t>
      </w:r>
      <w:r w:rsidRPr="00E674C8">
        <w:rPr>
          <w:rFonts w:ascii="Courier New" w:hAnsi="Courier New" w:cs="Courier New"/>
          <w:sz w:val="21"/>
          <w:szCs w:val="21"/>
        </w:rPr>
        <w:tab/>
        <w:t>bit 1,c   ;;right 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z,cheatnr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inc b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heatnr</w:t>
      </w:r>
      <w:r w:rsidRPr="00E674C8">
        <w:rPr>
          <w:rFonts w:ascii="Courier New" w:hAnsi="Courier New" w:cs="Courier New"/>
          <w:sz w:val="21"/>
          <w:szCs w:val="21"/>
        </w:rPr>
        <w:tab/>
        <w:t>bit 4,c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z,cheatn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b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sub a,1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b,a</w:t>
      </w:r>
      <w:r w:rsidRPr="00E674C8">
        <w:rPr>
          <w:rFonts w:ascii="Courier New" w:hAnsi="Courier New" w:cs="Courier New"/>
          <w:sz w:val="21"/>
          <w:szCs w:val="21"/>
        </w:rPr>
        <w:cr/>
        <w:t>cheatnu</w:t>
      </w:r>
      <w:r w:rsidRPr="00E674C8">
        <w:rPr>
          <w:rFonts w:ascii="Courier New" w:hAnsi="Courier New" w:cs="Courier New"/>
          <w:sz w:val="21"/>
          <w:szCs w:val="21"/>
        </w:rPr>
        <w:tab/>
        <w:t>bit 5,c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z,cheatnd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b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add a,1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b,a</w:t>
      </w:r>
      <w:r w:rsidRPr="00E674C8">
        <w:rPr>
          <w:rFonts w:ascii="Courier New" w:hAnsi="Courier New" w:cs="Courier New"/>
          <w:sz w:val="21"/>
          <w:szCs w:val="21"/>
        </w:rPr>
        <w:cr/>
        <w:t>cheatnd</w:t>
      </w:r>
      <w:r w:rsidRPr="00E674C8">
        <w:rPr>
          <w:rFonts w:ascii="Courier New" w:hAnsi="Courier New" w:cs="Courier New"/>
          <w:sz w:val="21"/>
          <w:szCs w:val="21"/>
        </w:rPr>
        <w:tab/>
        <w:t>bit 0,c</w:t>
      </w:r>
      <w:r w:rsidRPr="00E674C8">
        <w:rPr>
          <w:rFonts w:ascii="Courier New" w:hAnsi="Courier New" w:cs="Courier New"/>
          <w:sz w:val="21"/>
          <w:szCs w:val="21"/>
        </w:rPr>
        <w:tab/>
        <w:t>;;;jump 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nz,outchea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a,(roomno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p b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tab/>
        <w:t>jr z,cheated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b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p 10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r c,cheatroomok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heatroomok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newroomno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roomno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roomsetup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handsofcheat</w:t>
      </w:r>
      <w:r w:rsidRPr="00E674C8">
        <w:rPr>
          <w:rFonts w:ascii="Courier New" w:hAnsi="Courier New" w:cs="Courier New"/>
          <w:sz w:val="21"/>
          <w:szCs w:val="21"/>
        </w:rPr>
        <w:tab/>
        <w:t>call getkeybyt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and %111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 xml:space="preserve">jr nz,handsofcheat 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p cheated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outcheat</w:t>
      </w:r>
      <w:r w:rsidRPr="00E674C8">
        <w:rPr>
          <w:rFonts w:ascii="Courier New" w:hAnsi="Courier New" w:cs="Courier New"/>
          <w:sz w:val="21"/>
          <w:szCs w:val="21"/>
        </w:rPr>
        <w:tab/>
        <w:t>xor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dontupdatedizzy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jp plotnew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heckforposcheat</w:t>
      </w:r>
      <w:r w:rsidRPr="00E674C8">
        <w:rPr>
          <w:rFonts w:ascii="Courier New" w:hAnsi="Courier New" w:cs="Courier New"/>
          <w:sz w:val="21"/>
          <w:szCs w:val="21"/>
        </w:rPr>
        <w:tab/>
        <w:t>ld a,cheatversion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(poscheat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hl,cheatkey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b,5</w:t>
      </w:r>
      <w:r w:rsidRPr="00E674C8">
        <w:rPr>
          <w:rFonts w:ascii="Courier New" w:hAnsi="Courier New" w:cs="Courier New"/>
          <w:sz w:val="21"/>
          <w:szCs w:val="21"/>
        </w:rPr>
        <w:cr/>
        <w:t>cheatkeyslp</w:t>
      </w:r>
      <w:r w:rsidRPr="00E674C8">
        <w:rPr>
          <w:rFonts w:ascii="Courier New" w:hAnsi="Courier New" w:cs="Courier New"/>
          <w:sz w:val="21"/>
          <w:szCs w:val="21"/>
        </w:rPr>
        <w:tab/>
        <w:t>ld a,(hl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call in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ret nz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inc hl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jnz cheatkeyslp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b,5</w:t>
      </w:r>
      <w:r w:rsidRPr="00E674C8">
        <w:rPr>
          <w:rFonts w:ascii="Courier New" w:hAnsi="Courier New" w:cs="Courier New"/>
          <w:sz w:val="21"/>
          <w:szCs w:val="21"/>
        </w:rPr>
        <w:cr/>
        <w:t>cheatkeyslp1</w:t>
      </w:r>
      <w:r w:rsidRPr="00E674C8">
        <w:rPr>
          <w:rFonts w:ascii="Courier New" w:hAnsi="Courier New" w:cs="Courier New"/>
          <w:sz w:val="21"/>
          <w:szCs w:val="21"/>
        </w:rPr>
        <w:tab/>
        <w:t>ld a,(hl)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in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ret z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inc hl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jnz cheatkeyslp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ld a,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ld (poscheat),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re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if computer=amstrad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;;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D  Y  L  A  N   not  Q  G  K  V  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heatkeys</w:t>
      </w:r>
      <w:r w:rsidRPr="00E674C8">
        <w:rPr>
          <w:rFonts w:ascii="Courier New" w:hAnsi="Courier New" w:cs="Courier New"/>
          <w:sz w:val="21"/>
          <w:szCs w:val="21"/>
        </w:rPr>
        <w:tab/>
        <w:t>defb  61,43,36,69,46,      67,52,37,55,5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endi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if computer=spectrum</w:t>
      </w:r>
      <w:r w:rsidRPr="00E674C8">
        <w:rPr>
          <w:rFonts w:ascii="Courier New" w:hAnsi="Courier New" w:cs="Courier New"/>
          <w:sz w:val="21"/>
          <w:szCs w:val="21"/>
        </w:rPr>
        <w:cr/>
        <w:t>;;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P   A    F      W      D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heatkeys</w:t>
      </w:r>
      <w:r w:rsidRPr="00E674C8">
        <w:rPr>
          <w:rFonts w:ascii="Courier New" w:hAnsi="Courier New" w:cs="Courier New"/>
          <w:sz w:val="21"/>
          <w:szCs w:val="21"/>
        </w:rPr>
        <w:tab/>
        <w:t>defb 5*32,1*32,1*32+3,2*32+1,1*32+2</w:t>
      </w:r>
      <w:r w:rsidRPr="00E674C8">
        <w:rPr>
          <w:rFonts w:ascii="Courier New" w:hAnsi="Courier New" w:cs="Courier New"/>
          <w:sz w:val="21"/>
          <w:szCs w:val="21"/>
        </w:rPr>
        <w:cr/>
        <w:t>;;</w:t>
      </w:r>
      <w:r w:rsidRPr="00E674C8">
        <w:rPr>
          <w:rFonts w:ascii="Courier New" w:hAnsi="Courier New" w:cs="Courier New"/>
          <w:sz w:val="21"/>
          <w:szCs w:val="21"/>
        </w:rPr>
        <w:tab/>
        <w:t>not  Q    G      K      V  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b 2*32,1*32+4,6*32+2,4,2*32+4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endi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printandwait</w:t>
      </w:r>
      <w:r w:rsidRPr="00E674C8">
        <w:rPr>
          <w:rFonts w:ascii="Courier New" w:hAnsi="Courier New" w:cs="Courier New"/>
          <w:sz w:val="21"/>
          <w:szCs w:val="21"/>
        </w:rPr>
        <w:tab/>
        <w:t>call prtmessag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handoffandwait</w:t>
      </w:r>
      <w:r w:rsidRPr="00E674C8">
        <w:rPr>
          <w:rFonts w:ascii="Courier New" w:hAnsi="Courier New" w:cs="Courier New"/>
          <w:sz w:val="21"/>
          <w:szCs w:val="21"/>
        </w:rPr>
        <w:tab/>
        <w:t>call getkeybyt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and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r nz,handoffandwait</w:t>
      </w:r>
      <w:r w:rsidRPr="00E674C8">
        <w:rPr>
          <w:rFonts w:ascii="Courier New" w:hAnsi="Courier New" w:cs="Courier New"/>
          <w:sz w:val="21"/>
          <w:szCs w:val="21"/>
        </w:rPr>
        <w:cr/>
        <w:t>waitfor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seeifstarttun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call getkeybyt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and 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jr z,waitforke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re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;;; moving stuf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room</w:t>
      </w:r>
      <w:r w:rsidRPr="00E674C8">
        <w:rPr>
          <w:rFonts w:ascii="Courier New" w:hAnsi="Courier New" w:cs="Courier New"/>
          <w:sz w:val="21"/>
          <w:szCs w:val="21"/>
        </w:rPr>
        <w:tab/>
        <w:t>equ 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rou</w:t>
      </w:r>
      <w:r w:rsidRPr="00E674C8">
        <w:rPr>
          <w:rFonts w:ascii="Courier New" w:hAnsi="Courier New" w:cs="Courier New"/>
          <w:sz w:val="21"/>
          <w:szCs w:val="21"/>
        </w:rPr>
        <w:tab/>
        <w:t>equ 1</w:t>
      </w:r>
      <w:r w:rsidRPr="00E674C8">
        <w:rPr>
          <w:rFonts w:ascii="Courier New" w:hAnsi="Courier New" w:cs="Courier New"/>
          <w:sz w:val="21"/>
          <w:szCs w:val="21"/>
        </w:rPr>
        <w:cr/>
        <w:t>movex</w:t>
      </w:r>
      <w:r w:rsidRPr="00E674C8">
        <w:rPr>
          <w:rFonts w:ascii="Courier New" w:hAnsi="Courier New" w:cs="Courier New"/>
          <w:sz w:val="21"/>
          <w:szCs w:val="21"/>
        </w:rPr>
        <w:tab/>
        <w:t>equ 2</w:t>
      </w:r>
      <w:r w:rsidRPr="00E674C8">
        <w:rPr>
          <w:rFonts w:ascii="Courier New" w:hAnsi="Courier New" w:cs="Courier New"/>
          <w:sz w:val="21"/>
          <w:szCs w:val="21"/>
        </w:rPr>
        <w:cr/>
        <w:t>movey</w:t>
      </w:r>
      <w:r w:rsidRPr="00E674C8">
        <w:rPr>
          <w:rFonts w:ascii="Courier New" w:hAnsi="Courier New" w:cs="Courier New"/>
          <w:sz w:val="21"/>
          <w:szCs w:val="21"/>
        </w:rPr>
        <w:tab/>
        <w:t>equ 3</w:t>
      </w:r>
      <w:r w:rsidRPr="00E674C8">
        <w:rPr>
          <w:rFonts w:ascii="Courier New" w:hAnsi="Courier New" w:cs="Courier New"/>
          <w:sz w:val="21"/>
          <w:szCs w:val="21"/>
        </w:rPr>
        <w:cr/>
        <w:t>movefrm</w:t>
      </w:r>
      <w:r w:rsidRPr="00E674C8">
        <w:rPr>
          <w:rFonts w:ascii="Courier New" w:hAnsi="Courier New" w:cs="Courier New"/>
          <w:sz w:val="21"/>
          <w:szCs w:val="21"/>
        </w:rPr>
        <w:tab/>
        <w:t>equ 4</w:t>
      </w:r>
      <w:r w:rsidRPr="00E674C8">
        <w:rPr>
          <w:rFonts w:ascii="Courier New" w:hAnsi="Courier New" w:cs="Courier New"/>
          <w:sz w:val="21"/>
          <w:szCs w:val="21"/>
        </w:rPr>
        <w:cr/>
        <w:t>oldmovex</w:t>
      </w:r>
      <w:r w:rsidRPr="00E674C8">
        <w:rPr>
          <w:rFonts w:ascii="Courier New" w:hAnsi="Courier New" w:cs="Courier New"/>
          <w:sz w:val="21"/>
          <w:szCs w:val="21"/>
        </w:rPr>
        <w:tab/>
        <w:t>equ 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oldmovey</w:t>
      </w:r>
      <w:r w:rsidRPr="00E674C8">
        <w:rPr>
          <w:rFonts w:ascii="Courier New" w:hAnsi="Courier New" w:cs="Courier New"/>
          <w:sz w:val="21"/>
          <w:szCs w:val="21"/>
        </w:rPr>
        <w:tab/>
        <w:t>equ 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oldmovefrm</w:t>
      </w:r>
      <w:r w:rsidRPr="00E674C8">
        <w:rPr>
          <w:rFonts w:ascii="Courier New" w:hAnsi="Courier New" w:cs="Courier New"/>
          <w:sz w:val="21"/>
          <w:szCs w:val="21"/>
        </w:rPr>
        <w:tab/>
        <w:t>equ 7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elay</w:t>
      </w:r>
      <w:r w:rsidRPr="00E674C8">
        <w:rPr>
          <w:rFonts w:ascii="Courier New" w:hAnsi="Courier New" w:cs="Courier New"/>
          <w:sz w:val="21"/>
          <w:szCs w:val="21"/>
        </w:rPr>
        <w:tab/>
        <w:t>equ 8</w:t>
      </w:r>
      <w:r w:rsidRPr="00E674C8">
        <w:rPr>
          <w:rFonts w:ascii="Courier New" w:hAnsi="Courier New" w:cs="Courier New"/>
          <w:sz w:val="21"/>
          <w:szCs w:val="21"/>
        </w:rPr>
        <w:cr/>
        <w:t>delaycounter</w:t>
      </w:r>
      <w:r w:rsidRPr="00E674C8">
        <w:rPr>
          <w:rFonts w:ascii="Courier New" w:hAnsi="Courier New" w:cs="Courier New"/>
          <w:sz w:val="21"/>
          <w:szCs w:val="21"/>
        </w:rPr>
        <w:tab/>
        <w:t>equ 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var1</w:t>
      </w:r>
      <w:r w:rsidRPr="00E674C8">
        <w:rPr>
          <w:rFonts w:ascii="Courier New" w:hAnsi="Courier New" w:cs="Courier New"/>
          <w:sz w:val="21"/>
          <w:szCs w:val="21"/>
        </w:rPr>
        <w:tab/>
        <w:t>equ 10</w:t>
      </w:r>
      <w:r w:rsidRPr="00E674C8">
        <w:rPr>
          <w:rFonts w:ascii="Courier New" w:hAnsi="Courier New" w:cs="Courier New"/>
          <w:sz w:val="21"/>
          <w:szCs w:val="21"/>
        </w:rPr>
        <w:cr/>
        <w:t>colour</w:t>
      </w:r>
      <w:r w:rsidRPr="00E674C8">
        <w:rPr>
          <w:rFonts w:ascii="Courier New" w:hAnsi="Courier New" w:cs="Courier New"/>
          <w:sz w:val="21"/>
          <w:szCs w:val="21"/>
        </w:rPr>
        <w:tab/>
        <w:t>equ 11</w:t>
      </w:r>
      <w:r w:rsidRPr="00E674C8">
        <w:rPr>
          <w:rFonts w:ascii="Courier New" w:hAnsi="Courier New" w:cs="Courier New"/>
          <w:sz w:val="21"/>
          <w:szCs w:val="21"/>
        </w:rPr>
        <w:cr/>
        <w:t>origroom</w:t>
      </w:r>
      <w:r w:rsidRPr="00E674C8">
        <w:rPr>
          <w:rFonts w:ascii="Courier New" w:hAnsi="Courier New" w:cs="Courier New"/>
          <w:sz w:val="21"/>
          <w:szCs w:val="21"/>
        </w:rPr>
        <w:tab/>
        <w:t>equ 12</w:t>
      </w:r>
      <w:r w:rsidRPr="00E674C8">
        <w:rPr>
          <w:rFonts w:ascii="Courier New" w:hAnsi="Courier New" w:cs="Courier New"/>
          <w:sz w:val="21"/>
          <w:szCs w:val="21"/>
        </w:rPr>
        <w:cr/>
        <w:t>origx</w:t>
      </w:r>
      <w:r w:rsidRPr="00E674C8">
        <w:rPr>
          <w:rFonts w:ascii="Courier New" w:hAnsi="Courier New" w:cs="Courier New"/>
          <w:sz w:val="21"/>
          <w:szCs w:val="21"/>
        </w:rPr>
        <w:tab/>
        <w:t>equ 1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origy</w:t>
      </w:r>
      <w:r w:rsidRPr="00E674C8">
        <w:rPr>
          <w:rFonts w:ascii="Courier New" w:hAnsi="Courier New" w:cs="Courier New"/>
          <w:sz w:val="21"/>
          <w:szCs w:val="21"/>
        </w:rPr>
        <w:tab/>
        <w:t>equ 14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origfrm</w:t>
      </w:r>
      <w:r w:rsidRPr="00E674C8">
        <w:rPr>
          <w:rFonts w:ascii="Courier New" w:hAnsi="Courier New" w:cs="Courier New"/>
          <w:sz w:val="21"/>
          <w:szCs w:val="21"/>
        </w:rPr>
        <w:tab/>
        <w:t>equ 1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portcullis</w:t>
      </w:r>
      <w:r w:rsidRPr="00E674C8">
        <w:rPr>
          <w:rFonts w:ascii="Courier New" w:hAnsi="Courier New" w:cs="Courier New"/>
          <w:sz w:val="21"/>
          <w:szCs w:val="21"/>
        </w:rPr>
        <w:tab/>
        <w:t>equ 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portswitch</w:t>
      </w:r>
      <w:r w:rsidRPr="00E674C8">
        <w:rPr>
          <w:rFonts w:ascii="Courier New" w:hAnsi="Courier New" w:cs="Courier New"/>
          <w:sz w:val="21"/>
          <w:szCs w:val="21"/>
        </w:rPr>
        <w:tab/>
        <w:t>equ 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pickupable</w:t>
      </w:r>
      <w:r w:rsidRPr="00E674C8">
        <w:rPr>
          <w:rFonts w:ascii="Courier New" w:hAnsi="Courier New" w:cs="Courier New"/>
          <w:sz w:val="21"/>
          <w:szCs w:val="21"/>
        </w:rPr>
        <w:tab/>
        <w:t>equ 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armorog</w:t>
      </w:r>
      <w:r w:rsidRPr="00E674C8">
        <w:rPr>
          <w:rFonts w:ascii="Courier New" w:hAnsi="Courier New" w:cs="Courier New"/>
          <w:sz w:val="21"/>
          <w:szCs w:val="21"/>
        </w:rPr>
        <w:tab/>
        <w:t>equ 3</w:t>
      </w:r>
      <w:r w:rsidRPr="00E674C8">
        <w:rPr>
          <w:rFonts w:ascii="Courier New" w:hAnsi="Courier New" w:cs="Courier New"/>
          <w:sz w:val="21"/>
          <w:szCs w:val="21"/>
        </w:rPr>
        <w:cr/>
        <w:t>dragon</w:t>
      </w:r>
      <w:r w:rsidRPr="00E674C8">
        <w:rPr>
          <w:rFonts w:ascii="Courier New" w:hAnsi="Courier New" w:cs="Courier New"/>
          <w:sz w:val="21"/>
          <w:szCs w:val="21"/>
        </w:rPr>
        <w:tab/>
        <w:t>equ 4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rocodile</w:t>
      </w:r>
      <w:r w:rsidRPr="00E674C8">
        <w:rPr>
          <w:rFonts w:ascii="Courier New" w:hAnsi="Courier New" w:cs="Courier New"/>
          <w:sz w:val="21"/>
          <w:szCs w:val="21"/>
        </w:rPr>
        <w:tab/>
        <w:t>equ 5</w:t>
      </w:r>
      <w:r w:rsidRPr="00E674C8">
        <w:rPr>
          <w:rFonts w:ascii="Courier New" w:hAnsi="Courier New" w:cs="Courier New"/>
          <w:sz w:val="21"/>
          <w:szCs w:val="21"/>
        </w:rPr>
        <w:cr/>
        <w:t>log</w:t>
      </w:r>
      <w:r w:rsidRPr="00E674C8">
        <w:rPr>
          <w:rFonts w:ascii="Courier New" w:hAnsi="Courier New" w:cs="Courier New"/>
          <w:sz w:val="21"/>
          <w:szCs w:val="21"/>
        </w:rPr>
        <w:tab/>
        <w:t>equ 6</w:t>
      </w:r>
      <w:r w:rsidRPr="00E674C8">
        <w:rPr>
          <w:rFonts w:ascii="Courier New" w:hAnsi="Courier New" w:cs="Courier New"/>
          <w:sz w:val="21"/>
          <w:szCs w:val="21"/>
        </w:rPr>
        <w:cr/>
        <w:t>hawk</w:t>
      </w:r>
      <w:r w:rsidRPr="00E674C8">
        <w:rPr>
          <w:rFonts w:ascii="Courier New" w:hAnsi="Courier New" w:cs="Courier New"/>
          <w:sz w:val="21"/>
          <w:szCs w:val="21"/>
        </w:rPr>
        <w:tab/>
        <w:t>equ 7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machines</w:t>
      </w:r>
      <w:r w:rsidRPr="00E674C8">
        <w:rPr>
          <w:rFonts w:ascii="Courier New" w:hAnsi="Courier New" w:cs="Courier New"/>
          <w:sz w:val="21"/>
          <w:szCs w:val="21"/>
        </w:rPr>
        <w:tab/>
        <w:t>equ 8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cr/>
        <w:t>lift</w:t>
      </w:r>
      <w:r w:rsidRPr="00E674C8">
        <w:rPr>
          <w:rFonts w:ascii="Courier New" w:hAnsi="Courier New" w:cs="Courier New"/>
          <w:sz w:val="21"/>
          <w:szCs w:val="21"/>
        </w:rPr>
        <w:tab/>
        <w:t>equ 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ozyfloat</w:t>
      </w:r>
      <w:r w:rsidRPr="00E674C8">
        <w:rPr>
          <w:rFonts w:ascii="Courier New" w:hAnsi="Courier New" w:cs="Courier New"/>
          <w:sz w:val="21"/>
          <w:szCs w:val="21"/>
        </w:rPr>
        <w:tab/>
        <w:t>equ 1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rat</w:t>
      </w:r>
      <w:r w:rsidRPr="00E674C8">
        <w:rPr>
          <w:rFonts w:ascii="Courier New" w:hAnsi="Courier New" w:cs="Courier New"/>
          <w:sz w:val="21"/>
          <w:szCs w:val="21"/>
        </w:rPr>
        <w:tab/>
        <w:t>equ 1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troll</w:t>
      </w:r>
      <w:r w:rsidRPr="00E674C8">
        <w:rPr>
          <w:rFonts w:ascii="Courier New" w:hAnsi="Courier New" w:cs="Courier New"/>
          <w:sz w:val="21"/>
          <w:szCs w:val="21"/>
        </w:rPr>
        <w:tab/>
        <w:t>equ 1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agger</w:t>
      </w:r>
      <w:r w:rsidRPr="00E674C8">
        <w:rPr>
          <w:rFonts w:ascii="Courier New" w:hAnsi="Courier New" w:cs="Courier New"/>
          <w:sz w:val="21"/>
          <w:szCs w:val="21"/>
        </w:rPr>
        <w:tab/>
        <w:t>equ 13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door </w:t>
      </w:r>
      <w:r w:rsidRPr="00E674C8">
        <w:rPr>
          <w:rFonts w:ascii="Courier New" w:hAnsi="Courier New" w:cs="Courier New"/>
          <w:sz w:val="21"/>
          <w:szCs w:val="21"/>
        </w:rPr>
        <w:tab/>
        <w:t>equ 14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rowbar</w:t>
      </w:r>
      <w:r w:rsidRPr="00E674C8">
        <w:rPr>
          <w:rFonts w:ascii="Courier New" w:hAnsi="Courier New" w:cs="Courier New"/>
          <w:sz w:val="21"/>
          <w:szCs w:val="21"/>
        </w:rPr>
        <w:tab/>
        <w:t>equ 1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miner</w:t>
      </w:r>
      <w:r w:rsidRPr="00E674C8">
        <w:rPr>
          <w:rFonts w:ascii="Courier New" w:hAnsi="Courier New" w:cs="Courier New"/>
          <w:sz w:val="21"/>
          <w:szCs w:val="21"/>
        </w:rPr>
        <w:tab/>
        <w:t>equ 1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aisy</w:t>
      </w:r>
      <w:r w:rsidRPr="00E674C8">
        <w:rPr>
          <w:rFonts w:ascii="Courier New" w:hAnsi="Courier New" w:cs="Courier New"/>
          <w:sz w:val="21"/>
          <w:szCs w:val="21"/>
        </w:rPr>
        <w:tab/>
        <w:t>equ 17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switch1</w:t>
      </w:r>
      <w:r w:rsidRPr="00E674C8">
        <w:rPr>
          <w:rFonts w:ascii="Courier New" w:hAnsi="Courier New" w:cs="Courier New"/>
          <w:sz w:val="21"/>
          <w:szCs w:val="21"/>
        </w:rPr>
        <w:tab/>
        <w:t>equ 18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aisy1</w:t>
      </w:r>
      <w:r w:rsidRPr="00E674C8">
        <w:rPr>
          <w:rFonts w:ascii="Courier New" w:hAnsi="Courier New" w:cs="Courier New"/>
          <w:sz w:val="21"/>
          <w:szCs w:val="21"/>
        </w:rPr>
        <w:tab/>
        <w:t>equ 1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;;colour byte     7   6   5     4   3   2   1   0</w:t>
      </w:r>
      <w:r w:rsidRPr="00E674C8">
        <w:rPr>
          <w:rFonts w:ascii="Courier New" w:hAnsi="Courier New" w:cs="Courier New"/>
          <w:sz w:val="21"/>
          <w:szCs w:val="21"/>
        </w:rPr>
        <w:cr/>
        <w:t>;;               rev:dull:atplot:plot: colour</w:t>
      </w:r>
      <w:r w:rsidRPr="00E674C8">
        <w:rPr>
          <w:rFonts w:ascii="Courier New" w:hAnsi="Courier New" w:cs="Courier New"/>
          <w:sz w:val="21"/>
          <w:szCs w:val="21"/>
        </w:rPr>
        <w:cr/>
        <w:t>movingdat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;;    room,rou,     x  ,y  ,frm,oldx,oldy,ofrm,dly,v1,v2,col ,orm,orx,ory,ofrm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49,hawk      ,60 ,80 ,97 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nothinghere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   ,2  ,0 ,0 ,5+8+16,49 ,60 ,80 ,97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55,pickupable,48 ,144,1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bag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                                    0   ,0  ,0 ,0 ,2+64,55 ,48 ,144,1</w:t>
      </w:r>
      <w:r w:rsidRPr="00E674C8">
        <w:rPr>
          <w:rFonts w:ascii="Courier New" w:hAnsi="Courier New" w:cs="Courier New"/>
          <w:sz w:val="21"/>
          <w:szCs w:val="21"/>
        </w:rPr>
        <w:cr/>
        <w:t>port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1,portcullis,76 ,136,120,96,136,   0   ,4  ,0 ,0 ,7   ,51 ,76 ,96,12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1,portswitch,66 ,78 ,122,0   ,0   ,0   ,0  ,0 ,0 ,5+64,51 ,66 ,78 ,122</w:t>
      </w:r>
      <w:r w:rsidRPr="00E674C8">
        <w:rPr>
          <w:rFonts w:ascii="Courier New" w:hAnsi="Courier New" w:cs="Courier New"/>
          <w:sz w:val="21"/>
          <w:szCs w:val="21"/>
        </w:rPr>
        <w:cr/>
        <w:t>shopkeeper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22,pickupable,68 ,136,105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pigmycowmess,shoptalk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0 ,0 ,7+64,255,68,136,105</w:t>
      </w:r>
      <w:r w:rsidRPr="00E674C8">
        <w:rPr>
          <w:rFonts w:ascii="Courier New" w:hAnsi="Courier New" w:cs="Courier New"/>
          <w:sz w:val="21"/>
          <w:szCs w:val="21"/>
        </w:rPr>
        <w:cr/>
        <w:t>shopkeeperhere1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22,crowbar,68+4,136,105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pigmycowmess,shoptalk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0 ,0 ,7+64+128,255,68+4,136,10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72,pickupable,62 ,144,1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blackhole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   ,0  ,0 ,0 ,7+64,72 ,62 ,144,1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manure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8,pickupable,72 ,170,3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0</w:t>
      </w:r>
      <w:r w:rsidRPr="00E674C8">
        <w:rPr>
          <w:rFonts w:ascii="Courier New" w:hAnsi="Courier New" w:cs="Courier New"/>
          <w:sz w:val="21"/>
          <w:szCs w:val="21"/>
        </w:rPr>
        <w:tab/>
        <w:t>;;;pickupmanure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,   0,  0 ,0 ,2+64,58,72 ,170,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36,pickupable,58 ,136,17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applemess,proxappl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4+64,255,58 ,136,17</w:t>
      </w:r>
      <w:r w:rsidRPr="00E674C8">
        <w:rPr>
          <w:rFonts w:ascii="Courier New" w:hAnsi="Courier New" w:cs="Courier New"/>
          <w:sz w:val="21"/>
          <w:szCs w:val="21"/>
        </w:rPr>
        <w:cr/>
        <w:t>bone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100,pickupable,52 ,160,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                           bone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                                    0   ,0  ,0 ,0 ,7+64,100 ,52 </w:t>
      </w:r>
      <w:r w:rsidRPr="00E674C8">
        <w:rPr>
          <w:rFonts w:ascii="Courier New" w:hAnsi="Courier New" w:cs="Courier New"/>
          <w:sz w:val="21"/>
          <w:szCs w:val="21"/>
        </w:rPr>
        <w:lastRenderedPageBreak/>
        <w:t>,160,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bean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22,pickupable,68 ,160,2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greenbeanmess,proxbean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4+64,255 ,62 ,144,2</w:t>
      </w:r>
      <w:r w:rsidRPr="00E674C8">
        <w:rPr>
          <w:rFonts w:ascii="Courier New" w:hAnsi="Courier New" w:cs="Courier New"/>
          <w:sz w:val="21"/>
          <w:szCs w:val="21"/>
        </w:rPr>
        <w:cr/>
        <w:t>goldenegghere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93,pickupable,80 ,152,1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goldeneggmess,proxeg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7+64,93 ,80 ,152,10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50,pickupable,86 ,160,138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rockmess,proxrock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2+64,50 ,86 ,160,138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armoroghere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50,armorog   ,54 ,156,102,0   ,0   ,0   ,2  ,0 ,0 ,2+64+8,50 ,54 ,156,102  </w:t>
      </w:r>
      <w:r w:rsidRPr="00E674C8">
        <w:rPr>
          <w:rFonts w:ascii="Courier New" w:hAnsi="Courier New" w:cs="Courier New"/>
          <w:sz w:val="21"/>
          <w:szCs w:val="21"/>
        </w:rPr>
        <w:cr/>
        <w:t>dragon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4,dragon    ,68 ,152,109,0   ,0   ,0   ,0  ,0 ,0 ,2+64,54 ,68 ,152,109</w:t>
      </w:r>
      <w:r w:rsidRPr="00E674C8">
        <w:rPr>
          <w:rFonts w:ascii="Courier New" w:hAnsi="Courier New" w:cs="Courier New"/>
          <w:sz w:val="21"/>
          <w:szCs w:val="21"/>
        </w:rPr>
        <w:cr/>
        <w:t>sleepingpotion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45,pickupable,80 ,128,1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sleeppotionmess,proxsleep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6+64,255,80 ,128,15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53,crocodile ,70 ,152,123,0   ,0   ,0   ,0  ,0 ,0 ,4+8,53 ,70 ,152,12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rope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68,pickupable,76 ,160,14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ropemess,proxcroc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7+64,255,76 ,160,14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35,pickupable,58 ,136,139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rockmess,proxrock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2+64,35 ,58,136,139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53,pickupable,90 ,144,136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rockmess,proxrock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2+64,53 ,90 ,144,13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48,log       ,60 ,136,158,0   ,0   ,0   ,4  ,0 ,0 ,2+8 ,48 ,60 ,136,158</w:t>
      </w:r>
      <w:r w:rsidRPr="00E674C8">
        <w:rPr>
          <w:rFonts w:ascii="Courier New" w:hAnsi="Courier New" w:cs="Courier New"/>
          <w:sz w:val="21"/>
          <w:szCs w:val="21"/>
        </w:rPr>
        <w:cr/>
        <w:t>whiskeyhere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53,pickupable,50 ,136,18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fullwhiskeymess,emptybottle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6+64,53 ,50 ,136,18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71,lift      ,52 ,56 ,125,56,112,   0   ,1  ,0 ,0 ,7+16,71 ,52,48 ,12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6,machines  ,50 ,116,127 ,0   ,0   ,0   ,32 ,0 ,0 ,5+64 ,56,50 ,116,127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85,pickupable,46 ,136,1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keymess,proxkey1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6+64,85 ,46 ,136,1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40,lift      ,40 ,56 ,125,56,134,   0   ,1  ,0 ,0 ,7+16,40 ,40,56 ,12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6,machines  ,72 ,116,127 ,0   ,0   ,0   ,32 ,0 ,0 ,5+64,56,72 ,116,127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24,pickupable,80 ,136,1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keymess,proxkey2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6+64,24 ,80 ,136,1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88,lift      ,58 ,56 ,125,56,136,   0   ,1  ,0 ,0 ,7+16,88 ,58,48 ,12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6,machines  ,52 ,156,127 ,0   ,0   ,0   ,32 ,0 ,0 ,5+64,56,52 ,156 ,127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60,pickupable,60 ,120,1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keymess,proxkey3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6+64,60 ,60 ,120,1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6,lift      ,60 ,104 ,125,104,140,   0   ,1  ,0 ,0 ,7+16 ,56 ,60,104 ,12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6,machines  ,70 ,156,127 ,0   ,0   ,0   ,32 ,0 ,0 ,5+64,56,70 ,156,127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48,pickupable,40 ,96,13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keymess,proxkey4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6+64,48 ,40 ,96,1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bucket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83,pickupable,80 ,144,5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mtbucketmess,proxmtbucke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5+64,83,80 ,144,5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60,pickupable,46 ,144,5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fullbucketmess,proxfullbucke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5+64,255,46 ,144,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9,pickupable,52 ,102,206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leavesmess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,   0,  0 ,0 ,4+64,59,52 ,102,206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58,pickupable,60 ,160,7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pigmycowmess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,   0,  0 ,0 ,7+64,58,60 ,160,7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55,pickupable,58 ,136,20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leavesmess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,   0,  0 ,0 ,4+64,55,58 ,136,206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55,pickupable,76 ,128,192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railing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,   0,  0 ,0 ,2+64,55,76 ,128,192</w:t>
      </w:r>
      <w:r w:rsidRPr="00E674C8">
        <w:rPr>
          <w:rFonts w:ascii="Courier New" w:hAnsi="Courier New" w:cs="Courier New"/>
          <w:sz w:val="21"/>
          <w:szCs w:val="21"/>
        </w:rPr>
        <w:cr/>
        <w:t>dozy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45,pickupable,74 ,116,3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dozyrou,dozytalki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0 ,0 ,7+64,45,74 ,116,3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ozyfloathere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45,dozyfloat,68 ,139,32,0  ,0  ,0   ,0,      0 ,0 ,7+64+16+8,45,68,139,3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36,pickupable,68 ,144,1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jugmess,proxju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5+64,36,68 ,144,1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loaf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36,pickupable,72 ,144,2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loafmess,proxloa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0 ,0 ,6+64,36,72 ,144,2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rathere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36,rat       ,42 ,73 ,104,44,80 ,   0   ,2  ,0 ,0 ,5+16+8,36,96,73 ,104</w:t>
      </w:r>
      <w:r w:rsidRPr="00E674C8">
        <w:rPr>
          <w:rFonts w:ascii="Courier New" w:hAnsi="Courier New" w:cs="Courier New"/>
          <w:sz w:val="21"/>
          <w:szCs w:val="21"/>
        </w:rPr>
        <w:cr/>
        <w:t>trollhere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36,troll     ,78 ,136,96 ,44,80 ,   0   ,0  ,0 ,0 ,4+64 ,36,78,136 ,9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69,dagger    ,78 ,136,169 ,0 ,0 ,   0   ,0  ,0 ,0 ,7+64 ,69,40,112 ,169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89,pickupable,58 ,136,2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doorknockermess,proxdoor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0 ,0 ,6+64,89,58 ,136,2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oor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84,door    ,34 ,144,177 ,0 ,0 ,   0   ,0  ,0 ,0 ,  2 ,84,34,144 ,177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oug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88,pickupable,42 ,76,36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dougrou,dougtalki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0 ,0 ,7+64,88,42,76,3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ragonhere1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40,dragon    ,68 ,152,109,0   ,0   ,0   ,0  ,0 ,0 ,4+64,40 ,68 ,152,109</w:t>
      </w:r>
      <w:r w:rsidRPr="00E674C8">
        <w:rPr>
          <w:rFonts w:ascii="Courier New" w:hAnsi="Courier New" w:cs="Courier New"/>
          <w:sz w:val="21"/>
          <w:szCs w:val="21"/>
        </w:rPr>
        <w:cr/>
        <w:t>goldenegghere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40,pickupable,60 ,152,1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goldenegg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   ,0  ,0 ,0 ,7+64,40 ,60,152,1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rowbarhere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88,pickupable,48 ,80,4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crowbarmess,proxcrowbar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0 ,0 ,5+64,255,48,80,4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welllidhere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55,crowbar  ,46 ,160,158 ,0 ,0 ,   0   ,0  ,0 ,0 ,  2 ,55,46,160,158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87,pickupable,64 ,80,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pickaxemess,proxpickax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0 ,0 ,2+64,87,64,80,9</w:t>
      </w:r>
      <w:r w:rsidRPr="00E674C8">
        <w:rPr>
          <w:rFonts w:ascii="Courier New" w:hAnsi="Courier New" w:cs="Courier New"/>
          <w:sz w:val="21"/>
          <w:szCs w:val="21"/>
        </w:rPr>
        <w:cr/>
        <w:t>rock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41,crowbar  ,36 ,101,146 ,0 ,0 ,   0   ,0  ,0 ,0 ,  2+8,41,36,101,146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41,miner     ,96 ,120,96 ,44,80 ,   0   ,0  ,0 ,0 ,4+64 ,41,96,120 ,9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94,dagger    ,42 ,152,169 ,0 ,0 ,   0   ,0  ,0 ,0 ,7+64 ,94,42,152,16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94,dagger    ,50 ,152,169 ,0 ,0 ,   0   ,0  ,0 ,0 ,7+64 ,94,50,152,169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40,pickupable,52 ,112,1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rugmess,proxru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0 ,0 ,2+64,40,52,112,12</w:t>
      </w:r>
      <w:r w:rsidRPr="00E674C8">
        <w:rPr>
          <w:rFonts w:ascii="Courier New" w:hAnsi="Courier New" w:cs="Courier New"/>
          <w:sz w:val="21"/>
          <w:szCs w:val="21"/>
        </w:rPr>
        <w:cr/>
        <w:t>carpet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94,crowbar  ,40 ,152,210 ,0 ,0 ,   0   ,0  ,0 ,0 ,  2,255,40,152,21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carpethere1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94,crowbar  ,46 ,152,210 ,0 ,0 ,   0   ,0  ,0 ,0 ,  2,255,46,152,210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aisylifthere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94,lift     ,74 ,56,125,56,120,   0   ,2  ,0 ,0  ,7  ,94 ,74,48,125</w:t>
      </w:r>
      <w:r w:rsidRPr="00E674C8">
        <w:rPr>
          <w:rFonts w:ascii="Courier New" w:hAnsi="Courier New" w:cs="Courier New"/>
          <w:sz w:val="21"/>
          <w:szCs w:val="21"/>
        </w:rPr>
        <w:cr/>
        <w:t>daisyhere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94,daisy   ,75 ,80,35,0  ,0  ,0   ,2   ,  0 ,0 ,7+64+16+8,94,75,80,35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94,switch1 ,62 ,70,122,0   ,0   ,0   ,2  ,0 ,0 ,5+64+8,94 ,62 ,70 ,12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dylanhere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59,pickupable,72 ,147,34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dylanrou,dylantalki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0 ,0 ,7+64,59,72,147,34</w:t>
      </w:r>
      <w:r w:rsidRPr="00E674C8">
        <w:rPr>
          <w:rFonts w:ascii="Courier New" w:hAnsi="Courier New" w:cs="Courier New"/>
          <w:sz w:val="21"/>
          <w:szCs w:val="21"/>
        </w:rPr>
        <w:cr/>
        <w:t>denzil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68,pickupable,80 ,155,33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denzilrou,denziltalki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0 ,0 </w:t>
      </w:r>
      <w:r w:rsidRPr="00E674C8">
        <w:rPr>
          <w:rFonts w:ascii="Courier New" w:hAnsi="Courier New" w:cs="Courier New"/>
          <w:sz w:val="21"/>
          <w:szCs w:val="21"/>
        </w:rPr>
        <w:lastRenderedPageBreak/>
        <w:t>,7+64,68,80,155,33</w:t>
      </w:r>
      <w:r w:rsidRPr="00E674C8">
        <w:rPr>
          <w:rFonts w:ascii="Courier New" w:hAnsi="Courier New" w:cs="Courier New"/>
          <w:sz w:val="21"/>
          <w:szCs w:val="21"/>
        </w:rPr>
        <w:cr/>
        <w:t>daisy1her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73,daisy1,48 ,77,35,  0,0,0,2,   0 ,0 ,7+64,255,48,77,35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6,pickupable,84 ,128,192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railing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,   0,  0 ,0 ,2+64,56,84 ,128,192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72,pickupable,76 ,80,19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railing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,   0,  0 ,0 ,2+64,72,76 ,80,19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73,pickupable,56 ,72,204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windowmess</w:t>
      </w:r>
      <w:r w:rsidRPr="00E674C8">
        <w:rPr>
          <w:rFonts w:ascii="Courier New" w:hAnsi="Courier New" w:cs="Courier New"/>
          <w:sz w:val="21"/>
          <w:szCs w:val="21"/>
        </w:rPr>
        <w:cr/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,   0,  0 ,0 ,4+64,73,56 ,72,204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52,pickupable,86 ,88,19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w</w:t>
      </w:r>
      <w:r w:rsidRPr="00E674C8">
        <w:rPr>
          <w:rFonts w:ascii="Courier New" w:hAnsi="Courier New" w:cs="Courier New"/>
          <w:sz w:val="21"/>
          <w:szCs w:val="21"/>
        </w:rPr>
        <w:tab/>
        <w:t xml:space="preserve">               railingmes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 xml:space="preserve"> defb 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 xml:space="preserve"> 0,   0,  0 ,0 ,7+64,52,86 ,88,192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;;    room,rou,     x  ,y  ,frm,oldx,oldy,ofrm,dly,v1,v2,col ,orm,orx,ory,ofrm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endofmovingdata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noofmoving</w:t>
      </w:r>
      <w:r w:rsidRPr="00E674C8">
        <w:rPr>
          <w:rFonts w:ascii="Courier New" w:hAnsi="Courier New" w:cs="Courier New"/>
          <w:sz w:val="21"/>
          <w:szCs w:val="21"/>
        </w:rPr>
        <w:tab/>
        <w:t>equ (endofmovingdata-movingdata)/1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if endofmovingdata-movingdata&lt;&gt;noofmoving*16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error "moving data typed in wron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endif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resetrous</w:t>
      </w:r>
      <w:r w:rsidRPr="00E674C8">
        <w:rPr>
          <w:rFonts w:ascii="Courier New" w:hAnsi="Courier New" w:cs="Courier New"/>
          <w:sz w:val="21"/>
          <w:szCs w:val="21"/>
        </w:rPr>
        <w:tab/>
        <w:t>defw resetportculli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esetportswitch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resetpickupabl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resetarmoro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esetdragon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resetcrocodile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esetlog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esethawk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resetmachines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resetlif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resetdozyfloa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esetrat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esettroll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esetdagger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resetdoor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printmoving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;resetcrowbar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esetminer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esetdaisy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lastRenderedPageBreak/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esetswitch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esetdaisy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>movingrous</w:t>
      </w:r>
      <w:r w:rsidRPr="00E674C8">
        <w:rPr>
          <w:rFonts w:ascii="Courier New" w:hAnsi="Courier New" w:cs="Courier New"/>
          <w:sz w:val="21"/>
          <w:szCs w:val="21"/>
        </w:rPr>
        <w:tab/>
        <w:t>defw portcullis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portswitch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pickupable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armorog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dragon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crocodile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log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hawk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machines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lift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dozyfloat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rat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troll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dagger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door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rethere</w:t>
      </w:r>
      <w:r w:rsidRPr="00E674C8">
        <w:rPr>
          <w:rFonts w:ascii="Courier New" w:hAnsi="Courier New" w:cs="Courier New"/>
          <w:sz w:val="21"/>
          <w:szCs w:val="21"/>
        </w:rPr>
        <w:tab/>
      </w:r>
      <w:r w:rsidRPr="00E674C8">
        <w:rPr>
          <w:rFonts w:ascii="Courier New" w:hAnsi="Courier New" w:cs="Courier New"/>
          <w:sz w:val="21"/>
          <w:szCs w:val="21"/>
        </w:rPr>
        <w:tab/>
        <w:t>;;crowbar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tab/>
        <w:t>defw miner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daisyrou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switchrou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pgNum/>
      </w:r>
      <w:r w:rsidRPr="00E674C8">
        <w:rPr>
          <w:rFonts w:ascii="Courier New" w:hAnsi="Courier New" w:cs="Courier New"/>
          <w:sz w:val="21"/>
          <w:szCs w:val="21"/>
        </w:rPr>
        <w:tab/>
        <w:t>defw daisyrou1</w:t>
      </w:r>
      <w:r w:rsidRPr="00E674C8">
        <w:rPr>
          <w:rFonts w:ascii="Courier New" w:hAnsi="Courier New" w:cs="Courier New"/>
          <w:sz w:val="21"/>
          <w:szCs w:val="21"/>
        </w:rPr>
        <w:cr/>
      </w:r>
      <w:r w:rsidRPr="00E674C8">
        <w:rPr>
          <w:rFonts w:ascii="Courier New" w:hAnsi="Courier New" w:cs="Courier New"/>
          <w:sz w:val="21"/>
          <w:szCs w:val="21"/>
        </w:rPr>
        <w:cr/>
      </w:r>
      <w:r>
        <w:rPr>
          <w:rFonts w:ascii="Courier New" w:hAnsi="Courier New" w:cs="Courier New"/>
          <w:sz w:val="21"/>
          <w:szCs w:val="21"/>
        </w:rPr>
        <w:t>-------------------------------------------------------------------------</w:t>
      </w:r>
    </w:p>
    <w:p w:rsidR="004A5A3D" w:rsidRDefault="004A5A3D">
      <w:pPr>
        <w:rPr>
          <w:rFonts w:ascii="Courier New" w:hAnsi="Courier New" w:cs="Courier New"/>
          <w:sz w:val="21"/>
          <w:szCs w:val="21"/>
        </w:rPr>
      </w:pPr>
      <w:r>
        <w:rPr>
          <w:rFonts w:ascii="Courier New" w:hAnsi="Courier New" w:cs="Courier New"/>
          <w:sz w:val="21"/>
          <w:szCs w:val="21"/>
        </w:rPr>
        <w:t>X3</w:t>
      </w:r>
    </w:p>
    <w:p w:rsidR="004A5A3D" w:rsidRDefault="004A5A3D">
      <w:pPr>
        <w:rPr>
          <w:rFonts w:ascii="Courier New" w:hAnsi="Courier New" w:cs="Courier New"/>
          <w:sz w:val="21"/>
          <w:szCs w:val="21"/>
        </w:rPr>
      </w:pPr>
      <w:r w:rsidRPr="0025499E">
        <w:rPr>
          <w:rFonts w:ascii="Courier New" w:hAnsi="Courier New" w:cs="Courier New"/>
          <w:sz w:val="21"/>
          <w:szCs w:val="21"/>
        </w:rPr>
        <w:t>resetmoving</w:t>
      </w:r>
      <w:r w:rsidRPr="0025499E">
        <w:rPr>
          <w:rFonts w:ascii="Courier New" w:hAnsi="Courier New" w:cs="Courier New"/>
          <w:sz w:val="21"/>
          <w:szCs w:val="21"/>
        </w:rPr>
        <w:tab/>
        <w:t>ld b,noof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ix,movingdat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de,16</w:t>
      </w:r>
      <w:r w:rsidRPr="0025499E">
        <w:rPr>
          <w:rFonts w:ascii="Courier New" w:hAnsi="Courier New" w:cs="Courier New"/>
          <w:sz w:val="21"/>
          <w:szCs w:val="21"/>
        </w:rPr>
        <w:cr/>
        <w:t>resetmovinglp</w:t>
      </w:r>
      <w:r w:rsidRPr="0025499E">
        <w:rPr>
          <w:rFonts w:ascii="Courier New" w:hAnsi="Courier New" w:cs="Courier New"/>
          <w:sz w:val="21"/>
          <w:szCs w:val="21"/>
        </w:rPr>
        <w:tab/>
        <w:t>call reseteac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ix,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jnz resetmoving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waterheigh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ireou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ratcoun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dragonhere+old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ragonhere1+old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doorhere+old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shopkeepercoun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rathere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6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rathere+oldmovefr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fullwhiskey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whiskeyhere+oldmovex),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ratcoll+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ld a,5+16+8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rathere+colour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talkbefor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5</w:t>
      </w:r>
      <w:r w:rsidRPr="0025499E">
        <w:rPr>
          <w:rFonts w:ascii="Courier New" w:hAnsi="Courier New" w:cs="Courier New"/>
          <w:sz w:val="21"/>
          <w:szCs w:val="21"/>
        </w:rPr>
        <w:cr/>
        <w:t>scrubtalkbefore</w:t>
      </w:r>
      <w:r w:rsidRPr="0025499E">
        <w:rPr>
          <w:rFonts w:ascii="Courier New" w:hAnsi="Courier New" w:cs="Courier New"/>
          <w:sz w:val="21"/>
          <w:szCs w:val="21"/>
        </w:rPr>
        <w:tab/>
        <w:t>ld (hl)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jnz scrubtalkbefore</w:t>
      </w:r>
      <w:r w:rsidRPr="0025499E">
        <w:rPr>
          <w:rFonts w:ascii="Courier New" w:hAnsi="Courier New" w:cs="Courier New"/>
          <w:sz w:val="21"/>
          <w:szCs w:val="21"/>
        </w:rPr>
        <w:cr/>
        <w:t>rethere</w:t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each</w:t>
      </w:r>
      <w:r w:rsidRPr="0025499E">
        <w:rPr>
          <w:rFonts w:ascii="Courier New" w:hAnsi="Courier New" w:cs="Courier New"/>
          <w:sz w:val="21"/>
          <w:szCs w:val="21"/>
        </w:rPr>
        <w:tab/>
        <w:t>ld a,(ix+origroo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orig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orig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orig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fr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delaycounter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  <w:t>resetroommoving</w:t>
      </w:r>
      <w:r w:rsidRPr="0025499E">
        <w:rPr>
          <w:rFonts w:ascii="Courier New" w:hAnsi="Courier New" w:cs="Courier New"/>
          <w:sz w:val="21"/>
          <w:szCs w:val="21"/>
        </w:rPr>
        <w:tab/>
        <w:t>ld a,%0010100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resetroommoving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%00100000</w:t>
      </w:r>
      <w:r w:rsidRPr="0025499E">
        <w:rPr>
          <w:rFonts w:ascii="Courier New" w:hAnsi="Courier New" w:cs="Courier New"/>
          <w:sz w:val="21"/>
          <w:szCs w:val="21"/>
        </w:rPr>
        <w:cr/>
        <w:t>resetroommoving1</w:t>
      </w:r>
      <w:r w:rsidRPr="0025499E">
        <w:rPr>
          <w:rFonts w:ascii="Courier New" w:hAnsi="Courier New" w:cs="Courier New"/>
          <w:sz w:val="21"/>
          <w:szCs w:val="21"/>
        </w:rPr>
        <w:tab/>
        <w:t>ld (patchpick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noof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ix,movingdata</w:t>
      </w:r>
      <w:r w:rsidRPr="0025499E">
        <w:rPr>
          <w:rFonts w:ascii="Courier New" w:hAnsi="Courier New" w:cs="Courier New"/>
          <w:sz w:val="21"/>
          <w:szCs w:val="21"/>
        </w:rPr>
        <w:cr/>
        <w:t>resetroommoving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pickupab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atchpick</w:t>
      </w:r>
      <w:r w:rsidRPr="0025499E">
        <w:rPr>
          <w:rFonts w:ascii="Courier New" w:hAnsi="Courier New" w:cs="Courier New"/>
          <w:sz w:val="21"/>
          <w:szCs w:val="21"/>
        </w:rPr>
        <w:tab/>
        <w:t>jr z,notprinty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room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(ix+0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resetrou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z,jumptoroutin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ix</w:t>
      </w:r>
      <w:r w:rsidRPr="0025499E">
        <w:rPr>
          <w:rFonts w:ascii="Courier New" w:hAnsi="Courier New" w:cs="Courier New"/>
          <w:sz w:val="21"/>
          <w:szCs w:val="21"/>
        </w:rPr>
        <w:cr/>
        <w:t>notprintyet</w:t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de,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ix,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jnz resetroommoving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omoving</w:t>
      </w:r>
      <w:r w:rsidRPr="0025499E">
        <w:rPr>
          <w:rFonts w:ascii="Courier New" w:hAnsi="Courier New" w:cs="Courier New"/>
          <w:sz w:val="21"/>
          <w:szCs w:val="21"/>
        </w:rPr>
        <w:tab/>
        <w:t>ld b,noof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ix,movingdata+(noofmoving-1)*16</w:t>
      </w:r>
      <w:r w:rsidRPr="0025499E">
        <w:rPr>
          <w:rFonts w:ascii="Courier New" w:hAnsi="Courier New" w:cs="Courier New"/>
          <w:sz w:val="21"/>
          <w:szCs w:val="21"/>
        </w:rPr>
        <w:cr/>
        <w:t>domovinglp</w:t>
      </w:r>
      <w:r w:rsidRPr="0025499E">
        <w:rPr>
          <w:rFonts w:ascii="Courier New" w:hAnsi="Courier New" w:cs="Courier New"/>
          <w:sz w:val="21"/>
          <w:szCs w:val="21"/>
        </w:rPr>
        <w:tab/>
        <w:t>ld a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slotno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room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(ix+0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notinthis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pickupab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nz,delay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ush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movingrou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z,jumptoroutin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ix</w:t>
      </w:r>
      <w:r w:rsidRPr="0025499E">
        <w:rPr>
          <w:rFonts w:ascii="Courier New" w:hAnsi="Courier New" w:cs="Courier New"/>
          <w:sz w:val="21"/>
          <w:szCs w:val="21"/>
        </w:rPr>
        <w:cr/>
        <w:t>notinthisroom</w:t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de,-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ix,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jnz domoving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jumptoroutine</w:t>
      </w:r>
      <w:r w:rsidRPr="0025499E">
        <w:rPr>
          <w:rFonts w:ascii="Courier New" w:hAnsi="Courier New" w:cs="Courier New"/>
          <w:sz w:val="21"/>
          <w:szCs w:val="21"/>
        </w:rPr>
        <w:tab/>
        <w:t>ld a,(ix+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2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hl,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e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d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ex de,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;;;checks if dizzy is in the bo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;;;send l=x  h =y  e=width d=heigh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f seeproxbox=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imitycollide</w:t>
      </w:r>
      <w:r w:rsidRPr="0025499E">
        <w:rPr>
          <w:rFonts w:ascii="Courier New" w:hAnsi="Courier New" w:cs="Courier New"/>
          <w:sz w:val="21"/>
          <w:szCs w:val="21"/>
        </w:rPr>
        <w:tab/>
        <w:t>push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ub 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f computer=spectru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rl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endif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proxboxxpat+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ix,screentab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sla 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l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add ix,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c,d</w:t>
      </w:r>
      <w:r w:rsidRPr="0025499E">
        <w:rPr>
          <w:rFonts w:ascii="Courier New" w:hAnsi="Courier New" w:cs="Courier New"/>
          <w:sz w:val="21"/>
          <w:szCs w:val="21"/>
        </w:rPr>
        <w:cr/>
        <w:t>proxboxy</w:t>
      </w:r>
      <w:r w:rsidRPr="0025499E">
        <w:rPr>
          <w:rFonts w:ascii="Courier New" w:hAnsi="Courier New" w:cs="Courier New"/>
          <w:sz w:val="21"/>
          <w:szCs w:val="21"/>
        </w:rPr>
        <w:tab/>
        <w:t>push 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l,(ix+0)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,(ix+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f computer=spectru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rl b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endi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boxxpat</w:t>
      </w:r>
      <w:r w:rsidRPr="0025499E">
        <w:rPr>
          <w:rFonts w:ascii="Courier New" w:hAnsi="Courier New" w:cs="Courier New"/>
          <w:sz w:val="21"/>
          <w:szCs w:val="21"/>
        </w:rPr>
        <w:tab/>
        <w:t>ld de,0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hl,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workacross</w:t>
      </w:r>
      <w:r w:rsidRPr="0025499E">
        <w:rPr>
          <w:rFonts w:ascii="Courier New" w:hAnsi="Courier New" w:cs="Courier New"/>
          <w:sz w:val="21"/>
          <w:szCs w:val="21"/>
        </w:rPr>
        <w:tab/>
        <w:t>ld (hl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jnz workacro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 xml:space="preserve">inc ix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c 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proxbox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joinprox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endi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collidewithdizzy3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 xml:space="preserve">;;destroys  ALL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l,(ix+0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,(ix+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joincollide</w:t>
      </w:r>
      <w:r w:rsidRPr="0025499E">
        <w:rPr>
          <w:rFonts w:ascii="Courier New" w:hAnsi="Courier New" w:cs="Courier New"/>
          <w:sz w:val="21"/>
          <w:szCs w:val="21"/>
        </w:rPr>
        <w:cr/>
        <w:t>collidewithdizzy16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 xml:space="preserve">;;destroys  ALL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l,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,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joincollide</w:t>
      </w:r>
      <w:r w:rsidRPr="0025499E">
        <w:rPr>
          <w:rFonts w:ascii="Courier New" w:hAnsi="Courier New" w:cs="Courier New"/>
          <w:sz w:val="21"/>
          <w:szCs w:val="21"/>
        </w:rPr>
        <w:tab/>
        <w:t>ld (frmno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 xml:space="preserve">call findfrmsize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frmheight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d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frmwidth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e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f seeproxbox=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imitycolli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endi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joinprox</w:t>
      </w:r>
      <w:r w:rsidRPr="0025499E">
        <w:rPr>
          <w:rFonts w:ascii="Courier New" w:hAnsi="Courier New" w:cs="Courier New"/>
          <w:sz w:val="21"/>
          <w:szCs w:val="21"/>
        </w:rPr>
        <w:tab/>
        <w:t>ld a,(dontupdatedizz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ld a,(killed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ub eggheigh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;c=x and b=y diz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;e=w1  d=h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;l=x1  h=y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collision</w:t>
      </w:r>
      <w:r w:rsidRPr="0025499E">
        <w:rPr>
          <w:rFonts w:ascii="Courier New" w:hAnsi="Courier New" w:cs="Courier New"/>
          <w:sz w:val="21"/>
          <w:szCs w:val="21"/>
        </w:rPr>
        <w:tab/>
        <w:t>ld a,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sub 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c,collidex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eggwidt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collide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collidex1</w:t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collidey</w:t>
      </w:r>
      <w:r w:rsidRPr="0025499E">
        <w:rPr>
          <w:rFonts w:ascii="Courier New" w:hAnsi="Courier New" w:cs="Courier New"/>
          <w:sz w:val="21"/>
          <w:szCs w:val="21"/>
        </w:rPr>
        <w:tab/>
        <w:t>ld a,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ub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c,collidey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eggheigh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collidey1</w:t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d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  <w:t>eggheight</w:t>
      </w:r>
      <w:r w:rsidRPr="0025499E">
        <w:rPr>
          <w:rFonts w:ascii="Courier New" w:hAnsi="Courier New" w:cs="Courier New"/>
          <w:sz w:val="21"/>
          <w:szCs w:val="21"/>
        </w:rPr>
        <w:tab/>
        <w:t>equ 1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eggwidth</w:t>
      </w:r>
      <w:r w:rsidRPr="0025499E">
        <w:rPr>
          <w:rFonts w:ascii="Courier New" w:hAnsi="Courier New" w:cs="Courier New"/>
          <w:sz w:val="21"/>
          <w:szCs w:val="21"/>
        </w:rPr>
        <w:tab/>
        <w:t>equ 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elayrou</w:t>
      </w:r>
      <w:r w:rsidRPr="0025499E">
        <w:rPr>
          <w:rFonts w:ascii="Courier New" w:hAnsi="Courier New" w:cs="Courier New"/>
          <w:sz w:val="21"/>
          <w:szCs w:val="21"/>
        </w:rPr>
        <w:tab/>
        <w:t>ld a,(ix+dela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delaycounte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delaycounter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delaycounter)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ubprintmoving</w:t>
      </w:r>
      <w:r w:rsidRPr="0025499E">
        <w:rPr>
          <w:rFonts w:ascii="Courier New" w:hAnsi="Courier New" w:cs="Courier New"/>
          <w:sz w:val="21"/>
          <w:szCs w:val="21"/>
        </w:rPr>
        <w:tab/>
        <w:t>set 5,(ix+colour)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;this instruction is patched !!!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s 5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>printmoving</w:t>
      </w:r>
      <w:r w:rsidRPr="0025499E">
        <w:rPr>
          <w:rFonts w:ascii="Courier New" w:hAnsi="Courier New" w:cs="Courier New"/>
          <w:sz w:val="21"/>
          <w:szCs w:val="21"/>
        </w:rPr>
        <w:tab/>
        <w:t>push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e,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l,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no),a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rm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rm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%0100011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attri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lc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reverse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%0000100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rc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rc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rc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rmplotpatch+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findfrmsiz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bit 5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z,plotattris1</w:t>
      </w:r>
      <w:r w:rsidRPr="0025499E">
        <w:rPr>
          <w:rFonts w:ascii="Courier New" w:hAnsi="Courier New" w:cs="Courier New"/>
          <w:sz w:val="21"/>
          <w:szCs w:val="21"/>
        </w:rPr>
        <w:cr/>
        <w:t>frmplotpatch</w:t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rmplo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fr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ush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bit 5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nz,plotattris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lotattris1</w:t>
      </w:r>
      <w:r w:rsidRPr="0025499E">
        <w:rPr>
          <w:rFonts w:ascii="Courier New" w:hAnsi="Courier New" w:cs="Courier New"/>
          <w:sz w:val="21"/>
          <w:szCs w:val="21"/>
        </w:rPr>
        <w:tab/>
        <w:t>bit 4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plo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plotattri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lotattris2</w:t>
      </w:r>
      <w:r w:rsidRPr="0025499E">
        <w:rPr>
          <w:rFonts w:ascii="Courier New" w:hAnsi="Courier New" w:cs="Courier New"/>
          <w:sz w:val="21"/>
          <w:szCs w:val="21"/>
        </w:rPr>
        <w:tab/>
        <w:t>bit 4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plo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7+6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attri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plotattri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offlames</w:t>
      </w:r>
      <w:r w:rsidRPr="0025499E">
        <w:rPr>
          <w:rFonts w:ascii="Courier New" w:hAnsi="Courier New" w:cs="Courier New"/>
          <w:sz w:val="21"/>
          <w:szCs w:val="21"/>
        </w:rPr>
        <w:tab/>
        <w:t>defb 4</w:t>
      </w:r>
      <w:r w:rsidRPr="0025499E">
        <w:rPr>
          <w:rFonts w:ascii="Courier New" w:hAnsi="Courier New" w:cs="Courier New"/>
          <w:sz w:val="21"/>
          <w:szCs w:val="21"/>
        </w:rPr>
        <w:cr/>
        <w:t>noofwater</w:t>
      </w:r>
      <w:r w:rsidRPr="0025499E">
        <w:rPr>
          <w:rFonts w:ascii="Courier New" w:hAnsi="Courier New" w:cs="Courier New"/>
          <w:sz w:val="21"/>
          <w:szCs w:val="21"/>
        </w:rPr>
        <w:tab/>
        <w:t>defb 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>waterheight</w:t>
      </w:r>
      <w:r w:rsidRPr="0025499E">
        <w:rPr>
          <w:rFonts w:ascii="Courier New" w:hAnsi="Courier New" w:cs="Courier New"/>
          <w:sz w:val="21"/>
          <w:szCs w:val="21"/>
        </w:rPr>
        <w:tab/>
        <w:t>defb 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watercolour</w:t>
      </w:r>
      <w:r w:rsidRPr="0025499E">
        <w:rPr>
          <w:rFonts w:ascii="Courier New" w:hAnsi="Courier New" w:cs="Courier New"/>
          <w:sz w:val="21"/>
          <w:szCs w:val="21"/>
        </w:rPr>
        <w:tab/>
        <w:t>defb 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addtoflame</w:t>
      </w:r>
      <w:r w:rsidRPr="0025499E">
        <w:rPr>
          <w:rFonts w:ascii="Courier New" w:hAnsi="Courier New" w:cs="Courier New"/>
          <w:sz w:val="21"/>
          <w:szCs w:val="21"/>
        </w:rPr>
        <w:tab/>
        <w:t>ld hl,flamelis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de,noofflame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joinaddtoth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addtowater</w:t>
      </w:r>
      <w:r w:rsidRPr="0025499E">
        <w:rPr>
          <w:rFonts w:ascii="Courier New" w:hAnsi="Courier New" w:cs="Courier New"/>
          <w:sz w:val="21"/>
          <w:szCs w:val="21"/>
        </w:rPr>
        <w:tab/>
        <w:t>ld a,(frmattri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watercolour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room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4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normalwat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waterheight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16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3</w:t>
      </w:r>
      <w:r w:rsidRPr="0025499E">
        <w:rPr>
          <w:rFonts w:ascii="Courier New" w:hAnsi="Courier New" w:cs="Courier New"/>
          <w:sz w:val="21"/>
          <w:szCs w:val="21"/>
        </w:rPr>
        <w:cr/>
        <w:t>stretchwater</w:t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fr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normalwat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frm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jnz stretchwater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rmalwater</w:t>
      </w:r>
      <w:r w:rsidRPr="0025499E">
        <w:rPr>
          <w:rFonts w:ascii="Courier New" w:hAnsi="Courier New" w:cs="Courier New"/>
          <w:sz w:val="21"/>
          <w:szCs w:val="21"/>
        </w:rPr>
        <w:tab/>
        <w:t>ld hl,waterlis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de,noofwat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joinaddtoth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d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de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e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lc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e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d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hl,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frm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hl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frm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hl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hl),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>killdizzy</w:t>
      </w:r>
      <w:r w:rsidRPr="0025499E">
        <w:rPr>
          <w:rFonts w:ascii="Courier New" w:hAnsi="Courier New" w:cs="Courier New"/>
          <w:sz w:val="21"/>
          <w:szCs w:val="21"/>
        </w:rPr>
        <w:tab/>
        <w:t>ld a,10</w:t>
      </w:r>
      <w:r w:rsidRPr="0025499E">
        <w:rPr>
          <w:rFonts w:ascii="Courier New" w:hAnsi="Courier New" w:cs="Courier New"/>
          <w:sz w:val="21"/>
          <w:szCs w:val="21"/>
        </w:rPr>
        <w:cr/>
        <w:t>killdizzy1</w:t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killed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killed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killedmess),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sndf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ickupcoins</w:t>
      </w:r>
      <w:r w:rsidRPr="0025499E">
        <w:rPr>
          <w:rFonts w:ascii="Courier New" w:hAnsi="Courier New" w:cs="Courier New"/>
          <w:sz w:val="21"/>
          <w:szCs w:val="21"/>
        </w:rPr>
        <w:tab/>
        <w:t>ld a,(pickup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totalcoin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ix,cointab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testpickupcoin</w:t>
      </w:r>
      <w:r w:rsidRPr="0025499E">
        <w:rPr>
          <w:rFonts w:ascii="Courier New" w:hAnsi="Courier New" w:cs="Courier New"/>
          <w:sz w:val="21"/>
          <w:szCs w:val="21"/>
        </w:rPr>
        <w:tab/>
        <w:t>ld a,(room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(ix+2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nocoinher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collidewithdizzy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c,notovercoi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set 7,(ix+2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addtocoin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pickup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starttun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youfoundcoin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ix</w:t>
      </w:r>
      <w:r w:rsidRPr="0025499E">
        <w:rPr>
          <w:rFonts w:ascii="Courier New" w:hAnsi="Courier New" w:cs="Courier New"/>
          <w:sz w:val="21"/>
          <w:szCs w:val="21"/>
        </w:rPr>
        <w:cr/>
        <w:t>notovercoin</w:t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coinhere</w:t>
      </w:r>
      <w:r w:rsidRPr="0025499E">
        <w:rPr>
          <w:rFonts w:ascii="Courier New" w:hAnsi="Courier New" w:cs="Courier New"/>
          <w:sz w:val="21"/>
          <w:szCs w:val="21"/>
        </w:rPr>
        <w:tab/>
        <w:t>ld de,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ix,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jnz testpickupcoi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updatewater</w:t>
      </w:r>
      <w:r w:rsidRPr="0025499E">
        <w:rPr>
          <w:rFonts w:ascii="Courier New" w:hAnsi="Courier New" w:cs="Courier New"/>
          <w:sz w:val="21"/>
          <w:szCs w:val="21"/>
        </w:rPr>
        <w:tab/>
        <w:t>ld a,(water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attri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noofwate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ix,waterlis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  <w:t>updatewaterlp</w:t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push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water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2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%1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2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9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e,(ix+0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l,(ix+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store_sprite_var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fr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l,(ix+0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9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joincolli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c,notdrowned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3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killed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sequence),a</w:t>
      </w:r>
      <w:r w:rsidRPr="0025499E">
        <w:rPr>
          <w:rFonts w:ascii="Courier New" w:hAnsi="Courier New" w:cs="Courier New"/>
          <w:sz w:val="21"/>
          <w:szCs w:val="21"/>
        </w:rPr>
        <w:tab/>
        <w:t>;;bob upside dow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checkkeys</w:t>
      </w:r>
      <w:r w:rsidRPr="0025499E">
        <w:rPr>
          <w:rFonts w:ascii="Courier New" w:hAnsi="Courier New" w:cs="Courier New"/>
          <w:sz w:val="21"/>
          <w:szCs w:val="21"/>
        </w:rPr>
        <w:tab/>
        <w:t>;;resets left &amp; righ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1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d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killedbyvolcano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room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7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yesfellinlav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killedbywat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yesfellinlava</w:t>
      </w:r>
      <w:r w:rsidRPr="0025499E">
        <w:rPr>
          <w:rFonts w:ascii="Courier New" w:hAnsi="Courier New" w:cs="Courier New"/>
          <w:sz w:val="21"/>
          <w:szCs w:val="21"/>
        </w:rPr>
        <w:tab/>
        <w:t>ld (killedmess),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tdrowned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de,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ix,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jnz updatewater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updateflames</w:t>
      </w:r>
      <w:r w:rsidRPr="0025499E">
        <w:rPr>
          <w:rFonts w:ascii="Courier New" w:hAnsi="Courier New" w:cs="Courier New"/>
          <w:sz w:val="21"/>
          <w:szCs w:val="21"/>
        </w:rPr>
        <w:tab/>
        <w:t>ld a,(noofflames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ix,flamelis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  <w:t>updateflamelp</w:t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flame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2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%111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2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fl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1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collidewithdizzy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c,notburn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lef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righ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50 ;;fl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killedbyfl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killdizzy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tburnt</w:t>
      </w:r>
      <w:r w:rsidRPr="0025499E">
        <w:rPr>
          <w:rFonts w:ascii="Courier New" w:hAnsi="Courier New" w:cs="Courier New"/>
          <w:sz w:val="21"/>
          <w:szCs w:val="21"/>
        </w:rPr>
        <w:tab/>
        <w:t>ld de,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ix,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jnz updateflame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intflame</w:t>
      </w:r>
      <w:r w:rsidRPr="0025499E">
        <w:rPr>
          <w:rFonts w:ascii="Courier New" w:hAnsi="Courier New" w:cs="Courier New"/>
          <w:sz w:val="21"/>
          <w:szCs w:val="21"/>
        </w:rPr>
        <w:tab/>
        <w:t>ld a,(ix+2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rc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rc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2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lc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lc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6+6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e,(ix+0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l,(ix+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15</w:t>
      </w:r>
      <w:r w:rsidRPr="0025499E">
        <w:rPr>
          <w:rFonts w:ascii="Courier New" w:hAnsi="Courier New" w:cs="Courier New"/>
          <w:sz w:val="21"/>
          <w:szCs w:val="21"/>
        </w:rPr>
        <w:cr/>
        <w:t>simprintflame</w:t>
      </w:r>
      <w:r w:rsidRPr="0025499E">
        <w:rPr>
          <w:rFonts w:ascii="Courier New" w:hAnsi="Courier New" w:cs="Courier New"/>
          <w:sz w:val="21"/>
          <w:szCs w:val="21"/>
        </w:rPr>
        <w:tab/>
        <w:t>push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store_sprite_var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fr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plo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plotattri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flamelist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;x y fr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s 4*3,0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waterlist</w:t>
      </w:r>
      <w:r w:rsidRPr="0025499E">
        <w:rPr>
          <w:rFonts w:ascii="Courier New" w:hAnsi="Courier New" w:cs="Courier New"/>
          <w:sz w:val="21"/>
          <w:szCs w:val="21"/>
        </w:rPr>
        <w:tab/>
        <w:t>defs 8*3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talkbefore</w:t>
      </w:r>
      <w:r w:rsidRPr="0025499E">
        <w:rPr>
          <w:rFonts w:ascii="Courier New" w:hAnsi="Courier New" w:cs="Courier New"/>
          <w:sz w:val="21"/>
          <w:szCs w:val="21"/>
        </w:rPr>
        <w:tab/>
        <w:t>defs 5,0</w:t>
      </w:r>
      <w:r w:rsidRPr="0025499E">
        <w:rPr>
          <w:rFonts w:ascii="Courier New" w:hAnsi="Courier New" w:cs="Courier New"/>
          <w:sz w:val="21"/>
          <w:szCs w:val="21"/>
        </w:rPr>
        <w:cr/>
        <w:t>objectscarried</w:t>
      </w:r>
      <w:r w:rsidRPr="0025499E">
        <w:rPr>
          <w:rFonts w:ascii="Courier New" w:hAnsi="Courier New" w:cs="Courier New"/>
          <w:sz w:val="21"/>
          <w:szCs w:val="21"/>
        </w:rPr>
        <w:tab/>
        <w:t>defs 4</w:t>
      </w:r>
      <w:r w:rsidRPr="0025499E">
        <w:rPr>
          <w:rFonts w:ascii="Courier New" w:hAnsi="Courier New" w:cs="Courier New"/>
          <w:sz w:val="21"/>
          <w:szCs w:val="21"/>
        </w:rPr>
        <w:cr/>
        <w:t>bag</w:t>
      </w:r>
      <w:r w:rsidRPr="0025499E">
        <w:rPr>
          <w:rFonts w:ascii="Courier New" w:hAnsi="Courier New" w:cs="Courier New"/>
          <w:sz w:val="21"/>
          <w:szCs w:val="21"/>
        </w:rPr>
        <w:tab/>
        <w:t>defb 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endflamelis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PICKUPAB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ickupablerou</w:t>
      </w:r>
      <w:r w:rsidRPr="0025499E">
        <w:rPr>
          <w:rFonts w:ascii="Courier New" w:hAnsi="Courier New" w:cs="Courier New"/>
          <w:sz w:val="21"/>
          <w:szCs w:val="21"/>
        </w:rPr>
        <w:tab/>
        <w:t>ld a,(pickup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collidewithdizzy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pickup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105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z,inventoryrou</w:t>
      </w:r>
      <w:r w:rsidRPr="0025499E">
        <w:rPr>
          <w:rFonts w:ascii="Courier New" w:hAnsi="Courier New" w:cs="Courier New"/>
          <w:sz w:val="21"/>
          <w:szCs w:val="21"/>
        </w:rPr>
        <w:tab/>
        <w:t>;;;shopkeep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z,pickingupba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 xml:space="preserve">jr z,pickupmanure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c,notpickingupba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4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c,talkingtopeop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tpickingupbag</w:t>
      </w:r>
      <w:r w:rsidRPr="0025499E">
        <w:rPr>
          <w:rFonts w:ascii="Courier New" w:hAnsi="Courier New" w:cs="Courier New"/>
          <w:sz w:val="21"/>
          <w:szCs w:val="21"/>
        </w:rPr>
        <w:tab/>
        <w:t>ld hl,objectscarried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0</w:t>
      </w:r>
      <w:r w:rsidRPr="0025499E">
        <w:rPr>
          <w:rFonts w:ascii="Courier New" w:hAnsi="Courier New" w:cs="Courier New"/>
          <w:sz w:val="21"/>
          <w:szCs w:val="21"/>
        </w:rPr>
        <w:cr/>
        <w:t>lookforslot</w:t>
      </w:r>
      <w:r w:rsidRPr="0025499E">
        <w:rPr>
          <w:rFonts w:ascii="Courier New" w:hAnsi="Courier New" w:cs="Courier New"/>
          <w:sz w:val="21"/>
          <w:szCs w:val="21"/>
        </w:rPr>
        <w:tab/>
        <w:t>ld a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1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;;end of carry lis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noslotsle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gotslo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lookforslot</w:t>
      </w:r>
      <w:r w:rsidRPr="0025499E">
        <w:rPr>
          <w:rFonts w:ascii="Courier New" w:hAnsi="Courier New" w:cs="Courier New"/>
          <w:sz w:val="21"/>
          <w:szCs w:val="21"/>
        </w:rPr>
        <w:cr/>
        <w:t>gotslot</w:t>
      </w:r>
      <w:r w:rsidRPr="0025499E">
        <w:rPr>
          <w:rFonts w:ascii="Courier New" w:hAnsi="Courier New" w:cs="Courier New"/>
          <w:sz w:val="21"/>
          <w:szCs w:val="21"/>
        </w:rPr>
        <w:tab/>
        <w:t>ld a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nomovingbac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hl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jnz gotslo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movingback</w:t>
      </w:r>
      <w:r w:rsidRPr="0025499E">
        <w:rPr>
          <w:rFonts w:ascii="Courier New" w:hAnsi="Courier New" w:cs="Courier New"/>
          <w:sz w:val="21"/>
          <w:szCs w:val="21"/>
        </w:rPr>
        <w:tab/>
        <w:t>ld a,(slot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objectscarried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backtoinvent</w:t>
      </w:r>
      <w:r w:rsidRPr="0025499E">
        <w:rPr>
          <w:rFonts w:ascii="Courier New" w:hAnsi="Courier New" w:cs="Courier New"/>
          <w:sz w:val="21"/>
          <w:szCs w:val="21"/>
        </w:rPr>
        <w:tab/>
        <w:t>ld (ix+room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jp inventory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slotsleft</w:t>
      </w:r>
      <w:r w:rsidRPr="0025499E">
        <w:rPr>
          <w:rFonts w:ascii="Courier New" w:hAnsi="Courier New" w:cs="Courier New"/>
          <w:sz w:val="21"/>
          <w:szCs w:val="21"/>
        </w:rPr>
        <w:tab/>
        <w:t>de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objecttodrop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  <w:t></w:t>
      </w:r>
      <w:r w:rsidRPr="0025499E">
        <w:rPr>
          <w:rFonts w:ascii="Courier New" w:hAnsi="Courier New" w:cs="Courier New"/>
          <w:sz w:val="21"/>
          <w:szCs w:val="21"/>
        </w:rPr>
        <w:tab/>
        <w:t>push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dropobjec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c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toomuchtohold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gotslot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;;;inventory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pickupable</w:t>
      </w:r>
      <w:r w:rsidRPr="0025499E">
        <w:rPr>
          <w:rFonts w:ascii="Courier New" w:hAnsi="Courier New" w:cs="Courier New"/>
          <w:sz w:val="21"/>
          <w:szCs w:val="21"/>
        </w:rPr>
        <w:tab/>
        <w:t xml:space="preserve">equ printmoving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ickingupbag</w:t>
      </w:r>
      <w:r w:rsidRPr="0025499E">
        <w:rPr>
          <w:rFonts w:ascii="Courier New" w:hAnsi="Courier New" w:cs="Courier New"/>
          <w:sz w:val="21"/>
          <w:szCs w:val="21"/>
        </w:rPr>
        <w:tab/>
        <w:t>ld (bag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objectscarried+2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backtoinven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ickupmanure</w:t>
      </w:r>
      <w:r w:rsidRPr="0025499E">
        <w:rPr>
          <w:rFonts w:ascii="Courier New" w:hAnsi="Courier New" w:cs="Courier New"/>
          <w:sz w:val="21"/>
          <w:szCs w:val="21"/>
        </w:rPr>
        <w:tab/>
        <w:t>ld a,(manurehere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nz,tryputtingdown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pickupmanure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manurehere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TALKING TO YOLKFOLK</w:t>
      </w:r>
      <w:r w:rsidRPr="0025499E">
        <w:rPr>
          <w:rFonts w:ascii="Courier New" w:hAnsi="Courier New" w:cs="Courier New"/>
          <w:sz w:val="21"/>
          <w:szCs w:val="21"/>
        </w:rPr>
        <w:cr/>
        <w:t>talkingtopeople</w:t>
      </w:r>
      <w:r w:rsidRPr="0025499E">
        <w:rPr>
          <w:rFonts w:ascii="Courier New" w:hAnsi="Courier New" w:cs="Courier New"/>
          <w:sz w:val="21"/>
          <w:szCs w:val="21"/>
        </w:rPr>
        <w:tab/>
        <w:t>ld a,(ix+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4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c,notyolkfol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sub 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talkbefor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hl,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notyolkfolk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s 3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ex de,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l,(ix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,(ix+old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tyolkfolk1</w:t>
      </w:r>
      <w:r w:rsidRPr="0025499E">
        <w:rPr>
          <w:rFonts w:ascii="Courier New" w:hAnsi="Courier New" w:cs="Courier New"/>
          <w:sz w:val="21"/>
          <w:szCs w:val="21"/>
        </w:rPr>
        <w:tab/>
        <w:t>ld (hl)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tyolkfolk</w:t>
      </w:r>
      <w:r w:rsidRPr="0025499E">
        <w:rPr>
          <w:rFonts w:ascii="Courier New" w:hAnsi="Courier New" w:cs="Courier New"/>
          <w:sz w:val="21"/>
          <w:szCs w:val="21"/>
        </w:rPr>
        <w:tab/>
        <w:t>ld l,(ix+old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,(ix+dela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>talkingtopeople1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room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e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d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e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chatter</w:t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dontupdatedizz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andwai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;;</w:t>
      </w:r>
      <w:r w:rsidRPr="0025499E">
        <w:rPr>
          <w:rFonts w:ascii="Courier New" w:hAnsi="Courier New" w:cs="Courier New"/>
          <w:sz w:val="21"/>
          <w:szCs w:val="21"/>
        </w:rPr>
        <w:tab/>
        <w:t>cp mend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chatt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windowrou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;;DOZYROU</w:t>
      </w:r>
      <w:r w:rsidRPr="0025499E">
        <w:rPr>
          <w:rFonts w:ascii="Courier New" w:hAnsi="Courier New" w:cs="Courier New"/>
          <w:sz w:val="21"/>
          <w:szCs w:val="21"/>
        </w:rPr>
        <w:cr/>
        <w:t>dozyrou</w:t>
      </w:r>
      <w:r w:rsidRPr="0025499E">
        <w:rPr>
          <w:rFonts w:ascii="Courier New" w:hAnsi="Courier New" w:cs="Courier New"/>
          <w:sz w:val="21"/>
          <w:szCs w:val="21"/>
        </w:rPr>
        <w:tab/>
        <w:t>ld a,(d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kickdozyagain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c,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pushdozy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ozyhere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ozyfloathere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;;;;DOUG ROU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  <w:t>dougrou</w:t>
      </w:r>
      <w:r w:rsidRPr="0025499E">
        <w:rPr>
          <w:rFonts w:ascii="Courier New" w:hAnsi="Courier New" w:cs="Courier New"/>
          <w:sz w:val="21"/>
          <w:szCs w:val="21"/>
        </w:rPr>
        <w:tab/>
        <w:t>ld hl,goonmyson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;;;;DYLAN ROU</w:t>
      </w:r>
      <w:r w:rsidRPr="0025499E">
        <w:rPr>
          <w:rFonts w:ascii="Courier New" w:hAnsi="Courier New" w:cs="Courier New"/>
          <w:sz w:val="21"/>
          <w:szCs w:val="21"/>
        </w:rPr>
        <w:cr/>
        <w:t>dylanrou</w:t>
      </w:r>
      <w:r w:rsidRPr="0025499E">
        <w:rPr>
          <w:rFonts w:ascii="Courier New" w:hAnsi="Courier New" w:cs="Courier New"/>
          <w:sz w:val="21"/>
          <w:szCs w:val="21"/>
        </w:rPr>
        <w:tab/>
        <w:t>ld hl,trance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;;DENZIL 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enzilrou</w:t>
      </w:r>
      <w:r w:rsidRPr="0025499E">
        <w:rPr>
          <w:rFonts w:ascii="Courier New" w:hAnsi="Courier New" w:cs="Courier New"/>
          <w:sz w:val="21"/>
          <w:szCs w:val="21"/>
        </w:rPr>
        <w:tab/>
        <w:t>ld hl,stereo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;;ARMORO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armorog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z,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reseteac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s 7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printmoving</w:t>
      </w:r>
      <w:r w:rsidRPr="0025499E">
        <w:rPr>
          <w:rFonts w:ascii="Courier New" w:hAnsi="Courier New" w:cs="Courier New"/>
          <w:sz w:val="21"/>
          <w:szCs w:val="21"/>
        </w:rPr>
        <w:cr/>
        <w:t>armorogrou</w:t>
      </w:r>
      <w:r w:rsidRPr="0025499E">
        <w:rPr>
          <w:rFonts w:ascii="Courier New" w:hAnsi="Courier New" w:cs="Courier New"/>
          <w:sz w:val="21"/>
          <w:szCs w:val="21"/>
        </w:rPr>
        <w:tab/>
        <w:t>call collidewithdizzy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c,armnotkilldizz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armorogkilled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ab/>
        <w:t>ld (lef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righ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 xml:space="preserve"> </w:t>
      </w:r>
      <w:r w:rsidRPr="0025499E">
        <w:rPr>
          <w:rFonts w:ascii="Courier New" w:hAnsi="Courier New" w:cs="Courier New"/>
          <w:sz w:val="21"/>
          <w:szCs w:val="21"/>
        </w:rPr>
        <w:tab/>
        <w:t>call killdizzy1</w:t>
      </w:r>
      <w:r w:rsidRPr="0025499E">
        <w:rPr>
          <w:rFonts w:ascii="Courier New" w:hAnsi="Courier New" w:cs="Courier New"/>
          <w:sz w:val="21"/>
          <w:szCs w:val="21"/>
        </w:rPr>
        <w:cr/>
        <w:t>armnotkilldizzy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armaslee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z,armcountdow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z,armrunn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z,armguarding</w:t>
      </w:r>
      <w:r w:rsidRPr="0025499E">
        <w:rPr>
          <w:rFonts w:ascii="Courier New" w:hAnsi="Courier New" w:cs="Courier New"/>
          <w:sz w:val="21"/>
          <w:szCs w:val="21"/>
        </w:rPr>
        <w:cr/>
        <w:t>armhappy</w:t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  <w:t>armasleep</w:t>
      </w:r>
      <w:r w:rsidRPr="0025499E">
        <w:rPr>
          <w:rFonts w:ascii="Courier New" w:hAnsi="Courier New" w:cs="Courier New"/>
          <w:sz w:val="21"/>
          <w:szCs w:val="21"/>
        </w:rPr>
        <w:tab/>
        <w:t>ld hl,125*256+6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de,40*256+1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oximitycolli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var1)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rub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y),1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frm),10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armoroghere+old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armcountdown</w:t>
      </w:r>
      <w:r w:rsidRPr="0025499E">
        <w:rPr>
          <w:rFonts w:ascii="Courier New" w:hAnsi="Courier New" w:cs="Courier New"/>
          <w:sz w:val="21"/>
          <w:szCs w:val="21"/>
        </w:rPr>
        <w:tab/>
        <w:t>ld a,(armoroghere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armoroghere+old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var1),2</w:t>
      </w:r>
      <w:r w:rsidRPr="0025499E">
        <w:rPr>
          <w:rFonts w:ascii="Courier New" w:hAnsi="Courier New" w:cs="Courier New"/>
          <w:sz w:val="21"/>
          <w:szCs w:val="21"/>
        </w:rPr>
        <w:cr/>
        <w:t>armrunn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flybac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rub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xor 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fr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15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c,intode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bonehere+roo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5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guardar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bonehere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8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c,guardar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bonehere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14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c,guardar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intoden</w:t>
      </w:r>
      <w:r w:rsidRPr="0025499E">
        <w:rPr>
          <w:rFonts w:ascii="Courier New" w:hAnsi="Courier New" w:cs="Courier New"/>
          <w:sz w:val="21"/>
          <w:szCs w:val="21"/>
        </w:rPr>
        <w:tab/>
        <w:t>ld a,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cp 7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nz,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set 7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y),15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var1),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killed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nz,reseteac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bonehere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fedarmoro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guardarm</w:t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6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var1),3</w:t>
      </w:r>
      <w:r w:rsidRPr="0025499E">
        <w:rPr>
          <w:rFonts w:ascii="Courier New" w:hAnsi="Courier New" w:cs="Courier New"/>
          <w:sz w:val="21"/>
          <w:szCs w:val="21"/>
        </w:rPr>
        <w:cr/>
        <w:t>armguarding</w:t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;;;;BLACK HO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checkholdinghole</w:t>
      </w:r>
      <w:r w:rsidRPr="0025499E">
        <w:rPr>
          <w:rFonts w:ascii="Courier New" w:hAnsi="Courier New" w:cs="Courier New"/>
          <w:sz w:val="21"/>
          <w:szCs w:val="21"/>
        </w:rPr>
        <w:tab/>
        <w:t>ld a,(objectscarried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6</w:t>
      </w:r>
      <w:r w:rsidRPr="0025499E">
        <w:rPr>
          <w:rFonts w:ascii="Courier New" w:hAnsi="Courier New" w:cs="Courier New"/>
          <w:sz w:val="21"/>
          <w:szCs w:val="21"/>
        </w:rPr>
        <w:tab/>
        <w:t>;;;ho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objectscarried</w:t>
      </w:r>
      <w:r w:rsidRPr="0025499E">
        <w:rPr>
          <w:rFonts w:ascii="Courier New" w:hAnsi="Courier New" w:cs="Courier New"/>
          <w:sz w:val="21"/>
          <w:szCs w:val="21"/>
        </w:rPr>
        <w:cr/>
        <w:t>droplp</w:t>
      </w:r>
      <w:r w:rsidRPr="0025499E">
        <w:rPr>
          <w:rFonts w:ascii="Courier New" w:hAnsi="Courier New" w:cs="Courier New"/>
          <w:sz w:val="21"/>
          <w:szCs w:val="21"/>
        </w:rPr>
        <w:tab/>
        <w:t>ld a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c,enddro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hl)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dropobjec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drop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enddrop</w:t>
      </w:r>
      <w:r w:rsidRPr="0025499E">
        <w:rPr>
          <w:rFonts w:ascii="Courier New" w:hAnsi="Courier New" w:cs="Courier New"/>
          <w:sz w:val="21"/>
          <w:szCs w:val="21"/>
        </w:rPr>
        <w:tab/>
        <w:t>ld hl,holdinghole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;;;;;DRAGO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trytostartbreath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room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5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justrandomfir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goldenegghere1+roo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startbreath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justrandomfire</w:t>
      </w:r>
      <w:r w:rsidRPr="0025499E">
        <w:rPr>
          <w:rFonts w:ascii="Courier New" w:hAnsi="Courier New" w:cs="Courier New"/>
          <w:sz w:val="21"/>
          <w:szCs w:val="21"/>
        </w:rPr>
        <w:tab/>
        <w:t>call rand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  <w:t>startbreath</w:t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breathingfire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sndfx),a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snd fx for starting to breath fir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alreadybreath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dragon</w:t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  <w:t xml:space="preserve"> </w:t>
      </w:r>
      <w:r w:rsidRPr="0025499E">
        <w:rPr>
          <w:rFonts w:ascii="Courier New" w:hAnsi="Courier New" w:cs="Courier New"/>
          <w:sz w:val="21"/>
          <w:szCs w:val="21"/>
        </w:rPr>
        <w:tab/>
        <w:t>ld (breathingfire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printnec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ragonrou</w:t>
      </w:r>
      <w:r w:rsidRPr="0025499E">
        <w:rPr>
          <w:rFonts w:ascii="Courier New" w:hAnsi="Courier New" w:cs="Courier New"/>
          <w:sz w:val="21"/>
          <w:szCs w:val="21"/>
        </w:rPr>
        <w:tab/>
        <w:t>bit 7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z,moveneckupanddow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-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old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restdrago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moveneckupanddow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breathingfir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alreadybreath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trytostartbreath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tbreathing</w:t>
      </w:r>
      <w:r w:rsidRPr="0025499E">
        <w:rPr>
          <w:rFonts w:ascii="Courier New" w:hAnsi="Courier New" w:cs="Courier New"/>
          <w:sz w:val="21"/>
          <w:szCs w:val="21"/>
        </w:rPr>
        <w:tab/>
        <w:t>ld a,(ix+delaycounte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3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delaycounter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c,okheadsw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32</w:t>
      </w:r>
      <w:r w:rsidRPr="0025499E">
        <w:rPr>
          <w:rFonts w:ascii="Courier New" w:hAnsi="Courier New" w:cs="Courier New"/>
          <w:sz w:val="21"/>
          <w:szCs w:val="21"/>
        </w:rPr>
        <w:cr/>
        <w:t>okheadswing</w:t>
      </w:r>
      <w:r w:rsidRPr="0025499E">
        <w:rPr>
          <w:rFonts w:ascii="Courier New" w:hAnsi="Courier New" w:cs="Courier New"/>
          <w:sz w:val="21"/>
          <w:szCs w:val="21"/>
        </w:rPr>
        <w:tab/>
        <w:t>ld (ix+old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alreadybreath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;;;</w:t>
      </w:r>
      <w:r w:rsidRPr="0025499E">
        <w:rPr>
          <w:rFonts w:ascii="Courier New" w:hAnsi="Courier New" w:cs="Courier New"/>
          <w:sz w:val="21"/>
          <w:szCs w:val="21"/>
        </w:rPr>
        <w:tab/>
        <w:t>set 7,(ix+var1) when sending dragon to sleep</w:t>
      </w:r>
      <w:r w:rsidRPr="0025499E">
        <w:rPr>
          <w:rFonts w:ascii="Courier New" w:hAnsi="Courier New" w:cs="Courier New"/>
          <w:sz w:val="21"/>
          <w:szCs w:val="21"/>
        </w:rPr>
        <w:cr/>
        <w:t>restdragon</w:t>
      </w:r>
      <w:r w:rsidRPr="0025499E">
        <w:rPr>
          <w:rFonts w:ascii="Courier New" w:hAnsi="Courier New" w:cs="Courier New"/>
          <w:sz w:val="21"/>
          <w:szCs w:val="21"/>
        </w:rPr>
        <w:tab/>
        <w:t>call collidewithdizzy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c,notdragvdiz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dragonkilled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killdizzy</w:t>
      </w:r>
      <w:r w:rsidRPr="0025499E">
        <w:rPr>
          <w:rFonts w:ascii="Courier New" w:hAnsi="Courier New" w:cs="Courier New"/>
          <w:sz w:val="21"/>
          <w:szCs w:val="21"/>
        </w:rPr>
        <w:cr/>
        <w:t>notdragvdizz</w:t>
      </w:r>
      <w:r w:rsidRPr="0025499E">
        <w:rPr>
          <w:rFonts w:ascii="Courier New" w:hAnsi="Courier New" w:cs="Courier New"/>
          <w:sz w:val="21"/>
          <w:szCs w:val="21"/>
        </w:rPr>
        <w:tab/>
        <w:t>ld a,(breathingfir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dragonfire</w:t>
      </w:r>
      <w:r w:rsidRPr="0025499E">
        <w:rPr>
          <w:rFonts w:ascii="Courier New" w:hAnsi="Courier New" w:cs="Courier New"/>
          <w:sz w:val="21"/>
          <w:szCs w:val="21"/>
        </w:rPr>
        <w:cr/>
        <w:t>printneck</w:t>
      </w:r>
      <w:r w:rsidRPr="0025499E">
        <w:rPr>
          <w:rFonts w:ascii="Courier New" w:hAnsi="Courier New" w:cs="Courier New"/>
          <w:sz w:val="21"/>
          <w:szCs w:val="21"/>
        </w:rPr>
        <w:tab/>
        <w:t>ld (ix+movefrm),11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flybac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1</w:t>
      </w:r>
      <w:r w:rsidRPr="0025499E">
        <w:rPr>
          <w:rFonts w:ascii="Courier New" w:hAnsi="Courier New" w:cs="Courier New"/>
          <w:sz w:val="21"/>
          <w:szCs w:val="21"/>
        </w:rPr>
        <w:cr/>
        <w:t>dragonneck</w:t>
      </w:r>
      <w:r w:rsidRPr="0025499E">
        <w:rPr>
          <w:rFonts w:ascii="Courier New" w:hAnsi="Courier New" w:cs="Courier New"/>
          <w:sz w:val="21"/>
          <w:szCs w:val="21"/>
        </w:rPr>
        <w:tab/>
        <w:t>call findneck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(ix+orig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7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z,dragonnec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intdragonhead</w:t>
      </w:r>
      <w:r w:rsidRPr="0025499E">
        <w:rPr>
          <w:rFonts w:ascii="Courier New" w:hAnsi="Courier New" w:cs="Courier New"/>
          <w:sz w:val="21"/>
          <w:szCs w:val="21"/>
        </w:rPr>
        <w:tab/>
        <w:t>ld a,(ix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(ix+orig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x),6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breathingfir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09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c a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fr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  <w:t>findnecky</w:t>
      </w:r>
      <w:r w:rsidRPr="0025499E">
        <w:rPr>
          <w:rFonts w:ascii="Courier New" w:hAnsi="Courier New" w:cs="Courier New"/>
          <w:sz w:val="21"/>
          <w:szCs w:val="21"/>
        </w:rPr>
        <w:tab/>
        <w:t>ld a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findnecklp</w:t>
      </w:r>
      <w:r w:rsidRPr="0025499E">
        <w:rPr>
          <w:rFonts w:ascii="Courier New" w:hAnsi="Courier New" w:cs="Courier New"/>
          <w:sz w:val="21"/>
          <w:szCs w:val="21"/>
        </w:rPr>
        <w:tab/>
        <w:t>add a,c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jnz findneck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divi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ragonvar</w:t>
      </w:r>
      <w:r w:rsidRPr="0025499E">
        <w:rPr>
          <w:rFonts w:ascii="Courier New" w:hAnsi="Courier New" w:cs="Courier New"/>
          <w:sz w:val="21"/>
          <w:szCs w:val="21"/>
        </w:rPr>
        <w:tab/>
        <w:t>defb 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>breathingfire</w:t>
      </w:r>
      <w:r w:rsidRPr="0025499E">
        <w:rPr>
          <w:rFonts w:ascii="Courier New" w:hAnsi="Courier New" w:cs="Courier New"/>
          <w:sz w:val="21"/>
          <w:szCs w:val="21"/>
        </w:rPr>
        <w:tab/>
        <w:t>defb 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ragonflame</w:t>
      </w:r>
      <w:r w:rsidRPr="0025499E">
        <w:rPr>
          <w:rFonts w:ascii="Courier New" w:hAnsi="Courier New" w:cs="Courier New"/>
          <w:sz w:val="21"/>
          <w:szCs w:val="21"/>
        </w:rPr>
        <w:tab/>
        <w:t>defb 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ivide</w:t>
      </w:r>
      <w:r w:rsidRPr="0025499E">
        <w:rPr>
          <w:rFonts w:ascii="Courier New" w:hAnsi="Courier New" w:cs="Courier New"/>
          <w:sz w:val="21"/>
          <w:szCs w:val="21"/>
        </w:rPr>
        <w:tab/>
        <w:t>bit 7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negdivi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ividelp</w:t>
      </w:r>
      <w:r w:rsidRPr="0025499E">
        <w:rPr>
          <w:rFonts w:ascii="Courier New" w:hAnsi="Courier New" w:cs="Courier New"/>
          <w:sz w:val="21"/>
          <w:szCs w:val="21"/>
        </w:rPr>
        <w:tab/>
        <w:t>srl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jnz divide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egdivide</w:t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  <w:t>divideneglp</w:t>
      </w:r>
      <w:r w:rsidRPr="0025499E">
        <w:rPr>
          <w:rFonts w:ascii="Courier New" w:hAnsi="Courier New" w:cs="Courier New"/>
          <w:sz w:val="21"/>
          <w:szCs w:val="21"/>
        </w:rPr>
        <w:tab/>
        <w:t>srl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jnz divideneglp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ragonfire</w:t>
      </w:r>
      <w:r w:rsidRPr="0025499E">
        <w:rPr>
          <w:rFonts w:ascii="Courier New" w:hAnsi="Courier New" w:cs="Courier New"/>
          <w:sz w:val="21"/>
          <w:szCs w:val="21"/>
        </w:rPr>
        <w:tab/>
        <w:t>;;uses (breathingfir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6</w:t>
      </w:r>
      <w:r w:rsidRPr="0025499E">
        <w:rPr>
          <w:rFonts w:ascii="Courier New" w:hAnsi="Courier New" w:cs="Courier New"/>
          <w:sz w:val="21"/>
          <w:szCs w:val="21"/>
        </w:rPr>
        <w:cr/>
        <w:t>dragonfirelp</w:t>
      </w:r>
      <w:r w:rsidRPr="0025499E">
        <w:rPr>
          <w:rFonts w:ascii="Courier New" w:hAnsi="Courier New" w:cs="Courier New"/>
          <w:sz w:val="21"/>
          <w:szCs w:val="21"/>
        </w:rPr>
        <w:tab/>
        <w:t>ld (dragonflame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breathingfir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7+6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dragonfl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breathingfire)</w:t>
      </w:r>
      <w:r w:rsidRPr="0025499E">
        <w:rPr>
          <w:rFonts w:ascii="Courier New" w:hAnsi="Courier New" w:cs="Courier New"/>
          <w:sz w:val="21"/>
          <w:szCs w:val="21"/>
        </w:rPr>
        <w:tab/>
        <w:t>;;flips between yellow and red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2+6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breathingfir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dragonfl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dragonflam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z,flybac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dragonflam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dragonfire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breathingfir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4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c,juststorei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juststoreit</w:t>
      </w:r>
      <w:r w:rsidRPr="0025499E">
        <w:rPr>
          <w:rFonts w:ascii="Courier New" w:hAnsi="Courier New" w:cs="Courier New"/>
          <w:sz w:val="21"/>
          <w:szCs w:val="21"/>
        </w:rPr>
        <w:tab/>
        <w:t>ld (breathingfire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printdragonhead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intdragonflame</w:t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room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ab/>
        <w:t>ld h,5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4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gotfireli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,4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gotfireli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dragonflam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sub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68</w:t>
      </w:r>
      <w:r w:rsidRPr="0025499E">
        <w:rPr>
          <w:rFonts w:ascii="Courier New" w:hAnsi="Courier New" w:cs="Courier New"/>
          <w:sz w:val="21"/>
          <w:szCs w:val="21"/>
        </w:rPr>
        <w:tab/>
        <w:t>;;;position of 1st fl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h</w:t>
      </w:r>
      <w:r w:rsidRPr="0025499E">
        <w:rPr>
          <w:rFonts w:ascii="Courier New" w:hAnsi="Courier New" w:cs="Courier New"/>
          <w:sz w:val="21"/>
          <w:szCs w:val="21"/>
        </w:rPr>
        <w:tab/>
        <w:t>;;;flame run out positio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6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e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l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11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d,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ush 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simprintfl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de,8*256+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oximitycolli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3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dragonflameskilled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killdizzy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sleep</w:t>
      </w:r>
      <w:r w:rsidRPr="0025499E">
        <w:rPr>
          <w:rFonts w:ascii="Courier New" w:hAnsi="Courier New" w:cs="Courier New"/>
          <w:sz w:val="21"/>
          <w:szCs w:val="21"/>
        </w:rPr>
        <w:tab/>
        <w:t>defb 54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60,15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10,30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firstdragon</w:t>
      </w:r>
      <w:r w:rsidRPr="0025499E">
        <w:rPr>
          <w:rFonts w:ascii="Courier New" w:hAnsi="Courier New" w:cs="Courier New"/>
          <w:sz w:val="21"/>
          <w:szCs w:val="21"/>
        </w:rPr>
        <w:tab/>
        <w:t>equ -16+var1</w:t>
      </w:r>
      <w:r w:rsidRPr="0025499E">
        <w:rPr>
          <w:rFonts w:ascii="Courier New" w:hAnsi="Courier New" w:cs="Courier New"/>
          <w:sz w:val="21"/>
          <w:szCs w:val="21"/>
        </w:rPr>
        <w:cr/>
        <w:t>proxsleeprou</w:t>
      </w:r>
      <w:r w:rsidRPr="0025499E">
        <w:rPr>
          <w:rFonts w:ascii="Courier New" w:hAnsi="Courier New" w:cs="Courier New"/>
          <w:sz w:val="21"/>
          <w:szCs w:val="21"/>
        </w:rPr>
        <w:tab/>
        <w:t>ld a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resetfirstdragon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dragonasleep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;;;CROCODI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crocodile</w:t>
      </w:r>
      <w:r w:rsidRPr="0025499E">
        <w:rPr>
          <w:rFonts w:ascii="Courier New" w:hAnsi="Courier New" w:cs="Courier New"/>
          <w:sz w:val="21"/>
          <w:szCs w:val="21"/>
        </w:rPr>
        <w:tab/>
        <w:t>equ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crocodilerou</w:t>
      </w:r>
      <w:r w:rsidRPr="0025499E">
        <w:rPr>
          <w:rFonts w:ascii="Courier New" w:hAnsi="Courier New" w:cs="Courier New"/>
          <w:sz w:val="21"/>
          <w:szCs w:val="21"/>
        </w:rPr>
        <w:tab/>
        <w:t>ld a,(killed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delaycounte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ab/>
        <w:t>and 7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delaycounter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z,justcroccol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74+80*25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de,20+100*25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oximitycolli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8+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r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bit 7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nottied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ttied</w:t>
      </w:r>
      <w:r w:rsidRPr="0025499E">
        <w:rPr>
          <w:rFonts w:ascii="Courier New" w:hAnsi="Courier New" w:cs="Courier New"/>
          <w:sz w:val="21"/>
          <w:szCs w:val="21"/>
        </w:rPr>
        <w:tab/>
        <w:t>push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flybac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rub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colour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z,hestied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var1),a</w:t>
      </w:r>
      <w:r w:rsidRPr="0025499E">
        <w:rPr>
          <w:rFonts w:ascii="Courier New" w:hAnsi="Courier New" w:cs="Courier New"/>
          <w:sz w:val="21"/>
          <w:szCs w:val="21"/>
        </w:rPr>
        <w:cr/>
        <w:t>hestied</w:t>
      </w:r>
      <w:r w:rsidRPr="0025499E">
        <w:rPr>
          <w:rFonts w:ascii="Courier New" w:hAnsi="Courier New" w:cs="Courier New"/>
          <w:sz w:val="21"/>
          <w:szCs w:val="21"/>
        </w:rPr>
        <w:tab/>
        <w:t>ld (ix+movefrm),12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24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nc,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c,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bit 0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z,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(ix+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justcroccoll</w:t>
      </w:r>
      <w:r w:rsidRPr="0025499E">
        <w:rPr>
          <w:rFonts w:ascii="Courier New" w:hAnsi="Courier New" w:cs="Courier New"/>
          <w:sz w:val="21"/>
          <w:szCs w:val="21"/>
        </w:rPr>
        <w:tab/>
        <w:t>bit 0,(ix+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70+140*25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de,6+10*25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oximitycolli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 xml:space="preserve">di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sequence),a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lef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righ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69-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16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ei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croceaten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ab/>
        <w:t>jp killdizz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croc</w:t>
      </w:r>
      <w:r w:rsidRPr="0025499E">
        <w:rPr>
          <w:rFonts w:ascii="Courier New" w:hAnsi="Courier New" w:cs="Courier New"/>
          <w:sz w:val="21"/>
          <w:szCs w:val="21"/>
        </w:rPr>
        <w:tab/>
        <w:t>defb 53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68,14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10,20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tiecroc</w:t>
      </w:r>
      <w:r w:rsidRPr="0025499E">
        <w:rPr>
          <w:rFonts w:ascii="Courier New" w:hAnsi="Courier New" w:cs="Courier New"/>
          <w:sz w:val="21"/>
          <w:szCs w:val="21"/>
        </w:rPr>
        <w:tab/>
        <w:t>equ -16+var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crocrou</w:t>
      </w:r>
      <w:r w:rsidRPr="0025499E">
        <w:rPr>
          <w:rFonts w:ascii="Courier New" w:hAnsi="Courier New" w:cs="Courier New"/>
          <w:sz w:val="21"/>
          <w:szCs w:val="21"/>
        </w:rPr>
        <w:tab/>
        <w:t>ld (ix+room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tiecroc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croctied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rock</w:t>
      </w:r>
      <w:r w:rsidRPr="0025499E">
        <w:rPr>
          <w:rFonts w:ascii="Courier New" w:hAnsi="Courier New" w:cs="Courier New"/>
          <w:sz w:val="21"/>
          <w:szCs w:val="21"/>
        </w:rPr>
        <w:tab/>
        <w:t>defb 48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72,8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10,30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rockrou</w:t>
      </w:r>
      <w:r w:rsidRPr="0025499E">
        <w:rPr>
          <w:rFonts w:ascii="Courier New" w:hAnsi="Courier New" w:cs="Courier New"/>
          <w:sz w:val="21"/>
          <w:szCs w:val="21"/>
        </w:rPr>
        <w:tab/>
        <w:t>ld (ix+room),4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waterheight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waterheigh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7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y),17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rockinwater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FLOATING LOG</w:t>
      </w:r>
      <w:r w:rsidRPr="0025499E">
        <w:rPr>
          <w:rFonts w:ascii="Courier New" w:hAnsi="Courier New" w:cs="Courier New"/>
          <w:sz w:val="21"/>
          <w:szCs w:val="21"/>
        </w:rPr>
        <w:cr/>
        <w:t>logrou</w:t>
      </w:r>
      <w:r w:rsidRPr="0025499E">
        <w:rPr>
          <w:rFonts w:ascii="Courier New" w:hAnsi="Courier New" w:cs="Courier New"/>
          <w:sz w:val="21"/>
          <w:szCs w:val="21"/>
        </w:rPr>
        <w:tab/>
        <w:t>call flybac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rub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log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z,logu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2</w:t>
      </w:r>
      <w:r w:rsidRPr="0025499E">
        <w:rPr>
          <w:rFonts w:ascii="Courier New" w:hAnsi="Courier New" w:cs="Courier New"/>
          <w:sz w:val="21"/>
          <w:szCs w:val="21"/>
        </w:rPr>
        <w:cr/>
        <w:t>logup</w:t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waterheight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16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printmoving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HAW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hawk</w:t>
      </w:r>
      <w:r w:rsidRPr="0025499E">
        <w:rPr>
          <w:rFonts w:ascii="Courier New" w:hAnsi="Courier New" w:cs="Courier New"/>
          <w:sz w:val="21"/>
          <w:szCs w:val="21"/>
        </w:rPr>
        <w:tab/>
        <w:t>ld (ix+movey),5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var1)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joinresthaw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hawkrou</w:t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bit 0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hawkdi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joinresthawk</w:t>
      </w:r>
      <w:r w:rsidRPr="0025499E">
        <w:rPr>
          <w:rFonts w:ascii="Courier New" w:hAnsi="Courier New" w:cs="Courier New"/>
          <w:sz w:val="21"/>
          <w:szCs w:val="21"/>
        </w:rPr>
        <w:tab/>
        <w:t>ld a,(ix+old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hawkupdow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</w:t>
      </w:r>
      <w:r w:rsidRPr="0025499E">
        <w:rPr>
          <w:rFonts w:ascii="Courier New" w:hAnsi="Courier New" w:cs="Courier New"/>
          <w:sz w:val="21"/>
          <w:szCs w:val="21"/>
        </w:rPr>
        <w:cr/>
        <w:t>hawkupdown</w:t>
      </w:r>
      <w:r w:rsidRPr="0025499E">
        <w:rPr>
          <w:rFonts w:ascii="Courier New" w:hAnsi="Courier New" w:cs="Courier New"/>
          <w:sz w:val="21"/>
          <w:szCs w:val="21"/>
        </w:rPr>
        <w:tab/>
        <w:t>add a,9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fr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old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12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oldmovefr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rl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c,okhawk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ub 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32</w:t>
      </w:r>
      <w:r w:rsidRPr="0025499E">
        <w:rPr>
          <w:rFonts w:ascii="Courier New" w:hAnsi="Courier New" w:cs="Courier New"/>
          <w:sz w:val="21"/>
          <w:szCs w:val="21"/>
        </w:rPr>
        <w:cr/>
        <w:t>okhawkx</w:t>
      </w:r>
      <w:r w:rsidRPr="0025499E">
        <w:rPr>
          <w:rFonts w:ascii="Courier New" w:hAnsi="Courier New" w:cs="Courier New"/>
          <w:sz w:val="21"/>
          <w:szCs w:val="21"/>
        </w:rPr>
        <w:tab/>
        <w:t>add a,4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5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c,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 xml:space="preserve">cp 64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nc,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l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,5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de,4+120*25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oximitycolli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nc,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var1)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frm),9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hawkdiving</w:t>
      </w:r>
      <w:r w:rsidRPr="0025499E">
        <w:rPr>
          <w:rFonts w:ascii="Courier New" w:hAnsi="Courier New" w:cs="Courier New"/>
          <w:sz w:val="21"/>
          <w:szCs w:val="21"/>
        </w:rPr>
        <w:tab/>
        <w:t>ld a,(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collidewithdizzy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killedbyhaw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killdizzy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;KEY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turnmachineon</w:t>
      </w:r>
      <w:r w:rsidRPr="0025499E">
        <w:rPr>
          <w:rFonts w:ascii="Courier New" w:hAnsi="Courier New" w:cs="Courier New"/>
          <w:sz w:val="21"/>
          <w:szCs w:val="21"/>
        </w:rPr>
        <w:tab/>
        <w:t>equ -16+var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turnlifton</w:t>
      </w:r>
      <w:r w:rsidRPr="0025499E">
        <w:rPr>
          <w:rFonts w:ascii="Courier New" w:hAnsi="Courier New" w:cs="Courier New"/>
          <w:sz w:val="21"/>
          <w:szCs w:val="21"/>
        </w:rPr>
        <w:tab/>
        <w:t>equ -32+var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key1</w:t>
      </w:r>
      <w:r w:rsidRPr="0025499E">
        <w:rPr>
          <w:rFonts w:ascii="Courier New" w:hAnsi="Courier New" w:cs="Courier New"/>
          <w:sz w:val="21"/>
          <w:szCs w:val="21"/>
        </w:rPr>
        <w:tab/>
        <w:t>defb 56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51,12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key1rou</w:t>
      </w:r>
      <w:r w:rsidRPr="0025499E">
        <w:rPr>
          <w:rFonts w:ascii="Courier New" w:hAnsi="Courier New" w:cs="Courier New"/>
          <w:sz w:val="21"/>
          <w:szCs w:val="21"/>
        </w:rPr>
        <w:tab/>
        <w:t>ld (ix+room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set 0,(ix+turnmachineon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et 0,(ix+turnlifton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keyinmachin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key2</w:t>
      </w:r>
      <w:r w:rsidRPr="0025499E">
        <w:rPr>
          <w:rFonts w:ascii="Courier New" w:hAnsi="Courier New" w:cs="Courier New"/>
          <w:sz w:val="21"/>
          <w:szCs w:val="21"/>
        </w:rPr>
        <w:tab/>
        <w:t>defb 56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73,12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key2rou</w:t>
      </w:r>
      <w:r w:rsidRPr="0025499E">
        <w:rPr>
          <w:rFonts w:ascii="Courier New" w:hAnsi="Courier New" w:cs="Courier New"/>
          <w:sz w:val="21"/>
          <w:szCs w:val="21"/>
        </w:rPr>
        <w:tab/>
        <w:t>jr proxkey1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key3</w:t>
      </w:r>
      <w:r w:rsidRPr="0025499E">
        <w:rPr>
          <w:rFonts w:ascii="Courier New" w:hAnsi="Courier New" w:cs="Courier New"/>
          <w:sz w:val="21"/>
          <w:szCs w:val="21"/>
        </w:rPr>
        <w:tab/>
        <w:t>defb 56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53,16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key3rou</w:t>
      </w:r>
      <w:r w:rsidRPr="0025499E">
        <w:rPr>
          <w:rFonts w:ascii="Courier New" w:hAnsi="Courier New" w:cs="Courier New"/>
          <w:sz w:val="21"/>
          <w:szCs w:val="21"/>
        </w:rPr>
        <w:tab/>
        <w:t>jr proxkey1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key4</w:t>
      </w:r>
      <w:r w:rsidRPr="0025499E">
        <w:rPr>
          <w:rFonts w:ascii="Courier New" w:hAnsi="Courier New" w:cs="Courier New"/>
          <w:sz w:val="21"/>
          <w:szCs w:val="21"/>
        </w:rPr>
        <w:tab/>
        <w:t>defb 56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71,16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key4rou</w:t>
      </w:r>
      <w:r w:rsidRPr="0025499E">
        <w:rPr>
          <w:rFonts w:ascii="Courier New" w:hAnsi="Courier New" w:cs="Courier New"/>
          <w:sz w:val="21"/>
          <w:szCs w:val="21"/>
        </w:rPr>
        <w:tab/>
        <w:t>jr proxkey1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MACHINE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machines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lc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%0111110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rc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or 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or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colour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printmoving</w:t>
      </w:r>
      <w:r w:rsidRPr="0025499E">
        <w:rPr>
          <w:rFonts w:ascii="Courier New" w:hAnsi="Courier New" w:cs="Courier New"/>
          <w:sz w:val="21"/>
          <w:szCs w:val="21"/>
        </w:rPr>
        <w:cr/>
        <w:t>machinesrou</w:t>
      </w:r>
      <w:r w:rsidRPr="0025499E">
        <w:rPr>
          <w:rFonts w:ascii="Courier New" w:hAnsi="Courier New" w:cs="Courier New"/>
          <w:sz w:val="21"/>
          <w:szCs w:val="21"/>
        </w:rPr>
        <w:tab/>
        <w:t>equ rethere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;;DRUN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checkifdrunk</w:t>
      </w:r>
      <w:r w:rsidRPr="0025499E">
        <w:rPr>
          <w:rFonts w:ascii="Courier New" w:hAnsi="Courier New" w:cs="Courier New"/>
          <w:sz w:val="21"/>
          <w:szCs w:val="21"/>
        </w:rPr>
        <w:tab/>
        <w:t>ld a,(drunk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drunk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%0011111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sequenc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jr c,fallov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drunk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drunk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fallov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rand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i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d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animation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righ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lef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sequence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ei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FILL BUCKET</w:t>
      </w:r>
      <w:r w:rsidRPr="0025499E">
        <w:rPr>
          <w:rFonts w:ascii="Courier New" w:hAnsi="Courier New" w:cs="Courier New"/>
          <w:sz w:val="21"/>
          <w:szCs w:val="21"/>
        </w:rPr>
        <w:cr/>
        <w:t>turnonfullbucket</w:t>
      </w:r>
      <w:r w:rsidRPr="0025499E">
        <w:rPr>
          <w:rFonts w:ascii="Courier New" w:hAnsi="Courier New" w:cs="Courier New"/>
          <w:sz w:val="21"/>
          <w:szCs w:val="21"/>
        </w:rPr>
        <w:tab/>
        <w:t>equ 16+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mtbucket</w:t>
      </w:r>
      <w:r w:rsidRPr="0025499E">
        <w:rPr>
          <w:rFonts w:ascii="Courier New" w:hAnsi="Courier New" w:cs="Courier New"/>
          <w:sz w:val="21"/>
          <w:szCs w:val="21"/>
        </w:rPr>
        <w:tab/>
        <w:t>defb 60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6,144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mtbucketrou</w:t>
      </w:r>
      <w:r w:rsidRPr="0025499E">
        <w:rPr>
          <w:rFonts w:ascii="Courier New" w:hAnsi="Courier New" w:cs="Courier New"/>
          <w:sz w:val="21"/>
          <w:szCs w:val="21"/>
        </w:rPr>
        <w:tab/>
        <w:t>ld (ix+room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turnonfullbucket),6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fillbucket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;WATER BEAN STALK</w:t>
      </w:r>
      <w:r w:rsidRPr="0025499E">
        <w:rPr>
          <w:rFonts w:ascii="Courier New" w:hAnsi="Courier New" w:cs="Courier New"/>
          <w:sz w:val="21"/>
          <w:szCs w:val="21"/>
        </w:rPr>
        <w:cr/>
        <w:t>proxfullbucket</w:t>
      </w:r>
      <w:r w:rsidRPr="0025499E">
        <w:rPr>
          <w:rFonts w:ascii="Courier New" w:hAnsi="Courier New" w:cs="Courier New"/>
          <w:sz w:val="21"/>
          <w:szCs w:val="21"/>
        </w:rPr>
        <w:tab/>
        <w:t>defb 58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71,16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8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fullbucket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room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ub 1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manurehere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throwwateronbean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;;PLANTING BEAN</w:t>
      </w:r>
      <w:r w:rsidRPr="0025499E">
        <w:rPr>
          <w:rFonts w:ascii="Courier New" w:hAnsi="Courier New" w:cs="Courier New"/>
          <w:sz w:val="21"/>
          <w:szCs w:val="21"/>
        </w:rPr>
        <w:cr/>
        <w:t>proxbean</w:t>
      </w:r>
      <w:r w:rsidRPr="0025499E">
        <w:rPr>
          <w:rFonts w:ascii="Courier New" w:hAnsi="Courier New" w:cs="Courier New"/>
          <w:sz w:val="21"/>
          <w:szCs w:val="21"/>
        </w:rPr>
        <w:tab/>
        <w:t>defb 58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71,16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8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bean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ld (ix+room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plantbean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;;SHOP KEEP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shopkeeperrou</w:t>
      </w:r>
      <w:r w:rsidRPr="0025499E">
        <w:rPr>
          <w:rFonts w:ascii="Courier New" w:hAnsi="Courier New" w:cs="Courier New"/>
          <w:sz w:val="21"/>
          <w:szCs w:val="21"/>
        </w:rPr>
        <w:tab/>
        <w:t>ld a,(room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2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shopkeepercount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shopkeepercoun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shopkeeperhere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shopkeeperhere1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shopkeeperappearsmess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shopkeeper</w:t>
      </w:r>
      <w:r w:rsidRPr="0025499E">
        <w:rPr>
          <w:rFonts w:ascii="Courier New" w:hAnsi="Courier New" w:cs="Courier New"/>
          <w:sz w:val="21"/>
          <w:szCs w:val="21"/>
        </w:rPr>
        <w:tab/>
        <w:t>defb 22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66,16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8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shopkeeper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shopkeepercount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z,notcow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room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shoptal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talkingtopeople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tcow</w:t>
      </w:r>
      <w:r w:rsidRPr="0025499E">
        <w:rPr>
          <w:rFonts w:ascii="Courier New" w:hAnsi="Courier New" w:cs="Courier New"/>
          <w:sz w:val="21"/>
          <w:szCs w:val="21"/>
        </w:rPr>
        <w:tab/>
        <w:t>ld a,(shopkeeperhere+delaycounte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shopkeeperhere+delaycounter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givingjunk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nz,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stopgivingjunk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;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lift</w:t>
      </w:r>
      <w:r w:rsidRPr="0025499E">
        <w:rPr>
          <w:rFonts w:ascii="Courier New" w:hAnsi="Courier New" w:cs="Courier New"/>
          <w:sz w:val="21"/>
          <w:szCs w:val="21"/>
        </w:rPr>
        <w:tab/>
        <w:t>ld a,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(ix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c,notfirst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>notfirstlift</w:t>
      </w:r>
      <w:r w:rsidRPr="0025499E">
        <w:rPr>
          <w:rFonts w:ascii="Courier New" w:hAnsi="Courier New" w:cs="Courier New"/>
          <w:sz w:val="21"/>
          <w:szCs w:val="21"/>
        </w:rPr>
        <w:tab/>
        <w:t>ld b,(ix+orig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y)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rawdownlp</w:t>
      </w:r>
      <w:r w:rsidRPr="0025499E">
        <w:rPr>
          <w:rFonts w:ascii="Courier New" w:hAnsi="Courier New" w:cs="Courier New"/>
          <w:sz w:val="21"/>
          <w:szCs w:val="21"/>
        </w:rPr>
        <w:tab/>
        <w:t>push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drawdown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rub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rm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old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ub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4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rmheigh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plo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rmattri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plotattri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liftrou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l,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,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de,8+48*25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ush 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oximitycolli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c,move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d,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oximitycolli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c,killedbycog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ub 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c,stopthe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sequenc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move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stopthelift</w:t>
      </w:r>
      <w:r w:rsidRPr="0025499E">
        <w:rPr>
          <w:rFonts w:ascii="Courier New" w:hAnsi="Courier New" w:cs="Courier New"/>
          <w:sz w:val="21"/>
          <w:szCs w:val="21"/>
        </w:rPr>
        <w:tab/>
        <w:t>ld (ix+oldmovefrm),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obstructinglift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6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obstructinglif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obstructinglift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z,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roundmove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movelift</w:t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obstructinglif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oundmovelift</w:t>
      </w:r>
      <w:r w:rsidRPr="0025499E">
        <w:rPr>
          <w:rFonts w:ascii="Courier New" w:hAnsi="Courier New" w:cs="Courier New"/>
          <w:sz w:val="21"/>
          <w:szCs w:val="21"/>
        </w:rPr>
        <w:tab/>
        <w:t>ld a,(ix+old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justmove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oldmovefr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  <w:t>justmovelift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rub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 xml:space="preserve">add a,(ix+movey)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(ix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z,turn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(ix+old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z,notturn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turnlift</w:t>
      </w:r>
      <w:r w:rsidRPr="0025499E">
        <w:rPr>
          <w:rFonts w:ascii="Courier New" w:hAnsi="Courier New" w:cs="Courier New"/>
          <w:sz w:val="21"/>
          <w:szCs w:val="21"/>
        </w:rPr>
        <w:tab/>
        <w:t>call negvar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oldmovefrm),5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tturnlift</w:t>
      </w:r>
      <w:r w:rsidRPr="0025499E">
        <w:rPr>
          <w:rFonts w:ascii="Courier New" w:hAnsi="Courier New" w:cs="Courier New"/>
          <w:sz w:val="21"/>
          <w:szCs w:val="21"/>
        </w:rPr>
        <w:cr/>
        <w:t>printlift</w:t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ublift</w:t>
      </w:r>
      <w:r w:rsidRPr="0025499E">
        <w:rPr>
          <w:rFonts w:ascii="Courier New" w:hAnsi="Courier New" w:cs="Courier New"/>
          <w:sz w:val="21"/>
          <w:szCs w:val="21"/>
        </w:rPr>
        <w:tab/>
        <w:t>ld a,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ush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4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(ix+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et 3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s 3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(ix+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killedbycogs</w:t>
      </w:r>
      <w:r w:rsidRPr="0025499E">
        <w:rPr>
          <w:rFonts w:ascii="Courier New" w:hAnsi="Courier New" w:cs="Courier New"/>
          <w:sz w:val="21"/>
          <w:szCs w:val="21"/>
        </w:rPr>
        <w:tab/>
        <w:t>ld hl,killedbylift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killdizz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PORTCULLIS HER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portcullis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resetrope1</w:t>
      </w:r>
      <w:r w:rsidRPr="0025499E">
        <w:rPr>
          <w:rFonts w:ascii="Courier New" w:hAnsi="Courier New" w:cs="Courier New"/>
          <w:sz w:val="21"/>
          <w:szCs w:val="21"/>
        </w:rPr>
        <w:cr/>
        <w:t>resetrope</w:t>
      </w:r>
      <w:r w:rsidRPr="0025499E">
        <w:rPr>
          <w:rFonts w:ascii="Courier New" w:hAnsi="Courier New" w:cs="Courier New"/>
          <w:sz w:val="21"/>
          <w:szCs w:val="21"/>
        </w:rPr>
        <w:tab/>
        <w:t>ld (ix+var1)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old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rope1</w:t>
      </w:r>
      <w:r w:rsidRPr="0025499E">
        <w:rPr>
          <w:rFonts w:ascii="Courier New" w:hAnsi="Courier New" w:cs="Courier New"/>
          <w:sz w:val="21"/>
          <w:szCs w:val="21"/>
        </w:rPr>
        <w:tab/>
        <w:t>ld b,(ix+orig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y)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rawropedownlp</w:t>
      </w:r>
      <w:r w:rsidRPr="0025499E">
        <w:rPr>
          <w:rFonts w:ascii="Courier New" w:hAnsi="Courier New" w:cs="Courier New"/>
          <w:sz w:val="21"/>
          <w:szCs w:val="21"/>
        </w:rPr>
        <w:tab/>
        <w:t>push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(ix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drawropedown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egvar1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ortcullisrou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 xml:space="preserve">add a,(ix+movey)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(ix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z,turnportcullisplusdela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(ix+old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z,notturnportculli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delay),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turnportcullis</w:t>
      </w:r>
      <w:r w:rsidRPr="0025499E">
        <w:rPr>
          <w:rFonts w:ascii="Courier New" w:hAnsi="Courier New" w:cs="Courier New"/>
          <w:sz w:val="21"/>
          <w:szCs w:val="21"/>
        </w:rPr>
        <w:tab/>
        <w:t>call negvar1</w:t>
      </w:r>
      <w:r w:rsidRPr="0025499E">
        <w:rPr>
          <w:rFonts w:ascii="Courier New" w:hAnsi="Courier New" w:cs="Courier New"/>
          <w:sz w:val="21"/>
          <w:szCs w:val="21"/>
        </w:rPr>
        <w:cr/>
        <w:t>notturnportculli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collidewithdizzy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killedbyportculli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killdizzy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turnportcullisplusdelay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delay)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turnportculli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ortswitchrou</w:t>
      </w:r>
      <w:r w:rsidRPr="0025499E">
        <w:rPr>
          <w:rFonts w:ascii="Courier New" w:hAnsi="Courier New" w:cs="Courier New"/>
          <w:sz w:val="21"/>
          <w:szCs w:val="21"/>
        </w:rPr>
        <w:tab/>
        <w:t>ld a,(pickup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collidewithdizzy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pickup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-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porthere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porthere+dela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throwswitch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resetportswitch</w:t>
      </w:r>
      <w:r w:rsidRPr="0025499E">
        <w:rPr>
          <w:rFonts w:ascii="Courier New" w:hAnsi="Courier New" w:cs="Courier New"/>
          <w:sz w:val="21"/>
          <w:szCs w:val="21"/>
        </w:rPr>
        <w:tab/>
        <w:t>equ resetmachine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;;;;;DOZY FLOAT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dozyfloat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printmoving</w:t>
      </w:r>
      <w:r w:rsidRPr="0025499E">
        <w:rPr>
          <w:rFonts w:ascii="Courier New" w:hAnsi="Courier New" w:cs="Courier New"/>
          <w:sz w:val="21"/>
          <w:szCs w:val="21"/>
        </w:rPr>
        <w:cr/>
        <w:t>dozyfloatrou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stillfloatdoz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4</w:t>
      </w:r>
      <w:r w:rsidRPr="0025499E">
        <w:rPr>
          <w:rFonts w:ascii="Courier New" w:hAnsi="Courier New" w:cs="Courier New"/>
          <w:sz w:val="21"/>
          <w:szCs w:val="21"/>
        </w:rPr>
        <w:cr/>
        <w:t>stillfloatdozy</w:t>
      </w:r>
      <w:r w:rsidRPr="0025499E">
        <w:rPr>
          <w:rFonts w:ascii="Courier New" w:hAnsi="Courier New" w:cs="Courier New"/>
          <w:sz w:val="21"/>
          <w:szCs w:val="21"/>
        </w:rPr>
        <w:tab/>
        <w:t>ld (ix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nz,okbo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  <w:t>okbob</w:t>
      </w:r>
      <w:r w:rsidRPr="0025499E">
        <w:rPr>
          <w:rFonts w:ascii="Courier New" w:hAnsi="Courier New" w:cs="Courier New"/>
          <w:sz w:val="21"/>
          <w:szCs w:val="21"/>
        </w:rPr>
        <w:tab/>
        <w:t>add a,(ix+orig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2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var1)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;;;;THROWING WATER OF FIR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>proxjug</w:t>
      </w:r>
      <w:r w:rsidRPr="0025499E">
        <w:rPr>
          <w:rFonts w:ascii="Courier New" w:hAnsi="Courier New" w:cs="Courier New"/>
          <w:sz w:val="21"/>
          <w:szCs w:val="21"/>
        </w:rPr>
        <w:tab/>
        <w:t>defb 36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44,15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6,2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jugrou</w:t>
      </w:r>
      <w:r w:rsidRPr="0025499E">
        <w:rPr>
          <w:rFonts w:ascii="Courier New" w:hAnsi="Courier New" w:cs="Courier New"/>
          <w:sz w:val="21"/>
          <w:szCs w:val="21"/>
        </w:rPr>
        <w:tab/>
        <w:t>ld a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ireou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throwwateronfire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;LOOKING AT PICTUR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picture</w:t>
      </w:r>
      <w:r w:rsidRPr="0025499E">
        <w:rPr>
          <w:rFonts w:ascii="Courier New" w:hAnsi="Courier New" w:cs="Courier New"/>
          <w:sz w:val="21"/>
          <w:szCs w:val="21"/>
        </w:rPr>
        <w:tab/>
        <w:t>defb 52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62,104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5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picturerou</w:t>
      </w:r>
      <w:r w:rsidRPr="0025499E">
        <w:rPr>
          <w:rFonts w:ascii="Courier New" w:hAnsi="Courier New" w:cs="Courier New"/>
          <w:sz w:val="21"/>
          <w:szCs w:val="21"/>
        </w:rPr>
        <w:tab/>
        <w:t>pop h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lookatpicture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f computer=spectru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ontupdatedizz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tmessag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handoffandwai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fmem128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z,windowrou1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dotreasurepi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endi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f computer=amstrad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endi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 xml:space="preserve">;;;;;;;;;;;;;;;;;;;;;;;;;;;;;;;;;;;;;;;;;;;;;;;;;;;RAT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rat</w:t>
      </w:r>
      <w:r w:rsidRPr="0025499E">
        <w:rPr>
          <w:rFonts w:ascii="Courier New" w:hAnsi="Courier New" w:cs="Courier New"/>
          <w:sz w:val="21"/>
          <w:szCs w:val="21"/>
        </w:rPr>
        <w:tab/>
        <w:t>equ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atrou</w:t>
      </w:r>
      <w:r w:rsidRPr="0025499E">
        <w:rPr>
          <w:rFonts w:ascii="Courier New" w:hAnsi="Courier New" w:cs="Courier New"/>
          <w:sz w:val="21"/>
          <w:szCs w:val="21"/>
        </w:rPr>
        <w:tab/>
        <w:t>bit 7,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oldmovefrm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oldmovefr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z,ratnewdi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ratcount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bit 0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notlefthandcheckra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(ix+oldmovey)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z,notlefthandcheckra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ratnewdir</w:t>
      </w:r>
      <w:r w:rsidRPr="0025499E">
        <w:rPr>
          <w:rFonts w:ascii="Courier New" w:hAnsi="Courier New" w:cs="Courier New"/>
          <w:sz w:val="21"/>
          <w:szCs w:val="21"/>
        </w:rPr>
        <w:cr/>
        <w:t>notlefthandcheckrat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(ix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jr nz,notrighthandcheckra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ratnewdi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ratcoun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trighthandcheckra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collidewithdizzy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c,ratnotgoty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ratgotyou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killdizzy</w:t>
      </w:r>
      <w:r w:rsidRPr="0025499E">
        <w:rPr>
          <w:rFonts w:ascii="Courier New" w:hAnsi="Courier New" w:cs="Courier New"/>
          <w:sz w:val="21"/>
          <w:szCs w:val="21"/>
        </w:rPr>
        <w:cr/>
        <w:t>ratnotgotyou</w:t>
      </w:r>
      <w:r w:rsidRPr="0025499E">
        <w:rPr>
          <w:rFonts w:ascii="Courier New" w:hAnsi="Courier New" w:cs="Courier New"/>
          <w:sz w:val="21"/>
          <w:szCs w:val="21"/>
        </w:rPr>
        <w:tab/>
        <w:t>ld a,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atcoll</w:t>
      </w:r>
      <w:r w:rsidRPr="0025499E">
        <w:rPr>
          <w:rFonts w:ascii="Courier New" w:hAnsi="Courier New" w:cs="Courier New"/>
          <w:sz w:val="21"/>
          <w:szCs w:val="21"/>
        </w:rPr>
        <w:tab/>
        <w:t>cp 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loafhere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ratcoun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bit 7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z,ratnewdi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oldmovefrm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thanksforloaf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atnewdir</w:t>
      </w:r>
      <w:r w:rsidRPr="0025499E">
        <w:rPr>
          <w:rFonts w:ascii="Courier New" w:hAnsi="Courier New" w:cs="Courier New"/>
          <w:sz w:val="21"/>
          <w:szCs w:val="21"/>
        </w:rPr>
        <w:tab/>
        <w:t>call rand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1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oldmovefr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colour)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xor 12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colour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negvar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LOAF AND RA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loaf</w:t>
      </w:r>
      <w:r w:rsidRPr="0025499E">
        <w:rPr>
          <w:rFonts w:ascii="Courier New" w:hAnsi="Courier New" w:cs="Courier New"/>
          <w:sz w:val="21"/>
          <w:szCs w:val="21"/>
        </w:rPr>
        <w:tab/>
        <w:t>defb 36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6,64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40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loafrou</w:t>
      </w:r>
      <w:r w:rsidRPr="0025499E">
        <w:rPr>
          <w:rFonts w:ascii="Courier New" w:hAnsi="Courier New" w:cs="Courier New"/>
          <w:sz w:val="21"/>
          <w:szCs w:val="21"/>
        </w:rPr>
        <w:tab/>
        <w:t>ld a,(ix+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ratcoll+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TROL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troll</w:t>
      </w:r>
      <w:r w:rsidRPr="0025499E">
        <w:rPr>
          <w:rFonts w:ascii="Courier New" w:hAnsi="Courier New" w:cs="Courier New"/>
          <w:sz w:val="21"/>
          <w:szCs w:val="21"/>
        </w:rPr>
        <w:tab/>
        <w:t>equ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trollrou</w:t>
      </w:r>
      <w:r w:rsidRPr="0025499E">
        <w:rPr>
          <w:rFonts w:ascii="Courier New" w:hAnsi="Courier New" w:cs="Courier New"/>
          <w:sz w:val="21"/>
          <w:szCs w:val="21"/>
        </w:rPr>
        <w:tab/>
        <w:t>ld hl,proxtroll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checkproximity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troll</w:t>
      </w:r>
      <w:r w:rsidRPr="0025499E">
        <w:rPr>
          <w:rFonts w:ascii="Courier New" w:hAnsi="Courier New" w:cs="Courier New"/>
          <w:sz w:val="21"/>
          <w:szCs w:val="21"/>
        </w:rPr>
        <w:tab/>
        <w:t>defb 36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82,136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8,32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trollrou</w:t>
      </w:r>
      <w:r w:rsidRPr="0025499E">
        <w:rPr>
          <w:rFonts w:ascii="Courier New" w:hAnsi="Courier New" w:cs="Courier New"/>
          <w:sz w:val="21"/>
          <w:szCs w:val="21"/>
        </w:rPr>
        <w:tab/>
        <w:t>di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ub 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ab/>
        <w:t>ld (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-9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d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sequence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animation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lef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righ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ff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2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ei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getbackinthere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room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3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z,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goaway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APP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apple</w:t>
      </w:r>
      <w:r w:rsidRPr="0025499E">
        <w:rPr>
          <w:rFonts w:ascii="Courier New" w:hAnsi="Courier New" w:cs="Courier New"/>
          <w:sz w:val="21"/>
          <w:szCs w:val="21"/>
        </w:rPr>
        <w:tab/>
        <w:t>defb 36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78,152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applerou</w:t>
      </w:r>
      <w:r w:rsidRPr="0025499E">
        <w:rPr>
          <w:rFonts w:ascii="Courier New" w:hAnsi="Courier New" w:cs="Courier New"/>
          <w:sz w:val="21"/>
          <w:szCs w:val="21"/>
        </w:rPr>
        <w:tab/>
        <w:t>ld (ix+movex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trollgotapple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chatter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DAGGERS</w:t>
      </w:r>
      <w:r w:rsidRPr="0025499E">
        <w:rPr>
          <w:rFonts w:ascii="Courier New" w:hAnsi="Courier New" w:cs="Courier New"/>
          <w:sz w:val="21"/>
          <w:szCs w:val="21"/>
        </w:rPr>
        <w:cr/>
        <w:t>resetdagger</w:t>
      </w:r>
      <w:r w:rsidRPr="0025499E">
        <w:rPr>
          <w:rFonts w:ascii="Courier New" w:hAnsi="Courier New" w:cs="Courier New"/>
          <w:sz w:val="21"/>
          <w:szCs w:val="21"/>
        </w:rPr>
        <w:tab/>
        <w:t>equ printmoving</w:t>
      </w:r>
      <w:r w:rsidRPr="0025499E">
        <w:rPr>
          <w:rFonts w:ascii="Courier New" w:hAnsi="Courier New" w:cs="Courier New"/>
          <w:sz w:val="21"/>
          <w:szCs w:val="21"/>
        </w:rPr>
        <w:cr/>
        <w:t>daggerrou</w:t>
      </w:r>
      <w:r w:rsidRPr="0025499E">
        <w:rPr>
          <w:rFonts w:ascii="Courier New" w:hAnsi="Courier New" w:cs="Courier New"/>
          <w:sz w:val="21"/>
          <w:szCs w:val="21"/>
        </w:rPr>
        <w:tab/>
        <w:t>call collidewithdizzy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roomno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p 9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roomdagok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8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start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5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start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7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start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oomdagok</w:t>
      </w:r>
      <w:r w:rsidRPr="0025499E">
        <w:rPr>
          <w:rFonts w:ascii="Courier New" w:hAnsi="Courier New" w:cs="Courier New"/>
          <w:sz w:val="21"/>
          <w:szCs w:val="21"/>
        </w:rPr>
        <w:tab/>
        <w:t>ld a,2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killedbydaggers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killdizzy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DOOR KNOCKER</w:t>
      </w:r>
      <w:r w:rsidRPr="0025499E">
        <w:rPr>
          <w:rFonts w:ascii="Courier New" w:hAnsi="Courier New" w:cs="Courier New"/>
          <w:sz w:val="21"/>
          <w:szCs w:val="21"/>
        </w:rPr>
        <w:cr/>
        <w:t>proxdoor</w:t>
      </w:r>
      <w:r w:rsidRPr="0025499E">
        <w:rPr>
          <w:rFonts w:ascii="Courier New" w:hAnsi="Courier New" w:cs="Courier New"/>
          <w:sz w:val="21"/>
          <w:szCs w:val="21"/>
        </w:rPr>
        <w:tab/>
        <w:t>defb 84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34,16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>proxdoormess</w:t>
      </w:r>
      <w:r w:rsidRPr="0025499E">
        <w:rPr>
          <w:rFonts w:ascii="Courier New" w:hAnsi="Courier New" w:cs="Courier New"/>
          <w:sz w:val="21"/>
          <w:szCs w:val="21"/>
        </w:rPr>
        <w:tab/>
        <w:t>ld a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oorhere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usedoorknocker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DOO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door</w:t>
      </w:r>
      <w:r w:rsidRPr="0025499E">
        <w:rPr>
          <w:rFonts w:ascii="Courier New" w:hAnsi="Courier New" w:cs="Courier New"/>
          <w:sz w:val="21"/>
          <w:szCs w:val="21"/>
        </w:rPr>
        <w:tab/>
        <w:t>ld a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printmoving</w:t>
      </w:r>
      <w:r w:rsidRPr="0025499E">
        <w:rPr>
          <w:rFonts w:ascii="Courier New" w:hAnsi="Courier New" w:cs="Courier New"/>
          <w:sz w:val="21"/>
          <w:szCs w:val="21"/>
        </w:rPr>
        <w:cr/>
        <w:t>doorrou</w:t>
      </w:r>
      <w:r w:rsidRPr="0025499E">
        <w:rPr>
          <w:rFonts w:ascii="Courier New" w:hAnsi="Courier New" w:cs="Courier New"/>
          <w:sz w:val="21"/>
          <w:szCs w:val="21"/>
        </w:rPr>
        <w:tab/>
        <w:t>ld a,(sequenc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proxkno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checkproximity1</w:t>
      </w:r>
      <w:r w:rsidRPr="0025499E">
        <w:rPr>
          <w:rFonts w:ascii="Courier New" w:hAnsi="Courier New" w:cs="Courier New"/>
          <w:sz w:val="21"/>
          <w:szCs w:val="21"/>
        </w:rPr>
        <w:cr/>
        <w:t>proxknox</w:t>
      </w:r>
      <w:r w:rsidRPr="0025499E">
        <w:rPr>
          <w:rFonts w:ascii="Courier New" w:hAnsi="Courier New" w:cs="Courier New"/>
          <w:sz w:val="21"/>
          <w:szCs w:val="21"/>
        </w:rPr>
        <w:tab/>
        <w:t>defb 84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34,16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doorhere+oldmovex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oorhere+oldmove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knockandenter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chatt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;CROW BAR</w:t>
      </w:r>
      <w:r w:rsidRPr="0025499E">
        <w:rPr>
          <w:rFonts w:ascii="Courier New" w:hAnsi="Courier New" w:cs="Courier New"/>
          <w:sz w:val="21"/>
          <w:szCs w:val="21"/>
        </w:rPr>
        <w:cr/>
        <w:t>proxcrowbar</w:t>
      </w:r>
      <w:r w:rsidRPr="0025499E">
        <w:rPr>
          <w:rFonts w:ascii="Courier New" w:hAnsi="Courier New" w:cs="Courier New"/>
          <w:sz w:val="21"/>
          <w:szCs w:val="21"/>
        </w:rPr>
        <w:tab/>
        <w:t>defb 55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46,144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8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crowbarrou</w:t>
      </w:r>
      <w:r w:rsidRPr="0025499E">
        <w:rPr>
          <w:rFonts w:ascii="Courier New" w:hAnsi="Courier New" w:cs="Courier New"/>
          <w:sz w:val="21"/>
          <w:szCs w:val="21"/>
        </w:rPr>
        <w:tab/>
        <w:t>ld a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welllidhere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usecrowbar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;PICK AXE</w:t>
      </w:r>
      <w:r w:rsidRPr="0025499E">
        <w:rPr>
          <w:rFonts w:ascii="Courier New" w:hAnsi="Courier New" w:cs="Courier New"/>
          <w:sz w:val="21"/>
          <w:szCs w:val="21"/>
        </w:rPr>
        <w:cr/>
        <w:t>proxpickaxe</w:t>
      </w:r>
      <w:r w:rsidRPr="0025499E">
        <w:rPr>
          <w:rFonts w:ascii="Courier New" w:hAnsi="Courier New" w:cs="Courier New"/>
          <w:sz w:val="21"/>
          <w:szCs w:val="21"/>
        </w:rPr>
        <w:tab/>
        <w:t>defb 41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36,101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12,20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pickaxerou</w:t>
      </w:r>
      <w:r w:rsidRPr="0025499E">
        <w:rPr>
          <w:rFonts w:ascii="Courier New" w:hAnsi="Courier New" w:cs="Courier New"/>
          <w:sz w:val="21"/>
          <w:szCs w:val="21"/>
        </w:rPr>
        <w:tab/>
        <w:t>ld (rockhere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usepickaxe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EGG IN NEST</w:t>
      </w:r>
      <w:r w:rsidRPr="0025499E">
        <w:rPr>
          <w:rFonts w:ascii="Courier New" w:hAnsi="Courier New" w:cs="Courier New"/>
          <w:sz w:val="21"/>
          <w:szCs w:val="21"/>
        </w:rPr>
        <w:cr/>
        <w:t>proxegg</w:t>
      </w:r>
      <w:r w:rsidRPr="0025499E">
        <w:rPr>
          <w:rFonts w:ascii="Courier New" w:hAnsi="Courier New" w:cs="Courier New"/>
          <w:sz w:val="21"/>
          <w:szCs w:val="21"/>
        </w:rPr>
        <w:tab/>
        <w:t>defb 40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54,15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,20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eggrou</w:t>
      </w:r>
      <w:r w:rsidRPr="0025499E">
        <w:rPr>
          <w:rFonts w:ascii="Courier New" w:hAnsi="Courier New" w:cs="Courier New"/>
          <w:sz w:val="21"/>
          <w:szCs w:val="21"/>
        </w:rPr>
        <w:tab/>
        <w:t>ld a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ragonhere1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puteggback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MIN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miner</w:t>
      </w:r>
      <w:r w:rsidRPr="0025499E">
        <w:rPr>
          <w:rFonts w:ascii="Courier New" w:hAnsi="Courier New" w:cs="Courier New"/>
          <w:sz w:val="21"/>
          <w:szCs w:val="21"/>
        </w:rPr>
        <w:tab/>
        <w:t>equ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minerrou</w:t>
      </w:r>
      <w:r w:rsidRPr="0025499E">
        <w:rPr>
          <w:rFonts w:ascii="Courier New" w:hAnsi="Courier New" w:cs="Courier New"/>
          <w:sz w:val="21"/>
          <w:szCs w:val="21"/>
        </w:rPr>
        <w:tab/>
        <w:t>ld hl,proxmin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checkproximity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oxminer</w:t>
      </w:r>
      <w:r w:rsidRPr="0025499E">
        <w:rPr>
          <w:rFonts w:ascii="Courier New" w:hAnsi="Courier New" w:cs="Courier New"/>
          <w:sz w:val="21"/>
          <w:szCs w:val="21"/>
        </w:rPr>
        <w:tab/>
        <w:t>defb 41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90,120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2,32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minerou</w:t>
      </w:r>
      <w:r w:rsidRPr="0025499E">
        <w:rPr>
          <w:rFonts w:ascii="Courier New" w:hAnsi="Courier New" w:cs="Courier New"/>
          <w:sz w:val="21"/>
          <w:szCs w:val="21"/>
        </w:rPr>
        <w:tab/>
        <w:t>ld (ix+movex),9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trollhere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oxtroll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var1)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RUG TRICK</w:t>
      </w:r>
      <w:r w:rsidRPr="0025499E">
        <w:rPr>
          <w:rFonts w:ascii="Courier New" w:hAnsi="Courier New" w:cs="Courier New"/>
          <w:sz w:val="21"/>
          <w:szCs w:val="21"/>
        </w:rPr>
        <w:cr/>
        <w:t>proxrug</w:t>
      </w:r>
      <w:r w:rsidRPr="0025499E">
        <w:rPr>
          <w:rFonts w:ascii="Courier New" w:hAnsi="Courier New" w:cs="Courier New"/>
          <w:sz w:val="21"/>
          <w:szCs w:val="21"/>
        </w:rPr>
        <w:tab/>
        <w:t>defb 94</w:t>
      </w:r>
      <w:r w:rsidRPr="0025499E">
        <w:rPr>
          <w:rFonts w:ascii="Courier New" w:hAnsi="Courier New" w:cs="Courier New"/>
          <w:sz w:val="21"/>
          <w:szCs w:val="21"/>
        </w:rPr>
        <w:tab/>
        <w:t>;;ro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34,152</w:t>
      </w:r>
      <w:r w:rsidRPr="0025499E">
        <w:rPr>
          <w:rFonts w:ascii="Courier New" w:hAnsi="Courier New" w:cs="Courier New"/>
          <w:sz w:val="21"/>
          <w:szCs w:val="21"/>
        </w:rPr>
        <w:tab/>
        <w:t>;;;x,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4,16</w:t>
      </w:r>
      <w:r w:rsidRPr="0025499E">
        <w:rPr>
          <w:rFonts w:ascii="Courier New" w:hAnsi="Courier New" w:cs="Courier New"/>
          <w:sz w:val="21"/>
          <w:szCs w:val="21"/>
        </w:rPr>
        <w:tab/>
        <w:t>;;;w,h</w:t>
      </w:r>
      <w:r w:rsidRPr="0025499E">
        <w:rPr>
          <w:rFonts w:ascii="Courier New" w:hAnsi="Courier New" w:cs="Courier New"/>
          <w:sz w:val="21"/>
          <w:szCs w:val="21"/>
        </w:rPr>
        <w:cr/>
        <w:t>proxrugrou</w:t>
      </w:r>
      <w:r w:rsidRPr="0025499E">
        <w:rPr>
          <w:rFonts w:ascii="Courier New" w:hAnsi="Courier New" w:cs="Courier New"/>
          <w:sz w:val="21"/>
          <w:szCs w:val="21"/>
        </w:rPr>
        <w:tab/>
        <w:t>ld (ix+room)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9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carpethere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carpethere1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hl,userug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windowrou</w:t>
      </w:r>
      <w:r w:rsidRPr="0025499E">
        <w:rPr>
          <w:rFonts w:ascii="Courier New" w:hAnsi="Courier New" w:cs="Courier New"/>
          <w:sz w:val="21"/>
          <w:szCs w:val="21"/>
        </w:rPr>
        <w:cr/>
        <w:t>;;;;;;;;;;;;;;;;;;;;;;;;;;;;;;;;;;;;;;;;;;;;;;;;;;;DAISY ROUTIN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daisy</w:t>
      </w:r>
      <w:r w:rsidRPr="0025499E">
        <w:rPr>
          <w:rFonts w:ascii="Courier New" w:hAnsi="Courier New" w:cs="Courier New"/>
          <w:sz w:val="21"/>
          <w:szCs w:val="21"/>
        </w:rPr>
        <w:tab/>
        <w:t>equ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aisyrou</w:t>
      </w:r>
      <w:r w:rsidRPr="0025499E">
        <w:rPr>
          <w:rFonts w:ascii="Courier New" w:hAnsi="Courier New" w:cs="Courier New"/>
          <w:sz w:val="21"/>
          <w:szCs w:val="21"/>
        </w:rPr>
        <w:tab/>
        <w:t>call collidewithdizzy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nc,justinlif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sequenc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  <w:t>test</w:t>
      </w:r>
      <w:r w:rsidRPr="0025499E">
        <w:rPr>
          <w:rFonts w:ascii="Courier New" w:hAnsi="Courier New" w:cs="Courier New"/>
          <w:sz w:val="21"/>
          <w:szCs w:val="21"/>
        </w:rPr>
        <w:tab/>
        <w:t>ld a,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starttun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gottodaisy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ontupdatedizz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tmessag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handoffandwai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theheartdemo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9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roomno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aisyhere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7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daisy1here+room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daisyrunsmes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windowrou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jp musicof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theheartdemo</w:t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ontupdatedizz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roomno),a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;;got to daisy  ;;heart demo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roomsetup</w:t>
      </w:r>
      <w:r w:rsidRPr="0025499E">
        <w:rPr>
          <w:rFonts w:ascii="Courier New" w:hAnsi="Courier New" w:cs="Courier New"/>
          <w:sz w:val="21"/>
          <w:szCs w:val="21"/>
        </w:rPr>
        <w:cr/>
        <w:t>heartdemo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resetheart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255</w:t>
      </w:r>
      <w:r w:rsidRPr="0025499E">
        <w:rPr>
          <w:rFonts w:ascii="Courier New" w:hAnsi="Courier New" w:cs="Courier New"/>
          <w:sz w:val="21"/>
          <w:szCs w:val="21"/>
        </w:rPr>
        <w:cr/>
        <w:t>allhearts</w:t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updateheart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jnz allheart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justinlift</w:t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daisylifthere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2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ix+move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anidaisy</w:t>
      </w:r>
      <w:r w:rsidRPr="0025499E">
        <w:rPr>
          <w:rFonts w:ascii="Courier New" w:hAnsi="Courier New" w:cs="Courier New"/>
          <w:sz w:val="21"/>
          <w:szCs w:val="21"/>
        </w:rPr>
        <w:tab/>
        <w:t>ld a,(ix+colour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12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colour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p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DAISY WITH COIN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DAISY ROUTIN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daisy1</w:t>
      </w:r>
      <w:r w:rsidRPr="0025499E">
        <w:rPr>
          <w:rFonts w:ascii="Courier New" w:hAnsi="Courier New" w:cs="Courier New"/>
          <w:sz w:val="21"/>
          <w:szCs w:val="21"/>
        </w:rPr>
        <w:tab/>
        <w:t>equ printmoving</w:t>
      </w:r>
      <w:r w:rsidRPr="0025499E">
        <w:rPr>
          <w:rFonts w:ascii="Courier New" w:hAnsi="Courier New" w:cs="Courier New"/>
          <w:sz w:val="21"/>
          <w:szCs w:val="21"/>
        </w:rPr>
        <w:cr/>
        <w:t>daisyrou1</w:t>
      </w:r>
      <w:r w:rsidRPr="0025499E">
        <w:rPr>
          <w:rFonts w:ascii="Courier New" w:hAnsi="Courier New" w:cs="Courier New"/>
          <w:sz w:val="21"/>
          <w:szCs w:val="21"/>
        </w:rPr>
        <w:tab/>
        <w:t>call collidewithdizzy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c,doendmessage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jr anidaisy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doendmessages</w:t>
      </w:r>
      <w:r w:rsidRPr="0025499E">
        <w:rPr>
          <w:rFonts w:ascii="Courier New" w:hAnsi="Courier New" w:cs="Courier New"/>
          <w:sz w:val="21"/>
          <w:szCs w:val="21"/>
        </w:rPr>
        <w:tab/>
        <w:t>ld a,(sequenc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n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1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notgotallcoin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coins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3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p nz,chatt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starttun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gotallcoin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completedgame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chatter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jr theheartdemo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BRING DAISY LIFT DOWN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switch1</w:t>
      </w:r>
      <w:r w:rsidRPr="0025499E">
        <w:rPr>
          <w:rFonts w:ascii="Courier New" w:hAnsi="Courier New" w:cs="Courier New"/>
          <w:sz w:val="21"/>
          <w:szCs w:val="21"/>
        </w:rPr>
        <w:tab/>
        <w:t>equ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switchrou1</w:t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daisylifthere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daisylifthere+movey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p 10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 n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movin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collidewithdizzy16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0</w:t>
      </w:r>
      <w:r w:rsidRPr="0025499E">
        <w:rPr>
          <w:rFonts w:ascii="Courier New" w:hAnsi="Courier New" w:cs="Courier New"/>
          <w:sz w:val="21"/>
          <w:szCs w:val="21"/>
        </w:rPr>
        <w:tab/>
        <w:t>;;dontchhang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c a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resetmachine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bit 0,(ix+var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daisylifthere+var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;;;;;;;;;;;;;;;;;;;;;;;;;;;;;;;;;;;;;;;;;;;;;;;;;;;;;HEART DEMO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hearts</w:t>
      </w:r>
      <w:r w:rsidRPr="0025499E">
        <w:rPr>
          <w:rFonts w:ascii="Courier New" w:hAnsi="Courier New" w:cs="Courier New"/>
          <w:sz w:val="21"/>
          <w:szCs w:val="21"/>
        </w:rPr>
        <w:tab/>
        <w:t>ld a,(addpatch+1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xor &amp;86~&amp;96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 xml:space="preserve">;(add) xor (sub) 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addpatch+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reverse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plot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rmattri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ix,hearttab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xor 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resetheartslp</w:t>
      </w:r>
      <w:r w:rsidRPr="0025499E">
        <w:rPr>
          <w:rFonts w:ascii="Courier New" w:hAnsi="Courier New" w:cs="Courier New"/>
          <w:sz w:val="21"/>
          <w:szCs w:val="21"/>
        </w:rPr>
        <w:tab/>
        <w:t>push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0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random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œ</w:t>
      </w:r>
      <w:r w:rsidRPr="0025499E">
        <w:rPr>
          <w:rFonts w:ascii="Courier New" w:hAnsi="Courier New" w:cs="Courier New"/>
          <w:sz w:val="21"/>
          <w:szCs w:val="21"/>
        </w:rPr>
        <w:tab/>
        <w:t>ld (ix+1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printhear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inc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jnz resethearts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updatehearts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ix,hearttable</w:t>
      </w:r>
      <w:r w:rsidRPr="0025499E">
        <w:rPr>
          <w:rFonts w:ascii="Courier New" w:hAnsi="Courier New" w:cs="Courier New"/>
          <w:sz w:val="21"/>
          <w:szCs w:val="21"/>
        </w:rPr>
        <w:cr/>
        <w:t>updateheartslp</w:t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hear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0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ix+0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printhear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inc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jnz updatehearts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printheart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;ix points to pos in tab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;print single heart (if large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0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r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r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r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r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r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nd 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2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rmno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ix+1)</w:t>
      </w:r>
      <w:r w:rsidRPr="0025499E">
        <w:rPr>
          <w:rFonts w:ascii="Courier New" w:hAnsi="Courier New" w:cs="Courier New"/>
          <w:sz w:val="21"/>
          <w:szCs w:val="21"/>
        </w:rPr>
        <w:tab/>
        <w:t>;;path 0-255</w:t>
      </w:r>
      <w:r w:rsidRPr="0025499E">
        <w:rPr>
          <w:rFonts w:ascii="Courier New" w:hAnsi="Courier New" w:cs="Courier New"/>
          <w:sz w:val="21"/>
          <w:szCs w:val="21"/>
        </w:rPr>
        <w:cr/>
        <w:t>addpatch</w:t>
      </w:r>
      <w:r w:rsidRPr="0025499E">
        <w:rPr>
          <w:rFonts w:ascii="Courier New" w:hAnsi="Courier New" w:cs="Courier New"/>
          <w:sz w:val="21"/>
          <w:szCs w:val="21"/>
        </w:rPr>
        <w:tab/>
        <w:t>sub a,(ix+0)</w:t>
      </w:r>
      <w:r w:rsidRPr="0025499E">
        <w:rPr>
          <w:rFonts w:ascii="Courier New" w:hAnsi="Courier New" w:cs="Courier New"/>
          <w:sz w:val="21"/>
          <w:szCs w:val="21"/>
        </w:rPr>
        <w:tab/>
        <w:t>;;count 0-255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12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getvalu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6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(frmx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op af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3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nd 12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getvalu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add a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a,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tab/>
        <w:t>add a,11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(frmy)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findfrmsiz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call fram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ix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  <w:t>getvalue</w:t>
      </w:r>
      <w:r w:rsidRPr="0025499E">
        <w:rPr>
          <w:rFonts w:ascii="Courier New" w:hAnsi="Courier New" w:cs="Courier New"/>
          <w:sz w:val="21"/>
          <w:szCs w:val="21"/>
        </w:rPr>
        <w:tab/>
        <w:t>call getsinco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bit 7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jr z,waspo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b,1</w:t>
      </w:r>
      <w:r w:rsidRPr="0025499E">
        <w:rPr>
          <w:rFonts w:ascii="Courier New" w:hAnsi="Courier New" w:cs="Courier New"/>
          <w:sz w:val="21"/>
          <w:szCs w:val="21"/>
        </w:rPr>
        <w:cr/>
        <w:t>waspo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(ix+0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push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call multiply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max value 127*6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pop 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a,h</w:t>
      </w:r>
      <w:r w:rsidRPr="0025499E">
        <w:rPr>
          <w:rFonts w:ascii="Courier New" w:hAnsi="Courier New" w:cs="Courier New"/>
          <w:sz w:val="21"/>
          <w:szCs w:val="21"/>
        </w:rPr>
        <w:tab/>
        <w:t>;;a=-63 to +6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bit 0,b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 z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neg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getsincos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entry a=0-127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exit a=-64 to 64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srl a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tab/>
        <w:t>;max=6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c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sincostabl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hl,b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a,(hl)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sincostable</w:t>
      </w:r>
      <w:r w:rsidRPr="0025499E">
        <w:rPr>
          <w:rFonts w:ascii="Courier New" w:hAnsi="Courier New" w:cs="Courier New"/>
          <w:sz w:val="21"/>
          <w:szCs w:val="21"/>
        </w:rPr>
        <w:tab/>
        <w:t>defb  0, 6,12,18,24,30,35,40,45,49,53,56,59,61,62,63  ;;quad 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defb 64,63,62,61,59,56,53,49,45,40,35,30,24,18,12, 6  ;;quad 1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-0,-6,-12,-18,-24,-30,-35,-40,-45,-49,-53,-56,-59,-61,-62,-63  ;;quad 2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efb -64,-63,-62,-61,-59,-56,-53,-49,-45,-40,-35,-30,-24,-18,-12,-6  ;;quad 3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multiply</w:t>
      </w:r>
      <w:r w:rsidRPr="0025499E">
        <w:rPr>
          <w:rFonts w:ascii="Courier New" w:hAnsi="Courier New" w:cs="Courier New"/>
          <w:sz w:val="21"/>
          <w:szCs w:val="21"/>
        </w:rPr>
        <w:tab/>
        <w:t>;;a=no to mult. c=multiplier    hl=ans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e,a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b,8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ld hl,0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ld d,h</w:t>
      </w:r>
      <w:r w:rsidRPr="0025499E">
        <w:rPr>
          <w:rFonts w:ascii="Courier New" w:hAnsi="Courier New" w:cs="Courier New"/>
          <w:sz w:val="21"/>
          <w:szCs w:val="21"/>
        </w:rPr>
        <w:cr/>
        <w:t>multlp</w:t>
      </w:r>
      <w:r w:rsidRPr="0025499E">
        <w:rPr>
          <w:rFonts w:ascii="Courier New" w:hAnsi="Courier New" w:cs="Courier New"/>
          <w:sz w:val="21"/>
          <w:szCs w:val="21"/>
        </w:rPr>
        <w:tab/>
        <w:t>srl c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lastRenderedPageBreak/>
        <w:pgNum/>
      </w:r>
      <w:r w:rsidRPr="0025499E">
        <w:rPr>
          <w:rFonts w:ascii="Courier New" w:hAnsi="Courier New" w:cs="Courier New"/>
          <w:sz w:val="21"/>
          <w:szCs w:val="21"/>
        </w:rPr>
        <w:tab/>
        <w:t>jr nc,noadd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add hl,d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>noadd</w:t>
      </w:r>
      <w:r w:rsidRPr="0025499E">
        <w:rPr>
          <w:rFonts w:ascii="Courier New" w:hAnsi="Courier New" w:cs="Courier New"/>
          <w:sz w:val="21"/>
          <w:szCs w:val="21"/>
        </w:rPr>
        <w:tab/>
        <w:t>sla e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rl d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tab/>
        <w:t>djnz multlp</w:t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pgNum/>
      </w:r>
      <w:r w:rsidRPr="0025499E">
        <w:rPr>
          <w:rFonts w:ascii="Courier New" w:hAnsi="Courier New" w:cs="Courier New"/>
          <w:sz w:val="21"/>
          <w:szCs w:val="21"/>
        </w:rPr>
        <w:tab/>
        <w:t>ret</w:t>
      </w:r>
      <w:r w:rsidRPr="0025499E">
        <w:rPr>
          <w:rFonts w:ascii="Courier New" w:hAnsi="Courier New" w:cs="Courier New"/>
          <w:sz w:val="21"/>
          <w:szCs w:val="21"/>
        </w:rPr>
        <w:tab/>
      </w:r>
      <w:r w:rsidRPr="0025499E">
        <w:rPr>
          <w:rFonts w:ascii="Courier New" w:hAnsi="Courier New" w:cs="Courier New"/>
          <w:sz w:val="21"/>
          <w:szCs w:val="21"/>
        </w:rPr>
        <w:cr/>
      </w:r>
      <w:r w:rsidRPr="0025499E">
        <w:rPr>
          <w:rFonts w:ascii="Courier New" w:hAnsi="Courier New" w:cs="Courier New"/>
          <w:sz w:val="21"/>
          <w:szCs w:val="21"/>
        </w:rPr>
        <w:cr/>
      </w:r>
      <w:r>
        <w:rPr>
          <w:rFonts w:ascii="Courier New" w:hAnsi="Courier New" w:cs="Courier New"/>
          <w:sz w:val="21"/>
          <w:szCs w:val="21"/>
        </w:rPr>
        <w:t>-----------------------------------------------------------------------</w:t>
      </w:r>
    </w:p>
    <w:p w:rsidR="004A5A3D" w:rsidRDefault="004A5A3D">
      <w:pPr>
        <w:rPr>
          <w:rFonts w:ascii="Courier New" w:hAnsi="Courier New" w:cs="Courier New"/>
          <w:sz w:val="21"/>
          <w:szCs w:val="21"/>
        </w:rPr>
      </w:pPr>
      <w:r>
        <w:rPr>
          <w:rFonts w:ascii="Courier New" w:hAnsi="Courier New" w:cs="Courier New"/>
          <w:sz w:val="21"/>
          <w:szCs w:val="21"/>
        </w:rPr>
        <w:t>X4</w:t>
      </w:r>
    </w:p>
    <w:p w:rsidR="004A5A3D" w:rsidRDefault="004A5A3D">
      <w:pPr>
        <w:rPr>
          <w:rFonts w:ascii="Courier New" w:hAnsi="Courier New" w:cs="Courier New"/>
          <w:sz w:val="21"/>
          <w:szCs w:val="21"/>
        </w:rPr>
      </w:pPr>
      <w:r w:rsidRPr="00672B5C">
        <w:rPr>
          <w:rFonts w:ascii="Courier New" w:hAnsi="Courier New" w:cs="Courier New"/>
          <w:sz w:val="21"/>
          <w:szCs w:val="21"/>
        </w:rPr>
        <w:t>sndfx</w:t>
      </w:r>
      <w:r w:rsidRPr="00672B5C">
        <w:rPr>
          <w:rFonts w:ascii="Courier New" w:hAnsi="Courier New" w:cs="Courier New"/>
          <w:sz w:val="21"/>
          <w:szCs w:val="21"/>
        </w:rPr>
        <w:tab/>
        <w:t>defb 255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rmno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rmx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  <w:t>frmy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  <w:t>frmattri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  <w:t>frmwidth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  <w:t>frmheight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rmplot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rmreverse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  <w:t>frmlocation</w:t>
      </w:r>
      <w:r w:rsidRPr="00672B5C">
        <w:rPr>
          <w:rFonts w:ascii="Courier New" w:hAnsi="Courier New" w:cs="Courier New"/>
          <w:sz w:val="21"/>
          <w:szCs w:val="21"/>
        </w:rPr>
        <w:tab/>
        <w:t>defw 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windowleft</w:t>
      </w:r>
      <w:r w:rsidRPr="00672B5C">
        <w:rPr>
          <w:rFonts w:ascii="Courier New" w:hAnsi="Courier New" w:cs="Courier New"/>
          <w:sz w:val="21"/>
          <w:szCs w:val="21"/>
        </w:rPr>
        <w:tab/>
        <w:t>defb 2+32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windowright</w:t>
      </w:r>
      <w:r w:rsidRPr="00672B5C">
        <w:rPr>
          <w:rFonts w:ascii="Courier New" w:hAnsi="Courier New" w:cs="Courier New"/>
          <w:sz w:val="21"/>
          <w:szCs w:val="21"/>
        </w:rPr>
        <w:tab/>
        <w:t>defb 60+32+2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windowtop</w:t>
      </w:r>
      <w:r w:rsidRPr="00672B5C">
        <w:rPr>
          <w:rFonts w:ascii="Courier New" w:hAnsi="Courier New" w:cs="Courier New"/>
          <w:sz w:val="21"/>
          <w:szCs w:val="21"/>
        </w:rPr>
        <w:tab/>
        <w:t>defb 6*8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0</w:t>
      </w:r>
      <w:r w:rsidRPr="00672B5C">
        <w:rPr>
          <w:rFonts w:ascii="Courier New" w:hAnsi="Courier New" w:cs="Courier New"/>
          <w:sz w:val="21"/>
          <w:szCs w:val="21"/>
        </w:rPr>
        <w:tab/>
        <w:t>alter these directly</w:t>
      </w:r>
      <w:r w:rsidRPr="00672B5C">
        <w:rPr>
          <w:rFonts w:ascii="Courier New" w:hAnsi="Courier New" w:cs="Courier New"/>
          <w:sz w:val="21"/>
          <w:szCs w:val="21"/>
        </w:rPr>
        <w:cr/>
        <w:t>windowbottom</w:t>
      </w:r>
      <w:r w:rsidRPr="00672B5C">
        <w:rPr>
          <w:rFonts w:ascii="Courier New" w:hAnsi="Courier New" w:cs="Courier New"/>
          <w:sz w:val="21"/>
          <w:szCs w:val="21"/>
        </w:rPr>
        <w:tab/>
        <w:t>defb 192-8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192 to change window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closewindow</w:t>
      </w:r>
      <w:r w:rsidRPr="00672B5C">
        <w:rPr>
          <w:rFonts w:ascii="Courier New" w:hAnsi="Courier New" w:cs="Courier New"/>
          <w:sz w:val="21"/>
          <w:szCs w:val="21"/>
        </w:rPr>
        <w:tab/>
        <w:t>push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push 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de,2+32+256*(60+32+2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l,6*8+256*(192-8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windower</w:t>
      </w:r>
      <w:r w:rsidRPr="00672B5C">
        <w:rPr>
          <w:rFonts w:ascii="Courier New" w:hAnsi="Courier New" w:cs="Courier New"/>
          <w:sz w:val="21"/>
          <w:szCs w:val="21"/>
        </w:rPr>
        <w:tab/>
        <w:t>ld (windowleft),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windowtop)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op 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pop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openwindow</w:t>
      </w:r>
      <w:r w:rsidRPr="00672B5C">
        <w:rPr>
          <w:rFonts w:ascii="Courier New" w:hAnsi="Courier New" w:cs="Courier New"/>
          <w:sz w:val="21"/>
          <w:szCs w:val="21"/>
        </w:rPr>
        <w:tab/>
        <w:t>push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ush 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de,32+256*(64+32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l,0+256*(192-8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windower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tore_sprite_vars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frmattri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3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plo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tab/>
        <w:t>l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 xml:space="preserve">ld (frmreverse),a 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h</w:t>
      </w:r>
      <w:r w:rsidRPr="00672B5C">
        <w:rPr>
          <w:rFonts w:ascii="Courier New" w:hAnsi="Courier New" w:cs="Courier New"/>
          <w:sz w:val="21"/>
          <w:szCs w:val="21"/>
        </w:rPr>
        <w:cr/>
        <w:t>store_sprite_vars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no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frmx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frmy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indfrmsiz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xor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spritenothere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no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l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c,frmtabl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e,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d,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cp 255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nz,spriteok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spritenothere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priteok</w:t>
      </w:r>
      <w:r w:rsidRPr="00672B5C">
        <w:rPr>
          <w:rFonts w:ascii="Courier New" w:hAnsi="Courier New" w:cs="Courier New"/>
          <w:sz w:val="21"/>
          <w:szCs w:val="21"/>
        </w:rPr>
        <w:tab/>
        <w:t>ld hl,frmdefs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width),a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4 pixels=1 uni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heigh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frmlocation)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clearattris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a=attri to clear to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c,30*256+17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 xml:space="preserve">ld de,6*256+1 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l,attriplotpatch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hl)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p attridir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attribox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a=attri   b=width   c=height   e=x   d=y 0=toplin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l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xor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ttriplotpatch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plo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cp 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nz,attridir</w:t>
      </w:r>
      <w:r w:rsidRPr="00672B5C">
        <w:rPr>
          <w:rFonts w:ascii="Courier New" w:hAnsi="Courier New" w:cs="Courier New"/>
          <w:sz w:val="21"/>
          <w:szCs w:val="21"/>
        </w:rPr>
        <w:cr/>
        <w:t>attrixor</w:t>
      </w:r>
      <w:r w:rsidRPr="00672B5C">
        <w:rPr>
          <w:rFonts w:ascii="Courier New" w:hAnsi="Courier New" w:cs="Courier New"/>
          <w:sz w:val="21"/>
          <w:szCs w:val="21"/>
        </w:rPr>
        <w:tab/>
        <w:t>xor %0100011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l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&amp;ae</w:t>
      </w:r>
      <w:r w:rsidRPr="00672B5C">
        <w:rPr>
          <w:rFonts w:ascii="Courier New" w:hAnsi="Courier New" w:cs="Courier New"/>
          <w:sz w:val="21"/>
          <w:szCs w:val="21"/>
        </w:rPr>
        <w:tab/>
        <w:t>;xor 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attriplotpatch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l</w:t>
      </w:r>
      <w:r w:rsidRPr="00672B5C">
        <w:rPr>
          <w:rFonts w:ascii="Courier New" w:hAnsi="Courier New" w:cs="Courier New"/>
          <w:sz w:val="21"/>
          <w:szCs w:val="21"/>
        </w:rPr>
        <w:cr/>
        <w:t>attridir</w:t>
      </w:r>
      <w:r w:rsidRPr="00672B5C">
        <w:rPr>
          <w:rFonts w:ascii="Courier New" w:hAnsi="Courier New" w:cs="Courier New"/>
          <w:sz w:val="21"/>
          <w:szCs w:val="21"/>
        </w:rPr>
        <w:tab/>
        <w:t>ld (attricolourpatch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attriwidthpatch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d</w:t>
      </w:r>
      <w:r w:rsidRPr="00672B5C">
        <w:rPr>
          <w:rFonts w:ascii="Courier New" w:hAnsi="Courier New" w:cs="Courier New"/>
          <w:sz w:val="21"/>
          <w:szCs w:val="21"/>
        </w:rPr>
        <w:cr/>
        <w:t>atpatch1</w:t>
      </w:r>
      <w:r w:rsidRPr="00672B5C">
        <w:rPr>
          <w:rFonts w:ascii="Courier New" w:hAnsi="Courier New" w:cs="Courier New"/>
          <w:sz w:val="21"/>
          <w:szCs w:val="21"/>
        </w:rPr>
        <w:tab/>
        <w:t>nop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;cpl</w:t>
      </w:r>
      <w:r w:rsidRPr="00672B5C">
        <w:rPr>
          <w:rFonts w:ascii="Courier New" w:hAnsi="Courier New" w:cs="Courier New"/>
          <w:sz w:val="21"/>
          <w:szCs w:val="21"/>
        </w:rPr>
        <w:cr/>
        <w:t>atpatch2</w:t>
      </w:r>
      <w:r w:rsidRPr="00672B5C">
        <w:rPr>
          <w:rFonts w:ascii="Courier New" w:hAnsi="Courier New" w:cs="Courier New"/>
          <w:sz w:val="21"/>
          <w:szCs w:val="21"/>
        </w:rPr>
        <w:tab/>
        <w:t>no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nop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;add a,29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l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d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hl</w:t>
      </w:r>
      <w:r w:rsidRPr="00672B5C">
        <w:rPr>
          <w:rFonts w:ascii="Courier New" w:hAnsi="Courier New" w:cs="Courier New"/>
          <w:sz w:val="21"/>
          <w:szCs w:val="21"/>
        </w:rPr>
        <w:tab/>
        <w:t>;*32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f computer=spectrum</w:t>
      </w:r>
      <w:r w:rsidRPr="00672B5C">
        <w:rPr>
          <w:rFonts w:ascii="Courier New" w:hAnsi="Courier New" w:cs="Courier New"/>
          <w:sz w:val="21"/>
          <w:szCs w:val="21"/>
        </w:rPr>
        <w:cr/>
        <w:t>patchattritable</w:t>
      </w:r>
      <w:r w:rsidRPr="00672B5C">
        <w:rPr>
          <w:rFonts w:ascii="Courier New" w:hAnsi="Courier New" w:cs="Courier New"/>
          <w:sz w:val="21"/>
          <w:szCs w:val="21"/>
        </w:rPr>
        <w:tab/>
        <w:t>ld de,screenattritabl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ndif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f computer=amstra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patchattritable</w:t>
      </w:r>
      <w:r w:rsidRPr="00672B5C">
        <w:rPr>
          <w:rFonts w:ascii="Courier New" w:hAnsi="Courier New" w:cs="Courier New"/>
          <w:sz w:val="21"/>
          <w:szCs w:val="21"/>
        </w:rPr>
        <w:tab/>
        <w:t>ld de,attritabl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ndif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atpatch3</w:t>
      </w:r>
      <w:r w:rsidRPr="00672B5C">
        <w:rPr>
          <w:rFonts w:ascii="Courier New" w:hAnsi="Courier New" w:cs="Courier New"/>
          <w:sz w:val="21"/>
          <w:szCs w:val="21"/>
        </w:rPr>
        <w:tab/>
        <w:t>ld de,32</w:t>
      </w:r>
      <w:r w:rsidRPr="00672B5C">
        <w:rPr>
          <w:rFonts w:ascii="Courier New" w:hAnsi="Courier New" w:cs="Courier New"/>
          <w:sz w:val="21"/>
          <w:szCs w:val="21"/>
        </w:rPr>
        <w:tab/>
        <w:t>;;patched to -32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attriylp</w:t>
      </w:r>
      <w:r w:rsidRPr="00672B5C">
        <w:rPr>
          <w:rFonts w:ascii="Courier New" w:hAnsi="Courier New" w:cs="Courier New"/>
          <w:sz w:val="21"/>
          <w:szCs w:val="21"/>
        </w:rPr>
        <w:tab/>
        <w:t>push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attriwidthpatch</w:t>
      </w:r>
      <w:r w:rsidRPr="00672B5C">
        <w:rPr>
          <w:rFonts w:ascii="Courier New" w:hAnsi="Courier New" w:cs="Courier New"/>
          <w:sz w:val="21"/>
          <w:szCs w:val="21"/>
        </w:rPr>
        <w:tab/>
        <w:t>ld b,1</w:t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  <w:t>attrixl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attricolourpatch</w:t>
      </w:r>
      <w:r w:rsidRPr="00672B5C">
        <w:rPr>
          <w:rFonts w:ascii="Courier New" w:hAnsi="Courier New" w:cs="Courier New"/>
          <w:sz w:val="21"/>
          <w:szCs w:val="21"/>
        </w:rPr>
        <w:tab/>
        <w:t>ld a,1</w:t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attriplotpatch</w:t>
      </w:r>
      <w:r w:rsidRPr="00672B5C">
        <w:rPr>
          <w:rFonts w:ascii="Courier New" w:hAnsi="Courier New" w:cs="Courier New"/>
          <w:sz w:val="21"/>
          <w:szCs w:val="21"/>
        </w:rPr>
        <w:tab/>
        <w:t>xor (hl)</w:t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jnz attrixl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op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nz,attriyl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t>plotattris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spritenother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nz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l,(windowlef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width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x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e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cp h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 n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p 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z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ub 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nc,attriinlef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e,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  <w:t>attriinleft</w:t>
      </w:r>
      <w:r w:rsidRPr="00672B5C">
        <w:rPr>
          <w:rFonts w:ascii="Courier New" w:hAnsi="Courier New" w:cs="Courier New"/>
          <w:sz w:val="21"/>
          <w:szCs w:val="21"/>
        </w:rPr>
        <w:tab/>
        <w:t>ld a,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h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righ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c,attriinrigh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attriinrigh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neg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  <w:t>attriinright</w:t>
      </w:r>
      <w:r w:rsidRPr="00672B5C">
        <w:rPr>
          <w:rFonts w:ascii="Courier New" w:hAnsi="Courier New" w:cs="Courier New"/>
          <w:sz w:val="21"/>
          <w:szCs w:val="21"/>
        </w:rPr>
        <w:tab/>
        <w:t>ld a,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rl 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ub 32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rl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e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(windowtop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heigh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y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d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cp h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 n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p 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z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ub 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nc,attriinto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d,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  <w:t>attriintop</w:t>
      </w:r>
      <w:r w:rsidRPr="00672B5C">
        <w:rPr>
          <w:rFonts w:ascii="Courier New" w:hAnsi="Courier New" w:cs="Courier New"/>
          <w:sz w:val="21"/>
          <w:szCs w:val="21"/>
        </w:rPr>
        <w:tab/>
        <w:t>ld a,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h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botto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c,attriinbotto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z,attriinbotto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neg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  <w:t>attriinbottom</w:t>
      </w:r>
      <w:r w:rsidRPr="00672B5C">
        <w:rPr>
          <w:rFonts w:ascii="Courier New" w:hAnsi="Courier New" w:cs="Courier New"/>
          <w:sz w:val="21"/>
          <w:szCs w:val="21"/>
        </w:rPr>
        <w:tab/>
        <w:t>ld a,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7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7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rl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attri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p attribox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heightcount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widthcount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tab/>
        <w:t>;4 pixels=1 uni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ideofbyte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  <w:t>frmycoord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rmxcoord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f computer=spectrum</w:t>
      </w:r>
      <w:r w:rsidRPr="00672B5C">
        <w:rPr>
          <w:rFonts w:ascii="Courier New" w:hAnsi="Courier New" w:cs="Courier New"/>
          <w:sz w:val="21"/>
          <w:szCs w:val="21"/>
        </w:rPr>
        <w:cr/>
        <w:t>attritable</w:t>
      </w:r>
      <w:r w:rsidRPr="00672B5C">
        <w:rPr>
          <w:rFonts w:ascii="Courier New" w:hAnsi="Courier New" w:cs="Courier New"/>
          <w:sz w:val="21"/>
          <w:szCs w:val="21"/>
        </w:rPr>
        <w:tab/>
        <w:t>EQU &amp;5CC6-5*32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  <w:t>;;</w:t>
      </w:r>
      <w:r w:rsidRPr="00672B5C">
        <w:rPr>
          <w:rFonts w:ascii="Courier New" w:hAnsi="Courier New" w:cs="Courier New"/>
          <w:sz w:val="21"/>
          <w:szCs w:val="21"/>
        </w:rPr>
        <w:tab/>
        <w:t>equ $-5*32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;;;</w:t>
      </w:r>
      <w:r w:rsidRPr="00672B5C">
        <w:rPr>
          <w:rFonts w:ascii="Courier New" w:hAnsi="Courier New" w:cs="Courier New"/>
          <w:sz w:val="21"/>
          <w:szCs w:val="21"/>
        </w:rPr>
        <w:tab/>
        <w:t>DEFS 24*32,01000111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;;</w:t>
      </w:r>
      <w:r w:rsidRPr="00672B5C">
        <w:rPr>
          <w:rFonts w:ascii="Courier New" w:hAnsi="Courier New" w:cs="Courier New"/>
          <w:sz w:val="21"/>
          <w:szCs w:val="21"/>
        </w:rPr>
        <w:tab/>
        <w:t>defs 19*32,01000010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hearttable</w:t>
      </w:r>
      <w:r w:rsidRPr="00672B5C">
        <w:rPr>
          <w:rFonts w:ascii="Courier New" w:hAnsi="Courier New" w:cs="Courier New"/>
          <w:sz w:val="21"/>
          <w:szCs w:val="21"/>
        </w:rPr>
        <w:tab/>
        <w:t>equ attritable+64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creenattritable</w:t>
      </w:r>
      <w:r w:rsidRPr="00672B5C">
        <w:rPr>
          <w:rFonts w:ascii="Courier New" w:hAnsi="Courier New" w:cs="Courier New"/>
          <w:sz w:val="21"/>
          <w:szCs w:val="21"/>
        </w:rPr>
        <w:tab/>
        <w:t>equ &amp;580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crolledbyte</w:t>
      </w:r>
      <w:r w:rsidRPr="00672B5C">
        <w:rPr>
          <w:rFonts w:ascii="Courier New" w:hAnsi="Courier New" w:cs="Courier New"/>
          <w:sz w:val="21"/>
          <w:szCs w:val="21"/>
        </w:rPr>
        <w:tab/>
        <w:t>defb 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ram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spritenother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tab/>
        <w:t>ret nz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de,(windowlef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heigh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height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width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width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x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p d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righ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 n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p e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lef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(windowtop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heigh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y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p h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botto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n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p l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to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definately not fully out of window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y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ycoord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ub 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nc,notoutto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height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eight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frmycoord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push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(frmlocation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width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0</w:t>
      </w:r>
      <w:r w:rsidRPr="00672B5C">
        <w:rPr>
          <w:rFonts w:ascii="Courier New" w:hAnsi="Courier New" w:cs="Courier New"/>
          <w:sz w:val="21"/>
          <w:szCs w:val="21"/>
        </w:rPr>
        <w:cr/>
        <w:t>movestartdown</w:t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nz,movestartdown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location)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tab/>
        <w:t>pop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notoutto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height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ycoord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h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botto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c,notoutbotto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height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ub 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eightcount),a</w:t>
      </w:r>
      <w:r w:rsidRPr="00672B5C">
        <w:rPr>
          <w:rFonts w:ascii="Courier New" w:hAnsi="Courier New" w:cs="Courier New"/>
          <w:sz w:val="21"/>
          <w:szCs w:val="21"/>
        </w:rPr>
        <w:cr/>
        <w:t>notoutbottom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x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xcoord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xor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ddtode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crosshal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x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e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lef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nc,notoutlef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neg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crosshal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width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width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xcoord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xcoord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rl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ddtode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push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(frmlocation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revers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storenewfrmlo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bc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bc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torenewfrmloc</w:t>
      </w:r>
      <w:r w:rsidRPr="00672B5C">
        <w:rPr>
          <w:rFonts w:ascii="Courier New" w:hAnsi="Courier New" w:cs="Courier New"/>
          <w:sz w:val="21"/>
          <w:szCs w:val="21"/>
        </w:rPr>
        <w:tab/>
        <w:t>ld (frmlocation)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op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  <w:t>notoutlef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xcoord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width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c,notoutrigh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width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width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addtodef+1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ddtode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notoutrigh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l,&amp;23*256+&amp;13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inc hl  inc 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revers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storeplotbyt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(frmlocation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width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location)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width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s 0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addtodef+1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neg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ddtode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revbyt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&amp;c3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;jp</w:t>
      </w:r>
      <w:r w:rsidRPr="00672B5C">
        <w:rPr>
          <w:rFonts w:ascii="Courier New" w:hAnsi="Courier New" w:cs="Courier New"/>
          <w:sz w:val="21"/>
          <w:szCs w:val="21"/>
        </w:rPr>
        <w:cr/>
        <w:t>storeplotbyte</w:t>
      </w:r>
      <w:r w:rsidRPr="00672B5C">
        <w:rPr>
          <w:rFonts w:ascii="Courier New" w:hAnsi="Courier New" w:cs="Courier New"/>
          <w:sz w:val="21"/>
          <w:szCs w:val="21"/>
        </w:rPr>
        <w:tab/>
        <w:t>ld (plotbytepatch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plotbytepatch+1)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ycoord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l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c,screentabl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ush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 xml:space="preserve">pop ix 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de,(frmlocation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xcoord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ub 32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rl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p c,onhalfspacing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addacross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acrosshalf+1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addacross+1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p nz,onhalfspacing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plo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storeplot</w:t>
      </w:r>
      <w:r w:rsidRPr="00672B5C">
        <w:rPr>
          <w:rFonts w:ascii="Courier New" w:hAnsi="Courier New" w:cs="Courier New"/>
          <w:sz w:val="21"/>
          <w:szCs w:val="21"/>
        </w:rPr>
        <w:tab/>
        <w:t>;;direc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&amp;ae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;xor (hl)</w:t>
      </w:r>
      <w:r w:rsidRPr="00672B5C">
        <w:rPr>
          <w:rFonts w:ascii="Courier New" w:hAnsi="Courier New" w:cs="Courier New"/>
          <w:sz w:val="21"/>
          <w:szCs w:val="21"/>
        </w:rPr>
        <w:cr/>
        <w:t>storeplot</w:t>
      </w:r>
      <w:r w:rsidRPr="00672B5C">
        <w:rPr>
          <w:rFonts w:ascii="Courier New" w:hAnsi="Courier New" w:cs="Courier New"/>
          <w:sz w:val="21"/>
          <w:szCs w:val="21"/>
        </w:rPr>
        <w:tab/>
        <w:t>ld (spritepatch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all patches should have been don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 xml:space="preserve">;ix must be set to screen table position  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de must point to frm definition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width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width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rmylp</w:t>
      </w:r>
      <w:r w:rsidRPr="00672B5C">
        <w:rPr>
          <w:rFonts w:ascii="Courier New" w:hAnsi="Courier New" w:cs="Courier New"/>
          <w:sz w:val="21"/>
          <w:szCs w:val="21"/>
        </w:rPr>
        <w:tab/>
        <w:t>ld l,(ix+0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ix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,(ix+0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ix</w:t>
      </w:r>
      <w:r w:rsidRPr="00672B5C">
        <w:rPr>
          <w:rFonts w:ascii="Courier New" w:hAnsi="Courier New" w:cs="Courier New"/>
          <w:sz w:val="21"/>
          <w:szCs w:val="21"/>
        </w:rPr>
        <w:cr/>
        <w:t>addacross</w:t>
      </w:r>
      <w:r w:rsidRPr="00672B5C">
        <w:rPr>
          <w:rFonts w:ascii="Courier New" w:hAnsi="Courier New" w:cs="Courier New"/>
          <w:sz w:val="21"/>
          <w:szCs w:val="21"/>
        </w:rPr>
        <w:tab/>
        <w:t>ld bc,0000</w:t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width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  <w:t>frmxl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plotbytepatch</w:t>
      </w:r>
      <w:r w:rsidRPr="00672B5C">
        <w:rPr>
          <w:rFonts w:ascii="Courier New" w:hAnsi="Courier New" w:cs="Courier New"/>
          <w:sz w:val="21"/>
          <w:szCs w:val="21"/>
        </w:rPr>
        <w:tab/>
        <w:t>nop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can be 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de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to giv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jp revbyt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pritepatch</w:t>
      </w:r>
      <w:r w:rsidRPr="00672B5C">
        <w:rPr>
          <w:rFonts w:ascii="Courier New" w:hAnsi="Courier New" w:cs="Courier New"/>
          <w:sz w:val="21"/>
          <w:szCs w:val="21"/>
        </w:rPr>
        <w:tab/>
        <w:t>and 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jnz frmxl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x de,hl</w:t>
      </w:r>
      <w:r w:rsidRPr="00672B5C">
        <w:rPr>
          <w:rFonts w:ascii="Courier New" w:hAnsi="Courier New" w:cs="Courier New"/>
          <w:sz w:val="21"/>
          <w:szCs w:val="21"/>
        </w:rPr>
        <w:cr/>
        <w:t>addtodef</w:t>
      </w:r>
      <w:r w:rsidRPr="00672B5C">
        <w:rPr>
          <w:rFonts w:ascii="Courier New" w:hAnsi="Courier New" w:cs="Courier New"/>
          <w:sz w:val="21"/>
          <w:szCs w:val="21"/>
        </w:rPr>
        <w:tab/>
        <w:t>ld bc,0000</w:t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x de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height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eight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nz,frmyl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revbyte</w:t>
      </w:r>
      <w:r w:rsidRPr="00672B5C">
        <w:rPr>
          <w:rFonts w:ascii="Courier New" w:hAnsi="Courier New" w:cs="Courier New"/>
          <w:sz w:val="21"/>
          <w:szCs w:val="21"/>
        </w:rPr>
        <w:tab/>
        <w:t>push 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revpag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bc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op 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ec 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p spritepatch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onhalfspacing</w:t>
      </w:r>
      <w:r w:rsidRPr="00672B5C">
        <w:rPr>
          <w:rFonts w:ascii="Courier New" w:hAnsi="Courier New" w:cs="Courier New"/>
          <w:sz w:val="21"/>
          <w:szCs w:val="21"/>
        </w:rPr>
        <w:cr/>
        <w:t>onhalfspacing1</w:t>
      </w:r>
      <w:r w:rsidRPr="00672B5C">
        <w:rPr>
          <w:rFonts w:ascii="Courier New" w:hAnsi="Courier New" w:cs="Courier New"/>
          <w:sz w:val="21"/>
          <w:szCs w:val="21"/>
        </w:rPr>
        <w:tab/>
        <w:t>ld (addacross1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addtodef+1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ddtodef1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plotlinedir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plo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revers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p z,onhalfdir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plotlinexor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p z,storecallpatch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plotlinexorrev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p storecallpatch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onhalfdir</w:t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p z,storecallpatch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plotlinedirrev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torecallpatch</w:t>
      </w:r>
      <w:r w:rsidRPr="00672B5C">
        <w:rPr>
          <w:rFonts w:ascii="Courier New" w:hAnsi="Courier New" w:cs="Courier New"/>
          <w:sz w:val="21"/>
          <w:szCs w:val="21"/>
        </w:rPr>
        <w:tab/>
        <w:t xml:space="preserve">ld (plotlinepatch+1),hl 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all patches should have been don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 xml:space="preserve">;ix must be set to screen table position  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de must point to frm definition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rmylp1</w:t>
      </w:r>
      <w:r w:rsidRPr="00672B5C">
        <w:rPr>
          <w:rFonts w:ascii="Courier New" w:hAnsi="Courier New" w:cs="Courier New"/>
          <w:sz w:val="21"/>
          <w:szCs w:val="21"/>
        </w:rPr>
        <w:tab/>
        <w:t>ld l,(ix+0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ix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,(ix+0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ix</w:t>
      </w:r>
      <w:r w:rsidRPr="00672B5C">
        <w:rPr>
          <w:rFonts w:ascii="Courier New" w:hAnsi="Courier New" w:cs="Courier New"/>
          <w:sz w:val="21"/>
          <w:szCs w:val="21"/>
        </w:rPr>
        <w:cr/>
        <w:t>addacross1</w:t>
      </w:r>
      <w:r w:rsidRPr="00672B5C">
        <w:rPr>
          <w:rFonts w:ascii="Courier New" w:hAnsi="Courier New" w:cs="Courier New"/>
          <w:sz w:val="21"/>
          <w:szCs w:val="21"/>
        </w:rPr>
        <w:tab/>
        <w:t>ld bc,0000</w:t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t>acrosshalf</w:t>
      </w:r>
      <w:r w:rsidRPr="00672B5C">
        <w:rPr>
          <w:rFonts w:ascii="Courier New" w:hAnsi="Courier New" w:cs="Courier New"/>
          <w:sz w:val="21"/>
          <w:szCs w:val="21"/>
        </w:rPr>
        <w:tab/>
        <w:t>ld a,0</w:t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sideofbyte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width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  <w:t>frmxlp1</w:t>
      </w:r>
      <w:r w:rsidRPr="00672B5C">
        <w:rPr>
          <w:rFonts w:ascii="Courier New" w:hAnsi="Courier New" w:cs="Courier New"/>
          <w:sz w:val="21"/>
          <w:szCs w:val="21"/>
        </w:rPr>
        <w:cr/>
        <w:t>plotlinepatch</w:t>
      </w:r>
      <w:r w:rsidRPr="00672B5C">
        <w:rPr>
          <w:rFonts w:ascii="Courier New" w:hAnsi="Courier New" w:cs="Courier New"/>
          <w:sz w:val="21"/>
          <w:szCs w:val="21"/>
        </w:rPr>
        <w:tab/>
        <w:t>call plotlinexor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x de,hl</w:t>
      </w:r>
      <w:r w:rsidRPr="00672B5C">
        <w:rPr>
          <w:rFonts w:ascii="Courier New" w:hAnsi="Courier New" w:cs="Courier New"/>
          <w:sz w:val="21"/>
          <w:szCs w:val="21"/>
        </w:rPr>
        <w:cr/>
        <w:t>addtodef1</w:t>
      </w:r>
      <w:r w:rsidRPr="00672B5C">
        <w:rPr>
          <w:rFonts w:ascii="Courier New" w:hAnsi="Courier New" w:cs="Courier New"/>
          <w:sz w:val="21"/>
          <w:szCs w:val="21"/>
        </w:rPr>
        <w:tab/>
        <w:t>ld bc,0000</w:t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x de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height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eight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nz,frmylp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plotlinexor</w:t>
      </w:r>
      <w:r w:rsidRPr="00672B5C">
        <w:rPr>
          <w:rFonts w:ascii="Courier New" w:hAnsi="Courier New" w:cs="Courier New"/>
          <w:sz w:val="21"/>
          <w:szCs w:val="21"/>
        </w:rPr>
        <w:tab/>
        <w:t>ld a,(sideofbyt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leftsidexor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p rightsidexor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leftsidexor</w:t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00001111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xor 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ec 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z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rightsidexor</w:t>
      </w:r>
      <w:r w:rsidRPr="00672B5C">
        <w:rPr>
          <w:rFonts w:ascii="Courier New" w:hAnsi="Courier New" w:cs="Courier New"/>
          <w:sz w:val="21"/>
          <w:szCs w:val="21"/>
        </w:rPr>
        <w:tab/>
        <w:t>ld a,c</w:t>
      </w:r>
      <w:r w:rsidRPr="00672B5C">
        <w:rPr>
          <w:rFonts w:ascii="Courier New" w:hAnsi="Courier New" w:cs="Courier New"/>
          <w:sz w:val="21"/>
          <w:szCs w:val="21"/>
        </w:rPr>
        <w:cr/>
        <w:t>rightsidexor1</w:t>
      </w:r>
      <w:r w:rsidRPr="00672B5C">
        <w:rPr>
          <w:rFonts w:ascii="Courier New" w:hAnsi="Courier New" w:cs="Courier New"/>
          <w:sz w:val="21"/>
          <w:szCs w:val="21"/>
        </w:rPr>
        <w:tab/>
        <w:t>and 11110000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xor 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tab/>
        <w:t>inc 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jnz leftsidexor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plotlinedir</w:t>
      </w:r>
      <w:r w:rsidRPr="00672B5C">
        <w:rPr>
          <w:rFonts w:ascii="Courier New" w:hAnsi="Courier New" w:cs="Courier New"/>
          <w:sz w:val="21"/>
          <w:szCs w:val="21"/>
        </w:rPr>
        <w:tab/>
        <w:t>ld a,(sideofbyt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leftsidedir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scrolledbyte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p rightsidedir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leftsidedir</w:t>
      </w:r>
      <w:r w:rsidRPr="00672B5C">
        <w:rPr>
          <w:rFonts w:ascii="Courier New" w:hAnsi="Courier New" w:cs="Courier New"/>
          <w:sz w:val="21"/>
          <w:szCs w:val="21"/>
        </w:rPr>
        <w:tab/>
        <w:t>ld a,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11110000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scrolledbyte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00001111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ec 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z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rightsidedir</w:t>
      </w:r>
      <w:r w:rsidRPr="00672B5C">
        <w:rPr>
          <w:rFonts w:ascii="Courier New" w:hAnsi="Courier New" w:cs="Courier New"/>
          <w:sz w:val="21"/>
          <w:szCs w:val="21"/>
        </w:rPr>
        <w:tab/>
        <w:t>ld a,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00001111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scrolledbyt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11110000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jnz leftsidedir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plotlinexorrev</w:t>
      </w:r>
      <w:r w:rsidRPr="00672B5C">
        <w:rPr>
          <w:rFonts w:ascii="Courier New" w:hAnsi="Courier New" w:cs="Courier New"/>
          <w:sz w:val="21"/>
          <w:szCs w:val="21"/>
        </w:rPr>
        <w:tab/>
        <w:t>ld a,(sideofbyt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leftsidexorrev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tab/>
        <w:t>push 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revpag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bc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op 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p rightsidexorrev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leftsidexorrev</w:t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ush 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revpag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bc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op 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00001111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xor 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ec 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z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rightsidexorrev</w:t>
      </w:r>
      <w:r w:rsidRPr="00672B5C">
        <w:rPr>
          <w:rFonts w:ascii="Courier New" w:hAnsi="Courier New" w:cs="Courier New"/>
          <w:sz w:val="21"/>
          <w:szCs w:val="21"/>
        </w:rPr>
        <w:tab/>
        <w:t>ld a,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rightsidexorrev1</w:t>
      </w:r>
      <w:r w:rsidRPr="00672B5C">
        <w:rPr>
          <w:rFonts w:ascii="Courier New" w:hAnsi="Courier New" w:cs="Courier New"/>
          <w:sz w:val="21"/>
          <w:szCs w:val="21"/>
        </w:rPr>
        <w:tab/>
        <w:t>and 11110000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xor 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jnz leftsidexorrev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plotlinedirrev</w:t>
      </w:r>
      <w:r w:rsidRPr="00672B5C">
        <w:rPr>
          <w:rFonts w:ascii="Courier New" w:hAnsi="Courier New" w:cs="Courier New"/>
          <w:sz w:val="21"/>
          <w:szCs w:val="21"/>
        </w:rPr>
        <w:tab/>
        <w:t>ld a,(sideofbyt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leftsidedirrev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ush 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revpag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bc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op 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scrolledbyte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p rightsidedirrev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leftsidedirrev</w:t>
      </w:r>
      <w:r w:rsidRPr="00672B5C">
        <w:rPr>
          <w:rFonts w:ascii="Courier New" w:hAnsi="Courier New" w:cs="Courier New"/>
          <w:sz w:val="21"/>
          <w:szCs w:val="21"/>
        </w:rPr>
        <w:tab/>
        <w:t>ld a,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11110000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ush 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revpag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bc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op 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scrolledbyte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00001111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ec 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z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rightsidedirrev</w:t>
      </w:r>
      <w:r w:rsidRPr="00672B5C">
        <w:rPr>
          <w:rFonts w:ascii="Courier New" w:hAnsi="Courier New" w:cs="Courier New"/>
          <w:sz w:val="21"/>
          <w:szCs w:val="21"/>
        </w:rPr>
        <w:tab/>
        <w:t>ld a,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00001111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scrolledbyt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11110000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jnz leftsidedirrev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ndif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end spectru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f computer=amstra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attritable</w:t>
      </w:r>
      <w:r w:rsidRPr="00672B5C">
        <w:rPr>
          <w:rFonts w:ascii="Courier New" w:hAnsi="Courier New" w:cs="Courier New"/>
          <w:sz w:val="21"/>
          <w:szCs w:val="21"/>
        </w:rPr>
        <w:tab/>
        <w:t>EQU &amp;AF00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;DEFS 32*24,64+2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hearttable</w:t>
      </w:r>
      <w:r w:rsidRPr="00672B5C">
        <w:rPr>
          <w:rFonts w:ascii="Courier New" w:hAnsi="Courier New" w:cs="Courier New"/>
          <w:sz w:val="21"/>
          <w:szCs w:val="21"/>
        </w:rPr>
        <w:tab/>
        <w:t>equ attritabl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ram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spritenother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nz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all doplottyp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all docolour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de,(windowlef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heigh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height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width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width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x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p d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righ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 n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p e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lef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(windowtop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heigh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y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p h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botto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 n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p l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to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definately not fully out of window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y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ycoord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ub 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nc,notoutto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height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eight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frmycoord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push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(frmlocation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width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t>movestartdown</w:t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nz,movestartdown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location)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op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notoutto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height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ycoord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h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botto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c,notoutbotto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height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ub 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eightcount),a</w:t>
      </w:r>
      <w:r w:rsidRPr="00672B5C">
        <w:rPr>
          <w:rFonts w:ascii="Courier New" w:hAnsi="Courier New" w:cs="Courier New"/>
          <w:sz w:val="21"/>
          <w:szCs w:val="21"/>
        </w:rPr>
        <w:cr/>
        <w:t>notoutbottom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x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xcoord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xor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ddtode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crosshal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x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e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windowlef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nc,notoutlef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neg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crosshal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width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width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xcoord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xcoord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rl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ddtode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push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(frmlocation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revers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storenewfrmlo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bc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bc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torenewfrmloc</w:t>
      </w:r>
      <w:r w:rsidRPr="00672B5C">
        <w:rPr>
          <w:rFonts w:ascii="Courier New" w:hAnsi="Courier New" w:cs="Courier New"/>
          <w:sz w:val="21"/>
          <w:szCs w:val="21"/>
        </w:rPr>
        <w:tab/>
        <w:t>ld (frmlocation)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op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  <w:t>notoutlef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xcoord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width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c,notoutrigh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width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ub 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width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addtodef+1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ddtode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notoutrigh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l,plotbyt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revers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storeplotbyt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iy,multrevtabl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l,(frmlocation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width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frmlocation)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width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s 0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addtodef+1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neg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a,b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addtodef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l,plotbyterev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toreplotbyte</w:t>
      </w:r>
      <w:r w:rsidRPr="00672B5C">
        <w:rPr>
          <w:rFonts w:ascii="Courier New" w:hAnsi="Courier New" w:cs="Courier New"/>
          <w:sz w:val="21"/>
          <w:szCs w:val="21"/>
        </w:rPr>
        <w:tab/>
        <w:t>ld (plotbytepatch+1)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(frmycoord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l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tab/>
        <w:t>add hl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c,screentabl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push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 xml:space="preserve">pop ix 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de,(frmlocation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frmxcoord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sub 32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addacross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all patches should have been don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 xml:space="preserve">;ix must be set to screen table position  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de must point to frm definition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rmylp</w:t>
      </w:r>
      <w:r w:rsidRPr="00672B5C">
        <w:rPr>
          <w:rFonts w:ascii="Courier New" w:hAnsi="Courier New" w:cs="Courier New"/>
          <w:sz w:val="21"/>
          <w:szCs w:val="21"/>
        </w:rPr>
        <w:tab/>
        <w:t>ld l,(ix+0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ix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,(ix+0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ix</w:t>
      </w:r>
      <w:r w:rsidRPr="00672B5C">
        <w:rPr>
          <w:rFonts w:ascii="Courier New" w:hAnsi="Courier New" w:cs="Courier New"/>
          <w:sz w:val="21"/>
          <w:szCs w:val="21"/>
        </w:rPr>
        <w:cr/>
        <w:t>addacross</w:t>
      </w:r>
      <w:r w:rsidRPr="00672B5C">
        <w:rPr>
          <w:rFonts w:ascii="Courier New" w:hAnsi="Courier New" w:cs="Courier New"/>
          <w:sz w:val="21"/>
          <w:szCs w:val="21"/>
        </w:rPr>
        <w:tab/>
        <w:t>ld bc,0000</w:t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acrosshalf</w:t>
      </w:r>
      <w:r w:rsidRPr="00672B5C">
        <w:rPr>
          <w:rFonts w:ascii="Courier New" w:hAnsi="Courier New" w:cs="Courier New"/>
          <w:sz w:val="21"/>
          <w:szCs w:val="21"/>
        </w:rPr>
        <w:tab/>
        <w:t>ld a,0</w:t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sideofbyte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width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a</w:t>
      </w:r>
      <w:r w:rsidRPr="00672B5C">
        <w:rPr>
          <w:rFonts w:ascii="Courier New" w:hAnsi="Courier New" w:cs="Courier New"/>
          <w:sz w:val="21"/>
          <w:szCs w:val="21"/>
        </w:rPr>
        <w:cr/>
        <w:t>frmxl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plotbytepatch</w:t>
      </w:r>
      <w:r w:rsidRPr="00672B5C">
        <w:rPr>
          <w:rFonts w:ascii="Courier New" w:hAnsi="Courier New" w:cs="Courier New"/>
          <w:sz w:val="21"/>
          <w:szCs w:val="21"/>
        </w:rPr>
        <w:tab/>
        <w:t>call plotbyt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jnz frmxl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x de,hl</w:t>
      </w:r>
      <w:r w:rsidRPr="00672B5C">
        <w:rPr>
          <w:rFonts w:ascii="Courier New" w:hAnsi="Courier New" w:cs="Courier New"/>
          <w:sz w:val="21"/>
          <w:szCs w:val="21"/>
        </w:rPr>
        <w:cr/>
        <w:t>addtodef</w:t>
      </w:r>
      <w:r w:rsidRPr="00672B5C">
        <w:rPr>
          <w:rFonts w:ascii="Courier New" w:hAnsi="Courier New" w:cs="Courier New"/>
          <w:sz w:val="21"/>
          <w:szCs w:val="21"/>
        </w:rPr>
        <w:tab/>
        <w:t>ld bc,0000</w:t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x de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heightcoun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eightcount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nz,frmyl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plotbyte</w:t>
      </w:r>
      <w:r w:rsidRPr="00672B5C">
        <w:rPr>
          <w:rFonts w:ascii="Courier New" w:hAnsi="Courier New" w:cs="Courier New"/>
          <w:sz w:val="21"/>
          <w:szCs w:val="21"/>
        </w:rPr>
        <w:tab/>
        <w:t>ld a,(sideofbyt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xor 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sideofbyte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rightsi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leftside</w:t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 xml:space="preserve">and 240 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xor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colourpatch0</w:t>
      </w:r>
      <w:r w:rsidRPr="00672B5C">
        <w:rPr>
          <w:rFonts w:ascii="Courier New" w:hAnsi="Courier New" w:cs="Courier New"/>
          <w:sz w:val="21"/>
          <w:szCs w:val="21"/>
        </w:rPr>
        <w:tab/>
        <w:t>and colourmask3</w:t>
      </w:r>
      <w:r w:rsidRPr="00672B5C">
        <w:rPr>
          <w:rFonts w:ascii="Courier New" w:hAnsi="Courier New" w:cs="Courier New"/>
          <w:sz w:val="21"/>
          <w:szCs w:val="21"/>
        </w:rPr>
        <w:tab/>
        <w:t>;single colour byte foun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pritepatch0</w:t>
      </w:r>
      <w:r w:rsidRPr="00672B5C">
        <w:rPr>
          <w:rFonts w:ascii="Courier New" w:hAnsi="Courier New" w:cs="Courier New"/>
          <w:sz w:val="21"/>
          <w:szCs w:val="21"/>
        </w:rPr>
        <w:tab/>
        <w:t>and (hl)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and backgroun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store to backgroun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rightside</w:t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15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xor 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colourpatch1</w:t>
      </w:r>
      <w:r w:rsidRPr="00672B5C">
        <w:rPr>
          <w:rFonts w:ascii="Courier New" w:hAnsi="Courier New" w:cs="Courier New"/>
          <w:sz w:val="21"/>
          <w:szCs w:val="21"/>
        </w:rPr>
        <w:tab/>
        <w:t>and colourmask3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pritepatch1</w:t>
      </w:r>
      <w:r w:rsidRPr="00672B5C">
        <w:rPr>
          <w:rFonts w:ascii="Courier New" w:hAnsi="Courier New" w:cs="Courier New"/>
          <w:sz w:val="21"/>
          <w:szCs w:val="21"/>
        </w:rPr>
        <w:tab/>
        <w:t>and 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plotbyterev</w:t>
      </w:r>
      <w:r w:rsidRPr="00672B5C">
        <w:rPr>
          <w:rFonts w:ascii="Courier New" w:hAnsi="Courier New" w:cs="Courier New"/>
          <w:sz w:val="21"/>
          <w:szCs w:val="21"/>
        </w:rPr>
        <w:tab/>
        <w:t>ld a,(sideofbyt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xor 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sideofbyte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rightsiderev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leftsiderev</w:t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15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leftsiderevpat+2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leftsiderevpat</w:t>
      </w:r>
      <w:r w:rsidRPr="00672B5C">
        <w:rPr>
          <w:rFonts w:ascii="Courier New" w:hAnsi="Courier New" w:cs="Courier New"/>
          <w:sz w:val="21"/>
          <w:szCs w:val="21"/>
        </w:rPr>
        <w:tab/>
        <w:t>ld a,(iy+0)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patche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colourpatch2</w:t>
      </w:r>
      <w:r w:rsidRPr="00672B5C">
        <w:rPr>
          <w:rFonts w:ascii="Courier New" w:hAnsi="Courier New" w:cs="Courier New"/>
          <w:sz w:val="21"/>
          <w:szCs w:val="21"/>
        </w:rPr>
        <w:tab/>
        <w:t>and colourmask3</w:t>
      </w:r>
      <w:r w:rsidRPr="00672B5C">
        <w:rPr>
          <w:rFonts w:ascii="Courier New" w:hAnsi="Courier New" w:cs="Courier New"/>
          <w:sz w:val="21"/>
          <w:szCs w:val="21"/>
        </w:rPr>
        <w:tab/>
        <w:t>;single colour byte foun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pritepatch2</w:t>
      </w:r>
      <w:r w:rsidRPr="00672B5C">
        <w:rPr>
          <w:rFonts w:ascii="Courier New" w:hAnsi="Courier New" w:cs="Courier New"/>
          <w:sz w:val="21"/>
          <w:szCs w:val="21"/>
        </w:rPr>
        <w:tab/>
        <w:t>and (hl)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and backgroun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store to backgroun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rightsiderev</w:t>
      </w:r>
      <w:r w:rsidRPr="00672B5C">
        <w:rPr>
          <w:rFonts w:ascii="Courier New" w:hAnsi="Courier New" w:cs="Courier New"/>
          <w:sz w:val="21"/>
          <w:szCs w:val="21"/>
        </w:rPr>
        <w:tab/>
        <w:t>ld a,(de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24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lc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rightsiderevpat+2),a</w:t>
      </w:r>
      <w:r w:rsidRPr="00672B5C">
        <w:rPr>
          <w:rFonts w:ascii="Courier New" w:hAnsi="Courier New" w:cs="Courier New"/>
          <w:sz w:val="21"/>
          <w:szCs w:val="21"/>
        </w:rPr>
        <w:cr/>
        <w:t>rightsiderevpat</w:t>
      </w:r>
      <w:r w:rsidRPr="00672B5C">
        <w:rPr>
          <w:rFonts w:ascii="Courier New" w:hAnsi="Courier New" w:cs="Courier New"/>
          <w:sz w:val="21"/>
          <w:szCs w:val="21"/>
        </w:rPr>
        <w:tab/>
        <w:t>ld a,(iy+0)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;;patched</w:t>
      </w:r>
      <w:r w:rsidRPr="00672B5C">
        <w:rPr>
          <w:rFonts w:ascii="Courier New" w:hAnsi="Courier New" w:cs="Courier New"/>
          <w:sz w:val="21"/>
          <w:szCs w:val="21"/>
        </w:rPr>
        <w:cr/>
        <w:t>colourpatch3</w:t>
      </w:r>
      <w:r w:rsidRPr="00672B5C">
        <w:rPr>
          <w:rFonts w:ascii="Courier New" w:hAnsi="Courier New" w:cs="Courier New"/>
          <w:sz w:val="21"/>
          <w:szCs w:val="21"/>
        </w:rPr>
        <w:tab/>
        <w:t>and colourmask3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pritepatch3</w:t>
      </w:r>
      <w:r w:rsidRPr="00672B5C">
        <w:rPr>
          <w:rFonts w:ascii="Courier New" w:hAnsi="Courier New" w:cs="Courier New"/>
          <w:sz w:val="21"/>
          <w:szCs w:val="21"/>
        </w:rPr>
        <w:tab/>
        <w:t>and 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hl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c 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doplottype</w:t>
      </w:r>
      <w:r w:rsidRPr="00672B5C">
        <w:rPr>
          <w:rFonts w:ascii="Courier New" w:hAnsi="Courier New" w:cs="Courier New"/>
          <w:sz w:val="21"/>
          <w:szCs w:val="21"/>
        </w:rPr>
        <w:tab/>
        <w:t>ld a,(frmplot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nd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z,storeplo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cp 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&amp;ae</w:t>
      </w:r>
      <w:r w:rsidRPr="00672B5C">
        <w:rPr>
          <w:rFonts w:ascii="Courier New" w:hAnsi="Courier New" w:cs="Courier New"/>
          <w:sz w:val="21"/>
          <w:szCs w:val="21"/>
        </w:rPr>
        <w:tab/>
        <w:t>;xor 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r z,storeplo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&amp;b6</w:t>
      </w:r>
      <w:r w:rsidRPr="00672B5C">
        <w:rPr>
          <w:rFonts w:ascii="Courier New" w:hAnsi="Courier New" w:cs="Courier New"/>
          <w:sz w:val="21"/>
          <w:szCs w:val="21"/>
        </w:rPr>
        <w:tab/>
        <w:t>;or 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storeplot</w:t>
      </w:r>
      <w:r w:rsidRPr="00672B5C">
        <w:rPr>
          <w:rFonts w:ascii="Courier New" w:hAnsi="Courier New" w:cs="Courier New"/>
          <w:sz w:val="21"/>
          <w:szCs w:val="21"/>
        </w:rPr>
        <w:tab/>
        <w:t>ld (spritepatch0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(spritepatch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spritepatch2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spritepatch3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docolour</w:t>
      </w:r>
      <w:r w:rsidRPr="00672B5C">
        <w:rPr>
          <w:rFonts w:ascii="Courier New" w:hAnsi="Courier New" w:cs="Courier New"/>
          <w:sz w:val="21"/>
          <w:szCs w:val="21"/>
        </w:rPr>
        <w:tab/>
        <w:t>ld a,(frmattri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7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c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hl,colourmasktabl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bc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hl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colourpatch0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colourpatch1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colourpatch2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(colourpatch3+1)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multrevtable</w:t>
      </w:r>
      <w:r w:rsidRPr="00672B5C">
        <w:rPr>
          <w:rFonts w:ascii="Courier New" w:hAnsi="Courier New" w:cs="Courier New"/>
          <w:sz w:val="21"/>
          <w:szCs w:val="21"/>
        </w:rPr>
        <w:tab/>
        <w:t>defb &amp;00,&amp;88,&amp;44,&amp;cc,&amp;22,&amp;aa,&amp;66,&amp;e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efb &amp;11,&amp;99,&amp;55,&amp;dd,&amp;33,&amp;bb,&amp;77,&amp;ff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colourmask0</w:t>
      </w:r>
      <w:r w:rsidRPr="00672B5C">
        <w:rPr>
          <w:rFonts w:ascii="Courier New" w:hAnsi="Courier New" w:cs="Courier New"/>
          <w:sz w:val="21"/>
          <w:szCs w:val="21"/>
        </w:rPr>
        <w:tab/>
        <w:t>equ 0</w:t>
      </w:r>
      <w:r w:rsidRPr="00672B5C">
        <w:rPr>
          <w:rFonts w:ascii="Courier New" w:hAnsi="Courier New" w:cs="Courier New"/>
          <w:sz w:val="21"/>
          <w:szCs w:val="21"/>
        </w:rPr>
        <w:cr/>
        <w:t>colourmask1</w:t>
      </w:r>
      <w:r w:rsidRPr="00672B5C">
        <w:rPr>
          <w:rFonts w:ascii="Courier New" w:hAnsi="Courier New" w:cs="Courier New"/>
          <w:sz w:val="21"/>
          <w:szCs w:val="21"/>
        </w:rPr>
        <w:tab/>
        <w:t>equ 15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colourmask2</w:t>
      </w:r>
      <w:r w:rsidRPr="00672B5C">
        <w:rPr>
          <w:rFonts w:ascii="Courier New" w:hAnsi="Courier New" w:cs="Courier New"/>
          <w:sz w:val="21"/>
          <w:szCs w:val="21"/>
        </w:rPr>
        <w:tab/>
        <w:t>equ 255</w:t>
      </w:r>
      <w:r w:rsidRPr="00672B5C">
        <w:rPr>
          <w:rFonts w:ascii="Courier New" w:hAnsi="Courier New" w:cs="Courier New"/>
          <w:sz w:val="21"/>
          <w:szCs w:val="21"/>
        </w:rPr>
        <w:cr/>
        <w:t>colourmask3</w:t>
      </w:r>
      <w:r w:rsidRPr="00672B5C">
        <w:rPr>
          <w:rFonts w:ascii="Courier New" w:hAnsi="Courier New" w:cs="Courier New"/>
          <w:sz w:val="21"/>
          <w:szCs w:val="21"/>
        </w:rPr>
        <w:tab/>
        <w:t>equ 24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colourmasktable</w:t>
      </w:r>
      <w:r w:rsidRPr="00672B5C">
        <w:rPr>
          <w:rFonts w:ascii="Courier New" w:hAnsi="Courier New" w:cs="Courier New"/>
          <w:sz w:val="21"/>
          <w:szCs w:val="21"/>
        </w:rPr>
        <w:tab/>
        <w:t>defb colourmask0,colourmask0,colourmask1,colourmask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defb colourmask2,colourmask2,colourmask3,colourmask3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ndif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end amstra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lude frames.da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lude prtdizzy.pds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lude dizzyfrm.da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t>clearplayarea</w:t>
      </w:r>
      <w:r w:rsidRPr="00672B5C">
        <w:rPr>
          <w:rFonts w:ascii="Courier New" w:hAnsi="Courier New" w:cs="Courier New"/>
          <w:sz w:val="21"/>
          <w:szCs w:val="21"/>
        </w:rPr>
        <w:tab/>
        <w:t>ld ix,screentable+6*16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17*8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f computer=amstra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de,2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ndif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f computer=spectru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de,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ndif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clrscrlp</w:t>
      </w:r>
      <w:r w:rsidRPr="00672B5C">
        <w:rPr>
          <w:rFonts w:ascii="Courier New" w:hAnsi="Courier New" w:cs="Courier New"/>
          <w:sz w:val="21"/>
          <w:szCs w:val="21"/>
        </w:rPr>
        <w:tab/>
        <w:t>ld l,(ix+0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,(ix+1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nc ix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ix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f computer=amstrad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b,6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ndif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if computer=spectrum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b,3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endif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clrscrlp1</w:t>
      </w:r>
      <w:r w:rsidRPr="00672B5C">
        <w:rPr>
          <w:rFonts w:ascii="Courier New" w:hAnsi="Courier New" w:cs="Courier New"/>
          <w:sz w:val="21"/>
          <w:szCs w:val="21"/>
        </w:rPr>
        <w:tab/>
        <w:t>ld (hl)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inc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jnz clrscrlp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dec 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jr nz,clrscrl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(roomno)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cp 3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%0100011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p nz,clearattris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a,%0100001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jp clearattris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findattriloc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e=x (0-63) l=y (0-191)</w:t>
      </w:r>
      <w:r w:rsidRPr="00672B5C">
        <w:rPr>
          <w:rFonts w:ascii="Courier New" w:hAnsi="Courier New" w:cs="Courier New"/>
          <w:sz w:val="21"/>
          <w:szCs w:val="21"/>
        </w:rPr>
        <w:cr/>
        <w:t xml:space="preserve"> </w:t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</w:r>
      <w:r w:rsidRPr="00672B5C">
        <w:rPr>
          <w:rFonts w:ascii="Courier New" w:hAnsi="Courier New" w:cs="Courier New"/>
          <w:sz w:val="21"/>
          <w:szCs w:val="21"/>
        </w:rPr>
        <w:tab/>
        <w:t>;returns loc of attri in 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a,l</w:t>
      </w:r>
      <w:r w:rsidRPr="00672B5C">
        <w:rPr>
          <w:rFonts w:ascii="Courier New" w:hAnsi="Courier New" w:cs="Courier New"/>
          <w:sz w:val="21"/>
          <w:szCs w:val="21"/>
        </w:rPr>
        <w:cr/>
        <w:t>atpatch4</w:t>
      </w:r>
      <w:r w:rsidRPr="00672B5C">
        <w:rPr>
          <w:rFonts w:ascii="Courier New" w:hAnsi="Courier New" w:cs="Courier New"/>
          <w:sz w:val="21"/>
          <w:szCs w:val="21"/>
        </w:rPr>
        <w:tab/>
        <w:t>nop</w:t>
      </w:r>
      <w:r w:rsidRPr="00672B5C">
        <w:rPr>
          <w:rFonts w:ascii="Courier New" w:hAnsi="Courier New" w:cs="Courier New"/>
          <w:sz w:val="21"/>
          <w:szCs w:val="21"/>
        </w:rPr>
        <w:tab/>
        <w:t>;;;cpl</w:t>
      </w:r>
      <w:r w:rsidRPr="00672B5C">
        <w:rPr>
          <w:rFonts w:ascii="Courier New" w:hAnsi="Courier New" w:cs="Courier New"/>
          <w:sz w:val="21"/>
          <w:szCs w:val="21"/>
        </w:rPr>
        <w:cr/>
        <w:t>atpatch5</w:t>
      </w:r>
      <w:r w:rsidRPr="00672B5C">
        <w:rPr>
          <w:rFonts w:ascii="Courier New" w:hAnsi="Courier New" w:cs="Courier New"/>
          <w:sz w:val="21"/>
          <w:szCs w:val="21"/>
        </w:rPr>
        <w:tab/>
        <w:t>nop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nop   ;;;add a,191+41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nd %1111100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ld h,0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d,h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ld l,a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tab/>
        <w:t>add hl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hl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srl 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newattrihere1</w:t>
      </w:r>
      <w:r w:rsidRPr="00672B5C">
        <w:rPr>
          <w:rFonts w:ascii="Courier New" w:hAnsi="Courier New" w:cs="Courier New"/>
          <w:sz w:val="21"/>
          <w:szCs w:val="21"/>
        </w:rPr>
        <w:tab/>
        <w:t>ld de,attritabl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add hl,de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ab/>
        <w:t>ret</w:t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lastRenderedPageBreak/>
        <w:pgNum/>
      </w:r>
      <w:r w:rsidRPr="00672B5C">
        <w:rPr>
          <w:rFonts w:ascii="Courier New" w:hAnsi="Courier New" w:cs="Courier New"/>
          <w:sz w:val="21"/>
          <w:szCs w:val="21"/>
        </w:rPr>
        <w:cr/>
      </w:r>
      <w:r w:rsidRPr="00672B5C">
        <w:rPr>
          <w:rFonts w:ascii="Courier New" w:hAnsi="Courier New" w:cs="Courier New"/>
          <w:sz w:val="21"/>
          <w:szCs w:val="21"/>
        </w:rPr>
        <w:pgNum/>
      </w:r>
      <w:r w:rsidRPr="00672B5C">
        <w:rPr>
          <w:rFonts w:ascii="Courier New" w:hAnsi="Courier New" w:cs="Courier New"/>
          <w:sz w:val="21"/>
          <w:szCs w:val="21"/>
        </w:rPr>
        <w:t>“</w:t>
      </w:r>
      <w:r w:rsidRPr="00672B5C">
        <w:rPr>
          <w:rFonts w:ascii="Courier New" w:hAnsi="Courier New" w:cs="Courier New"/>
          <w:sz w:val="21"/>
          <w:szCs w:val="21"/>
        </w:rPr>
        <w:cr/>
      </w:r>
      <w:r>
        <w:rPr>
          <w:rFonts w:ascii="Courier New" w:hAnsi="Courier New" w:cs="Courier New"/>
          <w:sz w:val="21"/>
          <w:szCs w:val="21"/>
        </w:rPr>
        <w:t>------------------------------------------------------------------------------</w:t>
      </w:r>
    </w:p>
    <w:p w:rsidR="004A5A3D" w:rsidRDefault="004A5A3D">
      <w:pPr>
        <w:rPr>
          <w:rFonts w:ascii="Courier New" w:hAnsi="Courier New" w:cs="Courier New"/>
          <w:sz w:val="21"/>
          <w:szCs w:val="21"/>
        </w:rPr>
      </w:pPr>
      <w:r>
        <w:rPr>
          <w:rFonts w:ascii="Courier New" w:hAnsi="Courier New" w:cs="Courier New"/>
          <w:sz w:val="21"/>
          <w:szCs w:val="21"/>
        </w:rPr>
        <w:t>X5</w:t>
      </w:r>
    </w:p>
    <w:p w:rsidR="004A5A3D" w:rsidRDefault="004A5A3D">
      <w:pPr>
        <w:rPr>
          <w:rFonts w:ascii="Courier New" w:hAnsi="Courier New" w:cs="Courier New"/>
          <w:sz w:val="21"/>
          <w:szCs w:val="21"/>
        </w:rPr>
      </w:pPr>
      <w:r w:rsidRPr="004B064C">
        <w:rPr>
          <w:rFonts w:ascii="Courier New" w:hAnsi="Courier New" w:cs="Courier New"/>
          <w:sz w:val="21"/>
          <w:szCs w:val="21"/>
        </w:rPr>
        <w:t>mend</w:t>
      </w:r>
      <w:r w:rsidRPr="004B064C">
        <w:rPr>
          <w:rFonts w:ascii="Courier New" w:hAnsi="Courier New" w:cs="Courier New"/>
          <w:sz w:val="21"/>
          <w:szCs w:val="21"/>
        </w:rPr>
        <w:tab/>
        <w:t>equ 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mxy</w:t>
      </w:r>
      <w:r w:rsidRPr="004B064C">
        <w:rPr>
          <w:rFonts w:ascii="Courier New" w:hAnsi="Courier New" w:cs="Courier New"/>
          <w:sz w:val="21"/>
          <w:szCs w:val="21"/>
        </w:rPr>
        <w:tab/>
        <w:t>equ 128</w:t>
      </w:r>
      <w:r w:rsidRPr="004B064C">
        <w:rPr>
          <w:rFonts w:ascii="Courier New" w:hAnsi="Courier New" w:cs="Courier New"/>
          <w:sz w:val="21"/>
          <w:szCs w:val="21"/>
        </w:rPr>
        <w:cr/>
        <w:t>;;;mpen</w:t>
      </w:r>
      <w:r w:rsidRPr="004B064C">
        <w:rPr>
          <w:rFonts w:ascii="Courier New" w:hAnsi="Courier New" w:cs="Courier New"/>
          <w:sz w:val="21"/>
          <w:szCs w:val="21"/>
        </w:rPr>
        <w:tab/>
        <w:t>equ 2</w:t>
      </w:r>
      <w:r w:rsidRPr="004B064C">
        <w:rPr>
          <w:rFonts w:ascii="Courier New" w:hAnsi="Courier New" w:cs="Courier New"/>
          <w:sz w:val="21"/>
          <w:szCs w:val="21"/>
        </w:rPr>
        <w:cr/>
        <w:t>mplot</w:t>
      </w:r>
      <w:r w:rsidRPr="004B064C">
        <w:rPr>
          <w:rFonts w:ascii="Courier New" w:hAnsi="Courier New" w:cs="Courier New"/>
          <w:sz w:val="21"/>
          <w:szCs w:val="21"/>
        </w:rPr>
        <w:tab/>
        <w:t>equ 3</w:t>
      </w:r>
      <w:r w:rsidRPr="004B064C">
        <w:rPr>
          <w:rFonts w:ascii="Courier New" w:hAnsi="Courier New" w:cs="Courier New"/>
          <w:sz w:val="21"/>
          <w:szCs w:val="21"/>
        </w:rPr>
        <w:cr/>
        <w:t>mgosub</w:t>
      </w:r>
      <w:r w:rsidRPr="004B064C">
        <w:rPr>
          <w:rFonts w:ascii="Courier New" w:hAnsi="Courier New" w:cs="Courier New"/>
          <w:sz w:val="21"/>
          <w:szCs w:val="21"/>
        </w:rPr>
        <w:tab/>
        <w:t>equ 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mrep</w:t>
      </w:r>
      <w:r w:rsidRPr="004B064C">
        <w:rPr>
          <w:rFonts w:ascii="Courier New" w:hAnsi="Courier New" w:cs="Courier New"/>
          <w:sz w:val="21"/>
          <w:szCs w:val="21"/>
        </w:rPr>
        <w:tab/>
        <w:t>equ 5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mendrep</w:t>
      </w:r>
      <w:r w:rsidRPr="004B064C">
        <w:rPr>
          <w:rFonts w:ascii="Courier New" w:hAnsi="Courier New" w:cs="Courier New"/>
          <w:sz w:val="21"/>
          <w:szCs w:val="21"/>
        </w:rPr>
        <w:tab/>
        <w:t>equ 6</w:t>
      </w:r>
      <w:r w:rsidRPr="004B064C">
        <w:rPr>
          <w:rFonts w:ascii="Courier New" w:hAnsi="Courier New" w:cs="Courier New"/>
          <w:sz w:val="21"/>
          <w:szCs w:val="21"/>
        </w:rPr>
        <w:cr/>
        <w:t>;;mx</w:t>
      </w:r>
      <w:r w:rsidRPr="004B064C">
        <w:rPr>
          <w:rFonts w:ascii="Courier New" w:hAnsi="Courier New" w:cs="Courier New"/>
          <w:sz w:val="21"/>
          <w:szCs w:val="21"/>
        </w:rPr>
        <w:tab/>
        <w:t>equ 7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;;my</w:t>
      </w:r>
      <w:r w:rsidRPr="004B064C">
        <w:rPr>
          <w:rFonts w:ascii="Courier New" w:hAnsi="Courier New" w:cs="Courier New"/>
          <w:sz w:val="21"/>
          <w:szCs w:val="21"/>
        </w:rPr>
        <w:tab/>
        <w:t>equ 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drawbox</w:t>
      </w:r>
      <w:r w:rsidRPr="004B064C">
        <w:rPr>
          <w:rFonts w:ascii="Courier New" w:hAnsi="Courier New" w:cs="Courier New"/>
          <w:sz w:val="21"/>
          <w:szCs w:val="21"/>
        </w:rPr>
        <w:tab/>
        <w:t>equ 9</w:t>
      </w:r>
      <w:r w:rsidRPr="004B064C">
        <w:rPr>
          <w:rFonts w:ascii="Courier New" w:hAnsi="Courier New" w:cs="Courier New"/>
          <w:sz w:val="21"/>
          <w:szCs w:val="21"/>
        </w:rPr>
        <w:cr/>
        <w:t>nr</w:t>
      </w:r>
      <w:r w:rsidRPr="004B064C">
        <w:rPr>
          <w:rFonts w:ascii="Courier New" w:hAnsi="Courier New" w:cs="Courier New"/>
          <w:sz w:val="21"/>
          <w:szCs w:val="21"/>
        </w:rPr>
        <w:tab/>
        <w:t>equ 10</w:t>
      </w:r>
      <w:r w:rsidRPr="004B064C">
        <w:rPr>
          <w:rFonts w:ascii="Courier New" w:hAnsi="Courier New" w:cs="Courier New"/>
          <w:sz w:val="21"/>
          <w:szCs w:val="21"/>
        </w:rPr>
        <w:cr/>
        <w:t>mpen</w:t>
      </w:r>
      <w:r w:rsidRPr="004B064C">
        <w:rPr>
          <w:rFonts w:ascii="Courier New" w:hAnsi="Courier New" w:cs="Courier New"/>
          <w:sz w:val="21"/>
          <w:szCs w:val="21"/>
        </w:rPr>
        <w:tab/>
        <w:t>equ 1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prtmessage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CONTROL CODES ARE :-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0  EN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128+X,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;;;;;;;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2  PEN COLOU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3  PLOT CHR/ATTR  BIT 0  CHR   BIT 1 ATT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4  GOSU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5  REPEA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6  END REPEA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;;;;;;;;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7  MOVE 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;;;;;;;;;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8  MOVE 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9  DRAW BOX  width,heigh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 10 NOP  but moves across like ch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16+(0-7)=pen colou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openwindow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flipifnecessar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flipifnecessar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closewindow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prtmessage1</w:t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bit 7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p nz,changex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3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c,mustbech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1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c,changepen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pgNum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tab/>
        <w:t xml:space="preserve">   ;;;men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 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3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z,changeplo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z,gosu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5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z,repea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z,endrepea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9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z,drawboxrou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1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p z,noprou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mustbech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messx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e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messy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l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computer=spectru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plottype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bit 1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z,notatt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findattrilo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pen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hl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notattr</w:t>
      </w:r>
      <w:r w:rsidRPr="004B064C">
        <w:rPr>
          <w:rFonts w:ascii="Courier New" w:hAnsi="Courier New" w:cs="Courier New"/>
          <w:sz w:val="21"/>
          <w:szCs w:val="21"/>
        </w:rPr>
        <w:tab/>
        <w:t>ld a,(plottype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bit 0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z,notch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messy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l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messx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3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e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pen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c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store_sprite_var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call plotattri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frame</w:t>
      </w:r>
      <w:r w:rsidRPr="004B064C">
        <w:rPr>
          <w:rFonts w:ascii="Courier New" w:hAnsi="Courier New" w:cs="Courier New"/>
          <w:sz w:val="21"/>
          <w:szCs w:val="21"/>
        </w:rPr>
        <w:cr/>
        <w:t>notchr</w:t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messx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messx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changexy</w:t>
      </w:r>
      <w:r w:rsidRPr="004B064C">
        <w:rPr>
          <w:rFonts w:ascii="Courier New" w:hAnsi="Courier New" w:cs="Courier New"/>
          <w:sz w:val="21"/>
          <w:szCs w:val="21"/>
        </w:rPr>
        <w:tab/>
        <w:t>sub 12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messx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 xml:space="preserve">ld (messy),a 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changepen</w:t>
      </w:r>
      <w:r w:rsidRPr="004B064C">
        <w:rPr>
          <w:rFonts w:ascii="Courier New" w:hAnsi="Courier New" w:cs="Courier New"/>
          <w:sz w:val="21"/>
          <w:szCs w:val="21"/>
        </w:rPr>
        <w:tab/>
        <w:t>sub 1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6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pen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changeplot</w:t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plottype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gosub</w:t>
      </w:r>
      <w:r w:rsidRPr="004B064C">
        <w:rPr>
          <w:rFonts w:ascii="Courier New" w:hAnsi="Courier New" w:cs="Courier New"/>
          <w:sz w:val="21"/>
          <w:szCs w:val="21"/>
        </w:rPr>
        <w:tab/>
        <w:t>ld e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d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x de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  <w:t>repeat</w:t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z,noloo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keeprepeat</w:t>
      </w:r>
      <w:r w:rsidRPr="004B064C">
        <w:rPr>
          <w:rFonts w:ascii="Courier New" w:hAnsi="Courier New" w:cs="Courier New"/>
          <w:sz w:val="21"/>
          <w:szCs w:val="21"/>
        </w:rPr>
        <w:tab/>
        <w:t>push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p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noloop</w:t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p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endrepeat</w:t>
      </w:r>
      <w:r w:rsidRPr="004B064C">
        <w:rPr>
          <w:rFonts w:ascii="Courier New" w:hAnsi="Courier New" w:cs="Courier New"/>
          <w:sz w:val="21"/>
          <w:szCs w:val="21"/>
        </w:rPr>
        <w:tab/>
        <w:t>ex de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dec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keeprepea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x de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drawboxrou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sndfx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1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usepickup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pickup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frmplot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frmreverse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pen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frmattri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boxwidthpatch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f computer=amstra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sla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boxwidthpatch1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boxheightpatch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boxheightpatch1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horizontalbar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verticalbar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clearmiddl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horizontalbars</w:t>
      </w:r>
      <w:r w:rsidRPr="004B064C">
        <w:rPr>
          <w:rFonts w:ascii="Courier New" w:hAnsi="Courier New" w:cs="Courier New"/>
          <w:sz w:val="21"/>
          <w:szCs w:val="21"/>
        </w:rPr>
        <w:tab/>
        <w:t>ld a,(messx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3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e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messy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l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horizontalba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boxheightpatch1+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pgNum/>
      </w:r>
      <w:r w:rsidRPr="004B064C">
        <w:rPr>
          <w:rFonts w:ascii="Courier New" w:hAnsi="Courier New" w:cs="Courier New"/>
          <w:sz w:val="21"/>
          <w:szCs w:val="21"/>
        </w:rPr>
        <w:tab/>
        <w:t>ld l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messx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3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e,a</w:t>
      </w:r>
      <w:r w:rsidRPr="004B064C">
        <w:rPr>
          <w:rFonts w:ascii="Courier New" w:hAnsi="Courier New" w:cs="Courier New"/>
          <w:sz w:val="21"/>
          <w:szCs w:val="21"/>
        </w:rPr>
        <w:cr/>
        <w:t>horizontalbar</w:t>
      </w:r>
      <w:r w:rsidRPr="004B064C">
        <w:rPr>
          <w:rFonts w:ascii="Courier New" w:hAnsi="Courier New" w:cs="Courier New"/>
          <w:sz w:val="21"/>
          <w:szCs w:val="21"/>
        </w:rPr>
        <w:tab/>
        <w:t>ld a,4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rintinc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4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printince</w:t>
      </w:r>
      <w:r w:rsidRPr="004B064C">
        <w:rPr>
          <w:rFonts w:ascii="Courier New" w:hAnsi="Courier New" w:cs="Courier New"/>
          <w:sz w:val="21"/>
          <w:szCs w:val="21"/>
        </w:rPr>
        <w:cr/>
        <w:t>boxwidthpatch</w:t>
      </w:r>
      <w:r w:rsidRPr="004B064C">
        <w:rPr>
          <w:rFonts w:ascii="Courier New" w:hAnsi="Courier New" w:cs="Courier New"/>
          <w:sz w:val="21"/>
          <w:szCs w:val="21"/>
        </w:rPr>
        <w:tab/>
        <w:t>ld d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horizontalbarlp</w:t>
      </w:r>
      <w:r w:rsidRPr="004B064C">
        <w:rPr>
          <w:rFonts w:ascii="Courier New" w:hAnsi="Courier New" w:cs="Courier New"/>
          <w:sz w:val="21"/>
          <w:szCs w:val="21"/>
        </w:rPr>
        <w:tab/>
        <w:t>ld a,4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rintinc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ec 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horizontalbar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4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printinc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43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printandprotect</w:t>
      </w:r>
      <w:r w:rsidRPr="004B064C">
        <w:rPr>
          <w:rFonts w:ascii="Courier New" w:hAnsi="Courier New" w:cs="Courier New"/>
          <w:sz w:val="21"/>
          <w:szCs w:val="21"/>
        </w:rPr>
        <w:tab/>
        <w:t>push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computer=spectru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sub 3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e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findattrilo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frmattri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hl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store_sprite_vars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fram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printince</w:t>
      </w:r>
      <w:r w:rsidRPr="004B064C">
        <w:rPr>
          <w:rFonts w:ascii="Courier New" w:hAnsi="Courier New" w:cs="Courier New"/>
          <w:sz w:val="21"/>
          <w:szCs w:val="21"/>
        </w:rPr>
        <w:tab/>
        <w:t>call printandprotec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verticalbars</w:t>
      </w:r>
      <w:r w:rsidRPr="004B064C">
        <w:rPr>
          <w:rFonts w:ascii="Courier New" w:hAnsi="Courier New" w:cs="Courier New"/>
          <w:sz w:val="21"/>
          <w:szCs w:val="21"/>
        </w:rPr>
        <w:tab/>
        <w:t>ld a,(messx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3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e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messy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l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call verticalba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messy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l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boxwidthpatch+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e,a</w:t>
      </w:r>
      <w:r w:rsidRPr="004B064C">
        <w:rPr>
          <w:rFonts w:ascii="Courier New" w:hAnsi="Courier New" w:cs="Courier New"/>
          <w:sz w:val="21"/>
          <w:szCs w:val="21"/>
        </w:rPr>
        <w:cr/>
        <w:t>verticalbar</w:t>
      </w:r>
      <w:r w:rsidRPr="004B064C">
        <w:rPr>
          <w:rFonts w:ascii="Courier New" w:hAnsi="Courier New" w:cs="Courier New"/>
          <w:sz w:val="21"/>
          <w:szCs w:val="21"/>
        </w:rPr>
        <w:tab/>
        <w:t>ld a,4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rintandprotec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1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l,a</w:t>
      </w:r>
      <w:r w:rsidRPr="004B064C">
        <w:rPr>
          <w:rFonts w:ascii="Courier New" w:hAnsi="Courier New" w:cs="Courier New"/>
          <w:sz w:val="21"/>
          <w:szCs w:val="21"/>
        </w:rPr>
        <w:cr/>
        <w:t>boxheightpatch</w:t>
      </w:r>
      <w:r w:rsidRPr="004B064C">
        <w:rPr>
          <w:rFonts w:ascii="Courier New" w:hAnsi="Courier New" w:cs="Courier New"/>
          <w:sz w:val="21"/>
          <w:szCs w:val="21"/>
        </w:rPr>
        <w:tab/>
        <w:t>ld d,0</w:t>
      </w:r>
      <w:r w:rsidRPr="004B064C">
        <w:rPr>
          <w:rFonts w:ascii="Courier New" w:hAnsi="Courier New" w:cs="Courier New"/>
          <w:sz w:val="21"/>
          <w:szCs w:val="21"/>
        </w:rPr>
        <w:cr/>
        <w:t>verticalbarlp</w:t>
      </w:r>
      <w:r w:rsidRPr="004B064C">
        <w:rPr>
          <w:rFonts w:ascii="Courier New" w:hAnsi="Courier New" w:cs="Courier New"/>
          <w:sz w:val="21"/>
          <w:szCs w:val="21"/>
        </w:rPr>
        <w:tab/>
        <w:t>ld a,4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rintandprotec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l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ec 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verticalbar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l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45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p printandprotec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clearmiddle</w:t>
      </w:r>
      <w:r w:rsidRPr="004B064C">
        <w:rPr>
          <w:rFonts w:ascii="Courier New" w:hAnsi="Courier New" w:cs="Courier New"/>
          <w:sz w:val="21"/>
          <w:szCs w:val="21"/>
        </w:rPr>
        <w:tab/>
        <w:t>ld a,(messx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computer=spectru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srl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boxxpatch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messy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1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e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d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sla 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l 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ix,screentabl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ix,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boxheightpatch1</w:t>
      </w:r>
      <w:r w:rsidRPr="004B064C">
        <w:rPr>
          <w:rFonts w:ascii="Courier New" w:hAnsi="Courier New" w:cs="Courier New"/>
          <w:sz w:val="21"/>
          <w:szCs w:val="21"/>
        </w:rPr>
        <w:tab/>
        <w:t>ld c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boxheightlp</w:t>
      </w:r>
      <w:r w:rsidRPr="004B064C">
        <w:rPr>
          <w:rFonts w:ascii="Courier New" w:hAnsi="Courier New" w:cs="Courier New"/>
          <w:sz w:val="21"/>
          <w:szCs w:val="21"/>
        </w:rPr>
        <w:tab/>
        <w:t>ld l,(ix+0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,(ix+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boxxpatch</w:t>
      </w:r>
      <w:r w:rsidRPr="004B064C">
        <w:rPr>
          <w:rFonts w:ascii="Courier New" w:hAnsi="Courier New" w:cs="Courier New"/>
          <w:sz w:val="21"/>
          <w:szCs w:val="21"/>
        </w:rPr>
        <w:tab/>
        <w:t>ld de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hl,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boxwidthpatch1</w:t>
      </w:r>
      <w:r w:rsidRPr="004B064C">
        <w:rPr>
          <w:rFonts w:ascii="Courier New" w:hAnsi="Courier New" w:cs="Courier New"/>
          <w:sz w:val="21"/>
          <w:szCs w:val="21"/>
        </w:rPr>
        <w:tab/>
        <w:t>ld b,0</w:t>
      </w:r>
      <w:r w:rsidRPr="004B064C">
        <w:rPr>
          <w:rFonts w:ascii="Courier New" w:hAnsi="Courier New" w:cs="Courier New"/>
          <w:sz w:val="21"/>
          <w:szCs w:val="21"/>
        </w:rPr>
        <w:cr/>
        <w:t>boxwidthlp</w:t>
      </w:r>
      <w:r w:rsidRPr="004B064C">
        <w:rPr>
          <w:rFonts w:ascii="Courier New" w:hAnsi="Courier New" w:cs="Courier New"/>
          <w:sz w:val="21"/>
          <w:szCs w:val="21"/>
        </w:rPr>
        <w:tab/>
        <w:t>ld (hl),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jnz boxwidth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pgNum/>
      </w:r>
      <w:r w:rsidRPr="004B064C">
        <w:rPr>
          <w:rFonts w:ascii="Courier New" w:hAnsi="Courier New" w:cs="Courier New"/>
          <w:sz w:val="21"/>
          <w:szCs w:val="21"/>
        </w:rPr>
        <w:tab/>
        <w:t>inc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ec 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boxheight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;;;;;;;;;;;;;;;;;;;;;;;;;;;;;;;;;;;;;;;;;;;;;;;;;;;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noprou</w:t>
      </w:r>
      <w:r w:rsidRPr="004B064C">
        <w:rPr>
          <w:rFonts w:ascii="Courier New" w:hAnsi="Courier New" w:cs="Courier New"/>
          <w:sz w:val="21"/>
          <w:szCs w:val="21"/>
        </w:rPr>
        <w:tab/>
        <w:t>ld a,(messx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messx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prtmessage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plottype</w:t>
      </w:r>
      <w:r w:rsidRPr="004B064C">
        <w:rPr>
          <w:rFonts w:ascii="Courier New" w:hAnsi="Courier New" w:cs="Courier New"/>
          <w:sz w:val="21"/>
          <w:szCs w:val="21"/>
        </w:rPr>
        <w:tab/>
        <w:t>defb 3</w:t>
      </w:r>
      <w:r w:rsidRPr="004B064C">
        <w:rPr>
          <w:rFonts w:ascii="Courier New" w:hAnsi="Courier New" w:cs="Courier New"/>
          <w:sz w:val="21"/>
          <w:szCs w:val="21"/>
        </w:rPr>
        <w:cr/>
        <w:t>pen</w:t>
      </w:r>
      <w:r w:rsidRPr="004B064C">
        <w:rPr>
          <w:rFonts w:ascii="Courier New" w:hAnsi="Courier New" w:cs="Courier New"/>
          <w:sz w:val="21"/>
          <w:szCs w:val="21"/>
        </w:rPr>
        <w:tab/>
        <w:t>defb 7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messx</w:t>
      </w:r>
      <w:r w:rsidRPr="004B064C">
        <w:rPr>
          <w:rFonts w:ascii="Courier New" w:hAnsi="Courier New" w:cs="Courier New"/>
          <w:sz w:val="21"/>
          <w:szCs w:val="21"/>
        </w:rPr>
        <w:tab/>
        <w:t>defb 10</w:t>
      </w:r>
      <w:r w:rsidRPr="004B064C">
        <w:rPr>
          <w:rFonts w:ascii="Courier New" w:hAnsi="Courier New" w:cs="Courier New"/>
          <w:sz w:val="21"/>
          <w:szCs w:val="21"/>
        </w:rPr>
        <w:cr/>
        <w:t>messy</w:t>
      </w:r>
      <w:r w:rsidRPr="004B064C">
        <w:rPr>
          <w:rFonts w:ascii="Courier New" w:hAnsi="Courier New" w:cs="Courier New"/>
          <w:sz w:val="21"/>
          <w:szCs w:val="21"/>
        </w:rPr>
        <w:tab/>
        <w:t>defb 10</w:t>
      </w:r>
      <w:r w:rsidRPr="004B064C">
        <w:rPr>
          <w:rFonts w:ascii="Courier New" w:hAnsi="Courier New" w:cs="Courier New"/>
          <w:sz w:val="21"/>
          <w:szCs w:val="21"/>
        </w:rPr>
        <w:cr/>
        <w:t xml:space="preserve">size </w:t>
      </w:r>
      <w:r w:rsidRPr="004B064C">
        <w:rPr>
          <w:rFonts w:ascii="Courier New" w:hAnsi="Courier New" w:cs="Courier New"/>
          <w:sz w:val="21"/>
          <w:szCs w:val="21"/>
        </w:rPr>
        <w:tab/>
        <w:t>defb 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random</w:t>
      </w:r>
      <w:r w:rsidRPr="004B064C">
        <w:rPr>
          <w:rFonts w:ascii="Courier New" w:hAnsi="Courier New" w:cs="Courier New"/>
          <w:sz w:val="21"/>
          <w:szCs w:val="21"/>
        </w:rPr>
        <w:tab/>
        <w:t>push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seed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ix,see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ec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(ix+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r (ix+2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ix+0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l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4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xor (ix+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ix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(ix+2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eed</w:t>
      </w:r>
      <w:r w:rsidRPr="004B064C">
        <w:rPr>
          <w:rFonts w:ascii="Courier New" w:hAnsi="Courier New" w:cs="Courier New"/>
          <w:sz w:val="21"/>
          <w:szCs w:val="21"/>
        </w:rPr>
        <w:tab/>
        <w:t>hex 59a313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computer=spectru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pdskey</w:t>
      </w:r>
      <w:r w:rsidRPr="004B064C">
        <w:rPr>
          <w:rFonts w:ascii="Courier New" w:hAnsi="Courier New" w:cs="Courier New"/>
          <w:sz w:val="21"/>
          <w:szCs w:val="21"/>
        </w:rPr>
        <w:tab/>
        <w:t>equ 3*3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;;spectrum special routin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  <w:t>inkey</w:t>
      </w:r>
      <w:r w:rsidRPr="004B064C">
        <w:rPr>
          <w:rFonts w:ascii="Courier New" w:hAnsi="Courier New" w:cs="Courier New"/>
          <w:sz w:val="21"/>
          <w:szCs w:val="21"/>
        </w:rPr>
        <w:tab/>
        <w:t xml:space="preserve">;;a=key  using new bit pattern method 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;; z if that key was presse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;; corrupts  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push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l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bit 4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kempston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c,&amp;fff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11100000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r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r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10000000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inkeypatch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00111000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01000111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inkeypat1+1),a</w:t>
      </w:r>
      <w:r w:rsidRPr="004B064C">
        <w:rPr>
          <w:rFonts w:ascii="Courier New" w:hAnsi="Courier New" w:cs="Courier New"/>
          <w:sz w:val="21"/>
          <w:szCs w:val="21"/>
        </w:rPr>
        <w:cr/>
        <w:t>inkeypatch</w:t>
      </w:r>
      <w:r w:rsidRPr="004B064C">
        <w:rPr>
          <w:rFonts w:ascii="Courier New" w:hAnsi="Courier New" w:cs="Courier New"/>
          <w:sz w:val="21"/>
          <w:szCs w:val="21"/>
        </w:rPr>
        <w:tab/>
        <w:t>res 0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 a,(c)</w:t>
      </w:r>
      <w:r w:rsidRPr="004B064C">
        <w:rPr>
          <w:rFonts w:ascii="Courier New" w:hAnsi="Courier New" w:cs="Courier New"/>
          <w:sz w:val="21"/>
          <w:szCs w:val="21"/>
        </w:rPr>
        <w:cr/>
        <w:t>inkeypat1</w:t>
      </w:r>
      <w:r w:rsidRPr="004B064C">
        <w:rPr>
          <w:rFonts w:ascii="Courier New" w:hAnsi="Courier New" w:cs="Courier New"/>
          <w:sz w:val="21"/>
          <w:szCs w:val="21"/>
        </w:rPr>
        <w:tab/>
        <w:t>bit 0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  <w:t>kempston</w:t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00111000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01000111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inkeypat2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 a,(3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255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inkeypat2</w:t>
      </w:r>
      <w:r w:rsidRPr="004B064C">
        <w:rPr>
          <w:rFonts w:ascii="Courier New" w:hAnsi="Courier New" w:cs="Courier New"/>
          <w:sz w:val="21"/>
          <w:szCs w:val="21"/>
        </w:rPr>
        <w:tab/>
        <w:t>bit 0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computer=amstra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pacekey</w:t>
      </w:r>
      <w:r w:rsidRPr="004B064C">
        <w:rPr>
          <w:rFonts w:ascii="Courier New" w:hAnsi="Courier New" w:cs="Courier New"/>
          <w:sz w:val="21"/>
          <w:szCs w:val="21"/>
        </w:rPr>
        <w:tab/>
        <w:t>equ 47</w:t>
      </w:r>
      <w:r w:rsidRPr="004B064C">
        <w:rPr>
          <w:rFonts w:ascii="Courier New" w:hAnsi="Courier New" w:cs="Courier New"/>
          <w:sz w:val="21"/>
          <w:szCs w:val="21"/>
        </w:rPr>
        <w:cr/>
        <w:t>enterkey</w:t>
      </w:r>
      <w:r w:rsidRPr="004B064C">
        <w:rPr>
          <w:rFonts w:ascii="Courier New" w:hAnsi="Courier New" w:cs="Courier New"/>
          <w:sz w:val="21"/>
          <w:szCs w:val="21"/>
        </w:rPr>
        <w:tab/>
        <w:t>equ 18</w:t>
      </w:r>
      <w:r w:rsidRPr="004B064C">
        <w:rPr>
          <w:rFonts w:ascii="Courier New" w:hAnsi="Courier New" w:cs="Courier New"/>
          <w:sz w:val="21"/>
          <w:szCs w:val="21"/>
        </w:rPr>
        <w:cr/>
        <w:t>pdskey</w:t>
      </w:r>
      <w:r w:rsidRPr="004B064C">
        <w:rPr>
          <w:rFonts w:ascii="Courier New" w:hAnsi="Courier New" w:cs="Courier New"/>
          <w:sz w:val="21"/>
          <w:szCs w:val="21"/>
        </w:rPr>
        <w:tab/>
        <w:t>equ 6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inkey</w:t>
      </w:r>
      <w:r w:rsidRPr="004B064C">
        <w:rPr>
          <w:rFonts w:ascii="Courier New" w:hAnsi="Courier New" w:cs="Courier New"/>
          <w:sz w:val="21"/>
          <w:szCs w:val="21"/>
        </w:rPr>
        <w:tab/>
        <w:t>di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7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pgNum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7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kpatch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12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r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r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r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c,&amp;f40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,&amp;f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c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 a,(c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c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or &amp;c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out (c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&amp;9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out (c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dec 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set 6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,&amp;f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 a,(c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c,&amp;f78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dec 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c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out (c)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kpatch</w:t>
      </w:r>
      <w:r w:rsidRPr="004B064C">
        <w:rPr>
          <w:rFonts w:ascii="Courier New" w:hAnsi="Courier New" w:cs="Courier New"/>
          <w:sz w:val="21"/>
          <w:szCs w:val="21"/>
        </w:rPr>
        <w:tab/>
        <w:t>bit 0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i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getkeybyte</w:t>
      </w:r>
      <w:r w:rsidRPr="004B064C">
        <w:rPr>
          <w:rFonts w:ascii="Courier New" w:hAnsi="Courier New" w:cs="Courier New"/>
          <w:sz w:val="21"/>
          <w:szCs w:val="21"/>
        </w:rPr>
        <w:tab/>
        <w:t>;;;returns with A set and (keybyte) s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;;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bit    3    2    1    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;;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 xml:space="preserve">     fire left right jump 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c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keyboardkey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de,joystickkey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f computer=spectru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ld ix,kempkey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,6</w:t>
      </w:r>
      <w:r w:rsidRPr="004B064C">
        <w:rPr>
          <w:rFonts w:ascii="Courier New" w:hAnsi="Courier New" w:cs="Courier New"/>
          <w:sz w:val="21"/>
          <w:szCs w:val="21"/>
        </w:rPr>
        <w:cr/>
        <w:t>getkeyslp</w:t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inke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z,setke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de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inke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z,setke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computer=spectru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kempstonpresent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z,reske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ix+0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inke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z,setke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reskey</w:t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restofkey</w:t>
      </w:r>
      <w:r w:rsidRPr="004B064C">
        <w:rPr>
          <w:rFonts w:ascii="Courier New" w:hAnsi="Courier New" w:cs="Courier New"/>
          <w:sz w:val="21"/>
          <w:szCs w:val="21"/>
        </w:rPr>
        <w:cr/>
        <w:t>setkey</w:t>
      </w:r>
      <w:r w:rsidRPr="004B064C">
        <w:rPr>
          <w:rFonts w:ascii="Courier New" w:hAnsi="Courier New" w:cs="Courier New"/>
          <w:sz w:val="21"/>
          <w:szCs w:val="21"/>
        </w:rPr>
        <w:tab/>
        <w:t>sc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restofkey</w:t>
      </w:r>
      <w:r w:rsidRPr="004B064C">
        <w:rPr>
          <w:rFonts w:ascii="Courier New" w:hAnsi="Courier New" w:cs="Courier New"/>
          <w:sz w:val="21"/>
          <w:szCs w:val="21"/>
        </w:rPr>
        <w:tab/>
        <w:t>rl 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f computer=spectru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djnz getkeys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keybyte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computer=spectrum</w:t>
      </w:r>
      <w:r w:rsidRPr="004B064C">
        <w:rPr>
          <w:rFonts w:ascii="Courier New" w:hAnsi="Courier New" w:cs="Courier New"/>
          <w:sz w:val="21"/>
          <w:szCs w:val="21"/>
        </w:rPr>
        <w:cr/>
        <w:t>beforesetu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org flamelis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etup</w:t>
      </w:r>
      <w:r w:rsidRPr="004B064C">
        <w:rPr>
          <w:rFonts w:ascii="Courier New" w:hAnsi="Courier New" w:cs="Courier New"/>
          <w:sz w:val="21"/>
          <w:szCs w:val="21"/>
        </w:rPr>
        <w:tab/>
        <w:t>ld hl,attritable+5*3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de,attritable+5*32+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hl),01000010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c,19*3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i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&amp;fe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checkifkempston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c,80*256+0</w:t>
      </w:r>
      <w:r w:rsidRPr="004B064C">
        <w:rPr>
          <w:rFonts w:ascii="Courier New" w:hAnsi="Courier New" w:cs="Courier New"/>
          <w:sz w:val="21"/>
          <w:szCs w:val="21"/>
        </w:rPr>
        <w:cr/>
        <w:t>checkkemlp</w:t>
      </w:r>
      <w:r w:rsidRPr="004B064C">
        <w:rPr>
          <w:rFonts w:ascii="Courier New" w:hAnsi="Courier New" w:cs="Courier New"/>
          <w:sz w:val="21"/>
          <w:szCs w:val="21"/>
        </w:rPr>
        <w:tab/>
        <w:t>in a,(3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r 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c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i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hal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i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jnz checkkem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11100000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255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z,fitte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fitted</w:t>
      </w:r>
      <w:r w:rsidRPr="004B064C">
        <w:rPr>
          <w:rFonts w:ascii="Courier New" w:hAnsi="Courier New" w:cs="Courier New"/>
          <w:sz w:val="21"/>
          <w:szCs w:val="21"/>
        </w:rPr>
        <w:tab/>
        <w:t>ld (kempstonpresent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turninteron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etupen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setupend&gt;endflamelis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rror "setup too big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rg beforesetu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kempstonpresen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efb 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turnscreenoff</w:t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frmplot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c,30*256+17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de,6*256+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attribo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hl,attritabl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patchattritable+1)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newattrihere1+1),hl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turnscreenon</w:t>
      </w:r>
      <w:r w:rsidRPr="004B064C">
        <w:rPr>
          <w:rFonts w:ascii="Courier New" w:hAnsi="Courier New" w:cs="Courier New"/>
          <w:sz w:val="21"/>
          <w:szCs w:val="21"/>
        </w:rPr>
        <w:tab/>
        <w:t>ld hl,screenattritabl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patchattritable+1)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newattrihere1+1)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copyscreenforwar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de,screenattritable+6*32+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hl,attritable+6*32+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c,17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turnscreenonlp</w:t>
      </w:r>
      <w:r w:rsidRPr="004B064C">
        <w:rPr>
          <w:rFonts w:ascii="Courier New" w:hAnsi="Courier New" w:cs="Courier New"/>
          <w:sz w:val="21"/>
          <w:szCs w:val="21"/>
        </w:rPr>
        <w:tab/>
        <w:t>ld b,3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turnscreenonlp1</w:t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set 6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de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jnz turnscreenonlp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ec 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turnscreenon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pgNum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flyback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protects and exit when next flyback occur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interupts must be enable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clock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,a</w:t>
      </w:r>
      <w:r w:rsidRPr="004B064C">
        <w:rPr>
          <w:rFonts w:ascii="Courier New" w:hAnsi="Courier New" w:cs="Courier New"/>
          <w:sz w:val="21"/>
          <w:szCs w:val="21"/>
        </w:rPr>
        <w:cr/>
        <w:t>flybacklp</w:t>
      </w:r>
      <w:r w:rsidRPr="004B064C">
        <w:rPr>
          <w:rFonts w:ascii="Courier New" w:hAnsi="Courier New" w:cs="Courier New"/>
          <w:sz w:val="21"/>
          <w:szCs w:val="21"/>
        </w:rPr>
        <w:tab/>
        <w:t>ld a,(clock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z,flyback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computer=amstra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beforesetu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org flamelis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etu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i</w:t>
      </w:r>
      <w:r w:rsidRPr="004B064C">
        <w:rPr>
          <w:rFonts w:ascii="Courier New" w:hAnsi="Courier New" w:cs="Courier New"/>
          <w:sz w:val="21"/>
          <w:szCs w:val="21"/>
        </w:rPr>
        <w:cr/>
        <w:t>;</w:t>
      </w:r>
      <w:r w:rsidRPr="004B064C">
        <w:rPr>
          <w:rFonts w:ascii="Courier New" w:hAnsi="Courier New" w:cs="Courier New"/>
          <w:sz w:val="21"/>
          <w:szCs w:val="21"/>
        </w:rPr>
        <w:tab/>
        <w:t>ld bc,0</w:t>
      </w:r>
      <w:r w:rsidRPr="004B064C">
        <w:rPr>
          <w:rFonts w:ascii="Courier New" w:hAnsi="Courier New" w:cs="Courier New"/>
          <w:sz w:val="21"/>
          <w:szCs w:val="21"/>
        </w:rPr>
        <w:cr/>
        <w:t>;</w:t>
      </w:r>
      <w:r w:rsidRPr="004B064C">
        <w:rPr>
          <w:rFonts w:ascii="Courier New" w:hAnsi="Courier New" w:cs="Courier New"/>
          <w:sz w:val="21"/>
          <w:szCs w:val="21"/>
        </w:rPr>
        <w:tab/>
        <w:t>call &amp;bc3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1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c,&amp;7f0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8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etinks</w:t>
      </w:r>
      <w:r w:rsidRPr="004B064C">
        <w:rPr>
          <w:rFonts w:ascii="Courier New" w:hAnsi="Courier New" w:cs="Courier New"/>
          <w:sz w:val="21"/>
          <w:szCs w:val="21"/>
        </w:rPr>
        <w:tab/>
        <w:t>ld hl,ink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etinkslp</w:t>
      </w:r>
      <w:r w:rsidRPr="004B064C">
        <w:rPr>
          <w:rFonts w:ascii="Courier New" w:hAnsi="Courier New" w:cs="Courier New"/>
          <w:sz w:val="21"/>
          <w:szCs w:val="21"/>
        </w:rPr>
        <w:tab/>
        <w:t>push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c,&amp;7f0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nz,setinks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1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8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p turninteron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etupen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setupend&gt;endflamelis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rror "setup too big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pgNum/>
      </w:r>
      <w:r w:rsidRPr="004B064C">
        <w:rPr>
          <w:rFonts w:ascii="Courier New" w:hAnsi="Courier New" w:cs="Courier New"/>
          <w:sz w:val="21"/>
          <w:szCs w:val="21"/>
        </w:rPr>
        <w:tab/>
        <w:t>org beforesetu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inks</w:t>
      </w:r>
      <w:r w:rsidRPr="004B064C">
        <w:rPr>
          <w:rFonts w:ascii="Courier New" w:hAnsi="Courier New" w:cs="Courier New"/>
          <w:sz w:val="21"/>
          <w:szCs w:val="21"/>
        </w:rPr>
        <w:tab/>
        <w:t>defb 84,75,76,82</w:t>
      </w:r>
      <w:r w:rsidRPr="004B064C">
        <w:rPr>
          <w:rFonts w:ascii="Courier New" w:hAnsi="Courier New" w:cs="Courier New"/>
          <w:sz w:val="21"/>
          <w:szCs w:val="21"/>
        </w:rPr>
        <w:tab/>
        <w:t>;h.w. nos.;inks</w:t>
      </w:r>
      <w:r w:rsidRPr="004B064C">
        <w:rPr>
          <w:rFonts w:ascii="Courier New" w:hAnsi="Courier New" w:cs="Courier New"/>
          <w:sz w:val="21"/>
          <w:szCs w:val="21"/>
        </w:rPr>
        <w:tab/>
        <w:t>defb 0,26,6,1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turnscreenoff</w:t>
      </w:r>
      <w:r w:rsidRPr="004B064C">
        <w:rPr>
          <w:rFonts w:ascii="Courier New" w:hAnsi="Courier New" w:cs="Courier New"/>
          <w:sz w:val="21"/>
          <w:szCs w:val="21"/>
        </w:rPr>
        <w:tab/>
        <w:t>call flyback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di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c,&amp;bc0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c,&amp;bd05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i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turnscreenon</w:t>
      </w:r>
      <w:r w:rsidRPr="004B064C">
        <w:rPr>
          <w:rFonts w:ascii="Courier New" w:hAnsi="Courier New" w:cs="Courier New"/>
          <w:sz w:val="21"/>
          <w:szCs w:val="21"/>
        </w:rPr>
        <w:tab/>
        <w:t>call flyback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i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c,&amp;bc0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c,&amp;bd19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out (c)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i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roomsetup</w:t>
      </w:r>
      <w:r w:rsidRPr="004B064C">
        <w:rPr>
          <w:rFonts w:ascii="Courier New" w:hAnsi="Courier New" w:cs="Courier New"/>
          <w:sz w:val="21"/>
          <w:szCs w:val="21"/>
        </w:rPr>
        <w:tab/>
        <w:t>;;room data was compacted a lot,because of the amoun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;;of memory it took,the edit has dat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;;0=roo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;;1=FRAM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;;2=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;;3=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;;4=COLOUR +reverse stuf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;;this was compacted to a table of word pointers to the start of th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;;of each room therefore using only 4 bytes.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;;Then if the colour of the next frame is the sam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;;as the previous then bit 7 of the X coord is s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turnscreenof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clearplayare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flipscreenrou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noofwater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noofflames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breathingfire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drawfullroo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checkbeanstalk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checkfireou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afterroomsetu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pgNum/>
      </w:r>
      <w:r w:rsidRPr="004B064C">
        <w:rPr>
          <w:rFonts w:ascii="Courier New" w:hAnsi="Courier New" w:cs="Courier New"/>
          <w:sz w:val="21"/>
          <w:szCs w:val="21"/>
        </w:rPr>
        <w:tab/>
        <w:t>if seecoins=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putcoinsinroo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resetroommoving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seecoins=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resetroommoving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utcoinsinroo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turnscreenon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printroomnam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checkbeanstalk</w:t>
      </w:r>
      <w:r w:rsidRPr="004B064C">
        <w:rPr>
          <w:rFonts w:ascii="Courier New" w:hAnsi="Courier New" w:cs="Courier New"/>
          <w:sz w:val="21"/>
          <w:szCs w:val="21"/>
        </w:rPr>
        <w:tab/>
        <w:t>ld a,(roomno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5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 n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manurehere+var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 n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roomno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drawfullroo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5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roomno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checkfireout</w:t>
      </w:r>
      <w:r w:rsidRPr="004B064C">
        <w:rPr>
          <w:rFonts w:ascii="Courier New" w:hAnsi="Courier New" w:cs="Courier New"/>
          <w:sz w:val="21"/>
          <w:szCs w:val="21"/>
        </w:rPr>
        <w:tab/>
        <w:t>ld a,(roomno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3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 n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fireout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 n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roomno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drawfullroo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3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roomno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drawfullroo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roomsetuplp</w:t>
      </w:r>
      <w:r w:rsidRPr="004B064C">
        <w:rPr>
          <w:rFonts w:ascii="Courier New" w:hAnsi="Courier New" w:cs="Courier New"/>
          <w:sz w:val="21"/>
          <w:szCs w:val="21"/>
        </w:rPr>
        <w:tab/>
        <w:t>ld hl,roomdat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roomno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127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 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c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sla 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l 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hl,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e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d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c,roomdata+204</w:t>
      </w:r>
      <w:r w:rsidRPr="004B064C">
        <w:rPr>
          <w:rFonts w:ascii="Courier New" w:hAnsi="Courier New" w:cs="Courier New"/>
          <w:sz w:val="21"/>
          <w:szCs w:val="21"/>
        </w:rPr>
        <w:tab/>
        <w:t>;;;25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ix,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c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nz,roomok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 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  <w:t>roomok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thinglp</w:t>
      </w:r>
      <w:r w:rsidRPr="004B064C">
        <w:rPr>
          <w:rFonts w:ascii="Courier New" w:hAnsi="Courier New" w:cs="Courier New"/>
          <w:sz w:val="21"/>
          <w:szCs w:val="21"/>
        </w:rPr>
        <w:tab/>
        <w:t>ld a,(ix+0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frmno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ix+0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127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frmx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ix+0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frmy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bit 7,(ix-2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nz,samecolour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ix+0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%0100011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frmattri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ix+0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frmreverse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ix+0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%0001100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r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r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r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ld (frmplot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amecolour</w:t>
      </w:r>
      <w:r w:rsidRPr="004B064C">
        <w:rPr>
          <w:rFonts w:ascii="Courier New" w:hAnsi="Courier New" w:cs="Courier New"/>
          <w:sz w:val="21"/>
          <w:szCs w:val="21"/>
        </w:rPr>
        <w:tab/>
        <w:t>push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findfrmsiz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frmplot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frmplot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lotattri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frmplot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fram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frmno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9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z,addtowate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frmno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115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z,addtoflam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nz,thing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nz,thing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putcoinsinroom</w:t>
      </w:r>
      <w:r w:rsidRPr="004B064C">
        <w:rPr>
          <w:rFonts w:ascii="Courier New" w:hAnsi="Courier New" w:cs="Courier New"/>
          <w:sz w:val="21"/>
          <w:szCs w:val="21"/>
        </w:rPr>
        <w:tab/>
        <w:t>ld b,totalcoin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ix,cointabl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putcoinsinroomlp</w:t>
      </w:r>
      <w:r w:rsidRPr="004B064C">
        <w:rPr>
          <w:rFonts w:ascii="Courier New" w:hAnsi="Courier New" w:cs="Courier New"/>
          <w:sz w:val="21"/>
          <w:szCs w:val="21"/>
        </w:rPr>
        <w:tab/>
        <w:t>ld a,(roomno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(ix+2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coinnotinroo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bc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c,6+6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e,(ix+0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l,(ix+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store_sprite_var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call fram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lotattri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bc</w:t>
      </w:r>
      <w:r w:rsidRPr="004B064C">
        <w:rPr>
          <w:rFonts w:ascii="Courier New" w:hAnsi="Courier New" w:cs="Courier New"/>
          <w:sz w:val="21"/>
          <w:szCs w:val="21"/>
        </w:rPr>
        <w:cr/>
        <w:t>coinnotinroom</w:t>
      </w:r>
      <w:r w:rsidRPr="004B064C">
        <w:rPr>
          <w:rFonts w:ascii="Courier New" w:hAnsi="Courier New" w:cs="Courier New"/>
          <w:sz w:val="21"/>
          <w:szCs w:val="21"/>
        </w:rPr>
        <w:tab/>
        <w:t>ld de,3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ix,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djnz putcoinsinroom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resetcoins</w:t>
      </w:r>
      <w:r w:rsidRPr="004B064C">
        <w:rPr>
          <w:rFonts w:ascii="Courier New" w:hAnsi="Courier New" w:cs="Courier New"/>
          <w:sz w:val="21"/>
          <w:szCs w:val="21"/>
        </w:rPr>
        <w:tab/>
        <w:t>ld a,255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coins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,totalcoin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ix,cointabl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de,3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resetcoinslp</w:t>
      </w:r>
      <w:r w:rsidRPr="004B064C">
        <w:rPr>
          <w:rFonts w:ascii="Courier New" w:hAnsi="Courier New" w:cs="Courier New"/>
          <w:sz w:val="21"/>
          <w:szCs w:val="21"/>
        </w:rPr>
        <w:tab/>
        <w:t>res 7,(ix+2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ix,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djnz resetcoins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addtocoins</w:t>
      </w:r>
      <w:r w:rsidRPr="004B064C">
        <w:rPr>
          <w:rFonts w:ascii="Courier New" w:hAnsi="Courier New" w:cs="Courier New"/>
          <w:sz w:val="21"/>
          <w:szCs w:val="21"/>
        </w:rPr>
        <w:tab/>
        <w:t>ld a,(coins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coins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,-1+48</w:t>
      </w:r>
      <w:r w:rsidRPr="004B064C">
        <w:rPr>
          <w:rFonts w:ascii="Courier New" w:hAnsi="Courier New" w:cs="Courier New"/>
          <w:sz w:val="21"/>
          <w:szCs w:val="21"/>
        </w:rPr>
        <w:cr/>
        <w:t>div10lp</w:t>
      </w:r>
      <w:r w:rsidRPr="004B064C">
        <w:rPr>
          <w:rFonts w:ascii="Courier New" w:hAnsi="Courier New" w:cs="Courier New"/>
          <w:sz w:val="21"/>
          <w:szCs w:val="21"/>
        </w:rPr>
        <w:tab/>
        <w:t>inc 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sub 1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nc,div10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10+4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noofcoinsmess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noofcoinsmess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coinsmes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p 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computer=spectrum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coinsmess</w:t>
      </w:r>
      <w:r w:rsidRPr="004B064C">
        <w:rPr>
          <w:rFonts w:ascii="Courier New" w:hAnsi="Courier New" w:cs="Courier New"/>
          <w:sz w:val="21"/>
          <w:szCs w:val="21"/>
        </w:rPr>
        <w:tab/>
        <w:t>defb mpen+6,mxy+46,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noofcoinsmess</w:t>
      </w:r>
      <w:r w:rsidRPr="004B064C">
        <w:rPr>
          <w:rFonts w:ascii="Courier New" w:hAnsi="Courier New" w:cs="Courier New"/>
          <w:sz w:val="21"/>
          <w:szCs w:val="21"/>
        </w:rPr>
        <w:tab/>
        <w:t>defb 0,0,men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computer=amstrad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  <w:t>coinsmess</w:t>
      </w:r>
      <w:r w:rsidRPr="004B064C">
        <w:rPr>
          <w:rFonts w:ascii="Courier New" w:hAnsi="Courier New" w:cs="Courier New"/>
          <w:sz w:val="21"/>
          <w:szCs w:val="21"/>
        </w:rPr>
        <w:tab/>
        <w:t>defb mpen+4,mxy+46,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noofcoinsmess</w:t>
      </w:r>
      <w:r w:rsidRPr="004B064C">
        <w:rPr>
          <w:rFonts w:ascii="Courier New" w:hAnsi="Courier New" w:cs="Courier New"/>
          <w:sz w:val="21"/>
          <w:szCs w:val="21"/>
        </w:rPr>
        <w:tab/>
        <w:t>defb 0,0,men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ubfromlive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lives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ec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lives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nooflivesmess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livesmes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p 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if computer=spectrum</w:t>
      </w:r>
      <w:r w:rsidRPr="004B064C">
        <w:rPr>
          <w:rFonts w:ascii="Courier New" w:hAnsi="Courier New" w:cs="Courier New"/>
          <w:sz w:val="21"/>
          <w:szCs w:val="21"/>
        </w:rPr>
        <w:cr/>
        <w:t>livesmess</w:t>
      </w:r>
      <w:r w:rsidRPr="004B064C">
        <w:rPr>
          <w:rFonts w:ascii="Courier New" w:hAnsi="Courier New" w:cs="Courier New"/>
          <w:sz w:val="21"/>
          <w:szCs w:val="21"/>
        </w:rPr>
        <w:tab/>
        <w:t>defb mpen+6,mxy+14,8,":::",mxy+14,8</w:t>
      </w:r>
      <w:r w:rsidRPr="004B064C">
        <w:rPr>
          <w:rFonts w:ascii="Courier New" w:hAnsi="Courier New" w:cs="Courier New"/>
          <w:sz w:val="21"/>
          <w:szCs w:val="21"/>
        </w:rPr>
        <w:cr/>
        <w:t>nooflivesmess</w:t>
      </w:r>
      <w:r w:rsidRPr="004B064C">
        <w:rPr>
          <w:rFonts w:ascii="Courier New" w:hAnsi="Courier New" w:cs="Courier New"/>
          <w:sz w:val="21"/>
          <w:szCs w:val="21"/>
        </w:rPr>
        <w:tab/>
        <w:t>defb mrep,1,"/",mendrep,men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f computer=amstra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livesmess</w:t>
      </w:r>
      <w:r w:rsidRPr="004B064C">
        <w:rPr>
          <w:rFonts w:ascii="Courier New" w:hAnsi="Courier New" w:cs="Courier New"/>
          <w:sz w:val="21"/>
          <w:szCs w:val="21"/>
        </w:rPr>
        <w:tab/>
        <w:t>defb mpen+4,mxy+14,8,":::",mxy+14,8</w:t>
      </w:r>
      <w:r w:rsidRPr="004B064C">
        <w:rPr>
          <w:rFonts w:ascii="Courier New" w:hAnsi="Courier New" w:cs="Courier New"/>
          <w:sz w:val="21"/>
          <w:szCs w:val="21"/>
        </w:rPr>
        <w:cr/>
        <w:t>nooflivesmess</w:t>
      </w:r>
      <w:r w:rsidRPr="004B064C">
        <w:rPr>
          <w:rFonts w:ascii="Courier New" w:hAnsi="Courier New" w:cs="Courier New"/>
          <w:sz w:val="21"/>
          <w:szCs w:val="21"/>
        </w:rPr>
        <w:tab/>
        <w:t>defb mrep,1,"/",mendrep,men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ndi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printroomname</w:t>
      </w:r>
      <w:r w:rsidRPr="004B064C">
        <w:rPr>
          <w:rFonts w:ascii="Courier New" w:hAnsi="Courier New" w:cs="Courier New"/>
          <w:sz w:val="21"/>
          <w:szCs w:val="21"/>
        </w:rPr>
        <w:tab/>
        <w:t>ld a,(roomno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c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roomname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hl,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e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d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hl,readytoprintnam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windowrou</w:t>
      </w:r>
      <w:r w:rsidRPr="004B064C">
        <w:rPr>
          <w:rFonts w:ascii="Courier New" w:hAnsi="Courier New" w:cs="Courier New"/>
          <w:sz w:val="21"/>
          <w:szCs w:val="21"/>
        </w:rPr>
        <w:tab/>
        <w:t>ld a,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dontupdatedizzy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windowrou2</w:t>
      </w:r>
      <w:r w:rsidRPr="004B064C">
        <w:rPr>
          <w:rFonts w:ascii="Courier New" w:hAnsi="Courier New" w:cs="Courier New"/>
          <w:sz w:val="21"/>
          <w:szCs w:val="21"/>
        </w:rPr>
        <w:tab/>
        <w:t>call handoffandwai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windowrou1</w:t>
      </w:r>
      <w:r w:rsidRPr="004B064C">
        <w:rPr>
          <w:rFonts w:ascii="Courier New" w:hAnsi="Courier New" w:cs="Courier New"/>
          <w:sz w:val="21"/>
          <w:szCs w:val="21"/>
        </w:rPr>
        <w:tab/>
        <w:t>call resetuproo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dontupdatedizzy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tryputtingdown</w:t>
      </w:r>
      <w:r w:rsidRPr="004B064C">
        <w:rPr>
          <w:rFonts w:ascii="Courier New" w:hAnsi="Courier New" w:cs="Courier New"/>
          <w:sz w:val="21"/>
          <w:szCs w:val="21"/>
        </w:rPr>
        <w:tab/>
        <w:t>ld a,(pickup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 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hl,proxpictur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checkproximity1</w:t>
      </w:r>
      <w:r w:rsidRPr="004B064C">
        <w:rPr>
          <w:rFonts w:ascii="Courier New" w:hAnsi="Courier New" w:cs="Courier New"/>
          <w:sz w:val="21"/>
          <w:szCs w:val="21"/>
        </w:rPr>
        <w:cr/>
        <w:t>tryputtingdown1</w:t>
      </w:r>
      <w:r w:rsidRPr="004B064C">
        <w:rPr>
          <w:rFonts w:ascii="Courier New" w:hAnsi="Courier New" w:cs="Courier New"/>
          <w:sz w:val="21"/>
          <w:szCs w:val="21"/>
        </w:rPr>
        <w:tab/>
        <w:t>ld a,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tryputdownvar),a</w:t>
      </w:r>
      <w:r w:rsidRPr="004B064C">
        <w:rPr>
          <w:rFonts w:ascii="Courier New" w:hAnsi="Courier New" w:cs="Courier New"/>
          <w:sz w:val="21"/>
          <w:szCs w:val="21"/>
        </w:rPr>
        <w:cr/>
        <w:t>inventoryrou</w:t>
      </w:r>
      <w:r w:rsidRPr="004B064C">
        <w:rPr>
          <w:rFonts w:ascii="Courier New" w:hAnsi="Courier New" w:cs="Courier New"/>
          <w:sz w:val="21"/>
          <w:szCs w:val="21"/>
        </w:rPr>
        <w:tab/>
        <w:t>push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dontupdatedizzy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bag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hl,inventor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z,nobaginven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inventorywithbag</w:t>
      </w:r>
      <w:r w:rsidRPr="004B064C">
        <w:rPr>
          <w:rFonts w:ascii="Courier New" w:hAnsi="Courier New" w:cs="Courier New"/>
          <w:sz w:val="21"/>
          <w:szCs w:val="21"/>
        </w:rPr>
        <w:cr/>
        <w:t>nobaginvent</w:t>
      </w:r>
      <w:r w:rsidRPr="004B064C">
        <w:rPr>
          <w:rFonts w:ascii="Courier New" w:hAnsi="Courier New" w:cs="Courier New"/>
          <w:sz w:val="21"/>
          <w:szCs w:val="21"/>
        </w:rPr>
        <w:tab/>
        <w:t>call 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bag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distdownmenu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distdownmenu1+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,0</w:t>
      </w:r>
      <w:r w:rsidRPr="004B064C">
        <w:rPr>
          <w:rFonts w:ascii="Courier New" w:hAnsi="Courier New" w:cs="Courier New"/>
          <w:sz w:val="21"/>
          <w:szCs w:val="21"/>
        </w:rPr>
        <w:cr/>
        <w:t>printwhatcarrying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printcarryinglin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distdownmenu1</w:t>
      </w:r>
      <w:r w:rsidRPr="004B064C">
        <w:rPr>
          <w:rFonts w:ascii="Courier New" w:hAnsi="Courier New" w:cs="Courier New"/>
          <w:sz w:val="21"/>
          <w:szCs w:val="21"/>
        </w:rPr>
        <w:tab/>
        <w:t xml:space="preserve">cp 1  ;;2+bag*2 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printwhatcarrying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objectscarried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hl,nothingatallmes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z,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toomuchtohold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carryingtoomuchmes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gottoomuchpointe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hl,selectitemmess</w:t>
      </w:r>
      <w:r w:rsidRPr="004B064C">
        <w:rPr>
          <w:rFonts w:ascii="Courier New" w:hAnsi="Courier New" w:cs="Courier New"/>
          <w:sz w:val="21"/>
          <w:szCs w:val="21"/>
        </w:rPr>
        <w:cr/>
        <w:t>gottoomuchpointe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tryputdownvar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c,255*256+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z,notchingdown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distdownmenu+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,a</w:t>
      </w:r>
      <w:r w:rsidRPr="004B064C">
        <w:rPr>
          <w:rFonts w:ascii="Courier New" w:hAnsi="Courier New" w:cs="Courier New"/>
          <w:sz w:val="21"/>
          <w:szCs w:val="21"/>
        </w:rPr>
        <w:cr/>
        <w:t>chooseobjecttodro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clock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c,a</w:t>
      </w:r>
      <w:r w:rsidRPr="004B064C">
        <w:rPr>
          <w:rFonts w:ascii="Courier New" w:hAnsi="Courier New" w:cs="Courier New"/>
          <w:sz w:val="21"/>
          <w:szCs w:val="21"/>
        </w:rPr>
        <w:cr/>
        <w:t>flywait</w:t>
      </w:r>
      <w:r w:rsidRPr="004B064C">
        <w:rPr>
          <w:rFonts w:ascii="Courier New" w:hAnsi="Courier New" w:cs="Courier New"/>
          <w:sz w:val="21"/>
          <w:szCs w:val="21"/>
        </w:rPr>
        <w:tab/>
        <w:t>ld a,(clock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z,flywai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cyclecolour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7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cyclecolour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colourtabl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e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d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add hl,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pen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printcarryinglin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specialgetkeybyt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c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bit 3,c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tryingtodro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objectscarried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z,notdownmenu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b</w:t>
      </w:r>
      <w:r w:rsidRPr="004B064C">
        <w:rPr>
          <w:rFonts w:ascii="Courier New" w:hAnsi="Courier New" w:cs="Courier New"/>
          <w:sz w:val="21"/>
          <w:szCs w:val="21"/>
        </w:rPr>
        <w:cr/>
        <w:t>notchingdown</w:t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z,notupmenu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bit 5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yesupmenu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bit 2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z,notupmenu</w:t>
      </w:r>
      <w:r w:rsidRPr="004B064C">
        <w:rPr>
          <w:rFonts w:ascii="Courier New" w:hAnsi="Courier New" w:cs="Courier New"/>
          <w:sz w:val="21"/>
          <w:szCs w:val="21"/>
        </w:rPr>
        <w:cr/>
        <w:t>yesupmenu</w:t>
      </w:r>
      <w:r w:rsidRPr="004B064C">
        <w:rPr>
          <w:rFonts w:ascii="Courier New" w:hAnsi="Courier New" w:cs="Courier New"/>
          <w:sz w:val="21"/>
          <w:szCs w:val="21"/>
        </w:rPr>
        <w:tab/>
        <w:t>dec a</w:t>
      </w:r>
      <w:r w:rsidRPr="004B064C">
        <w:rPr>
          <w:rFonts w:ascii="Courier New" w:hAnsi="Courier New" w:cs="Courier New"/>
          <w:sz w:val="21"/>
          <w:szCs w:val="21"/>
        </w:rPr>
        <w:cr/>
        <w:t>notupmenu</w:t>
      </w:r>
      <w:r w:rsidRPr="004B064C">
        <w:rPr>
          <w:rFonts w:ascii="Courier New" w:hAnsi="Courier New" w:cs="Courier New"/>
          <w:sz w:val="21"/>
          <w:szCs w:val="21"/>
        </w:rPr>
        <w:cr/>
        <w:t>distdownmenu</w:t>
      </w:r>
      <w:r w:rsidRPr="004B064C">
        <w:rPr>
          <w:rFonts w:ascii="Courier New" w:hAnsi="Courier New" w:cs="Courier New"/>
          <w:sz w:val="21"/>
          <w:szCs w:val="21"/>
        </w:rPr>
        <w:tab/>
        <w:t>cp 1  ;;;;2+bag*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z,notdownmenu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bit 4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yesdownmenu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bit 1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z,notdownmenu</w:t>
      </w:r>
      <w:r w:rsidRPr="004B064C">
        <w:rPr>
          <w:rFonts w:ascii="Courier New" w:hAnsi="Courier New" w:cs="Courier New"/>
          <w:sz w:val="21"/>
          <w:szCs w:val="21"/>
        </w:rPr>
        <w:cr/>
        <w:t>yesdownmenu</w:t>
      </w:r>
      <w:r w:rsidRPr="004B064C">
        <w:rPr>
          <w:rFonts w:ascii="Courier New" w:hAnsi="Courier New" w:cs="Courier New"/>
          <w:sz w:val="21"/>
          <w:szCs w:val="21"/>
        </w:rPr>
        <w:tab/>
        <w:t>inc a</w:t>
      </w:r>
      <w:r w:rsidRPr="004B064C">
        <w:rPr>
          <w:rFonts w:ascii="Courier New" w:hAnsi="Courier New" w:cs="Courier New"/>
          <w:sz w:val="21"/>
          <w:szCs w:val="21"/>
        </w:rPr>
        <w:cr/>
        <w:t>notdownmenu</w:t>
      </w:r>
      <w:r w:rsidRPr="004B064C">
        <w:rPr>
          <w:rFonts w:ascii="Courier New" w:hAnsi="Courier New" w:cs="Courier New"/>
          <w:sz w:val="21"/>
          <w:szCs w:val="21"/>
        </w:rPr>
        <w:tab/>
        <w:t>cp 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z,chooseobjecttodro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whatinslo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z,notchingdown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2+6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pen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255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nz,printcarryinglin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bc</w:t>
      </w:r>
      <w:r w:rsidRPr="004B064C">
        <w:rPr>
          <w:rFonts w:ascii="Courier New" w:hAnsi="Courier New" w:cs="Courier New"/>
          <w:sz w:val="21"/>
          <w:szCs w:val="21"/>
        </w:rPr>
        <w:tab/>
        <w:t>;;was pushed as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chooseobjecttodro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tryingtodrop</w:t>
      </w:r>
      <w:r w:rsidRPr="004B064C">
        <w:rPr>
          <w:rFonts w:ascii="Courier New" w:hAnsi="Courier New" w:cs="Courier New"/>
          <w:sz w:val="21"/>
          <w:szCs w:val="21"/>
        </w:rPr>
        <w:tab/>
        <w:t>ld a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whatinslo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gettomovingdat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ix+movefrm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1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z,droppingwhiskey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ld ix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a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z,justexitinven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c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objectscarried-1</w:t>
      </w:r>
      <w:r w:rsidRPr="004B064C">
        <w:rPr>
          <w:rFonts w:ascii="Courier New" w:hAnsi="Courier New" w:cs="Courier New"/>
          <w:sz w:val="21"/>
          <w:szCs w:val="21"/>
        </w:rPr>
        <w:cr/>
        <w:t>sufflelp</w:t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nz,sufflelp</w:t>
      </w:r>
      <w:r w:rsidRPr="004B064C">
        <w:rPr>
          <w:rFonts w:ascii="Courier New" w:hAnsi="Courier New" w:cs="Courier New"/>
          <w:sz w:val="21"/>
          <w:szCs w:val="21"/>
        </w:rPr>
        <w:cr/>
        <w:t>sufflelp1</w:t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de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z,justexitinvent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hl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r sufflelp1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justexitinvent1</w:t>
      </w:r>
      <w:r w:rsidRPr="004B064C">
        <w:rPr>
          <w:rFonts w:ascii="Courier New" w:hAnsi="Courier New" w:cs="Courier New"/>
          <w:sz w:val="21"/>
          <w:szCs w:val="21"/>
        </w:rPr>
        <w:tab/>
        <w:t>ld (hl)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dropobjec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justexitinvent</w:t>
      </w:r>
      <w:r w:rsidRPr="004B064C">
        <w:rPr>
          <w:rFonts w:ascii="Courier New" w:hAnsi="Courier New" w:cs="Courier New"/>
          <w:sz w:val="21"/>
          <w:szCs w:val="21"/>
        </w:rPr>
        <w:tab/>
        <w:t>push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resetuproom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tryputdownvar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dontupdatedizzy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toomuchtohold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checkproximity  ;;CHECK DROPPING OBJECT BY TRIGGE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ush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or h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proxshopkeeper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nz,checkproximity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ix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droppingwhiskey</w:t>
      </w:r>
      <w:r w:rsidRPr="004B064C">
        <w:rPr>
          <w:rFonts w:ascii="Courier New" w:hAnsi="Courier New" w:cs="Courier New"/>
          <w:sz w:val="21"/>
          <w:szCs w:val="21"/>
        </w:rPr>
        <w:tab/>
        <w:t>ld a,(ix+var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 n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ix+var1),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emptybottlemes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whiskeyhere+oldmovex)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255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drunk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dropwhiskeymes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all 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p handoffandwai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gettomovingdata</w:t>
      </w:r>
      <w:r w:rsidRPr="004B064C">
        <w:rPr>
          <w:rFonts w:ascii="Courier New" w:hAnsi="Courier New" w:cs="Courier New"/>
          <w:sz w:val="21"/>
          <w:szCs w:val="21"/>
        </w:rPr>
        <w:tab/>
        <w:t>ld b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pgNum/>
      </w:r>
      <w:r w:rsidRPr="004B064C">
        <w:rPr>
          <w:rFonts w:ascii="Courier New" w:hAnsi="Courier New" w:cs="Courier New"/>
          <w:sz w:val="21"/>
          <w:szCs w:val="21"/>
        </w:rPr>
        <w:tab/>
        <w:t>ld ix,movingdat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de,16</w:t>
      </w:r>
      <w:r w:rsidRPr="004B064C">
        <w:rPr>
          <w:rFonts w:ascii="Courier New" w:hAnsi="Courier New" w:cs="Courier New"/>
          <w:sz w:val="21"/>
          <w:szCs w:val="21"/>
        </w:rPr>
        <w:cr/>
        <w:t>gettopickupable</w:t>
      </w:r>
      <w:r w:rsidRPr="004B064C">
        <w:rPr>
          <w:rFonts w:ascii="Courier New" w:hAnsi="Courier New" w:cs="Courier New"/>
          <w:sz w:val="21"/>
          <w:szCs w:val="21"/>
        </w:rPr>
        <w:tab/>
        <w:t>add ix,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jnz gettopickupabl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dropobject</w:t>
      </w:r>
      <w:r w:rsidRPr="004B064C">
        <w:rPr>
          <w:rFonts w:ascii="Courier New" w:hAnsi="Courier New" w:cs="Courier New"/>
          <w:sz w:val="21"/>
          <w:szCs w:val="21"/>
        </w:rPr>
        <w:tab/>
        <w:t>ld a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gettomovingdat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roomno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ix+room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x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%1111111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34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ix+movex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y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%1111100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sub 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ix+movey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1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sndfx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pecialgetkeybyt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getkeybyt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z,nothingpresse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c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lastkeybyte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c</w:t>
      </w:r>
      <w:r w:rsidRPr="004B064C">
        <w:rPr>
          <w:rFonts w:ascii="Courier New" w:hAnsi="Courier New" w:cs="Courier New"/>
          <w:sz w:val="21"/>
          <w:szCs w:val="21"/>
        </w:rPr>
        <w:cr/>
        <w:t>nothingpressed</w:t>
      </w:r>
      <w:r w:rsidRPr="004B064C">
        <w:rPr>
          <w:rFonts w:ascii="Courier New" w:hAnsi="Courier New" w:cs="Courier New"/>
          <w:sz w:val="21"/>
          <w:szCs w:val="21"/>
        </w:rPr>
        <w:tab/>
        <w:t>ld (lastkeybyte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 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whatinslot</w:t>
      </w:r>
      <w:r w:rsidRPr="004B064C">
        <w:rPr>
          <w:rFonts w:ascii="Courier New" w:hAnsi="Courier New" w:cs="Courier New"/>
          <w:sz w:val="21"/>
          <w:szCs w:val="21"/>
        </w:rPr>
        <w:tab/>
        <w:t>ld e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d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objectscarried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hl,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d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printcarryingline</w:t>
      </w:r>
      <w:r w:rsidRPr="004B064C">
        <w:rPr>
          <w:rFonts w:ascii="Courier New" w:hAnsi="Courier New" w:cs="Courier New"/>
          <w:sz w:val="21"/>
          <w:szCs w:val="21"/>
        </w:rPr>
        <w:tab/>
        <w:t>;;;b=number down menu lis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bag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neg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dd a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8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messy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1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messx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whatinslo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hl,nothingheremes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p z,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hl,movingdata+oldmove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de,1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,a</w:t>
      </w:r>
      <w:r w:rsidRPr="004B064C">
        <w:rPr>
          <w:rFonts w:ascii="Courier New" w:hAnsi="Courier New" w:cs="Courier New"/>
          <w:sz w:val="21"/>
          <w:szCs w:val="21"/>
        </w:rPr>
        <w:cr/>
        <w:t>gettopickupablemes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hl,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djnz gettopickupablemes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e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l,e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cp 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nz,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bag)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;EXIT AND DONT DROP MES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lc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dd a,108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messy),a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p prtmessag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resetcarrying</w:t>
      </w:r>
      <w:r w:rsidRPr="004B064C">
        <w:rPr>
          <w:rFonts w:ascii="Courier New" w:hAnsi="Courier New" w:cs="Courier New"/>
          <w:sz w:val="21"/>
          <w:szCs w:val="21"/>
        </w:rPr>
        <w:tab/>
        <w:t>ld hl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objectscarried)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objectscarried+2)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objectscarried+3)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objectscarried+2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8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tab/>
        <w:t>;;apple in bag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objectscarried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checkproximity</w:t>
      </w:r>
      <w:r w:rsidRPr="004B064C">
        <w:rPr>
          <w:rFonts w:ascii="Courier New" w:hAnsi="Courier New" w:cs="Courier New"/>
          <w:sz w:val="21"/>
          <w:szCs w:val="21"/>
        </w:rPr>
        <w:tab/>
        <w:t>push ix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or h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 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l,(ix+oldmovefrm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,(ix+delay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or h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 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pgNum/>
      </w:r>
      <w:r w:rsidRPr="004B064C">
        <w:rPr>
          <w:rFonts w:ascii="Courier New" w:hAnsi="Courier New" w:cs="Courier New"/>
          <w:sz w:val="21"/>
          <w:szCs w:val="21"/>
        </w:rPr>
        <w:t>checkproximity1</w:t>
      </w:r>
      <w:r w:rsidRPr="004B064C">
        <w:rPr>
          <w:rFonts w:ascii="Courier New" w:hAnsi="Courier New" w:cs="Courier New"/>
          <w:sz w:val="21"/>
          <w:szCs w:val="21"/>
        </w:rPr>
        <w:tab/>
        <w:t>ld a,(roomno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p 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 n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e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d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l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,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ex de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call proximitycolli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 n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jp 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 xml:space="preserve"> </w:t>
      </w:r>
      <w:r w:rsidRPr="004B064C">
        <w:rPr>
          <w:rFonts w:ascii="Courier New" w:hAnsi="Courier New" w:cs="Courier New"/>
          <w:sz w:val="21"/>
          <w:szCs w:val="21"/>
        </w:rPr>
        <w:cr/>
        <w:t>flipifnecessary</w:t>
      </w:r>
      <w:r w:rsidRPr="004B064C">
        <w:rPr>
          <w:rFonts w:ascii="Courier New" w:hAnsi="Courier New" w:cs="Courier New"/>
          <w:sz w:val="21"/>
          <w:szCs w:val="21"/>
        </w:rPr>
        <w:tab/>
        <w:t>ld a,(upsidedown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 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 xml:space="preserve">jp flipscreenroumust 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flipscreenrou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flipscreen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a,(upsidedown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b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ret z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flipscreenroumus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hl,screentable+6*8*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de,screentable+183*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,136/2</w:t>
      </w:r>
      <w:r w:rsidRPr="004B064C">
        <w:rPr>
          <w:rFonts w:ascii="Courier New" w:hAnsi="Courier New" w:cs="Courier New"/>
          <w:sz w:val="21"/>
          <w:szCs w:val="21"/>
        </w:rPr>
        <w:cr/>
        <w:t>flipscreenlp</w:t>
      </w:r>
      <w:r w:rsidRPr="004B064C">
        <w:rPr>
          <w:rFonts w:ascii="Courier New" w:hAnsi="Courier New" w:cs="Courier New"/>
          <w:sz w:val="21"/>
          <w:szCs w:val="21"/>
        </w:rPr>
        <w:tab/>
        <w:t>ld c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de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hl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de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in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c,(hl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de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hl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de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inc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lastRenderedPageBreak/>
        <w:tab/>
        <w:t>de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e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ec de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djnz flipscreenlp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flipscreen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xor 1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flipscreen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(atpatch1)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and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nz,patchforupright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a,&amp;2f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hl,&amp;1Dc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de,-3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bc,&amp;e8c6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jr storeatpatche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patchforupright</w:t>
      </w:r>
      <w:r w:rsidRPr="004B064C">
        <w:rPr>
          <w:rFonts w:ascii="Courier New" w:hAnsi="Courier New" w:cs="Courier New"/>
          <w:sz w:val="21"/>
          <w:szCs w:val="21"/>
        </w:rPr>
        <w:tab/>
        <w:t>ld hl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bc,0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de,32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xor 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storeatpatches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atpatch2)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atpatch1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ld (atpatch4),a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ex de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atpatch3+1)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ush bc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ld (atpatch5),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pop hl</w:t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tab/>
        <w:t>ret</w:t>
      </w:r>
      <w:r w:rsidRPr="004B064C">
        <w:rPr>
          <w:rFonts w:ascii="Courier New" w:hAnsi="Courier New" w:cs="Courier New"/>
          <w:sz w:val="21"/>
          <w:szCs w:val="21"/>
        </w:rPr>
        <w:tab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cr/>
      </w:r>
      <w:r w:rsidRPr="004B064C">
        <w:rPr>
          <w:rFonts w:ascii="Courier New" w:hAnsi="Courier New" w:cs="Courier New"/>
          <w:sz w:val="21"/>
          <w:szCs w:val="21"/>
        </w:rPr>
        <w:pgNum/>
      </w:r>
      <w:r w:rsidRPr="004B064C">
        <w:rPr>
          <w:rFonts w:ascii="Courier New" w:hAnsi="Courier New" w:cs="Courier New"/>
          <w:sz w:val="21"/>
          <w:szCs w:val="21"/>
        </w:rPr>
        <w:t>“</w:t>
      </w:r>
      <w:r w:rsidRPr="004B064C">
        <w:rPr>
          <w:rFonts w:ascii="Courier New" w:hAnsi="Courier New" w:cs="Courier New"/>
          <w:sz w:val="21"/>
          <w:szCs w:val="21"/>
        </w:rPr>
        <w:cr/>
      </w:r>
      <w:r>
        <w:rPr>
          <w:rFonts w:ascii="Courier New" w:hAnsi="Courier New" w:cs="Courier New"/>
          <w:sz w:val="21"/>
          <w:szCs w:val="21"/>
        </w:rPr>
        <w:t>-----------------------------------------------------------------------</w:t>
      </w:r>
    </w:p>
    <w:p w:rsidR="004A5A3D" w:rsidRDefault="004A5A3D">
      <w:pPr>
        <w:rPr>
          <w:rFonts w:ascii="Courier New" w:hAnsi="Courier New" w:cs="Courier New"/>
          <w:sz w:val="21"/>
          <w:szCs w:val="21"/>
        </w:rPr>
      </w:pPr>
      <w:r>
        <w:rPr>
          <w:rFonts w:ascii="Courier New" w:hAnsi="Courier New" w:cs="Courier New"/>
          <w:sz w:val="21"/>
          <w:szCs w:val="21"/>
        </w:rPr>
        <w:t>X6</w:t>
      </w:r>
    </w:p>
    <w:p w:rsidR="001D6E1D" w:rsidRDefault="004A5A3D">
      <w:r w:rsidRPr="004E5AF5">
        <w:rPr>
          <w:rFonts w:ascii="Courier New" w:hAnsi="Courier New" w:cs="Courier New"/>
          <w:sz w:val="21"/>
          <w:szCs w:val="21"/>
        </w:rPr>
        <w:t>;;dizzy contro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amstra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turninteron</w:t>
      </w:r>
      <w:r w:rsidRPr="004E5AF5">
        <w:rPr>
          <w:rFonts w:ascii="Courier New" w:hAnsi="Courier New" w:cs="Courier New"/>
          <w:sz w:val="21"/>
          <w:szCs w:val="21"/>
        </w:rPr>
        <w:tab/>
        <w:t>di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&amp;c3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&amp;38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hl,interentr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&amp;39),h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ei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interentry</w:t>
      </w:r>
      <w:r w:rsidRPr="004E5AF5">
        <w:rPr>
          <w:rFonts w:ascii="Courier New" w:hAnsi="Courier New" w:cs="Courier New"/>
          <w:sz w:val="21"/>
          <w:szCs w:val="21"/>
        </w:rPr>
        <w:tab/>
        <w:t>di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tab/>
        <w:t>push a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b,&amp;f5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n a,(c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rr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nc,exitinter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h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i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clock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n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clock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dontupdatedizz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all z,updatedizz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 xml:space="preserve">call refresh 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sndf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p 255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z,nof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all dosndf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255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sndfx),a</w:t>
      </w:r>
      <w:r w:rsidRPr="004E5AF5">
        <w:rPr>
          <w:rFonts w:ascii="Courier New" w:hAnsi="Courier New" w:cs="Courier New"/>
          <w:sz w:val="21"/>
          <w:szCs w:val="21"/>
        </w:rPr>
        <w:cr/>
        <w:t>nof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op i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h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de</w:t>
      </w:r>
      <w:r w:rsidRPr="004E5AF5">
        <w:rPr>
          <w:rFonts w:ascii="Courier New" w:hAnsi="Courier New" w:cs="Courier New"/>
          <w:sz w:val="21"/>
          <w:szCs w:val="21"/>
        </w:rPr>
        <w:cr/>
        <w:t>exitinter</w:t>
      </w:r>
      <w:r w:rsidRPr="004E5AF5">
        <w:rPr>
          <w:rFonts w:ascii="Courier New" w:hAnsi="Courier New" w:cs="Courier New"/>
          <w:sz w:val="21"/>
          <w:szCs w:val="21"/>
        </w:rPr>
        <w:tab/>
        <w:t>pop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op a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i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spectru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turninteron</w:t>
      </w:r>
      <w:r w:rsidRPr="004E5AF5">
        <w:rPr>
          <w:rFonts w:ascii="Courier New" w:hAnsi="Courier New" w:cs="Courier New"/>
          <w:sz w:val="21"/>
          <w:szCs w:val="21"/>
        </w:rPr>
        <w:tab/>
        <w:t>di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m 2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&amp;f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i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i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interentry</w:t>
      </w:r>
      <w:r w:rsidRPr="004E5AF5">
        <w:rPr>
          <w:rFonts w:ascii="Courier New" w:hAnsi="Courier New" w:cs="Courier New"/>
          <w:sz w:val="21"/>
          <w:szCs w:val="21"/>
        </w:rPr>
        <w:tab/>
        <w:t>di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ush a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h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i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clock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n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clock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dontupdatedizz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all z,updatedizz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updatemusicingam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sndf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p 255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z,nof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all dosndf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255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sndfx),a</w:t>
      </w:r>
      <w:r w:rsidRPr="004E5AF5">
        <w:rPr>
          <w:rFonts w:ascii="Courier New" w:hAnsi="Courier New" w:cs="Courier New"/>
          <w:sz w:val="21"/>
          <w:szCs w:val="21"/>
        </w:rPr>
        <w:cr/>
        <w:t>nof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op i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h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a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i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eggcount</w:t>
      </w:r>
      <w:r w:rsidRPr="004E5AF5">
        <w:rPr>
          <w:rFonts w:ascii="Courier New" w:hAnsi="Courier New" w:cs="Courier New"/>
          <w:sz w:val="21"/>
          <w:szCs w:val="21"/>
        </w:rPr>
        <w:tab/>
        <w:t>defb 2</w:t>
      </w:r>
      <w:r w:rsidRPr="004E5AF5">
        <w:rPr>
          <w:rFonts w:ascii="Courier New" w:hAnsi="Courier New" w:cs="Courier New"/>
          <w:sz w:val="21"/>
          <w:szCs w:val="21"/>
        </w:rPr>
        <w:cr/>
        <w:t>x</w:t>
      </w:r>
      <w:r w:rsidRPr="004E5AF5">
        <w:rPr>
          <w:rFonts w:ascii="Courier New" w:hAnsi="Courier New" w:cs="Courier New"/>
          <w:sz w:val="21"/>
          <w:szCs w:val="21"/>
        </w:rPr>
        <w:tab/>
        <w:t>defb 25</w:t>
      </w:r>
      <w:r w:rsidRPr="004E5AF5">
        <w:rPr>
          <w:rFonts w:ascii="Courier New" w:hAnsi="Courier New" w:cs="Courier New"/>
          <w:sz w:val="21"/>
          <w:szCs w:val="21"/>
        </w:rPr>
        <w:cr/>
        <w:t>ox</w:t>
      </w:r>
      <w:r w:rsidRPr="004E5AF5">
        <w:rPr>
          <w:rFonts w:ascii="Courier New" w:hAnsi="Courier New" w:cs="Courier New"/>
          <w:sz w:val="21"/>
          <w:szCs w:val="21"/>
        </w:rPr>
        <w:tab/>
        <w:t>defb 25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y</w:t>
      </w:r>
      <w:r w:rsidRPr="004E5AF5">
        <w:rPr>
          <w:rFonts w:ascii="Courier New" w:hAnsi="Courier New" w:cs="Courier New"/>
          <w:sz w:val="21"/>
          <w:szCs w:val="21"/>
        </w:rPr>
        <w:tab/>
        <w:t>defb 12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oy</w:t>
      </w:r>
      <w:r w:rsidRPr="004E5AF5">
        <w:rPr>
          <w:rFonts w:ascii="Courier New" w:hAnsi="Courier New" w:cs="Courier New"/>
          <w:sz w:val="21"/>
          <w:szCs w:val="21"/>
        </w:rPr>
        <w:tab/>
        <w:t>defb 120</w:t>
      </w:r>
      <w:r w:rsidRPr="004E5AF5">
        <w:rPr>
          <w:rFonts w:ascii="Courier New" w:hAnsi="Courier New" w:cs="Courier New"/>
          <w:sz w:val="21"/>
          <w:szCs w:val="21"/>
        </w:rPr>
        <w:cr/>
        <w:t>dy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ff</w:t>
      </w:r>
      <w:r w:rsidRPr="004E5AF5">
        <w:rPr>
          <w:rFonts w:ascii="Courier New" w:hAnsi="Courier New" w:cs="Courier New"/>
          <w:sz w:val="21"/>
          <w:szCs w:val="21"/>
        </w:rPr>
        <w:tab/>
        <w:t xml:space="preserve">defb 0 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of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floor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holding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holdingix</w:t>
      </w:r>
      <w:r w:rsidRPr="004E5AF5">
        <w:rPr>
          <w:rFonts w:ascii="Courier New" w:hAnsi="Courier New" w:cs="Courier New"/>
          <w:sz w:val="21"/>
          <w:szCs w:val="21"/>
        </w:rPr>
        <w:tab/>
        <w:t>defw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holdingnumberix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animation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equence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deadmess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cheatcount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implode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lookx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looky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tartx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starty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startroom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oldx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oldy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oldox</w:t>
      </w:r>
      <w:r w:rsidRPr="004E5AF5">
        <w:rPr>
          <w:rFonts w:ascii="Courier New" w:hAnsi="Courier New" w:cs="Courier New"/>
          <w:sz w:val="21"/>
          <w:szCs w:val="21"/>
        </w:rPr>
        <w:tab/>
        <w:t xml:space="preserve">defb 0 </w:t>
      </w:r>
      <w:r w:rsidRPr="004E5AF5">
        <w:rPr>
          <w:rFonts w:ascii="Courier New" w:hAnsi="Courier New" w:cs="Courier New"/>
          <w:sz w:val="21"/>
          <w:szCs w:val="21"/>
        </w:rPr>
        <w:cr/>
        <w:t>oldoy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lastroom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roomno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newroomno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oldroomno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pritenothere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dontupdatedizzy</w:t>
      </w:r>
      <w:r w:rsidRPr="004E5AF5">
        <w:rPr>
          <w:rFonts w:ascii="Courier New" w:hAnsi="Courier New" w:cs="Courier New"/>
          <w:sz w:val="21"/>
          <w:szCs w:val="21"/>
        </w:rPr>
        <w:tab/>
        <w:t>defb 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killed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killedmess</w:t>
      </w:r>
      <w:r w:rsidRPr="004E5AF5">
        <w:rPr>
          <w:rFonts w:ascii="Courier New" w:hAnsi="Courier New" w:cs="Courier New"/>
          <w:sz w:val="21"/>
          <w:szCs w:val="21"/>
        </w:rPr>
        <w:tab/>
        <w:t>defw 0</w:t>
      </w:r>
      <w:r w:rsidRPr="004E5AF5">
        <w:rPr>
          <w:rFonts w:ascii="Courier New" w:hAnsi="Courier New" w:cs="Courier New"/>
          <w:sz w:val="21"/>
          <w:szCs w:val="21"/>
        </w:rPr>
        <w:cr/>
        <w:t>coins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lives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poscheat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oldclock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clock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keybyte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usepickup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pickup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toomuchtohold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objecttodrop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cyclecolour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colourtable</w:t>
      </w:r>
      <w:r w:rsidRPr="004E5AF5">
        <w:rPr>
          <w:rFonts w:ascii="Courier New" w:hAnsi="Courier New" w:cs="Courier New"/>
          <w:sz w:val="21"/>
          <w:szCs w:val="21"/>
        </w:rPr>
        <w:tab/>
        <w:t>defb 2,3,4,5,6,5,4,3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lastkeybyte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tryputdownvar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flipscreen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upsidedown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obstructinglift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drunk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hopkeepercount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pat</w:t>
      </w:r>
      <w:r w:rsidRPr="004E5AF5">
        <w:rPr>
          <w:rFonts w:ascii="Courier New" w:hAnsi="Courier New" w:cs="Courier New"/>
          <w:sz w:val="21"/>
          <w:szCs w:val="21"/>
        </w:rPr>
        <w:tab/>
        <w:t xml:space="preserve">defb 0 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fireout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ratcount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slotno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completedgame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amstra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keyboardkeys</w:t>
      </w:r>
      <w:r w:rsidRPr="004E5AF5">
        <w:rPr>
          <w:rFonts w:ascii="Courier New" w:hAnsi="Courier New" w:cs="Courier New"/>
          <w:sz w:val="21"/>
          <w:szCs w:val="21"/>
        </w:rPr>
        <w:tab/>
        <w:t>defb 37,38,18,71,63,47</w:t>
      </w:r>
      <w:r w:rsidRPr="004E5AF5">
        <w:rPr>
          <w:rFonts w:ascii="Courier New" w:hAnsi="Courier New" w:cs="Courier New"/>
          <w:sz w:val="21"/>
          <w:szCs w:val="21"/>
        </w:rPr>
        <w:cr/>
        <w:t>joystickkeys</w:t>
      </w:r>
      <w:r w:rsidRPr="004E5AF5">
        <w:rPr>
          <w:rFonts w:ascii="Courier New" w:hAnsi="Courier New" w:cs="Courier New"/>
          <w:sz w:val="21"/>
          <w:szCs w:val="21"/>
        </w:rPr>
        <w:tab/>
        <w:t>defb 72,73,76,74,75,72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 xml:space="preserve">endif  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spectrum</w:t>
      </w:r>
      <w:r w:rsidRPr="004E5AF5">
        <w:rPr>
          <w:rFonts w:ascii="Courier New" w:hAnsi="Courier New" w:cs="Courier New"/>
          <w:sz w:val="21"/>
          <w:szCs w:val="21"/>
        </w:rPr>
        <w:cr/>
        <w:t>keyboardkeys</w:t>
      </w:r>
      <w:r w:rsidRPr="004E5AF5">
        <w:rPr>
          <w:rFonts w:ascii="Courier New" w:hAnsi="Courier New" w:cs="Courier New"/>
          <w:sz w:val="21"/>
          <w:szCs w:val="21"/>
        </w:rPr>
        <w:tab/>
        <w:t>defb 6*32+2,7*32+2,6*32,1,2,7*32</w:t>
      </w:r>
      <w:r w:rsidRPr="004E5AF5">
        <w:rPr>
          <w:rFonts w:ascii="Courier New" w:hAnsi="Courier New" w:cs="Courier New"/>
          <w:sz w:val="21"/>
          <w:szCs w:val="21"/>
        </w:rPr>
        <w:cr/>
        <w:t>joystickkeys</w:t>
      </w:r>
      <w:r w:rsidRPr="004E5AF5">
        <w:rPr>
          <w:rFonts w:ascii="Courier New" w:hAnsi="Courier New" w:cs="Courier New"/>
          <w:sz w:val="21"/>
          <w:szCs w:val="21"/>
        </w:rPr>
        <w:tab/>
        <w:t>defb 4*32+1,4*32+2,4*32,4*32+4,4*32+3,4*32+1  ;;;SINCLAIR 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pgNum/>
      </w:r>
      <w:r w:rsidRPr="004E5AF5">
        <w:rPr>
          <w:rFonts w:ascii="Courier New" w:hAnsi="Courier New" w:cs="Courier New"/>
          <w:sz w:val="21"/>
          <w:szCs w:val="21"/>
        </w:rPr>
        <w:t>kempkeys</w:t>
      </w:r>
      <w:r w:rsidRPr="004E5AF5">
        <w:rPr>
          <w:rFonts w:ascii="Courier New" w:hAnsi="Courier New" w:cs="Courier New"/>
          <w:sz w:val="21"/>
          <w:szCs w:val="21"/>
        </w:rPr>
        <w:tab/>
        <w:t>defb 3+16,2+16,16+4,16+1,16+0,16+3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 xml:space="preserve">endif  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fire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left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  <w:t>right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jump</w:t>
      </w:r>
      <w:r w:rsidRPr="004E5AF5">
        <w:rPr>
          <w:rFonts w:ascii="Courier New" w:hAnsi="Courier New" w:cs="Courier New"/>
          <w:sz w:val="21"/>
          <w:szCs w:val="21"/>
        </w:rPr>
        <w:tab/>
        <w:t>defb 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checkkeys</w:t>
      </w:r>
      <w:r w:rsidRPr="004E5AF5">
        <w:rPr>
          <w:rFonts w:ascii="Courier New" w:hAnsi="Courier New" w:cs="Courier New"/>
          <w:sz w:val="21"/>
          <w:szCs w:val="21"/>
        </w:rPr>
        <w:tab/>
        <w:t>xor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left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right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jump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fire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keybyte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killed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et nz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getkeybyt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c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sequence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nz,firenotpresse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usepickup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nz,firenotpresse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bit 3,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z,firenotpresse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1</w:t>
      </w:r>
      <w:r w:rsidRPr="004E5AF5">
        <w:rPr>
          <w:rFonts w:ascii="Courier New" w:hAnsi="Courier New" w:cs="Courier New"/>
          <w:sz w:val="21"/>
          <w:szCs w:val="21"/>
        </w:rPr>
        <w:cr/>
        <w:t>firepressed</w:t>
      </w:r>
      <w:r w:rsidRPr="004E5AF5">
        <w:rPr>
          <w:rFonts w:ascii="Courier New" w:hAnsi="Courier New" w:cs="Courier New"/>
          <w:sz w:val="21"/>
          <w:szCs w:val="21"/>
        </w:rPr>
        <w:tab/>
        <w:t xml:space="preserve">ld (fire),a 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firenotpressed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bit 2,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z,leftnotpresse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1</w:t>
      </w:r>
      <w:r w:rsidRPr="004E5AF5">
        <w:rPr>
          <w:rFonts w:ascii="Courier New" w:hAnsi="Courier New" w:cs="Courier New"/>
          <w:sz w:val="21"/>
          <w:szCs w:val="21"/>
        </w:rPr>
        <w:cr/>
        <w:t>leftpressed</w:t>
      </w:r>
      <w:r w:rsidRPr="004E5AF5">
        <w:rPr>
          <w:rFonts w:ascii="Courier New" w:hAnsi="Courier New" w:cs="Courier New"/>
          <w:sz w:val="21"/>
          <w:szCs w:val="21"/>
        </w:rPr>
        <w:tab/>
        <w:t>ld (left),a</w:t>
      </w:r>
      <w:r w:rsidRPr="004E5AF5">
        <w:rPr>
          <w:rFonts w:ascii="Courier New" w:hAnsi="Courier New" w:cs="Courier New"/>
          <w:sz w:val="21"/>
          <w:szCs w:val="21"/>
        </w:rPr>
        <w:cr/>
        <w:t>leftnotpresse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bit 1,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z,rightnotpresse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1</w:t>
      </w:r>
      <w:r w:rsidRPr="004E5AF5">
        <w:rPr>
          <w:rFonts w:ascii="Courier New" w:hAnsi="Courier New" w:cs="Courier New"/>
          <w:sz w:val="21"/>
          <w:szCs w:val="21"/>
        </w:rPr>
        <w:cr/>
        <w:t>rightpressed</w:t>
      </w:r>
      <w:r w:rsidRPr="004E5AF5">
        <w:rPr>
          <w:rFonts w:ascii="Courier New" w:hAnsi="Courier New" w:cs="Courier New"/>
          <w:sz w:val="21"/>
          <w:szCs w:val="21"/>
        </w:rPr>
        <w:tab/>
        <w:t>ld (right),a</w:t>
      </w:r>
      <w:r w:rsidRPr="004E5AF5">
        <w:rPr>
          <w:rFonts w:ascii="Courier New" w:hAnsi="Courier New" w:cs="Courier New"/>
          <w:sz w:val="21"/>
          <w:szCs w:val="21"/>
        </w:rPr>
        <w:cr/>
        <w:t>rightnotpresse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bit 0,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et z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1</w:t>
      </w:r>
      <w:r w:rsidRPr="004E5AF5">
        <w:rPr>
          <w:rFonts w:ascii="Courier New" w:hAnsi="Courier New" w:cs="Courier New"/>
          <w:sz w:val="21"/>
          <w:szCs w:val="21"/>
        </w:rPr>
        <w:cr/>
        <w:t>jumppressed</w:t>
      </w:r>
      <w:r w:rsidRPr="004E5AF5">
        <w:rPr>
          <w:rFonts w:ascii="Courier New" w:hAnsi="Courier New" w:cs="Courier New"/>
          <w:sz w:val="21"/>
          <w:szCs w:val="21"/>
        </w:rPr>
        <w:tab/>
        <w:t xml:space="preserve">ld (jump),a 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plotnew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tab/>
        <w:t>ld a,(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o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e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o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n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l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d,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h,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ff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of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prtdizz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gonelef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5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roomno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de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newroo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gonerigh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2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roomno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n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newroo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goneu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dd a,118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roomno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dd a,1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newroo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gonedown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sub 114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roomno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sub 1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tab/>
        <w:t>;;;jp newroo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newroom</w:t>
      </w:r>
      <w:r w:rsidRPr="004E5AF5">
        <w:rPr>
          <w:rFonts w:ascii="Courier New" w:hAnsi="Courier New" w:cs="Courier New"/>
          <w:sz w:val="21"/>
          <w:szCs w:val="21"/>
        </w:rPr>
        <w:tab/>
        <w:t>and 127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newroomno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dontupdatedizz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jumping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animation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pgNum/>
      </w:r>
      <w:r w:rsidRPr="004E5AF5">
        <w:rPr>
          <w:rFonts w:ascii="Courier New" w:hAnsi="Courier New" w:cs="Courier New"/>
          <w:sz w:val="21"/>
          <w:szCs w:val="21"/>
        </w:rPr>
        <w:tab/>
        <w:t>jp z,checkfloor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cantsto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updatedizzy</w:t>
      </w:r>
      <w:r w:rsidRPr="004E5AF5">
        <w:rPr>
          <w:rFonts w:ascii="Courier New" w:hAnsi="Courier New" w:cs="Courier New"/>
          <w:sz w:val="21"/>
          <w:szCs w:val="21"/>
        </w:rPr>
        <w:tab/>
        <w:t>ld a,(eggcount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de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eggcount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et nz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4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eggcount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spectru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hl,attritabl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newattrihere1+1),h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all updatedizzy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hl,screenattritabl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newattrihere1+1),h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updatedizzy1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notunder</w:t>
      </w:r>
      <w:r w:rsidRPr="004E5AF5">
        <w:rPr>
          <w:rFonts w:ascii="Courier New" w:hAnsi="Courier New" w:cs="Courier New"/>
          <w:sz w:val="21"/>
          <w:szCs w:val="21"/>
        </w:rPr>
        <w:tab/>
        <w:t>call ruboutdizz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killed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z,notdeady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sequence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p 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z,cantsto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p 7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nz,notkeelingover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animation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p 7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nz,cantsto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animation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cantstop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notkeelingover</w:t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nz,notdeady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animation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7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sequence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cantsto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notdeadyet</w:t>
      </w:r>
      <w:r w:rsidRPr="004E5AF5">
        <w:rPr>
          <w:rFonts w:ascii="Courier New" w:hAnsi="Courier New" w:cs="Courier New"/>
          <w:sz w:val="21"/>
          <w:szCs w:val="21"/>
        </w:rPr>
        <w:tab/>
        <w:t>ld a,(sequence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p 3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nc,jumping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checkfloor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floor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z,cantsto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sequence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z,bettercheckkeys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animation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nd 3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srl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nc,bettercheckkeys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sndf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bettercheckkeys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checkkeys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left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p 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nz,tryrigh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tryjump</w:t>
      </w:r>
      <w:r w:rsidRPr="004E5AF5">
        <w:rPr>
          <w:rFonts w:ascii="Courier New" w:hAnsi="Courier New" w:cs="Courier New"/>
          <w:sz w:val="21"/>
          <w:szCs w:val="21"/>
        </w:rPr>
        <w:cr/>
        <w:t>tryrigh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right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p 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nz,trynon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2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tryjump</w:t>
      </w:r>
      <w:r w:rsidRPr="004E5AF5">
        <w:rPr>
          <w:rFonts w:ascii="Courier New" w:hAnsi="Courier New" w:cs="Courier New"/>
          <w:sz w:val="21"/>
          <w:szCs w:val="21"/>
        </w:rPr>
        <w:cr/>
        <w:t>trynon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xor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tryjum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b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jump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z,setsequence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tab/>
        <w:t>;;;no jum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2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sndf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xor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animation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-8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d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3</w:t>
      </w:r>
      <w:r w:rsidRPr="004E5AF5">
        <w:rPr>
          <w:rFonts w:ascii="Courier New" w:hAnsi="Courier New" w:cs="Courier New"/>
          <w:sz w:val="21"/>
          <w:szCs w:val="21"/>
        </w:rPr>
        <w:cr/>
        <w:t>setsequenc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dd a,b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sequence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cantsto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tab/>
        <w:t>;dont check keys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animation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e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sequence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sla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pgNum/>
      </w:r>
      <w:r w:rsidRPr="004E5AF5">
        <w:rPr>
          <w:rFonts w:ascii="Courier New" w:hAnsi="Courier New" w:cs="Courier New"/>
          <w:sz w:val="21"/>
          <w:szCs w:val="21"/>
        </w:rPr>
        <w:tab/>
        <w:t>rl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l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dd a,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c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b,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hl,seq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dd hl,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hl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ff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n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7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animation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roomno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oldroomno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b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ix,lef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sub (ix+0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dd a,(ix+1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p 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z,gonelef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p 57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z,goneright</w:t>
      </w:r>
      <w:r w:rsidRPr="004E5AF5">
        <w:rPr>
          <w:rFonts w:ascii="Courier New" w:hAnsi="Courier New" w:cs="Courier New"/>
          <w:sz w:val="21"/>
          <w:szCs w:val="21"/>
        </w:rPr>
        <w:cr/>
        <w:t>sidereturn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b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o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p b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z,sideback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c,checkrightsi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checkleftside</w:t>
      </w:r>
      <w:r w:rsidRPr="004E5AF5">
        <w:rPr>
          <w:rFonts w:ascii="Courier New" w:hAnsi="Courier New" w:cs="Courier New"/>
          <w:sz w:val="21"/>
          <w:szCs w:val="21"/>
        </w:rPr>
        <w:cr/>
        <w:t>sideback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sequence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p 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z,vertreturn</w:t>
      </w:r>
      <w:r w:rsidRPr="004E5AF5">
        <w:rPr>
          <w:rFonts w:ascii="Courier New" w:hAnsi="Courier New" w:cs="Courier New"/>
          <w:sz w:val="21"/>
          <w:szCs w:val="21"/>
        </w:rPr>
        <w:tab/>
        <w:t>;;;upside down in water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p 8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tab/>
        <w:t>;;tumbling upsidedown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-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z,aroundgravit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d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n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aroundgravity</w:t>
      </w:r>
      <w:r w:rsidRPr="004E5AF5">
        <w:rPr>
          <w:rFonts w:ascii="Courier New" w:hAnsi="Courier New" w:cs="Courier New"/>
          <w:sz w:val="21"/>
          <w:szCs w:val="21"/>
        </w:rPr>
        <w:tab/>
        <w:t>ld (d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bit 7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nz,checktopsi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checkbottomside</w:t>
      </w:r>
      <w:r w:rsidRPr="004E5AF5">
        <w:rPr>
          <w:rFonts w:ascii="Courier New" w:hAnsi="Courier New" w:cs="Courier New"/>
          <w:sz w:val="21"/>
          <w:szCs w:val="21"/>
        </w:rPr>
        <w:cr/>
        <w:t>updownback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xor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floor),a</w:t>
      </w:r>
      <w:r w:rsidRPr="004E5AF5">
        <w:rPr>
          <w:rFonts w:ascii="Courier New" w:hAnsi="Courier New" w:cs="Courier New"/>
          <w:sz w:val="21"/>
          <w:szCs w:val="21"/>
        </w:rPr>
        <w:cr/>
        <w:t>updownback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pgNum/>
      </w:r>
      <w:r w:rsidRPr="004E5AF5">
        <w:rPr>
          <w:rFonts w:ascii="Courier New" w:hAnsi="Courier New" w:cs="Courier New"/>
          <w:sz w:val="21"/>
          <w:szCs w:val="21"/>
        </w:rPr>
        <w:t>vertreturn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roomno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b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oldroomno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p b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ret nz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plotnew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checktopsi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neg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b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setscreen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de,-4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dd ix,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look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sub 2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looky),a</w:t>
      </w:r>
      <w:r w:rsidRPr="004E5AF5">
        <w:rPr>
          <w:rFonts w:ascii="Courier New" w:hAnsi="Courier New" w:cs="Courier New"/>
          <w:sz w:val="21"/>
          <w:szCs w:val="21"/>
        </w:rPr>
        <w:cr/>
        <w:t>checktopsidel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all checklin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nz,updownback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dec 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dec 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look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de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look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de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p 6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c,goneu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djnz checktopsidel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updownback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checkbottomsi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p 8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c,slowfal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7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d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lowfal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dd a,4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b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setscreen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de,-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dd ix,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look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sub 3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look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sub 4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pgNum/>
      </w:r>
      <w:r w:rsidRPr="004E5AF5">
        <w:rPr>
          <w:rFonts w:ascii="Courier New" w:hAnsi="Courier New" w:cs="Courier New"/>
          <w:sz w:val="21"/>
          <w:szCs w:val="21"/>
        </w:rPr>
        <w:tab/>
        <w:t>ld (y),a</w:t>
      </w:r>
      <w:r w:rsidRPr="004E5AF5">
        <w:rPr>
          <w:rFonts w:ascii="Courier New" w:hAnsi="Courier New" w:cs="Courier New"/>
          <w:sz w:val="21"/>
          <w:szCs w:val="21"/>
        </w:rPr>
        <w:cr/>
        <w:t>checkbottomsidel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ush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all checklin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nz,floorfoun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nc 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nc 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look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n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look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n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p 182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nc,gonedown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djnz checkbottomsidel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updownback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floorfoun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p 6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c,goneu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z,updownback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toredizy</w:t>
      </w:r>
      <w:r w:rsidRPr="004E5AF5">
        <w:rPr>
          <w:rFonts w:ascii="Courier New" w:hAnsi="Courier New" w:cs="Courier New"/>
          <w:sz w:val="21"/>
          <w:szCs w:val="21"/>
        </w:rPr>
        <w:tab/>
        <w:t>ld (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floor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xor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d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updownback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checkleftsi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setscreen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de,-2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dd ix,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look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sub 1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look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b,3</w:t>
      </w:r>
      <w:r w:rsidRPr="004E5AF5">
        <w:rPr>
          <w:rFonts w:ascii="Courier New" w:hAnsi="Courier New" w:cs="Courier New"/>
          <w:sz w:val="21"/>
          <w:szCs w:val="21"/>
        </w:rPr>
        <w:cr/>
        <w:t>checkleftsidel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ush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l,(ix+0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h,(ix+1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look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amstra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c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b,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dd hl,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hl)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spectru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getbyt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op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nz,nosidemov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look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sub 4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look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de,-8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dd ix,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djnz checkleftsidel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sideback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checkrightsi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call setscreen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de,-2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dd ix,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look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sub 1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look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b,3</w:t>
      </w:r>
      <w:r w:rsidRPr="004E5AF5">
        <w:rPr>
          <w:rFonts w:ascii="Courier New" w:hAnsi="Courier New" w:cs="Courier New"/>
          <w:sz w:val="21"/>
          <w:szCs w:val="21"/>
        </w:rPr>
        <w:cr/>
        <w:t>checkrightsidel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l,(ix+0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h,(ix+1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dd a,eggwidth-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look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amstra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c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b,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dd hl,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hl)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spectru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getbyt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op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nz,nosidemov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look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sub 4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look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tab/>
        <w:t>ld de,-8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dd ix,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djnz checkrightsidel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sideback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nosidemov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look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e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look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l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findattrilo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bit 6,(hl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ret nz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o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a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p sideback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setscreenix</w:t>
      </w:r>
      <w:r w:rsidRPr="004E5AF5">
        <w:rPr>
          <w:rFonts w:ascii="Courier New" w:hAnsi="Courier New" w:cs="Courier New"/>
          <w:sz w:val="21"/>
          <w:szCs w:val="21"/>
        </w:rPr>
        <w:tab/>
        <w:t>ld a,(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looky),a</w:t>
      </w:r>
      <w:r w:rsidRPr="004E5AF5">
        <w:rPr>
          <w:rFonts w:ascii="Courier New" w:hAnsi="Courier New" w:cs="Courier New"/>
          <w:sz w:val="21"/>
          <w:szCs w:val="21"/>
        </w:rPr>
        <w:cr/>
        <w:t>setscreenix1</w:t>
      </w:r>
      <w:r w:rsidRPr="004E5AF5">
        <w:rPr>
          <w:rFonts w:ascii="Courier New" w:hAnsi="Courier New" w:cs="Courier New"/>
          <w:sz w:val="21"/>
          <w:szCs w:val="21"/>
        </w:rPr>
        <w:tab/>
        <w:t>ld l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h,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dd hl,h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de,screentabl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dd hl,d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ush h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op ix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checklin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n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look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b,eggwidth-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dec b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checklinel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ush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l,(ix+0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h,(ix+1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look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amstra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c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b,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add hl,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hl)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spectru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getbyt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pop 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nz,checkattri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look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nc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look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dec b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nz,checklinel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checkattri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look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e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look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l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all findattrilo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hl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bit 6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et nz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pop hl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xor 64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bit 6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f computer=spectru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getbyt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c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b,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srl 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r c,getrbyt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getlbyte</w:t>
      </w:r>
      <w:r w:rsidRPr="004E5AF5">
        <w:rPr>
          <w:rFonts w:ascii="Courier New" w:hAnsi="Courier New" w:cs="Courier New"/>
          <w:sz w:val="21"/>
          <w:szCs w:val="21"/>
        </w:rPr>
        <w:tab/>
        <w:t>add hl,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hl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11110000b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getrbyte</w:t>
      </w:r>
      <w:r w:rsidRPr="004E5AF5">
        <w:rPr>
          <w:rFonts w:ascii="Courier New" w:hAnsi="Courier New" w:cs="Courier New"/>
          <w:sz w:val="21"/>
          <w:szCs w:val="21"/>
        </w:rPr>
        <w:tab/>
        <w:t>add hl,b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hl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and 00001111b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ret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eq0</w:t>
      </w:r>
      <w:r w:rsidRPr="004E5AF5">
        <w:rPr>
          <w:rFonts w:ascii="Courier New" w:hAnsi="Courier New" w:cs="Courier New"/>
          <w:sz w:val="21"/>
          <w:szCs w:val="21"/>
        </w:rPr>
        <w:tab/>
        <w:t>defb 0,1,0,1,0,1,0,1</w:t>
      </w:r>
      <w:r w:rsidRPr="004E5AF5">
        <w:rPr>
          <w:rFonts w:ascii="Courier New" w:hAnsi="Courier New" w:cs="Courier New"/>
          <w:sz w:val="21"/>
          <w:szCs w:val="21"/>
        </w:rPr>
        <w:cr/>
        <w:t>seq1</w:t>
      </w:r>
      <w:r w:rsidRPr="004E5AF5">
        <w:rPr>
          <w:rFonts w:ascii="Courier New" w:hAnsi="Courier New" w:cs="Courier New"/>
          <w:sz w:val="21"/>
          <w:szCs w:val="21"/>
        </w:rPr>
        <w:tab/>
        <w:t>defb 9,10,11,12,13,14,15,1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eq2</w:t>
      </w:r>
      <w:r w:rsidRPr="004E5AF5">
        <w:rPr>
          <w:rFonts w:ascii="Courier New" w:hAnsi="Courier New" w:cs="Courier New"/>
          <w:sz w:val="21"/>
          <w:szCs w:val="21"/>
        </w:rPr>
        <w:tab/>
        <w:t>defb 17,18,19,20,21,22,23,24</w:t>
      </w:r>
      <w:r w:rsidRPr="004E5AF5">
        <w:rPr>
          <w:rFonts w:ascii="Courier New" w:hAnsi="Courier New" w:cs="Courier New"/>
          <w:sz w:val="21"/>
          <w:szCs w:val="21"/>
        </w:rPr>
        <w:cr/>
        <w:t>seq3</w:t>
      </w:r>
      <w:r w:rsidRPr="004E5AF5">
        <w:rPr>
          <w:rFonts w:ascii="Courier New" w:hAnsi="Courier New" w:cs="Courier New"/>
          <w:sz w:val="21"/>
          <w:szCs w:val="21"/>
        </w:rPr>
        <w:tab/>
        <w:t>defb 2,3,4,5,6,7,8,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t>seq4</w:t>
      </w:r>
      <w:r w:rsidRPr="004E5AF5">
        <w:rPr>
          <w:rFonts w:ascii="Courier New" w:hAnsi="Courier New" w:cs="Courier New"/>
          <w:sz w:val="21"/>
          <w:szCs w:val="21"/>
        </w:rPr>
        <w:tab/>
        <w:t>defb 25,26,27,28,29,30,31,9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eq5</w:t>
      </w:r>
      <w:r w:rsidRPr="004E5AF5">
        <w:rPr>
          <w:rFonts w:ascii="Courier New" w:hAnsi="Courier New" w:cs="Courier New"/>
          <w:sz w:val="21"/>
          <w:szCs w:val="21"/>
        </w:rPr>
        <w:tab/>
        <w:t>defb 32,33,34,35,36,37,38,17</w:t>
      </w:r>
      <w:r w:rsidRPr="004E5AF5">
        <w:rPr>
          <w:rFonts w:ascii="Courier New" w:hAnsi="Courier New" w:cs="Courier New"/>
          <w:sz w:val="21"/>
          <w:szCs w:val="21"/>
        </w:rPr>
        <w:cr/>
        <w:t>seq6</w:t>
      </w:r>
      <w:r w:rsidRPr="004E5AF5">
        <w:rPr>
          <w:rFonts w:ascii="Courier New" w:hAnsi="Courier New" w:cs="Courier New"/>
          <w:sz w:val="21"/>
          <w:szCs w:val="21"/>
        </w:rPr>
        <w:tab/>
        <w:t>defb 4,5,5,6,6,5,5,4</w:t>
      </w:r>
      <w:r w:rsidRPr="004E5AF5">
        <w:rPr>
          <w:rFonts w:ascii="Courier New" w:hAnsi="Courier New" w:cs="Courier New"/>
          <w:sz w:val="21"/>
          <w:szCs w:val="21"/>
        </w:rPr>
        <w:tab/>
        <w:t>;bob upside down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eq7</w:t>
      </w:r>
      <w:r w:rsidRPr="004E5AF5">
        <w:rPr>
          <w:rFonts w:ascii="Courier New" w:hAnsi="Courier New" w:cs="Courier New"/>
          <w:sz w:val="21"/>
          <w:szCs w:val="21"/>
        </w:rPr>
        <w:tab/>
        <w:t>defb 0,1,8,8,7,6,7,7</w:t>
      </w:r>
      <w:r w:rsidRPr="004E5AF5">
        <w:rPr>
          <w:rFonts w:ascii="Courier New" w:hAnsi="Courier New" w:cs="Courier New"/>
          <w:sz w:val="21"/>
          <w:szCs w:val="21"/>
        </w:rPr>
        <w:tab/>
        <w:t>;fall over backwards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eq8</w:t>
      </w:r>
      <w:r w:rsidRPr="004E5AF5">
        <w:rPr>
          <w:rFonts w:ascii="Courier New" w:hAnsi="Courier New" w:cs="Courier New"/>
          <w:sz w:val="21"/>
          <w:szCs w:val="21"/>
        </w:rPr>
        <w:tab/>
        <w:t>defb 8,7,6,5,4,3,2,1</w:t>
      </w:r>
      <w:r w:rsidRPr="004E5AF5">
        <w:rPr>
          <w:rFonts w:ascii="Courier New" w:hAnsi="Courier New" w:cs="Courier New"/>
          <w:sz w:val="21"/>
          <w:szCs w:val="21"/>
        </w:rPr>
        <w:tab/>
        <w:t>;upside down tumbl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tarteggres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start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start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startroom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newroomno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xor 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left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right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jump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fire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d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floor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sequence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animation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killed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obstructinglift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drunk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1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usepickup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newroomno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p 36</w:t>
      </w:r>
      <w:r w:rsidRPr="004E5AF5">
        <w:rPr>
          <w:rFonts w:ascii="Courier New" w:hAnsi="Courier New" w:cs="Courier New"/>
          <w:sz w:val="21"/>
          <w:szCs w:val="21"/>
        </w:rPr>
        <w:tab/>
        <w:t>;;start roo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nz,standforwardfram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cp 100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1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jr c,standforwardfram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25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standforwardframe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ff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enterroom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newroomno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roomno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(startroom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a,(x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startx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ld a,(y)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ld (starty),a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lastRenderedPageBreak/>
        <w:pgNum/>
      </w:r>
      <w:r w:rsidRPr="004E5AF5">
        <w:rPr>
          <w:rFonts w:ascii="Courier New" w:hAnsi="Courier New" w:cs="Courier New"/>
          <w:sz w:val="21"/>
          <w:szCs w:val="21"/>
        </w:rPr>
        <w:t>resetuproom</w:t>
      </w:r>
      <w:r w:rsidRPr="004E5AF5">
        <w:rPr>
          <w:rFonts w:ascii="Courier New" w:hAnsi="Courier New" w:cs="Courier New"/>
          <w:sz w:val="21"/>
          <w:szCs w:val="21"/>
        </w:rPr>
        <w:tab/>
        <w:t>call roomsetup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plotnew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spectrum</w:t>
      </w:r>
      <w:r w:rsidRPr="004E5AF5">
        <w:rPr>
          <w:rFonts w:ascii="Courier New" w:hAnsi="Courier New" w:cs="Courier New"/>
          <w:sz w:val="21"/>
          <w:szCs w:val="21"/>
        </w:rPr>
        <w:cr/>
        <w:t xml:space="preserve">veryend 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veryend&gt;&amp;fdf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rror "out of memor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org &amp;fdf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jp interentr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defs 257,&amp;f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org &amp;5cc6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nclude saver.spc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vv</w:t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 xml:space="preserve"> </w:t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f computer=amstra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include saver.ams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veryen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if veryend&gt;&amp;adF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rror "out of memory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</w:r>
      <w:r w:rsidRPr="004E5AF5">
        <w:rPr>
          <w:rFonts w:ascii="Courier New" w:hAnsi="Courier New" w:cs="Courier New"/>
          <w:sz w:val="21"/>
          <w:szCs w:val="21"/>
        </w:rPr>
        <w:cr/>
        <w:t>veryveryen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endif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ab/>
        <w:t>END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 xml:space="preserve"> 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E5AF5">
        <w:rPr>
          <w:rFonts w:ascii="Courier New" w:hAnsi="Courier New" w:cs="Courier New"/>
          <w:sz w:val="21"/>
          <w:szCs w:val="21"/>
        </w:rPr>
        <w:pgNum/>
      </w:r>
      <w:r w:rsidRPr="004E5AF5">
        <w:rPr>
          <w:rFonts w:ascii="Courier New" w:hAnsi="Courier New" w:cs="Courier New"/>
          <w:sz w:val="21"/>
          <w:szCs w:val="21"/>
        </w:rPr>
        <w:t>“</w:t>
      </w:r>
      <w:r w:rsidRPr="004E5AF5">
        <w:rPr>
          <w:rFonts w:ascii="Courier New" w:hAnsi="Courier New" w:cs="Courier New"/>
          <w:sz w:val="21"/>
          <w:szCs w:val="21"/>
        </w:rPr>
        <w:cr/>
      </w:r>
      <w:r w:rsidRPr="004A5A3D">
        <w:rPr>
          <w:rFonts w:ascii="Courier New" w:hAnsi="Courier New" w:cs="Courier New"/>
          <w:sz w:val="21"/>
          <w:szCs w:val="21"/>
        </w:rPr>
        <w:t xml:space="preserve"> </w:t>
      </w:r>
      <w:r w:rsidRPr="00FA6440">
        <w:rPr>
          <w:rFonts w:ascii="Courier New" w:hAnsi="Courier New" w:cs="Courier New"/>
          <w:sz w:val="21"/>
          <w:szCs w:val="21"/>
        </w:rPr>
        <w:t>TSPEED</w:t>
      </w:r>
      <w:r w:rsidRPr="00FA6440">
        <w:rPr>
          <w:rFonts w:ascii="Courier New" w:hAnsi="Courier New" w:cs="Courier New"/>
          <w:sz w:val="21"/>
          <w:szCs w:val="21"/>
        </w:rPr>
        <w:tab/>
        <w:t>EQU</w:t>
      </w:r>
      <w:r w:rsidRPr="00FA6440">
        <w:rPr>
          <w:rFonts w:ascii="Courier New" w:hAnsi="Courier New" w:cs="Courier New"/>
          <w:sz w:val="21"/>
          <w:szCs w:val="21"/>
        </w:rPr>
        <w:tab/>
        <w:t>5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>dospeech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di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BC,65533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HL,DAT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DE,ss-dat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A,I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(STORE+1),A</w:t>
      </w:r>
      <w:r w:rsidRPr="00FA6440">
        <w:rPr>
          <w:rFonts w:ascii="Courier New" w:hAnsi="Courier New" w:cs="Courier New"/>
          <w:sz w:val="21"/>
          <w:szCs w:val="21"/>
        </w:rPr>
        <w:cr/>
        <w:t>LOOP2</w:t>
      </w:r>
      <w:r w:rsidRPr="00FA6440">
        <w:rPr>
          <w:rFonts w:ascii="Courier New" w:hAnsi="Courier New" w:cs="Courier New"/>
          <w:sz w:val="21"/>
          <w:szCs w:val="21"/>
        </w:rPr>
        <w:tab/>
        <w:t>LD B,255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A,8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B,191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A,(HL)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REPEAT 4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NOP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AND 15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I,A</w:t>
      </w:r>
      <w:r w:rsidRPr="00FA6440">
        <w:rPr>
          <w:rFonts w:ascii="Courier New" w:hAnsi="Courier New" w:cs="Courier New"/>
          <w:sz w:val="21"/>
          <w:szCs w:val="21"/>
        </w:rPr>
        <w:tab/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lastRenderedPageBreak/>
        <w:pgNum/>
      </w:r>
      <w:r w:rsidRPr="00FA6440">
        <w:rPr>
          <w:rFonts w:ascii="Courier New" w:hAnsi="Courier New" w:cs="Courier New"/>
          <w:sz w:val="21"/>
          <w:szCs w:val="21"/>
        </w:rPr>
        <w:tab/>
        <w:t>LD B,255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A,9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B,191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A,I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A,10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B,255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B,191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A,I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A,TSPEED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>LOOP3</w:t>
      </w:r>
      <w:r w:rsidRPr="00FA6440">
        <w:rPr>
          <w:rFonts w:ascii="Courier New" w:hAnsi="Courier New" w:cs="Courier New"/>
          <w:sz w:val="21"/>
          <w:szCs w:val="21"/>
        </w:rPr>
        <w:tab/>
        <w:t>DEC 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JP NZ,LOOP3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B,255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A,8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B,191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A,(HL)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REPEAT 4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RRA</w:t>
      </w:r>
      <w:r w:rsidRPr="00FA6440">
        <w:rPr>
          <w:rFonts w:ascii="Courier New" w:hAnsi="Courier New" w:cs="Courier New"/>
          <w:sz w:val="21"/>
          <w:szCs w:val="21"/>
        </w:rPr>
        <w:tab/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AND 15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I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B,255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A,9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B,191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A,I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A,10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B,255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B,191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A,I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UT (C)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A,TSPEED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>LOOP4</w:t>
      </w:r>
      <w:r w:rsidRPr="00FA6440">
        <w:rPr>
          <w:rFonts w:ascii="Courier New" w:hAnsi="Courier New" w:cs="Courier New"/>
          <w:sz w:val="21"/>
          <w:szCs w:val="21"/>
        </w:rPr>
        <w:tab/>
        <w:t>DEC 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JP NZ,LOOP4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INC HL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DEC DE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LD A,D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OR E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JP NZ,LOOP2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>STORE</w:t>
      </w:r>
      <w:r w:rsidRPr="00FA6440">
        <w:rPr>
          <w:rFonts w:ascii="Courier New" w:hAnsi="Courier New" w:cs="Courier New"/>
          <w:sz w:val="21"/>
          <w:szCs w:val="21"/>
        </w:rPr>
        <w:tab/>
        <w:t>LD A,0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pgNum/>
      </w:r>
      <w:r w:rsidRPr="00FA6440">
        <w:rPr>
          <w:rFonts w:ascii="Courier New" w:hAnsi="Courier New" w:cs="Courier New"/>
          <w:sz w:val="21"/>
          <w:szCs w:val="21"/>
        </w:rPr>
        <w:tab/>
        <w:t>LD I,A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EI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tab/>
        <w:t>RET</w:t>
      </w:r>
      <w:r w:rsidRPr="00FA6440">
        <w:rPr>
          <w:rFonts w:ascii="Courier New" w:hAnsi="Courier New" w:cs="Courier New"/>
          <w:sz w:val="21"/>
          <w:szCs w:val="21"/>
        </w:rPr>
        <w:cr/>
      </w:r>
      <w:r w:rsidRPr="00FA6440">
        <w:rPr>
          <w:rFonts w:ascii="Courier New" w:hAnsi="Courier New" w:cs="Courier New"/>
          <w:sz w:val="21"/>
          <w:szCs w:val="21"/>
        </w:rPr>
        <w:lastRenderedPageBreak/>
        <w:pgNum/>
      </w:r>
      <w:r w:rsidRPr="00FA6440">
        <w:rPr>
          <w:rFonts w:ascii="Courier New" w:hAnsi="Courier New" w:cs="Courier New"/>
          <w:sz w:val="21"/>
          <w:szCs w:val="21"/>
        </w:rPr>
        <w:cr/>
      </w:r>
      <w:bookmarkStart w:id="0" w:name="_GoBack"/>
      <w:bookmarkEnd w:id="0"/>
    </w:p>
    <w:sectPr w:rsidR="001D6E1D" w:rsidSect="00A376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2NDGyNLK0sDA3NTBV0lEKTi0uzszPAykwrAUASi87EiwAAAA="/>
  </w:docVars>
  <w:rsids>
    <w:rsidRoot w:val="001D6E1D"/>
    <w:rsid w:val="001D6E1D"/>
    <w:rsid w:val="002C3064"/>
    <w:rsid w:val="004A5A3D"/>
    <w:rsid w:val="00A376D9"/>
    <w:rsid w:val="00A90B1C"/>
    <w:rsid w:val="00AB18A9"/>
    <w:rsid w:val="00AB3031"/>
    <w:rsid w:val="00BF349D"/>
    <w:rsid w:val="00CA2669"/>
    <w:rsid w:val="00D90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6A7E55-7209-4973-8500-B4AB493335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376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9F525DD-A9C3-4A74-A5D5-AEA25B22D2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4</TotalTime>
  <Pages>137</Pages>
  <Words>17089</Words>
  <Characters>97412</Characters>
  <Application>Microsoft Office Word</Application>
  <DocSecurity>0</DocSecurity>
  <Lines>811</Lines>
  <Paragraphs>2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oliver</dc:creator>
  <cp:lastModifiedBy>Philip Oliver</cp:lastModifiedBy>
  <cp:revision>5</cp:revision>
  <dcterms:created xsi:type="dcterms:W3CDTF">2016-05-11T16:43:00Z</dcterms:created>
  <dcterms:modified xsi:type="dcterms:W3CDTF">2019-05-15T11:48:00Z</dcterms:modified>
</cp:coreProperties>
</file>